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a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67"/>
        <w:gridCol w:w="1516"/>
        <w:gridCol w:w="496"/>
        <w:gridCol w:w="2737"/>
        <w:gridCol w:w="1780"/>
      </w:tblGrid>
      <w:tr w:rsidR="00753E08" w:rsidRPr="00753E08" w14:paraId="318AA772" w14:textId="77777777" w:rsidTr="006107CD">
        <w:trPr>
          <w:trHeight w:val="983"/>
        </w:trPr>
        <w:tc>
          <w:tcPr>
            <w:tcW w:w="8296" w:type="dxa"/>
            <w:gridSpan w:val="5"/>
          </w:tcPr>
          <w:p w14:paraId="25510DC9" w14:textId="77777777" w:rsidR="00753E08" w:rsidRPr="00753E08" w:rsidRDefault="00753E08" w:rsidP="00753E08">
            <w:pPr>
              <w:rPr>
                <w:rFonts w:ascii="更纱黑体 SC" w:eastAsia="更纱黑体 SC" w:hAnsi="更纱黑体 SC" w:cs="更纱黑体 SC"/>
              </w:rPr>
            </w:pPr>
          </w:p>
        </w:tc>
      </w:tr>
      <w:tr w:rsidR="00753E08" w:rsidRPr="00753E08" w14:paraId="15E8D143" w14:textId="77777777" w:rsidTr="006107CD">
        <w:tc>
          <w:tcPr>
            <w:tcW w:w="8296" w:type="dxa"/>
            <w:gridSpan w:val="5"/>
          </w:tcPr>
          <w:p w14:paraId="0561D9AF" w14:textId="661896B8" w:rsidR="00753E08" w:rsidRPr="00753E08" w:rsidRDefault="00753E08" w:rsidP="00753E08">
            <w:pPr>
              <w:jc w:val="center"/>
              <w:rPr>
                <w:rFonts w:ascii="更纱黑体 SC" w:eastAsia="更纱黑体 SC" w:hAnsi="更纱黑体 SC" w:cs="更纱黑体 SC"/>
                <w:b/>
                <w:bCs/>
                <w:sz w:val="72"/>
                <w:szCs w:val="72"/>
              </w:rPr>
            </w:pPr>
            <w:r w:rsidRPr="00753E08">
              <w:rPr>
                <w:rFonts w:ascii="更纱黑体 SC" w:eastAsia="更纱黑体 SC" w:hAnsi="更纱黑体 SC" w:cs="更纱黑体 SC"/>
                <w:b/>
                <w:bCs/>
                <w:sz w:val="72"/>
                <w:szCs w:val="72"/>
              </w:rPr>
              <w:t>《</w:t>
            </w:r>
            <w:r w:rsidRPr="00753E08">
              <w:rPr>
                <w:rFonts w:ascii="更纱黑体 SC" w:eastAsia="更纱黑体 SC" w:hAnsi="更纱黑体 SC" w:cs="更纱黑体 SC" w:hint="eastAsia"/>
                <w:b/>
                <w:bCs/>
                <w:sz w:val="72"/>
                <w:szCs w:val="72"/>
              </w:rPr>
              <w:t>操作系统课程设计</w:t>
            </w:r>
            <w:r w:rsidRPr="00753E08">
              <w:rPr>
                <w:rFonts w:ascii="更纱黑体 SC" w:eastAsia="更纱黑体 SC" w:hAnsi="更纱黑体 SC" w:cs="更纱黑体 SC"/>
                <w:b/>
                <w:bCs/>
                <w:sz w:val="72"/>
                <w:szCs w:val="72"/>
              </w:rPr>
              <w:t>》</w:t>
            </w:r>
          </w:p>
        </w:tc>
      </w:tr>
      <w:tr w:rsidR="00753E08" w:rsidRPr="00753E08" w14:paraId="336DEAF2" w14:textId="77777777" w:rsidTr="006107CD">
        <w:tc>
          <w:tcPr>
            <w:tcW w:w="8296" w:type="dxa"/>
            <w:gridSpan w:val="5"/>
          </w:tcPr>
          <w:p w14:paraId="2F46350C" w14:textId="585AF0C1" w:rsidR="00753E08" w:rsidRPr="00002E03" w:rsidRDefault="00753E08" w:rsidP="00753E08">
            <w:pPr>
              <w:jc w:val="center"/>
              <w:rPr>
                <w:rFonts w:ascii="更纱黑体 SC" w:eastAsia="更纱黑体 SC" w:hAnsi="更纱黑体 SC" w:cs="更纱黑体 SC"/>
                <w:b/>
                <w:bCs/>
                <w:sz w:val="56"/>
                <w:szCs w:val="56"/>
              </w:rPr>
            </w:pPr>
            <w:r w:rsidRPr="00002E03">
              <w:rPr>
                <w:rFonts w:ascii="更纱黑体 SC" w:eastAsia="更纱黑体 SC" w:hAnsi="更纱黑体 SC" w:cs="更纱黑体 SC" w:hint="eastAsia"/>
                <w:b/>
                <w:bCs/>
                <w:sz w:val="56"/>
                <w:szCs w:val="56"/>
              </w:rPr>
              <w:t>实习报告</w:t>
            </w:r>
          </w:p>
        </w:tc>
      </w:tr>
      <w:tr w:rsidR="00753E08" w:rsidRPr="00753E08" w14:paraId="48F493F3" w14:textId="77777777" w:rsidTr="006107CD">
        <w:trPr>
          <w:trHeight w:val="1136"/>
        </w:trPr>
        <w:tc>
          <w:tcPr>
            <w:tcW w:w="8296" w:type="dxa"/>
            <w:gridSpan w:val="5"/>
          </w:tcPr>
          <w:p w14:paraId="6B87848A" w14:textId="77777777" w:rsidR="00753E08" w:rsidRPr="00753E08" w:rsidRDefault="00753E08" w:rsidP="00753E08">
            <w:pPr>
              <w:rPr>
                <w:rFonts w:ascii="更纱黑体 SC" w:eastAsia="更纱黑体 SC" w:hAnsi="更纱黑体 SC" w:cs="更纱黑体 SC"/>
              </w:rPr>
            </w:pPr>
          </w:p>
        </w:tc>
      </w:tr>
      <w:tr w:rsidR="00753E08" w:rsidRPr="00753E08" w14:paraId="6720E7E5" w14:textId="77777777" w:rsidTr="006107CD">
        <w:tc>
          <w:tcPr>
            <w:tcW w:w="8296" w:type="dxa"/>
            <w:gridSpan w:val="5"/>
          </w:tcPr>
          <w:p w14:paraId="75700FF4" w14:textId="1D764658" w:rsidR="00753E08" w:rsidRPr="00753E08" w:rsidRDefault="00753E08" w:rsidP="00753E08">
            <w:pPr>
              <w:jc w:val="center"/>
              <w:rPr>
                <w:rFonts w:ascii="更纱黑体 SC" w:eastAsia="更纱黑体 SC" w:hAnsi="更纱黑体 SC" w:cs="更纱黑体 SC"/>
              </w:rPr>
            </w:pPr>
            <w:r w:rsidRPr="00753E08">
              <w:rPr>
                <w:rFonts w:ascii="更纱黑体 SC" w:eastAsia="更纱黑体 SC" w:hAnsi="更纱黑体 SC" w:cs="更纱黑体 SC"/>
                <w:noProof/>
              </w:rPr>
              <w:drawing>
                <wp:inline distT="0" distB="0" distL="0" distR="0" wp14:anchorId="5D756406" wp14:editId="36A4C44D">
                  <wp:extent cx="2565400" cy="2565400"/>
                  <wp:effectExtent l="0" t="0" r="6350" b="0"/>
                  <wp:docPr id="10" name="图形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96DAC541-7B7A-43D3-8B79-37D633B846F1}">
                                <asvg:svgBlip xmlns:asvg="http://schemas.microsoft.com/office/drawing/2016/SVG/main" r:embed="rId10"/>
                              </a:ext>
                            </a:extLst>
                          </a:blip>
                          <a:stretch>
                            <a:fillRect/>
                          </a:stretch>
                        </pic:blipFill>
                        <pic:spPr>
                          <a:xfrm>
                            <a:off x="0" y="0"/>
                            <a:ext cx="2565400" cy="2565400"/>
                          </a:xfrm>
                          <a:prstGeom prst="rect">
                            <a:avLst/>
                          </a:prstGeom>
                        </pic:spPr>
                      </pic:pic>
                    </a:graphicData>
                  </a:graphic>
                </wp:inline>
              </w:drawing>
            </w:r>
          </w:p>
        </w:tc>
      </w:tr>
      <w:tr w:rsidR="00753E08" w:rsidRPr="00753E08" w14:paraId="7292D4AF" w14:textId="77777777" w:rsidTr="006107CD">
        <w:trPr>
          <w:trHeight w:val="1309"/>
        </w:trPr>
        <w:tc>
          <w:tcPr>
            <w:tcW w:w="8296" w:type="dxa"/>
            <w:gridSpan w:val="5"/>
          </w:tcPr>
          <w:p w14:paraId="775E2A8A" w14:textId="77777777" w:rsidR="00753E08" w:rsidRPr="00753E08" w:rsidRDefault="00753E08" w:rsidP="00753E08">
            <w:pPr>
              <w:rPr>
                <w:rFonts w:ascii="更纱黑体 SC" w:eastAsia="更纱黑体 SC" w:hAnsi="更纱黑体 SC" w:cs="更纱黑体 SC"/>
              </w:rPr>
            </w:pPr>
          </w:p>
        </w:tc>
      </w:tr>
      <w:tr w:rsidR="00753E08" w:rsidRPr="00753E08" w14:paraId="52A4C4D5" w14:textId="77777777" w:rsidTr="006107CD">
        <w:tc>
          <w:tcPr>
            <w:tcW w:w="1767" w:type="dxa"/>
          </w:tcPr>
          <w:p w14:paraId="05F634CA" w14:textId="77777777" w:rsidR="00753E08" w:rsidRPr="00753E08" w:rsidRDefault="00753E08" w:rsidP="00753E08">
            <w:pPr>
              <w:rPr>
                <w:rFonts w:ascii="更纱黑体 SC" w:eastAsia="更纱黑体 SC" w:hAnsi="更纱黑体 SC" w:cs="更纱黑体 SC"/>
              </w:rPr>
            </w:pPr>
          </w:p>
        </w:tc>
        <w:tc>
          <w:tcPr>
            <w:tcW w:w="1516" w:type="dxa"/>
          </w:tcPr>
          <w:p w14:paraId="5153DC8F" w14:textId="707C7B12" w:rsidR="00753E08" w:rsidRPr="00753E08" w:rsidRDefault="00753E08" w:rsidP="00753E08">
            <w:pPr>
              <w:jc w:val="distribute"/>
              <w:rPr>
                <w:rFonts w:ascii="更纱黑体 SC" w:eastAsia="更纱黑体 SC" w:hAnsi="更纱黑体 SC" w:cs="更纱黑体 SC"/>
                <w:sz w:val="28"/>
                <w:szCs w:val="28"/>
              </w:rPr>
            </w:pPr>
            <w:r w:rsidRPr="00753E08">
              <w:rPr>
                <w:rFonts w:ascii="更纱黑体 SC" w:eastAsia="更纱黑体 SC" w:hAnsi="更纱黑体 SC" w:cs="更纱黑体 SC" w:hint="eastAsia"/>
                <w:sz w:val="28"/>
                <w:szCs w:val="28"/>
              </w:rPr>
              <w:t>姓名</w:t>
            </w:r>
          </w:p>
        </w:tc>
        <w:tc>
          <w:tcPr>
            <w:tcW w:w="496" w:type="dxa"/>
          </w:tcPr>
          <w:p w14:paraId="1941361D" w14:textId="76847B10" w:rsidR="00753E08" w:rsidRPr="00753E08" w:rsidRDefault="00753E08" w:rsidP="00753E08">
            <w:pPr>
              <w:rPr>
                <w:rFonts w:ascii="更纱黑体 SC" w:eastAsia="更纱黑体 SC" w:hAnsi="更纱黑体 SC" w:cs="更纱黑体 SC"/>
                <w:sz w:val="28"/>
                <w:szCs w:val="28"/>
              </w:rPr>
            </w:pPr>
            <w:r w:rsidRPr="00753E08">
              <w:rPr>
                <w:rFonts w:ascii="更纱黑体 SC" w:eastAsia="更纱黑体 SC" w:hAnsi="更纱黑体 SC" w:cs="更纱黑体 SC" w:hint="eastAsia"/>
                <w:sz w:val="28"/>
                <w:szCs w:val="28"/>
              </w:rPr>
              <w:t>：</w:t>
            </w:r>
          </w:p>
        </w:tc>
        <w:tc>
          <w:tcPr>
            <w:tcW w:w="2737" w:type="dxa"/>
            <w:tcBorders>
              <w:bottom w:val="single" w:sz="4" w:space="0" w:color="auto"/>
            </w:tcBorders>
          </w:tcPr>
          <w:p w14:paraId="75C5BA0B" w14:textId="304FB685" w:rsidR="00753E08" w:rsidRPr="00753E08" w:rsidRDefault="00753E08" w:rsidP="006107CD">
            <w:pPr>
              <w:jc w:val="center"/>
              <w:rPr>
                <w:rFonts w:ascii="更纱黑体 SC" w:eastAsia="更纱黑体 SC" w:hAnsi="更纱黑体 SC" w:cs="更纱黑体 SC"/>
                <w:sz w:val="28"/>
                <w:szCs w:val="28"/>
              </w:rPr>
            </w:pPr>
            <w:r w:rsidRPr="00753E08">
              <w:rPr>
                <w:rFonts w:ascii="更纱黑体 SC" w:eastAsia="更纱黑体 SC" w:hAnsi="更纱黑体 SC" w:cs="更纱黑体 SC" w:hint="eastAsia"/>
                <w:sz w:val="28"/>
                <w:szCs w:val="28"/>
              </w:rPr>
              <w:t>牟鑫一</w:t>
            </w:r>
          </w:p>
        </w:tc>
        <w:tc>
          <w:tcPr>
            <w:tcW w:w="1780" w:type="dxa"/>
          </w:tcPr>
          <w:p w14:paraId="3D7F2B16" w14:textId="77777777" w:rsidR="00753E08" w:rsidRPr="00753E08" w:rsidRDefault="00753E08" w:rsidP="00753E08">
            <w:pPr>
              <w:rPr>
                <w:rFonts w:ascii="更纱黑体 SC" w:eastAsia="更纱黑体 SC" w:hAnsi="更纱黑体 SC" w:cs="更纱黑体 SC"/>
              </w:rPr>
            </w:pPr>
          </w:p>
        </w:tc>
      </w:tr>
      <w:tr w:rsidR="00753E08" w:rsidRPr="00753E08" w14:paraId="3A917ED7" w14:textId="77777777" w:rsidTr="006107CD">
        <w:tc>
          <w:tcPr>
            <w:tcW w:w="1767" w:type="dxa"/>
          </w:tcPr>
          <w:p w14:paraId="6B034D89" w14:textId="77777777" w:rsidR="00753E08" w:rsidRPr="00753E08" w:rsidRDefault="00753E08" w:rsidP="00753E08">
            <w:pPr>
              <w:rPr>
                <w:rFonts w:ascii="更纱黑体 SC" w:eastAsia="更纱黑体 SC" w:hAnsi="更纱黑体 SC" w:cs="更纱黑体 SC"/>
              </w:rPr>
            </w:pPr>
          </w:p>
        </w:tc>
        <w:tc>
          <w:tcPr>
            <w:tcW w:w="1516" w:type="dxa"/>
          </w:tcPr>
          <w:p w14:paraId="78C27DAC" w14:textId="651F86D5" w:rsidR="00753E08" w:rsidRPr="00753E08" w:rsidRDefault="00753E08" w:rsidP="00753E08">
            <w:pPr>
              <w:jc w:val="distribute"/>
              <w:rPr>
                <w:rFonts w:ascii="更纱黑体 SC" w:eastAsia="更纱黑体 SC" w:hAnsi="更纱黑体 SC" w:cs="更纱黑体 SC"/>
                <w:sz w:val="28"/>
                <w:szCs w:val="28"/>
              </w:rPr>
            </w:pPr>
            <w:r w:rsidRPr="00753E08">
              <w:rPr>
                <w:rFonts w:ascii="更纱黑体 SC" w:eastAsia="更纱黑体 SC" w:hAnsi="更纱黑体 SC" w:cs="更纱黑体 SC" w:hint="eastAsia"/>
                <w:sz w:val="28"/>
                <w:szCs w:val="28"/>
              </w:rPr>
              <w:t>学号</w:t>
            </w:r>
          </w:p>
        </w:tc>
        <w:tc>
          <w:tcPr>
            <w:tcW w:w="496" w:type="dxa"/>
          </w:tcPr>
          <w:p w14:paraId="585C27E5" w14:textId="53720D99" w:rsidR="00753E08" w:rsidRPr="00753E08" w:rsidRDefault="00753E08" w:rsidP="00753E08">
            <w:pPr>
              <w:rPr>
                <w:rFonts w:ascii="更纱黑体 SC" w:eastAsia="更纱黑体 SC" w:hAnsi="更纱黑体 SC" w:cs="更纱黑体 SC"/>
                <w:sz w:val="28"/>
                <w:szCs w:val="28"/>
              </w:rPr>
            </w:pPr>
            <w:r w:rsidRPr="00753E08">
              <w:rPr>
                <w:rFonts w:ascii="更纱黑体 SC" w:eastAsia="更纱黑体 SC" w:hAnsi="更纱黑体 SC" w:cs="更纱黑体 SC" w:hint="eastAsia"/>
                <w:sz w:val="28"/>
                <w:szCs w:val="28"/>
              </w:rPr>
              <w:t>：</w:t>
            </w:r>
          </w:p>
        </w:tc>
        <w:tc>
          <w:tcPr>
            <w:tcW w:w="2737" w:type="dxa"/>
            <w:tcBorders>
              <w:top w:val="single" w:sz="4" w:space="0" w:color="auto"/>
              <w:bottom w:val="single" w:sz="4" w:space="0" w:color="auto"/>
            </w:tcBorders>
          </w:tcPr>
          <w:p w14:paraId="62735222" w14:textId="2107DFAD" w:rsidR="00753E08" w:rsidRPr="00753E08" w:rsidRDefault="00753E08" w:rsidP="006107CD">
            <w:pPr>
              <w:jc w:val="center"/>
              <w:rPr>
                <w:rFonts w:ascii="更纱黑体 SC" w:eastAsia="更纱黑体 SC" w:hAnsi="更纱黑体 SC" w:cs="更纱黑体 SC"/>
                <w:sz w:val="28"/>
                <w:szCs w:val="28"/>
              </w:rPr>
            </w:pPr>
            <w:r w:rsidRPr="00753E08">
              <w:rPr>
                <w:rFonts w:ascii="更纱黑体 SC" w:eastAsia="更纱黑体 SC" w:hAnsi="更纱黑体 SC" w:cs="更纱黑体 SC" w:hint="eastAsia"/>
                <w:sz w:val="28"/>
                <w:szCs w:val="28"/>
              </w:rPr>
              <w:t>20161001764</w:t>
            </w:r>
          </w:p>
        </w:tc>
        <w:tc>
          <w:tcPr>
            <w:tcW w:w="1780" w:type="dxa"/>
          </w:tcPr>
          <w:p w14:paraId="7D22C94D" w14:textId="77777777" w:rsidR="00753E08" w:rsidRPr="00753E08" w:rsidRDefault="00753E08" w:rsidP="00753E08">
            <w:pPr>
              <w:rPr>
                <w:rFonts w:ascii="更纱黑体 SC" w:eastAsia="更纱黑体 SC" w:hAnsi="更纱黑体 SC" w:cs="更纱黑体 SC"/>
              </w:rPr>
            </w:pPr>
          </w:p>
        </w:tc>
      </w:tr>
      <w:tr w:rsidR="00753E08" w:rsidRPr="00753E08" w14:paraId="007575D5" w14:textId="77777777" w:rsidTr="006107CD">
        <w:tc>
          <w:tcPr>
            <w:tcW w:w="1767" w:type="dxa"/>
          </w:tcPr>
          <w:p w14:paraId="3C4A1F15" w14:textId="77777777" w:rsidR="00753E08" w:rsidRPr="00753E08" w:rsidRDefault="00753E08" w:rsidP="00753E08">
            <w:pPr>
              <w:rPr>
                <w:rFonts w:ascii="更纱黑体 SC" w:eastAsia="更纱黑体 SC" w:hAnsi="更纱黑体 SC" w:cs="更纱黑体 SC"/>
              </w:rPr>
            </w:pPr>
          </w:p>
        </w:tc>
        <w:tc>
          <w:tcPr>
            <w:tcW w:w="1516" w:type="dxa"/>
          </w:tcPr>
          <w:p w14:paraId="02974432" w14:textId="0B23DEF6" w:rsidR="00753E08" w:rsidRPr="00753E08" w:rsidRDefault="00753E08" w:rsidP="00753E08">
            <w:pPr>
              <w:jc w:val="distribute"/>
              <w:rPr>
                <w:rFonts w:ascii="更纱黑体 SC" w:eastAsia="更纱黑体 SC" w:hAnsi="更纱黑体 SC" w:cs="更纱黑体 SC"/>
                <w:sz w:val="28"/>
                <w:szCs w:val="28"/>
              </w:rPr>
            </w:pPr>
            <w:r w:rsidRPr="00753E08">
              <w:rPr>
                <w:rFonts w:ascii="更纱黑体 SC" w:eastAsia="更纱黑体 SC" w:hAnsi="更纱黑体 SC" w:cs="更纱黑体 SC" w:hint="eastAsia"/>
                <w:sz w:val="28"/>
                <w:szCs w:val="28"/>
              </w:rPr>
              <w:t>班级</w:t>
            </w:r>
          </w:p>
        </w:tc>
        <w:tc>
          <w:tcPr>
            <w:tcW w:w="496" w:type="dxa"/>
          </w:tcPr>
          <w:p w14:paraId="001FE44C" w14:textId="598078ED" w:rsidR="00753E08" w:rsidRPr="00753E08" w:rsidRDefault="00753E08" w:rsidP="00753E08">
            <w:pPr>
              <w:rPr>
                <w:rFonts w:ascii="更纱黑体 SC" w:eastAsia="更纱黑体 SC" w:hAnsi="更纱黑体 SC" w:cs="更纱黑体 SC"/>
                <w:sz w:val="28"/>
                <w:szCs w:val="28"/>
              </w:rPr>
            </w:pPr>
            <w:r w:rsidRPr="00753E08">
              <w:rPr>
                <w:rFonts w:ascii="更纱黑体 SC" w:eastAsia="更纱黑体 SC" w:hAnsi="更纱黑体 SC" w:cs="更纱黑体 SC" w:hint="eastAsia"/>
                <w:sz w:val="28"/>
                <w:szCs w:val="28"/>
              </w:rPr>
              <w:t>：</w:t>
            </w:r>
          </w:p>
        </w:tc>
        <w:tc>
          <w:tcPr>
            <w:tcW w:w="2737" w:type="dxa"/>
            <w:tcBorders>
              <w:top w:val="single" w:sz="4" w:space="0" w:color="auto"/>
              <w:bottom w:val="single" w:sz="4" w:space="0" w:color="auto"/>
            </w:tcBorders>
          </w:tcPr>
          <w:p w14:paraId="6285D894" w14:textId="5CD5EE57" w:rsidR="00753E08" w:rsidRPr="00753E08" w:rsidRDefault="00753E08" w:rsidP="006107CD">
            <w:pPr>
              <w:jc w:val="center"/>
              <w:rPr>
                <w:rFonts w:ascii="更纱黑体 SC" w:eastAsia="更纱黑体 SC" w:hAnsi="更纱黑体 SC" w:cs="更纱黑体 SC"/>
                <w:sz w:val="28"/>
                <w:szCs w:val="28"/>
              </w:rPr>
            </w:pPr>
            <w:r w:rsidRPr="00753E08">
              <w:rPr>
                <w:rFonts w:ascii="更纱黑体 SC" w:eastAsia="更纱黑体 SC" w:hAnsi="更纱黑体 SC" w:cs="更纱黑体 SC" w:hint="eastAsia"/>
                <w:sz w:val="28"/>
                <w:szCs w:val="28"/>
              </w:rPr>
              <w:t>191174</w:t>
            </w:r>
          </w:p>
        </w:tc>
        <w:tc>
          <w:tcPr>
            <w:tcW w:w="1780" w:type="dxa"/>
          </w:tcPr>
          <w:p w14:paraId="43D2939B" w14:textId="77777777" w:rsidR="00753E08" w:rsidRPr="00753E08" w:rsidRDefault="00753E08" w:rsidP="00753E08">
            <w:pPr>
              <w:rPr>
                <w:rFonts w:ascii="更纱黑体 SC" w:eastAsia="更纱黑体 SC" w:hAnsi="更纱黑体 SC" w:cs="更纱黑体 SC"/>
              </w:rPr>
            </w:pPr>
          </w:p>
        </w:tc>
      </w:tr>
      <w:tr w:rsidR="00753E08" w:rsidRPr="00753E08" w14:paraId="2F2B2602" w14:textId="77777777" w:rsidTr="006107CD">
        <w:tc>
          <w:tcPr>
            <w:tcW w:w="1767" w:type="dxa"/>
          </w:tcPr>
          <w:p w14:paraId="5F7FF49D" w14:textId="77777777" w:rsidR="00753E08" w:rsidRPr="00753E08" w:rsidRDefault="00753E08" w:rsidP="00753E08">
            <w:pPr>
              <w:rPr>
                <w:rFonts w:ascii="更纱黑体 SC" w:eastAsia="更纱黑体 SC" w:hAnsi="更纱黑体 SC" w:cs="更纱黑体 SC"/>
              </w:rPr>
            </w:pPr>
          </w:p>
        </w:tc>
        <w:tc>
          <w:tcPr>
            <w:tcW w:w="1516" w:type="dxa"/>
          </w:tcPr>
          <w:p w14:paraId="4AD821CC" w14:textId="20D583A1" w:rsidR="00753E08" w:rsidRPr="00753E08" w:rsidRDefault="00753E08" w:rsidP="00753E08">
            <w:pPr>
              <w:jc w:val="distribute"/>
              <w:rPr>
                <w:rFonts w:ascii="更纱黑体 SC" w:eastAsia="更纱黑体 SC" w:hAnsi="更纱黑体 SC" w:cs="更纱黑体 SC"/>
                <w:sz w:val="28"/>
                <w:szCs w:val="28"/>
              </w:rPr>
            </w:pPr>
            <w:r w:rsidRPr="00753E08">
              <w:rPr>
                <w:rFonts w:ascii="更纱黑体 SC" w:eastAsia="更纱黑体 SC" w:hAnsi="更纱黑体 SC" w:cs="更纱黑体 SC" w:hint="eastAsia"/>
                <w:sz w:val="28"/>
                <w:szCs w:val="28"/>
              </w:rPr>
              <w:t>指导老师</w:t>
            </w:r>
          </w:p>
        </w:tc>
        <w:tc>
          <w:tcPr>
            <w:tcW w:w="496" w:type="dxa"/>
          </w:tcPr>
          <w:p w14:paraId="60956520" w14:textId="30AC0DD7" w:rsidR="00753E08" w:rsidRPr="00753E08" w:rsidRDefault="00753E08" w:rsidP="00753E08">
            <w:pPr>
              <w:rPr>
                <w:rFonts w:ascii="更纱黑体 SC" w:eastAsia="更纱黑体 SC" w:hAnsi="更纱黑体 SC" w:cs="更纱黑体 SC"/>
                <w:sz w:val="28"/>
                <w:szCs w:val="28"/>
              </w:rPr>
            </w:pPr>
            <w:r w:rsidRPr="00753E08">
              <w:rPr>
                <w:rFonts w:ascii="更纱黑体 SC" w:eastAsia="更纱黑体 SC" w:hAnsi="更纱黑体 SC" w:cs="更纱黑体 SC" w:hint="eastAsia"/>
                <w:sz w:val="28"/>
                <w:szCs w:val="28"/>
              </w:rPr>
              <w:t>：</w:t>
            </w:r>
          </w:p>
        </w:tc>
        <w:tc>
          <w:tcPr>
            <w:tcW w:w="2737" w:type="dxa"/>
            <w:tcBorders>
              <w:top w:val="single" w:sz="4" w:space="0" w:color="auto"/>
              <w:bottom w:val="single" w:sz="4" w:space="0" w:color="auto"/>
            </w:tcBorders>
          </w:tcPr>
          <w:p w14:paraId="5E556A8B" w14:textId="6ABF61C2" w:rsidR="00753E08" w:rsidRPr="00753E08" w:rsidRDefault="00753E08" w:rsidP="006107CD">
            <w:pPr>
              <w:jc w:val="center"/>
              <w:rPr>
                <w:rFonts w:ascii="更纱黑体 SC" w:eastAsia="更纱黑体 SC" w:hAnsi="更纱黑体 SC" w:cs="更纱黑体 SC"/>
                <w:sz w:val="28"/>
                <w:szCs w:val="28"/>
              </w:rPr>
            </w:pPr>
            <w:proofErr w:type="gramStart"/>
            <w:r w:rsidRPr="00753E08">
              <w:rPr>
                <w:rFonts w:ascii="更纱黑体 SC" w:eastAsia="更纱黑体 SC" w:hAnsi="更纱黑体 SC" w:cs="更纱黑体 SC" w:hint="eastAsia"/>
                <w:sz w:val="28"/>
                <w:szCs w:val="28"/>
              </w:rPr>
              <w:t>张求明</w:t>
            </w:r>
            <w:proofErr w:type="gramEnd"/>
          </w:p>
        </w:tc>
        <w:tc>
          <w:tcPr>
            <w:tcW w:w="1780" w:type="dxa"/>
          </w:tcPr>
          <w:p w14:paraId="0DE5423F" w14:textId="77777777" w:rsidR="00753E08" w:rsidRPr="00753E08" w:rsidRDefault="00753E08" w:rsidP="00753E08">
            <w:pPr>
              <w:rPr>
                <w:rFonts w:ascii="更纱黑体 SC" w:eastAsia="更纱黑体 SC" w:hAnsi="更纱黑体 SC" w:cs="更纱黑体 SC"/>
              </w:rPr>
            </w:pPr>
          </w:p>
        </w:tc>
      </w:tr>
    </w:tbl>
    <w:p w14:paraId="5A34F16F" w14:textId="2F0EC99C" w:rsidR="00753E08" w:rsidRPr="00753E08" w:rsidRDefault="00753E08" w:rsidP="00753E08">
      <w:r>
        <w:rPr>
          <w:rFonts w:ascii="更纱黑体 SC" w:eastAsia="更纱黑体 SC" w:hAnsi="更纱黑体 SC" w:cs="更纱黑体 SC"/>
        </w:rPr>
        <w:br w:type="page"/>
      </w:r>
    </w:p>
    <w:p w14:paraId="1DA0EEAB" w14:textId="778A3AA7" w:rsidR="003036E8" w:rsidRPr="003036E8" w:rsidRDefault="003036E8" w:rsidP="003036E8">
      <w:pPr>
        <w:adjustRightInd w:val="0"/>
        <w:snapToGrid w:val="0"/>
        <w:spacing w:beforeLines="100" w:before="312" w:afterLines="100" w:after="312"/>
        <w:jc w:val="center"/>
        <w:rPr>
          <w:rFonts w:ascii="更纱黑体 SC" w:eastAsia="更纱黑体 SC" w:hAnsi="更纱黑体 SC" w:cs="更纱黑体 SC"/>
          <w:b/>
          <w:bCs/>
          <w:sz w:val="32"/>
          <w:szCs w:val="36"/>
        </w:rPr>
      </w:pPr>
      <w:r w:rsidRPr="003036E8">
        <w:rPr>
          <w:rFonts w:ascii="更纱黑体 SC" w:eastAsia="更纱黑体 SC" w:hAnsi="更纱黑体 SC" w:cs="更纱黑体 SC" w:hint="eastAsia"/>
          <w:b/>
          <w:bCs/>
          <w:sz w:val="32"/>
          <w:szCs w:val="36"/>
        </w:rPr>
        <w:lastRenderedPageBreak/>
        <w:t>目</w:t>
      </w:r>
      <w:r>
        <w:rPr>
          <w:rFonts w:ascii="更纱黑体 SC" w:eastAsia="更纱黑体 SC" w:hAnsi="更纱黑体 SC" w:cs="更纱黑体 SC" w:hint="eastAsia"/>
          <w:b/>
          <w:bCs/>
          <w:sz w:val="32"/>
          <w:szCs w:val="36"/>
        </w:rPr>
        <w:t xml:space="preserve"> </w:t>
      </w:r>
      <w:r>
        <w:rPr>
          <w:rFonts w:ascii="更纱黑体 SC" w:eastAsia="更纱黑体 SC" w:hAnsi="更纱黑体 SC" w:cs="更纱黑体 SC"/>
          <w:b/>
          <w:bCs/>
          <w:sz w:val="32"/>
          <w:szCs w:val="36"/>
        </w:rPr>
        <w:t xml:space="preserve"> </w:t>
      </w:r>
      <w:r w:rsidRPr="003036E8">
        <w:rPr>
          <w:rFonts w:ascii="更纱黑体 SC" w:eastAsia="更纱黑体 SC" w:hAnsi="更纱黑体 SC" w:cs="更纱黑体 SC" w:hint="eastAsia"/>
          <w:b/>
          <w:bCs/>
          <w:sz w:val="32"/>
          <w:szCs w:val="36"/>
        </w:rPr>
        <w:t>录</w:t>
      </w:r>
    </w:p>
    <w:p w14:paraId="5630C546" w14:textId="34B19FD6" w:rsidR="0061468A" w:rsidRPr="006C0F6A" w:rsidRDefault="003036E8" w:rsidP="0061468A">
      <w:pPr>
        <w:pStyle w:val="TOC1"/>
        <w:rPr>
          <w:rFonts w:ascii="更纱黑体 SC" w:eastAsia="更纱黑体 SC" w:hAnsi="更纱黑体 SC" w:cs="更纱黑体 SC"/>
          <w:noProof/>
          <w:szCs w:val="21"/>
        </w:rPr>
      </w:pPr>
      <w:r w:rsidRPr="006C0F6A">
        <w:rPr>
          <w:rFonts w:ascii="更纱黑体 SC" w:eastAsia="更纱黑体 SC" w:hAnsi="更纱黑体 SC" w:cs="更纱黑体 SC"/>
          <w:szCs w:val="21"/>
        </w:rPr>
        <w:fldChar w:fldCharType="begin"/>
      </w:r>
      <w:r w:rsidRPr="006C0F6A">
        <w:rPr>
          <w:rFonts w:ascii="更纱黑体 SC" w:eastAsia="更纱黑体 SC" w:hAnsi="更纱黑体 SC" w:cs="更纱黑体 SC"/>
          <w:szCs w:val="21"/>
        </w:rPr>
        <w:instrText xml:space="preserve"> TOC \o "1-3" \h \z \u </w:instrText>
      </w:r>
      <w:r w:rsidRPr="006C0F6A">
        <w:rPr>
          <w:rFonts w:ascii="更纱黑体 SC" w:eastAsia="更纱黑体 SC" w:hAnsi="更纱黑体 SC" w:cs="更纱黑体 SC"/>
          <w:szCs w:val="21"/>
        </w:rPr>
        <w:fldChar w:fldCharType="separate"/>
      </w:r>
      <w:hyperlink w:anchor="_Toc25592038" w:history="1">
        <w:r w:rsidR="0061468A" w:rsidRPr="006C0F6A">
          <w:rPr>
            <w:rStyle w:val="af0"/>
            <w:rFonts w:ascii="更纱黑体 SC" w:eastAsia="更纱黑体 SC" w:hAnsi="更纱黑体 SC" w:cs="更纱黑体 SC"/>
            <w:noProof/>
            <w:szCs w:val="21"/>
          </w:rPr>
          <w:t>一、</w:t>
        </w:r>
        <w:r w:rsidR="0061468A" w:rsidRPr="006C0F6A">
          <w:rPr>
            <w:rFonts w:ascii="更纱黑体 SC" w:eastAsia="更纱黑体 SC" w:hAnsi="更纱黑体 SC" w:cs="更纱黑体 SC"/>
            <w:noProof/>
            <w:szCs w:val="21"/>
          </w:rPr>
          <w:tab/>
        </w:r>
        <w:r w:rsidR="0061468A" w:rsidRPr="006C0F6A">
          <w:rPr>
            <w:rStyle w:val="af0"/>
            <w:rFonts w:ascii="更纱黑体 SC" w:eastAsia="更纱黑体 SC" w:hAnsi="更纱黑体 SC" w:cs="更纱黑体 SC"/>
            <w:noProof/>
            <w:szCs w:val="21"/>
          </w:rPr>
          <w:t>作业调度</w:t>
        </w:r>
        <w:r w:rsidR="0061468A" w:rsidRPr="006C0F6A">
          <w:rPr>
            <w:rFonts w:ascii="更纱黑体 SC" w:eastAsia="更纱黑体 SC" w:hAnsi="更纱黑体 SC" w:cs="更纱黑体 SC"/>
            <w:noProof/>
            <w:webHidden/>
            <w:szCs w:val="21"/>
          </w:rPr>
          <w:tab/>
        </w:r>
        <w:r w:rsidR="0061468A" w:rsidRPr="006C0F6A">
          <w:rPr>
            <w:rFonts w:ascii="更纱黑体 SC" w:eastAsia="更纱黑体 SC" w:hAnsi="更纱黑体 SC" w:cs="更纱黑体 SC"/>
            <w:noProof/>
            <w:webHidden/>
            <w:szCs w:val="21"/>
          </w:rPr>
          <w:fldChar w:fldCharType="begin"/>
        </w:r>
        <w:r w:rsidR="0061468A" w:rsidRPr="006C0F6A">
          <w:rPr>
            <w:rFonts w:ascii="更纱黑体 SC" w:eastAsia="更纱黑体 SC" w:hAnsi="更纱黑体 SC" w:cs="更纱黑体 SC"/>
            <w:noProof/>
            <w:webHidden/>
            <w:szCs w:val="21"/>
          </w:rPr>
          <w:instrText xml:space="preserve"> PAGEREF _Toc25592038 \h </w:instrText>
        </w:r>
        <w:r w:rsidR="0061468A" w:rsidRPr="006C0F6A">
          <w:rPr>
            <w:rFonts w:ascii="更纱黑体 SC" w:eastAsia="更纱黑体 SC" w:hAnsi="更纱黑体 SC" w:cs="更纱黑体 SC"/>
            <w:noProof/>
            <w:webHidden/>
            <w:szCs w:val="21"/>
          </w:rPr>
        </w:r>
        <w:r w:rsidR="0061468A" w:rsidRPr="006C0F6A">
          <w:rPr>
            <w:rFonts w:ascii="更纱黑体 SC" w:eastAsia="更纱黑体 SC" w:hAnsi="更纱黑体 SC" w:cs="更纱黑体 SC"/>
            <w:noProof/>
            <w:webHidden/>
            <w:szCs w:val="21"/>
          </w:rPr>
          <w:fldChar w:fldCharType="separate"/>
        </w:r>
        <w:r w:rsidR="0061468A" w:rsidRPr="006C0F6A">
          <w:rPr>
            <w:rFonts w:ascii="更纱黑体 SC" w:eastAsia="更纱黑体 SC" w:hAnsi="更纱黑体 SC" w:cs="更纱黑体 SC"/>
            <w:noProof/>
            <w:webHidden/>
            <w:szCs w:val="21"/>
          </w:rPr>
          <w:t>1</w:t>
        </w:r>
        <w:r w:rsidR="0061468A" w:rsidRPr="006C0F6A">
          <w:rPr>
            <w:rFonts w:ascii="更纱黑体 SC" w:eastAsia="更纱黑体 SC" w:hAnsi="更纱黑体 SC" w:cs="更纱黑体 SC"/>
            <w:noProof/>
            <w:webHidden/>
            <w:szCs w:val="21"/>
          </w:rPr>
          <w:fldChar w:fldCharType="end"/>
        </w:r>
      </w:hyperlink>
    </w:p>
    <w:p w14:paraId="280CFE86" w14:textId="473B06CB" w:rsidR="0061468A" w:rsidRPr="006C0F6A" w:rsidRDefault="00671791" w:rsidP="0061468A">
      <w:pPr>
        <w:pStyle w:val="TOC2"/>
        <w:tabs>
          <w:tab w:val="right" w:leader="dot" w:pos="8296"/>
        </w:tabs>
        <w:adjustRightInd w:val="0"/>
        <w:snapToGrid w:val="0"/>
        <w:spacing w:line="360" w:lineRule="auto"/>
        <w:rPr>
          <w:rFonts w:ascii="更纱黑体 SC" w:eastAsia="更纱黑体 SC" w:hAnsi="更纱黑体 SC" w:cs="更纱黑体 SC"/>
          <w:noProof/>
          <w:szCs w:val="21"/>
        </w:rPr>
      </w:pPr>
      <w:hyperlink w:anchor="_Toc25592039" w:history="1">
        <w:r w:rsidR="0061468A" w:rsidRPr="006C0F6A">
          <w:rPr>
            <w:rStyle w:val="af0"/>
            <w:rFonts w:ascii="更纱黑体 SC" w:eastAsia="更纱黑体 SC" w:hAnsi="更纱黑体 SC" w:cs="更纱黑体 SC"/>
            <w:noProof/>
            <w:szCs w:val="21"/>
          </w:rPr>
          <w:t>1、 题目具体要求</w:t>
        </w:r>
        <w:r w:rsidR="0061468A" w:rsidRPr="006C0F6A">
          <w:rPr>
            <w:rFonts w:ascii="更纱黑体 SC" w:eastAsia="更纱黑体 SC" w:hAnsi="更纱黑体 SC" w:cs="更纱黑体 SC"/>
            <w:noProof/>
            <w:webHidden/>
            <w:szCs w:val="21"/>
          </w:rPr>
          <w:tab/>
        </w:r>
        <w:r w:rsidR="0061468A" w:rsidRPr="006C0F6A">
          <w:rPr>
            <w:rFonts w:ascii="更纱黑体 SC" w:eastAsia="更纱黑体 SC" w:hAnsi="更纱黑体 SC" w:cs="更纱黑体 SC"/>
            <w:noProof/>
            <w:webHidden/>
            <w:szCs w:val="21"/>
          </w:rPr>
          <w:fldChar w:fldCharType="begin"/>
        </w:r>
        <w:r w:rsidR="0061468A" w:rsidRPr="006C0F6A">
          <w:rPr>
            <w:rFonts w:ascii="更纱黑体 SC" w:eastAsia="更纱黑体 SC" w:hAnsi="更纱黑体 SC" w:cs="更纱黑体 SC"/>
            <w:noProof/>
            <w:webHidden/>
            <w:szCs w:val="21"/>
          </w:rPr>
          <w:instrText xml:space="preserve"> PAGEREF _Toc25592039 \h </w:instrText>
        </w:r>
        <w:r w:rsidR="0061468A" w:rsidRPr="006C0F6A">
          <w:rPr>
            <w:rFonts w:ascii="更纱黑体 SC" w:eastAsia="更纱黑体 SC" w:hAnsi="更纱黑体 SC" w:cs="更纱黑体 SC"/>
            <w:noProof/>
            <w:webHidden/>
            <w:szCs w:val="21"/>
          </w:rPr>
        </w:r>
        <w:r w:rsidR="0061468A" w:rsidRPr="006C0F6A">
          <w:rPr>
            <w:rFonts w:ascii="更纱黑体 SC" w:eastAsia="更纱黑体 SC" w:hAnsi="更纱黑体 SC" w:cs="更纱黑体 SC"/>
            <w:noProof/>
            <w:webHidden/>
            <w:szCs w:val="21"/>
          </w:rPr>
          <w:fldChar w:fldCharType="separate"/>
        </w:r>
        <w:r w:rsidR="0061468A" w:rsidRPr="006C0F6A">
          <w:rPr>
            <w:rFonts w:ascii="更纱黑体 SC" w:eastAsia="更纱黑体 SC" w:hAnsi="更纱黑体 SC" w:cs="更纱黑体 SC"/>
            <w:noProof/>
            <w:webHidden/>
            <w:szCs w:val="21"/>
          </w:rPr>
          <w:t>1</w:t>
        </w:r>
        <w:r w:rsidR="0061468A" w:rsidRPr="006C0F6A">
          <w:rPr>
            <w:rFonts w:ascii="更纱黑体 SC" w:eastAsia="更纱黑体 SC" w:hAnsi="更纱黑体 SC" w:cs="更纱黑体 SC"/>
            <w:noProof/>
            <w:webHidden/>
            <w:szCs w:val="21"/>
          </w:rPr>
          <w:fldChar w:fldCharType="end"/>
        </w:r>
      </w:hyperlink>
    </w:p>
    <w:p w14:paraId="158D2A55" w14:textId="618E6B46" w:rsidR="0061468A" w:rsidRPr="006C0F6A" w:rsidRDefault="00671791" w:rsidP="0061468A">
      <w:pPr>
        <w:pStyle w:val="TOC2"/>
        <w:tabs>
          <w:tab w:val="right" w:leader="dot" w:pos="8296"/>
        </w:tabs>
        <w:adjustRightInd w:val="0"/>
        <w:snapToGrid w:val="0"/>
        <w:spacing w:line="360" w:lineRule="auto"/>
        <w:rPr>
          <w:rFonts w:ascii="更纱黑体 SC" w:eastAsia="更纱黑体 SC" w:hAnsi="更纱黑体 SC" w:cs="更纱黑体 SC"/>
          <w:noProof/>
          <w:szCs w:val="21"/>
        </w:rPr>
      </w:pPr>
      <w:hyperlink w:anchor="_Toc25592040" w:history="1">
        <w:r w:rsidR="0061468A" w:rsidRPr="006C0F6A">
          <w:rPr>
            <w:rStyle w:val="af0"/>
            <w:rFonts w:ascii="更纱黑体 SC" w:eastAsia="更纱黑体 SC" w:hAnsi="更纱黑体 SC" w:cs="更纱黑体 SC"/>
            <w:noProof/>
            <w:szCs w:val="21"/>
          </w:rPr>
          <w:t>2、 程序功能</w:t>
        </w:r>
        <w:r w:rsidR="0061468A" w:rsidRPr="006C0F6A">
          <w:rPr>
            <w:rFonts w:ascii="更纱黑体 SC" w:eastAsia="更纱黑体 SC" w:hAnsi="更纱黑体 SC" w:cs="更纱黑体 SC"/>
            <w:noProof/>
            <w:webHidden/>
            <w:szCs w:val="21"/>
          </w:rPr>
          <w:tab/>
        </w:r>
        <w:r w:rsidR="0061468A" w:rsidRPr="006C0F6A">
          <w:rPr>
            <w:rFonts w:ascii="更纱黑体 SC" w:eastAsia="更纱黑体 SC" w:hAnsi="更纱黑体 SC" w:cs="更纱黑体 SC"/>
            <w:noProof/>
            <w:webHidden/>
            <w:szCs w:val="21"/>
          </w:rPr>
          <w:fldChar w:fldCharType="begin"/>
        </w:r>
        <w:r w:rsidR="0061468A" w:rsidRPr="006C0F6A">
          <w:rPr>
            <w:rFonts w:ascii="更纱黑体 SC" w:eastAsia="更纱黑体 SC" w:hAnsi="更纱黑体 SC" w:cs="更纱黑体 SC"/>
            <w:noProof/>
            <w:webHidden/>
            <w:szCs w:val="21"/>
          </w:rPr>
          <w:instrText xml:space="preserve"> PAGEREF _Toc25592040 \h </w:instrText>
        </w:r>
        <w:r w:rsidR="0061468A" w:rsidRPr="006C0F6A">
          <w:rPr>
            <w:rFonts w:ascii="更纱黑体 SC" w:eastAsia="更纱黑体 SC" w:hAnsi="更纱黑体 SC" w:cs="更纱黑体 SC"/>
            <w:noProof/>
            <w:webHidden/>
            <w:szCs w:val="21"/>
          </w:rPr>
        </w:r>
        <w:r w:rsidR="0061468A" w:rsidRPr="006C0F6A">
          <w:rPr>
            <w:rFonts w:ascii="更纱黑体 SC" w:eastAsia="更纱黑体 SC" w:hAnsi="更纱黑体 SC" w:cs="更纱黑体 SC"/>
            <w:noProof/>
            <w:webHidden/>
            <w:szCs w:val="21"/>
          </w:rPr>
          <w:fldChar w:fldCharType="separate"/>
        </w:r>
        <w:r w:rsidR="0061468A" w:rsidRPr="006C0F6A">
          <w:rPr>
            <w:rFonts w:ascii="更纱黑体 SC" w:eastAsia="更纱黑体 SC" w:hAnsi="更纱黑体 SC" w:cs="更纱黑体 SC"/>
            <w:noProof/>
            <w:webHidden/>
            <w:szCs w:val="21"/>
          </w:rPr>
          <w:t>1</w:t>
        </w:r>
        <w:r w:rsidR="0061468A" w:rsidRPr="006C0F6A">
          <w:rPr>
            <w:rFonts w:ascii="更纱黑体 SC" w:eastAsia="更纱黑体 SC" w:hAnsi="更纱黑体 SC" w:cs="更纱黑体 SC"/>
            <w:noProof/>
            <w:webHidden/>
            <w:szCs w:val="21"/>
          </w:rPr>
          <w:fldChar w:fldCharType="end"/>
        </w:r>
      </w:hyperlink>
    </w:p>
    <w:p w14:paraId="639DB593" w14:textId="7ECDC9E5" w:rsidR="0061468A" w:rsidRPr="006C0F6A" w:rsidRDefault="00671791" w:rsidP="0061468A">
      <w:pPr>
        <w:pStyle w:val="TOC2"/>
        <w:tabs>
          <w:tab w:val="right" w:leader="dot" w:pos="8296"/>
        </w:tabs>
        <w:adjustRightInd w:val="0"/>
        <w:snapToGrid w:val="0"/>
        <w:spacing w:line="360" w:lineRule="auto"/>
        <w:rPr>
          <w:rFonts w:ascii="更纱黑体 SC" w:eastAsia="更纱黑体 SC" w:hAnsi="更纱黑体 SC" w:cs="更纱黑体 SC"/>
          <w:noProof/>
          <w:szCs w:val="21"/>
        </w:rPr>
      </w:pPr>
      <w:hyperlink w:anchor="_Toc25592041" w:history="1">
        <w:r w:rsidR="0061468A" w:rsidRPr="006C0F6A">
          <w:rPr>
            <w:rStyle w:val="af0"/>
            <w:rFonts w:ascii="更纱黑体 SC" w:eastAsia="更纱黑体 SC" w:hAnsi="更纱黑体 SC" w:cs="更纱黑体 SC"/>
            <w:noProof/>
            <w:szCs w:val="21"/>
          </w:rPr>
          <w:t>3、 设计思路</w:t>
        </w:r>
        <w:r w:rsidR="0061468A" w:rsidRPr="006C0F6A">
          <w:rPr>
            <w:rFonts w:ascii="更纱黑体 SC" w:eastAsia="更纱黑体 SC" w:hAnsi="更纱黑体 SC" w:cs="更纱黑体 SC"/>
            <w:noProof/>
            <w:webHidden/>
            <w:szCs w:val="21"/>
          </w:rPr>
          <w:tab/>
        </w:r>
        <w:r w:rsidR="0061468A" w:rsidRPr="006C0F6A">
          <w:rPr>
            <w:rFonts w:ascii="更纱黑体 SC" w:eastAsia="更纱黑体 SC" w:hAnsi="更纱黑体 SC" w:cs="更纱黑体 SC"/>
            <w:noProof/>
            <w:webHidden/>
            <w:szCs w:val="21"/>
          </w:rPr>
          <w:fldChar w:fldCharType="begin"/>
        </w:r>
        <w:r w:rsidR="0061468A" w:rsidRPr="006C0F6A">
          <w:rPr>
            <w:rFonts w:ascii="更纱黑体 SC" w:eastAsia="更纱黑体 SC" w:hAnsi="更纱黑体 SC" w:cs="更纱黑体 SC"/>
            <w:noProof/>
            <w:webHidden/>
            <w:szCs w:val="21"/>
          </w:rPr>
          <w:instrText xml:space="preserve"> PAGEREF _Toc25592041 \h </w:instrText>
        </w:r>
        <w:r w:rsidR="0061468A" w:rsidRPr="006C0F6A">
          <w:rPr>
            <w:rFonts w:ascii="更纱黑体 SC" w:eastAsia="更纱黑体 SC" w:hAnsi="更纱黑体 SC" w:cs="更纱黑体 SC"/>
            <w:noProof/>
            <w:webHidden/>
            <w:szCs w:val="21"/>
          </w:rPr>
        </w:r>
        <w:r w:rsidR="0061468A" w:rsidRPr="006C0F6A">
          <w:rPr>
            <w:rFonts w:ascii="更纱黑体 SC" w:eastAsia="更纱黑体 SC" w:hAnsi="更纱黑体 SC" w:cs="更纱黑体 SC"/>
            <w:noProof/>
            <w:webHidden/>
            <w:szCs w:val="21"/>
          </w:rPr>
          <w:fldChar w:fldCharType="separate"/>
        </w:r>
        <w:r w:rsidR="0061468A" w:rsidRPr="006C0F6A">
          <w:rPr>
            <w:rFonts w:ascii="更纱黑体 SC" w:eastAsia="更纱黑体 SC" w:hAnsi="更纱黑体 SC" w:cs="更纱黑体 SC"/>
            <w:noProof/>
            <w:webHidden/>
            <w:szCs w:val="21"/>
          </w:rPr>
          <w:t>1</w:t>
        </w:r>
        <w:r w:rsidR="0061468A" w:rsidRPr="006C0F6A">
          <w:rPr>
            <w:rFonts w:ascii="更纱黑体 SC" w:eastAsia="更纱黑体 SC" w:hAnsi="更纱黑体 SC" w:cs="更纱黑体 SC"/>
            <w:noProof/>
            <w:webHidden/>
            <w:szCs w:val="21"/>
          </w:rPr>
          <w:fldChar w:fldCharType="end"/>
        </w:r>
      </w:hyperlink>
    </w:p>
    <w:p w14:paraId="344BB92C" w14:textId="757B1029" w:rsidR="0061468A" w:rsidRPr="006C0F6A" w:rsidRDefault="00671791" w:rsidP="0061468A">
      <w:pPr>
        <w:pStyle w:val="TOC2"/>
        <w:tabs>
          <w:tab w:val="right" w:leader="dot" w:pos="8296"/>
        </w:tabs>
        <w:adjustRightInd w:val="0"/>
        <w:snapToGrid w:val="0"/>
        <w:spacing w:line="360" w:lineRule="auto"/>
        <w:rPr>
          <w:rFonts w:ascii="更纱黑体 SC" w:eastAsia="更纱黑体 SC" w:hAnsi="更纱黑体 SC" w:cs="更纱黑体 SC"/>
          <w:noProof/>
          <w:szCs w:val="21"/>
        </w:rPr>
      </w:pPr>
      <w:hyperlink w:anchor="_Toc25592042" w:history="1">
        <w:r w:rsidR="0061468A" w:rsidRPr="006C0F6A">
          <w:rPr>
            <w:rStyle w:val="af0"/>
            <w:rFonts w:ascii="更纱黑体 SC" w:eastAsia="更纱黑体 SC" w:hAnsi="更纱黑体 SC" w:cs="更纱黑体 SC"/>
            <w:noProof/>
            <w:szCs w:val="21"/>
          </w:rPr>
          <w:t>4、 数据结构</w:t>
        </w:r>
        <w:r w:rsidR="0061468A" w:rsidRPr="006C0F6A">
          <w:rPr>
            <w:rFonts w:ascii="更纱黑体 SC" w:eastAsia="更纱黑体 SC" w:hAnsi="更纱黑体 SC" w:cs="更纱黑体 SC"/>
            <w:noProof/>
            <w:webHidden/>
            <w:szCs w:val="21"/>
          </w:rPr>
          <w:tab/>
        </w:r>
        <w:r w:rsidR="0061468A" w:rsidRPr="006C0F6A">
          <w:rPr>
            <w:rFonts w:ascii="更纱黑体 SC" w:eastAsia="更纱黑体 SC" w:hAnsi="更纱黑体 SC" w:cs="更纱黑体 SC"/>
            <w:noProof/>
            <w:webHidden/>
            <w:szCs w:val="21"/>
          </w:rPr>
          <w:fldChar w:fldCharType="begin"/>
        </w:r>
        <w:r w:rsidR="0061468A" w:rsidRPr="006C0F6A">
          <w:rPr>
            <w:rFonts w:ascii="更纱黑体 SC" w:eastAsia="更纱黑体 SC" w:hAnsi="更纱黑体 SC" w:cs="更纱黑体 SC"/>
            <w:noProof/>
            <w:webHidden/>
            <w:szCs w:val="21"/>
          </w:rPr>
          <w:instrText xml:space="preserve"> PAGEREF _Toc25592042 \h </w:instrText>
        </w:r>
        <w:r w:rsidR="0061468A" w:rsidRPr="006C0F6A">
          <w:rPr>
            <w:rFonts w:ascii="更纱黑体 SC" w:eastAsia="更纱黑体 SC" w:hAnsi="更纱黑体 SC" w:cs="更纱黑体 SC"/>
            <w:noProof/>
            <w:webHidden/>
            <w:szCs w:val="21"/>
          </w:rPr>
        </w:r>
        <w:r w:rsidR="0061468A" w:rsidRPr="006C0F6A">
          <w:rPr>
            <w:rFonts w:ascii="更纱黑体 SC" w:eastAsia="更纱黑体 SC" w:hAnsi="更纱黑体 SC" w:cs="更纱黑体 SC"/>
            <w:noProof/>
            <w:webHidden/>
            <w:szCs w:val="21"/>
          </w:rPr>
          <w:fldChar w:fldCharType="separate"/>
        </w:r>
        <w:r w:rsidR="0061468A" w:rsidRPr="006C0F6A">
          <w:rPr>
            <w:rFonts w:ascii="更纱黑体 SC" w:eastAsia="更纱黑体 SC" w:hAnsi="更纱黑体 SC" w:cs="更纱黑体 SC"/>
            <w:noProof/>
            <w:webHidden/>
            <w:szCs w:val="21"/>
          </w:rPr>
          <w:t>2</w:t>
        </w:r>
        <w:r w:rsidR="0061468A" w:rsidRPr="006C0F6A">
          <w:rPr>
            <w:rFonts w:ascii="更纱黑体 SC" w:eastAsia="更纱黑体 SC" w:hAnsi="更纱黑体 SC" w:cs="更纱黑体 SC"/>
            <w:noProof/>
            <w:webHidden/>
            <w:szCs w:val="21"/>
          </w:rPr>
          <w:fldChar w:fldCharType="end"/>
        </w:r>
      </w:hyperlink>
    </w:p>
    <w:p w14:paraId="580B8E9F" w14:textId="51E1272B" w:rsidR="0061468A" w:rsidRPr="006C0F6A" w:rsidRDefault="00671791" w:rsidP="0061468A">
      <w:pPr>
        <w:pStyle w:val="TOC2"/>
        <w:tabs>
          <w:tab w:val="right" w:leader="dot" w:pos="8296"/>
        </w:tabs>
        <w:adjustRightInd w:val="0"/>
        <w:snapToGrid w:val="0"/>
        <w:spacing w:line="360" w:lineRule="auto"/>
        <w:rPr>
          <w:rFonts w:ascii="更纱黑体 SC" w:eastAsia="更纱黑体 SC" w:hAnsi="更纱黑体 SC" w:cs="更纱黑体 SC"/>
          <w:noProof/>
          <w:szCs w:val="21"/>
        </w:rPr>
      </w:pPr>
      <w:hyperlink w:anchor="_Toc25592043" w:history="1">
        <w:r w:rsidR="0061468A" w:rsidRPr="006C0F6A">
          <w:rPr>
            <w:rStyle w:val="af0"/>
            <w:rFonts w:ascii="更纱黑体 SC" w:eastAsia="更纱黑体 SC" w:hAnsi="更纱黑体 SC" w:cs="更纱黑体 SC"/>
            <w:noProof/>
            <w:szCs w:val="21"/>
          </w:rPr>
          <w:t>5、 算法设计</w:t>
        </w:r>
        <w:r w:rsidR="0061468A" w:rsidRPr="006C0F6A">
          <w:rPr>
            <w:rFonts w:ascii="更纱黑体 SC" w:eastAsia="更纱黑体 SC" w:hAnsi="更纱黑体 SC" w:cs="更纱黑体 SC"/>
            <w:noProof/>
            <w:webHidden/>
            <w:szCs w:val="21"/>
          </w:rPr>
          <w:tab/>
        </w:r>
        <w:r w:rsidR="0061468A" w:rsidRPr="006C0F6A">
          <w:rPr>
            <w:rFonts w:ascii="更纱黑体 SC" w:eastAsia="更纱黑体 SC" w:hAnsi="更纱黑体 SC" w:cs="更纱黑体 SC"/>
            <w:noProof/>
            <w:webHidden/>
            <w:szCs w:val="21"/>
          </w:rPr>
          <w:fldChar w:fldCharType="begin"/>
        </w:r>
        <w:r w:rsidR="0061468A" w:rsidRPr="006C0F6A">
          <w:rPr>
            <w:rFonts w:ascii="更纱黑体 SC" w:eastAsia="更纱黑体 SC" w:hAnsi="更纱黑体 SC" w:cs="更纱黑体 SC"/>
            <w:noProof/>
            <w:webHidden/>
            <w:szCs w:val="21"/>
          </w:rPr>
          <w:instrText xml:space="preserve"> PAGEREF _Toc25592043 \h </w:instrText>
        </w:r>
        <w:r w:rsidR="0061468A" w:rsidRPr="006C0F6A">
          <w:rPr>
            <w:rFonts w:ascii="更纱黑体 SC" w:eastAsia="更纱黑体 SC" w:hAnsi="更纱黑体 SC" w:cs="更纱黑体 SC"/>
            <w:noProof/>
            <w:webHidden/>
            <w:szCs w:val="21"/>
          </w:rPr>
        </w:r>
        <w:r w:rsidR="0061468A" w:rsidRPr="006C0F6A">
          <w:rPr>
            <w:rFonts w:ascii="更纱黑体 SC" w:eastAsia="更纱黑体 SC" w:hAnsi="更纱黑体 SC" w:cs="更纱黑体 SC"/>
            <w:noProof/>
            <w:webHidden/>
            <w:szCs w:val="21"/>
          </w:rPr>
          <w:fldChar w:fldCharType="separate"/>
        </w:r>
        <w:r w:rsidR="0061468A" w:rsidRPr="006C0F6A">
          <w:rPr>
            <w:rFonts w:ascii="更纱黑体 SC" w:eastAsia="更纱黑体 SC" w:hAnsi="更纱黑体 SC" w:cs="更纱黑体 SC"/>
            <w:noProof/>
            <w:webHidden/>
            <w:szCs w:val="21"/>
          </w:rPr>
          <w:t>2</w:t>
        </w:r>
        <w:r w:rsidR="0061468A" w:rsidRPr="006C0F6A">
          <w:rPr>
            <w:rFonts w:ascii="更纱黑体 SC" w:eastAsia="更纱黑体 SC" w:hAnsi="更纱黑体 SC" w:cs="更纱黑体 SC"/>
            <w:noProof/>
            <w:webHidden/>
            <w:szCs w:val="21"/>
          </w:rPr>
          <w:fldChar w:fldCharType="end"/>
        </w:r>
      </w:hyperlink>
    </w:p>
    <w:p w14:paraId="4E6B4819" w14:textId="6D5661B2" w:rsidR="0061468A" w:rsidRPr="006C0F6A" w:rsidRDefault="00671791" w:rsidP="0061468A">
      <w:pPr>
        <w:pStyle w:val="TOC2"/>
        <w:tabs>
          <w:tab w:val="right" w:leader="dot" w:pos="8296"/>
        </w:tabs>
        <w:adjustRightInd w:val="0"/>
        <w:snapToGrid w:val="0"/>
        <w:spacing w:line="360" w:lineRule="auto"/>
        <w:rPr>
          <w:rFonts w:ascii="更纱黑体 SC" w:eastAsia="更纱黑体 SC" w:hAnsi="更纱黑体 SC" w:cs="更纱黑体 SC"/>
          <w:noProof/>
          <w:szCs w:val="21"/>
        </w:rPr>
      </w:pPr>
      <w:hyperlink w:anchor="_Toc25592044" w:history="1">
        <w:r w:rsidR="0061468A" w:rsidRPr="006C0F6A">
          <w:rPr>
            <w:rStyle w:val="af0"/>
            <w:rFonts w:ascii="更纱黑体 SC" w:eastAsia="更纱黑体 SC" w:hAnsi="更纱黑体 SC" w:cs="更纱黑体 SC"/>
            <w:noProof/>
            <w:szCs w:val="21"/>
          </w:rPr>
          <w:t>6、 程序运行情况</w:t>
        </w:r>
        <w:r w:rsidR="0061468A" w:rsidRPr="006C0F6A">
          <w:rPr>
            <w:rFonts w:ascii="更纱黑体 SC" w:eastAsia="更纱黑体 SC" w:hAnsi="更纱黑体 SC" w:cs="更纱黑体 SC"/>
            <w:noProof/>
            <w:webHidden/>
            <w:szCs w:val="21"/>
          </w:rPr>
          <w:tab/>
        </w:r>
        <w:r w:rsidR="0061468A" w:rsidRPr="006C0F6A">
          <w:rPr>
            <w:rFonts w:ascii="更纱黑体 SC" w:eastAsia="更纱黑体 SC" w:hAnsi="更纱黑体 SC" w:cs="更纱黑体 SC"/>
            <w:noProof/>
            <w:webHidden/>
            <w:szCs w:val="21"/>
          </w:rPr>
          <w:fldChar w:fldCharType="begin"/>
        </w:r>
        <w:r w:rsidR="0061468A" w:rsidRPr="006C0F6A">
          <w:rPr>
            <w:rFonts w:ascii="更纱黑体 SC" w:eastAsia="更纱黑体 SC" w:hAnsi="更纱黑体 SC" w:cs="更纱黑体 SC"/>
            <w:noProof/>
            <w:webHidden/>
            <w:szCs w:val="21"/>
          </w:rPr>
          <w:instrText xml:space="preserve"> PAGEREF _Toc25592044 \h </w:instrText>
        </w:r>
        <w:r w:rsidR="0061468A" w:rsidRPr="006C0F6A">
          <w:rPr>
            <w:rFonts w:ascii="更纱黑体 SC" w:eastAsia="更纱黑体 SC" w:hAnsi="更纱黑体 SC" w:cs="更纱黑体 SC"/>
            <w:noProof/>
            <w:webHidden/>
            <w:szCs w:val="21"/>
          </w:rPr>
        </w:r>
        <w:r w:rsidR="0061468A" w:rsidRPr="006C0F6A">
          <w:rPr>
            <w:rFonts w:ascii="更纱黑体 SC" w:eastAsia="更纱黑体 SC" w:hAnsi="更纱黑体 SC" w:cs="更纱黑体 SC"/>
            <w:noProof/>
            <w:webHidden/>
            <w:szCs w:val="21"/>
          </w:rPr>
          <w:fldChar w:fldCharType="separate"/>
        </w:r>
        <w:r w:rsidR="0061468A" w:rsidRPr="006C0F6A">
          <w:rPr>
            <w:rFonts w:ascii="更纱黑体 SC" w:eastAsia="更纱黑体 SC" w:hAnsi="更纱黑体 SC" w:cs="更纱黑体 SC"/>
            <w:noProof/>
            <w:webHidden/>
            <w:szCs w:val="21"/>
          </w:rPr>
          <w:t>2</w:t>
        </w:r>
        <w:r w:rsidR="0061468A" w:rsidRPr="006C0F6A">
          <w:rPr>
            <w:rFonts w:ascii="更纱黑体 SC" w:eastAsia="更纱黑体 SC" w:hAnsi="更纱黑体 SC" w:cs="更纱黑体 SC"/>
            <w:noProof/>
            <w:webHidden/>
            <w:szCs w:val="21"/>
          </w:rPr>
          <w:fldChar w:fldCharType="end"/>
        </w:r>
      </w:hyperlink>
    </w:p>
    <w:p w14:paraId="04B9B4DD" w14:textId="59BF991F" w:rsidR="0061468A" w:rsidRPr="006C0F6A" w:rsidRDefault="00671791" w:rsidP="0061468A">
      <w:pPr>
        <w:pStyle w:val="TOC1"/>
        <w:rPr>
          <w:rFonts w:ascii="更纱黑体 SC" w:eastAsia="更纱黑体 SC" w:hAnsi="更纱黑体 SC" w:cs="更纱黑体 SC"/>
          <w:noProof/>
          <w:szCs w:val="21"/>
        </w:rPr>
      </w:pPr>
      <w:hyperlink w:anchor="_Toc25592045" w:history="1">
        <w:r w:rsidR="0061468A" w:rsidRPr="006C0F6A">
          <w:rPr>
            <w:rStyle w:val="af0"/>
            <w:rFonts w:ascii="更纱黑体 SC" w:eastAsia="更纱黑体 SC" w:hAnsi="更纱黑体 SC" w:cs="更纱黑体 SC"/>
            <w:noProof/>
            <w:szCs w:val="21"/>
          </w:rPr>
          <w:t>二、</w:t>
        </w:r>
        <w:r w:rsidR="0061468A" w:rsidRPr="006C0F6A">
          <w:rPr>
            <w:rFonts w:ascii="更纱黑体 SC" w:eastAsia="更纱黑体 SC" w:hAnsi="更纱黑体 SC" w:cs="更纱黑体 SC"/>
            <w:noProof/>
            <w:szCs w:val="21"/>
          </w:rPr>
          <w:tab/>
        </w:r>
        <w:r w:rsidR="0061468A" w:rsidRPr="006C0F6A">
          <w:rPr>
            <w:rStyle w:val="af0"/>
            <w:rFonts w:ascii="更纱黑体 SC" w:eastAsia="更纱黑体 SC" w:hAnsi="更纱黑体 SC" w:cs="更纱黑体 SC"/>
            <w:noProof/>
            <w:szCs w:val="21"/>
          </w:rPr>
          <w:t>磁盘调度</w:t>
        </w:r>
        <w:r w:rsidR="0061468A" w:rsidRPr="006C0F6A">
          <w:rPr>
            <w:rFonts w:ascii="更纱黑体 SC" w:eastAsia="更纱黑体 SC" w:hAnsi="更纱黑体 SC" w:cs="更纱黑体 SC"/>
            <w:noProof/>
            <w:webHidden/>
            <w:szCs w:val="21"/>
          </w:rPr>
          <w:tab/>
        </w:r>
        <w:r w:rsidR="0061468A" w:rsidRPr="006C0F6A">
          <w:rPr>
            <w:rFonts w:ascii="更纱黑体 SC" w:eastAsia="更纱黑体 SC" w:hAnsi="更纱黑体 SC" w:cs="更纱黑体 SC"/>
            <w:noProof/>
            <w:webHidden/>
            <w:szCs w:val="21"/>
          </w:rPr>
          <w:fldChar w:fldCharType="begin"/>
        </w:r>
        <w:r w:rsidR="0061468A" w:rsidRPr="006C0F6A">
          <w:rPr>
            <w:rFonts w:ascii="更纱黑体 SC" w:eastAsia="更纱黑体 SC" w:hAnsi="更纱黑体 SC" w:cs="更纱黑体 SC"/>
            <w:noProof/>
            <w:webHidden/>
            <w:szCs w:val="21"/>
          </w:rPr>
          <w:instrText xml:space="preserve"> PAGEREF _Toc25592045 \h </w:instrText>
        </w:r>
        <w:r w:rsidR="0061468A" w:rsidRPr="006C0F6A">
          <w:rPr>
            <w:rFonts w:ascii="更纱黑体 SC" w:eastAsia="更纱黑体 SC" w:hAnsi="更纱黑体 SC" w:cs="更纱黑体 SC"/>
            <w:noProof/>
            <w:webHidden/>
            <w:szCs w:val="21"/>
          </w:rPr>
        </w:r>
        <w:r w:rsidR="0061468A" w:rsidRPr="006C0F6A">
          <w:rPr>
            <w:rFonts w:ascii="更纱黑体 SC" w:eastAsia="更纱黑体 SC" w:hAnsi="更纱黑体 SC" w:cs="更纱黑体 SC"/>
            <w:noProof/>
            <w:webHidden/>
            <w:szCs w:val="21"/>
          </w:rPr>
          <w:fldChar w:fldCharType="separate"/>
        </w:r>
        <w:r w:rsidR="0061468A" w:rsidRPr="006C0F6A">
          <w:rPr>
            <w:rFonts w:ascii="更纱黑体 SC" w:eastAsia="更纱黑体 SC" w:hAnsi="更纱黑体 SC" w:cs="更纱黑体 SC"/>
            <w:noProof/>
            <w:webHidden/>
            <w:szCs w:val="21"/>
          </w:rPr>
          <w:t>4</w:t>
        </w:r>
        <w:r w:rsidR="0061468A" w:rsidRPr="006C0F6A">
          <w:rPr>
            <w:rFonts w:ascii="更纱黑体 SC" w:eastAsia="更纱黑体 SC" w:hAnsi="更纱黑体 SC" w:cs="更纱黑体 SC"/>
            <w:noProof/>
            <w:webHidden/>
            <w:szCs w:val="21"/>
          </w:rPr>
          <w:fldChar w:fldCharType="end"/>
        </w:r>
      </w:hyperlink>
    </w:p>
    <w:p w14:paraId="635C243A" w14:textId="1C989063" w:rsidR="0061468A" w:rsidRPr="006C0F6A" w:rsidRDefault="00671791" w:rsidP="0061468A">
      <w:pPr>
        <w:pStyle w:val="TOC2"/>
        <w:tabs>
          <w:tab w:val="right" w:leader="dot" w:pos="8296"/>
        </w:tabs>
        <w:adjustRightInd w:val="0"/>
        <w:snapToGrid w:val="0"/>
        <w:spacing w:line="360" w:lineRule="auto"/>
        <w:rPr>
          <w:rFonts w:ascii="更纱黑体 SC" w:eastAsia="更纱黑体 SC" w:hAnsi="更纱黑体 SC" w:cs="更纱黑体 SC"/>
          <w:noProof/>
          <w:szCs w:val="21"/>
        </w:rPr>
      </w:pPr>
      <w:hyperlink w:anchor="_Toc25592046" w:history="1">
        <w:r w:rsidR="0061468A" w:rsidRPr="006C0F6A">
          <w:rPr>
            <w:rStyle w:val="af0"/>
            <w:rFonts w:ascii="更纱黑体 SC" w:eastAsia="更纱黑体 SC" w:hAnsi="更纱黑体 SC" w:cs="更纱黑体 SC"/>
            <w:noProof/>
            <w:szCs w:val="21"/>
          </w:rPr>
          <w:t>1、 题目具体要求</w:t>
        </w:r>
        <w:r w:rsidR="0061468A" w:rsidRPr="006C0F6A">
          <w:rPr>
            <w:rFonts w:ascii="更纱黑体 SC" w:eastAsia="更纱黑体 SC" w:hAnsi="更纱黑体 SC" w:cs="更纱黑体 SC"/>
            <w:noProof/>
            <w:webHidden/>
            <w:szCs w:val="21"/>
          </w:rPr>
          <w:tab/>
        </w:r>
        <w:r w:rsidR="0061468A" w:rsidRPr="006C0F6A">
          <w:rPr>
            <w:rFonts w:ascii="更纱黑体 SC" w:eastAsia="更纱黑体 SC" w:hAnsi="更纱黑体 SC" w:cs="更纱黑体 SC"/>
            <w:noProof/>
            <w:webHidden/>
            <w:szCs w:val="21"/>
          </w:rPr>
          <w:fldChar w:fldCharType="begin"/>
        </w:r>
        <w:r w:rsidR="0061468A" w:rsidRPr="006C0F6A">
          <w:rPr>
            <w:rFonts w:ascii="更纱黑体 SC" w:eastAsia="更纱黑体 SC" w:hAnsi="更纱黑体 SC" w:cs="更纱黑体 SC"/>
            <w:noProof/>
            <w:webHidden/>
            <w:szCs w:val="21"/>
          </w:rPr>
          <w:instrText xml:space="preserve"> PAGEREF _Toc25592046 \h </w:instrText>
        </w:r>
        <w:r w:rsidR="0061468A" w:rsidRPr="006C0F6A">
          <w:rPr>
            <w:rFonts w:ascii="更纱黑体 SC" w:eastAsia="更纱黑体 SC" w:hAnsi="更纱黑体 SC" w:cs="更纱黑体 SC"/>
            <w:noProof/>
            <w:webHidden/>
            <w:szCs w:val="21"/>
          </w:rPr>
        </w:r>
        <w:r w:rsidR="0061468A" w:rsidRPr="006C0F6A">
          <w:rPr>
            <w:rFonts w:ascii="更纱黑体 SC" w:eastAsia="更纱黑体 SC" w:hAnsi="更纱黑体 SC" w:cs="更纱黑体 SC"/>
            <w:noProof/>
            <w:webHidden/>
            <w:szCs w:val="21"/>
          </w:rPr>
          <w:fldChar w:fldCharType="separate"/>
        </w:r>
        <w:r w:rsidR="0061468A" w:rsidRPr="006C0F6A">
          <w:rPr>
            <w:rFonts w:ascii="更纱黑体 SC" w:eastAsia="更纱黑体 SC" w:hAnsi="更纱黑体 SC" w:cs="更纱黑体 SC"/>
            <w:noProof/>
            <w:webHidden/>
            <w:szCs w:val="21"/>
          </w:rPr>
          <w:t>4</w:t>
        </w:r>
        <w:r w:rsidR="0061468A" w:rsidRPr="006C0F6A">
          <w:rPr>
            <w:rFonts w:ascii="更纱黑体 SC" w:eastAsia="更纱黑体 SC" w:hAnsi="更纱黑体 SC" w:cs="更纱黑体 SC"/>
            <w:noProof/>
            <w:webHidden/>
            <w:szCs w:val="21"/>
          </w:rPr>
          <w:fldChar w:fldCharType="end"/>
        </w:r>
      </w:hyperlink>
    </w:p>
    <w:p w14:paraId="60E6A9C6" w14:textId="10F7F0F1" w:rsidR="0061468A" w:rsidRPr="006C0F6A" w:rsidRDefault="00671791" w:rsidP="0061468A">
      <w:pPr>
        <w:pStyle w:val="TOC2"/>
        <w:tabs>
          <w:tab w:val="right" w:leader="dot" w:pos="8296"/>
        </w:tabs>
        <w:adjustRightInd w:val="0"/>
        <w:snapToGrid w:val="0"/>
        <w:spacing w:line="360" w:lineRule="auto"/>
        <w:rPr>
          <w:rFonts w:ascii="更纱黑体 SC" w:eastAsia="更纱黑体 SC" w:hAnsi="更纱黑体 SC" w:cs="更纱黑体 SC"/>
          <w:noProof/>
          <w:szCs w:val="21"/>
        </w:rPr>
      </w:pPr>
      <w:hyperlink w:anchor="_Toc25592047" w:history="1">
        <w:r w:rsidR="0061468A" w:rsidRPr="006C0F6A">
          <w:rPr>
            <w:rStyle w:val="af0"/>
            <w:rFonts w:ascii="更纱黑体 SC" w:eastAsia="更纱黑体 SC" w:hAnsi="更纱黑体 SC" w:cs="更纱黑体 SC"/>
            <w:noProof/>
            <w:szCs w:val="21"/>
          </w:rPr>
          <w:t>2、 程序功能</w:t>
        </w:r>
        <w:r w:rsidR="0061468A" w:rsidRPr="006C0F6A">
          <w:rPr>
            <w:rFonts w:ascii="更纱黑体 SC" w:eastAsia="更纱黑体 SC" w:hAnsi="更纱黑体 SC" w:cs="更纱黑体 SC"/>
            <w:noProof/>
            <w:webHidden/>
            <w:szCs w:val="21"/>
          </w:rPr>
          <w:tab/>
        </w:r>
        <w:r w:rsidR="0061468A" w:rsidRPr="006C0F6A">
          <w:rPr>
            <w:rFonts w:ascii="更纱黑体 SC" w:eastAsia="更纱黑体 SC" w:hAnsi="更纱黑体 SC" w:cs="更纱黑体 SC"/>
            <w:noProof/>
            <w:webHidden/>
            <w:szCs w:val="21"/>
          </w:rPr>
          <w:fldChar w:fldCharType="begin"/>
        </w:r>
        <w:r w:rsidR="0061468A" w:rsidRPr="006C0F6A">
          <w:rPr>
            <w:rFonts w:ascii="更纱黑体 SC" w:eastAsia="更纱黑体 SC" w:hAnsi="更纱黑体 SC" w:cs="更纱黑体 SC"/>
            <w:noProof/>
            <w:webHidden/>
            <w:szCs w:val="21"/>
          </w:rPr>
          <w:instrText xml:space="preserve"> PAGEREF _Toc25592047 \h </w:instrText>
        </w:r>
        <w:r w:rsidR="0061468A" w:rsidRPr="006C0F6A">
          <w:rPr>
            <w:rFonts w:ascii="更纱黑体 SC" w:eastAsia="更纱黑体 SC" w:hAnsi="更纱黑体 SC" w:cs="更纱黑体 SC"/>
            <w:noProof/>
            <w:webHidden/>
            <w:szCs w:val="21"/>
          </w:rPr>
        </w:r>
        <w:r w:rsidR="0061468A" w:rsidRPr="006C0F6A">
          <w:rPr>
            <w:rFonts w:ascii="更纱黑体 SC" w:eastAsia="更纱黑体 SC" w:hAnsi="更纱黑体 SC" w:cs="更纱黑体 SC"/>
            <w:noProof/>
            <w:webHidden/>
            <w:szCs w:val="21"/>
          </w:rPr>
          <w:fldChar w:fldCharType="separate"/>
        </w:r>
        <w:r w:rsidR="0061468A" w:rsidRPr="006C0F6A">
          <w:rPr>
            <w:rFonts w:ascii="更纱黑体 SC" w:eastAsia="更纱黑体 SC" w:hAnsi="更纱黑体 SC" w:cs="更纱黑体 SC"/>
            <w:noProof/>
            <w:webHidden/>
            <w:szCs w:val="21"/>
          </w:rPr>
          <w:t>4</w:t>
        </w:r>
        <w:r w:rsidR="0061468A" w:rsidRPr="006C0F6A">
          <w:rPr>
            <w:rFonts w:ascii="更纱黑体 SC" w:eastAsia="更纱黑体 SC" w:hAnsi="更纱黑体 SC" w:cs="更纱黑体 SC"/>
            <w:noProof/>
            <w:webHidden/>
            <w:szCs w:val="21"/>
          </w:rPr>
          <w:fldChar w:fldCharType="end"/>
        </w:r>
      </w:hyperlink>
    </w:p>
    <w:p w14:paraId="0C0BEF91" w14:textId="29BF5A50" w:rsidR="0061468A" w:rsidRPr="006C0F6A" w:rsidRDefault="00671791" w:rsidP="0061468A">
      <w:pPr>
        <w:pStyle w:val="TOC2"/>
        <w:tabs>
          <w:tab w:val="right" w:leader="dot" w:pos="8296"/>
        </w:tabs>
        <w:adjustRightInd w:val="0"/>
        <w:snapToGrid w:val="0"/>
        <w:spacing w:line="360" w:lineRule="auto"/>
        <w:rPr>
          <w:rFonts w:ascii="更纱黑体 SC" w:eastAsia="更纱黑体 SC" w:hAnsi="更纱黑体 SC" w:cs="更纱黑体 SC"/>
          <w:noProof/>
          <w:szCs w:val="21"/>
        </w:rPr>
      </w:pPr>
      <w:hyperlink w:anchor="_Toc25592048" w:history="1">
        <w:r w:rsidR="0061468A" w:rsidRPr="006C0F6A">
          <w:rPr>
            <w:rStyle w:val="af0"/>
            <w:rFonts w:ascii="更纱黑体 SC" w:eastAsia="更纱黑体 SC" w:hAnsi="更纱黑体 SC" w:cs="更纱黑体 SC"/>
            <w:noProof/>
            <w:szCs w:val="21"/>
          </w:rPr>
          <w:t>3、 设计思路</w:t>
        </w:r>
        <w:r w:rsidR="0061468A" w:rsidRPr="006C0F6A">
          <w:rPr>
            <w:rFonts w:ascii="更纱黑体 SC" w:eastAsia="更纱黑体 SC" w:hAnsi="更纱黑体 SC" w:cs="更纱黑体 SC"/>
            <w:noProof/>
            <w:webHidden/>
            <w:szCs w:val="21"/>
          </w:rPr>
          <w:tab/>
        </w:r>
        <w:r w:rsidR="0061468A" w:rsidRPr="006C0F6A">
          <w:rPr>
            <w:rFonts w:ascii="更纱黑体 SC" w:eastAsia="更纱黑体 SC" w:hAnsi="更纱黑体 SC" w:cs="更纱黑体 SC"/>
            <w:noProof/>
            <w:webHidden/>
            <w:szCs w:val="21"/>
          </w:rPr>
          <w:fldChar w:fldCharType="begin"/>
        </w:r>
        <w:r w:rsidR="0061468A" w:rsidRPr="006C0F6A">
          <w:rPr>
            <w:rFonts w:ascii="更纱黑体 SC" w:eastAsia="更纱黑体 SC" w:hAnsi="更纱黑体 SC" w:cs="更纱黑体 SC"/>
            <w:noProof/>
            <w:webHidden/>
            <w:szCs w:val="21"/>
          </w:rPr>
          <w:instrText xml:space="preserve"> PAGEREF _Toc25592048 \h </w:instrText>
        </w:r>
        <w:r w:rsidR="0061468A" w:rsidRPr="006C0F6A">
          <w:rPr>
            <w:rFonts w:ascii="更纱黑体 SC" w:eastAsia="更纱黑体 SC" w:hAnsi="更纱黑体 SC" w:cs="更纱黑体 SC"/>
            <w:noProof/>
            <w:webHidden/>
            <w:szCs w:val="21"/>
          </w:rPr>
        </w:r>
        <w:r w:rsidR="0061468A" w:rsidRPr="006C0F6A">
          <w:rPr>
            <w:rFonts w:ascii="更纱黑体 SC" w:eastAsia="更纱黑体 SC" w:hAnsi="更纱黑体 SC" w:cs="更纱黑体 SC"/>
            <w:noProof/>
            <w:webHidden/>
            <w:szCs w:val="21"/>
          </w:rPr>
          <w:fldChar w:fldCharType="separate"/>
        </w:r>
        <w:r w:rsidR="0061468A" w:rsidRPr="006C0F6A">
          <w:rPr>
            <w:rFonts w:ascii="更纱黑体 SC" w:eastAsia="更纱黑体 SC" w:hAnsi="更纱黑体 SC" w:cs="更纱黑体 SC"/>
            <w:noProof/>
            <w:webHidden/>
            <w:szCs w:val="21"/>
          </w:rPr>
          <w:t>4</w:t>
        </w:r>
        <w:r w:rsidR="0061468A" w:rsidRPr="006C0F6A">
          <w:rPr>
            <w:rFonts w:ascii="更纱黑体 SC" w:eastAsia="更纱黑体 SC" w:hAnsi="更纱黑体 SC" w:cs="更纱黑体 SC"/>
            <w:noProof/>
            <w:webHidden/>
            <w:szCs w:val="21"/>
          </w:rPr>
          <w:fldChar w:fldCharType="end"/>
        </w:r>
      </w:hyperlink>
    </w:p>
    <w:p w14:paraId="40F250F6" w14:textId="5144EA28" w:rsidR="0061468A" w:rsidRPr="006C0F6A" w:rsidRDefault="00671791" w:rsidP="0061468A">
      <w:pPr>
        <w:pStyle w:val="TOC2"/>
        <w:tabs>
          <w:tab w:val="right" w:leader="dot" w:pos="8296"/>
        </w:tabs>
        <w:adjustRightInd w:val="0"/>
        <w:snapToGrid w:val="0"/>
        <w:spacing w:line="360" w:lineRule="auto"/>
        <w:rPr>
          <w:rFonts w:ascii="更纱黑体 SC" w:eastAsia="更纱黑体 SC" w:hAnsi="更纱黑体 SC" w:cs="更纱黑体 SC"/>
          <w:noProof/>
          <w:szCs w:val="21"/>
        </w:rPr>
      </w:pPr>
      <w:hyperlink w:anchor="_Toc25592049" w:history="1">
        <w:r w:rsidR="0061468A" w:rsidRPr="006C0F6A">
          <w:rPr>
            <w:rStyle w:val="af0"/>
            <w:rFonts w:ascii="更纱黑体 SC" w:eastAsia="更纱黑体 SC" w:hAnsi="更纱黑体 SC" w:cs="更纱黑体 SC"/>
            <w:noProof/>
            <w:szCs w:val="21"/>
          </w:rPr>
          <w:t>4、 数据结构</w:t>
        </w:r>
        <w:r w:rsidR="0061468A" w:rsidRPr="006C0F6A">
          <w:rPr>
            <w:rFonts w:ascii="更纱黑体 SC" w:eastAsia="更纱黑体 SC" w:hAnsi="更纱黑体 SC" w:cs="更纱黑体 SC"/>
            <w:noProof/>
            <w:webHidden/>
            <w:szCs w:val="21"/>
          </w:rPr>
          <w:tab/>
        </w:r>
        <w:r w:rsidR="0061468A" w:rsidRPr="006C0F6A">
          <w:rPr>
            <w:rFonts w:ascii="更纱黑体 SC" w:eastAsia="更纱黑体 SC" w:hAnsi="更纱黑体 SC" w:cs="更纱黑体 SC"/>
            <w:noProof/>
            <w:webHidden/>
            <w:szCs w:val="21"/>
          </w:rPr>
          <w:fldChar w:fldCharType="begin"/>
        </w:r>
        <w:r w:rsidR="0061468A" w:rsidRPr="006C0F6A">
          <w:rPr>
            <w:rFonts w:ascii="更纱黑体 SC" w:eastAsia="更纱黑体 SC" w:hAnsi="更纱黑体 SC" w:cs="更纱黑体 SC"/>
            <w:noProof/>
            <w:webHidden/>
            <w:szCs w:val="21"/>
          </w:rPr>
          <w:instrText xml:space="preserve"> PAGEREF _Toc25592049 \h </w:instrText>
        </w:r>
        <w:r w:rsidR="0061468A" w:rsidRPr="006C0F6A">
          <w:rPr>
            <w:rFonts w:ascii="更纱黑体 SC" w:eastAsia="更纱黑体 SC" w:hAnsi="更纱黑体 SC" w:cs="更纱黑体 SC"/>
            <w:noProof/>
            <w:webHidden/>
            <w:szCs w:val="21"/>
          </w:rPr>
        </w:r>
        <w:r w:rsidR="0061468A" w:rsidRPr="006C0F6A">
          <w:rPr>
            <w:rFonts w:ascii="更纱黑体 SC" w:eastAsia="更纱黑体 SC" w:hAnsi="更纱黑体 SC" w:cs="更纱黑体 SC"/>
            <w:noProof/>
            <w:webHidden/>
            <w:szCs w:val="21"/>
          </w:rPr>
          <w:fldChar w:fldCharType="separate"/>
        </w:r>
        <w:r w:rsidR="0061468A" w:rsidRPr="006C0F6A">
          <w:rPr>
            <w:rFonts w:ascii="更纱黑体 SC" w:eastAsia="更纱黑体 SC" w:hAnsi="更纱黑体 SC" w:cs="更纱黑体 SC"/>
            <w:noProof/>
            <w:webHidden/>
            <w:szCs w:val="21"/>
          </w:rPr>
          <w:t>4</w:t>
        </w:r>
        <w:r w:rsidR="0061468A" w:rsidRPr="006C0F6A">
          <w:rPr>
            <w:rFonts w:ascii="更纱黑体 SC" w:eastAsia="更纱黑体 SC" w:hAnsi="更纱黑体 SC" w:cs="更纱黑体 SC"/>
            <w:noProof/>
            <w:webHidden/>
            <w:szCs w:val="21"/>
          </w:rPr>
          <w:fldChar w:fldCharType="end"/>
        </w:r>
      </w:hyperlink>
    </w:p>
    <w:p w14:paraId="2B18CB8E" w14:textId="02D2E0D6" w:rsidR="0061468A" w:rsidRPr="006C0F6A" w:rsidRDefault="00671791" w:rsidP="0061468A">
      <w:pPr>
        <w:pStyle w:val="TOC2"/>
        <w:tabs>
          <w:tab w:val="right" w:leader="dot" w:pos="8296"/>
        </w:tabs>
        <w:adjustRightInd w:val="0"/>
        <w:snapToGrid w:val="0"/>
        <w:spacing w:line="360" w:lineRule="auto"/>
        <w:rPr>
          <w:rFonts w:ascii="更纱黑体 SC" w:eastAsia="更纱黑体 SC" w:hAnsi="更纱黑体 SC" w:cs="更纱黑体 SC"/>
          <w:noProof/>
          <w:szCs w:val="21"/>
        </w:rPr>
      </w:pPr>
      <w:hyperlink w:anchor="_Toc25592050" w:history="1">
        <w:r w:rsidR="0061468A" w:rsidRPr="006C0F6A">
          <w:rPr>
            <w:rStyle w:val="af0"/>
            <w:rFonts w:ascii="更纱黑体 SC" w:eastAsia="更纱黑体 SC" w:hAnsi="更纱黑体 SC" w:cs="更纱黑体 SC"/>
            <w:noProof/>
            <w:szCs w:val="21"/>
          </w:rPr>
          <w:t>5、 算法设计</w:t>
        </w:r>
        <w:r w:rsidR="0061468A" w:rsidRPr="006C0F6A">
          <w:rPr>
            <w:rFonts w:ascii="更纱黑体 SC" w:eastAsia="更纱黑体 SC" w:hAnsi="更纱黑体 SC" w:cs="更纱黑体 SC"/>
            <w:noProof/>
            <w:webHidden/>
            <w:szCs w:val="21"/>
          </w:rPr>
          <w:tab/>
        </w:r>
        <w:r w:rsidR="0061468A" w:rsidRPr="006C0F6A">
          <w:rPr>
            <w:rFonts w:ascii="更纱黑体 SC" w:eastAsia="更纱黑体 SC" w:hAnsi="更纱黑体 SC" w:cs="更纱黑体 SC"/>
            <w:noProof/>
            <w:webHidden/>
            <w:szCs w:val="21"/>
          </w:rPr>
          <w:fldChar w:fldCharType="begin"/>
        </w:r>
        <w:r w:rsidR="0061468A" w:rsidRPr="006C0F6A">
          <w:rPr>
            <w:rFonts w:ascii="更纱黑体 SC" w:eastAsia="更纱黑体 SC" w:hAnsi="更纱黑体 SC" w:cs="更纱黑体 SC"/>
            <w:noProof/>
            <w:webHidden/>
            <w:szCs w:val="21"/>
          </w:rPr>
          <w:instrText xml:space="preserve"> PAGEREF _Toc25592050 \h </w:instrText>
        </w:r>
        <w:r w:rsidR="0061468A" w:rsidRPr="006C0F6A">
          <w:rPr>
            <w:rFonts w:ascii="更纱黑体 SC" w:eastAsia="更纱黑体 SC" w:hAnsi="更纱黑体 SC" w:cs="更纱黑体 SC"/>
            <w:noProof/>
            <w:webHidden/>
            <w:szCs w:val="21"/>
          </w:rPr>
        </w:r>
        <w:r w:rsidR="0061468A" w:rsidRPr="006C0F6A">
          <w:rPr>
            <w:rFonts w:ascii="更纱黑体 SC" w:eastAsia="更纱黑体 SC" w:hAnsi="更纱黑体 SC" w:cs="更纱黑体 SC"/>
            <w:noProof/>
            <w:webHidden/>
            <w:szCs w:val="21"/>
          </w:rPr>
          <w:fldChar w:fldCharType="separate"/>
        </w:r>
        <w:r w:rsidR="0061468A" w:rsidRPr="006C0F6A">
          <w:rPr>
            <w:rFonts w:ascii="更纱黑体 SC" w:eastAsia="更纱黑体 SC" w:hAnsi="更纱黑体 SC" w:cs="更纱黑体 SC"/>
            <w:noProof/>
            <w:webHidden/>
            <w:szCs w:val="21"/>
          </w:rPr>
          <w:t>4</w:t>
        </w:r>
        <w:r w:rsidR="0061468A" w:rsidRPr="006C0F6A">
          <w:rPr>
            <w:rFonts w:ascii="更纱黑体 SC" w:eastAsia="更纱黑体 SC" w:hAnsi="更纱黑体 SC" w:cs="更纱黑体 SC"/>
            <w:noProof/>
            <w:webHidden/>
            <w:szCs w:val="21"/>
          </w:rPr>
          <w:fldChar w:fldCharType="end"/>
        </w:r>
      </w:hyperlink>
    </w:p>
    <w:p w14:paraId="7145C66C" w14:textId="23CE2672" w:rsidR="0061468A" w:rsidRPr="006C0F6A" w:rsidRDefault="00671791" w:rsidP="0061468A">
      <w:pPr>
        <w:pStyle w:val="TOC2"/>
        <w:tabs>
          <w:tab w:val="right" w:leader="dot" w:pos="8296"/>
        </w:tabs>
        <w:adjustRightInd w:val="0"/>
        <w:snapToGrid w:val="0"/>
        <w:spacing w:line="360" w:lineRule="auto"/>
        <w:rPr>
          <w:rFonts w:ascii="更纱黑体 SC" w:eastAsia="更纱黑体 SC" w:hAnsi="更纱黑体 SC" w:cs="更纱黑体 SC"/>
          <w:noProof/>
          <w:szCs w:val="21"/>
        </w:rPr>
      </w:pPr>
      <w:hyperlink w:anchor="_Toc25592051" w:history="1">
        <w:r w:rsidR="0061468A" w:rsidRPr="006C0F6A">
          <w:rPr>
            <w:rStyle w:val="af0"/>
            <w:rFonts w:ascii="更纱黑体 SC" w:eastAsia="更纱黑体 SC" w:hAnsi="更纱黑体 SC" w:cs="更纱黑体 SC"/>
            <w:noProof/>
            <w:szCs w:val="21"/>
          </w:rPr>
          <w:t>6、 程序运行情况</w:t>
        </w:r>
        <w:r w:rsidR="0061468A" w:rsidRPr="006C0F6A">
          <w:rPr>
            <w:rFonts w:ascii="更纱黑体 SC" w:eastAsia="更纱黑体 SC" w:hAnsi="更纱黑体 SC" w:cs="更纱黑体 SC"/>
            <w:noProof/>
            <w:webHidden/>
            <w:szCs w:val="21"/>
          </w:rPr>
          <w:tab/>
        </w:r>
        <w:r w:rsidR="0061468A" w:rsidRPr="006C0F6A">
          <w:rPr>
            <w:rFonts w:ascii="更纱黑体 SC" w:eastAsia="更纱黑体 SC" w:hAnsi="更纱黑体 SC" w:cs="更纱黑体 SC"/>
            <w:noProof/>
            <w:webHidden/>
            <w:szCs w:val="21"/>
          </w:rPr>
          <w:fldChar w:fldCharType="begin"/>
        </w:r>
        <w:r w:rsidR="0061468A" w:rsidRPr="006C0F6A">
          <w:rPr>
            <w:rFonts w:ascii="更纱黑体 SC" w:eastAsia="更纱黑体 SC" w:hAnsi="更纱黑体 SC" w:cs="更纱黑体 SC"/>
            <w:noProof/>
            <w:webHidden/>
            <w:szCs w:val="21"/>
          </w:rPr>
          <w:instrText xml:space="preserve"> PAGEREF _Toc25592051 \h </w:instrText>
        </w:r>
        <w:r w:rsidR="0061468A" w:rsidRPr="006C0F6A">
          <w:rPr>
            <w:rFonts w:ascii="更纱黑体 SC" w:eastAsia="更纱黑体 SC" w:hAnsi="更纱黑体 SC" w:cs="更纱黑体 SC"/>
            <w:noProof/>
            <w:webHidden/>
            <w:szCs w:val="21"/>
          </w:rPr>
        </w:r>
        <w:r w:rsidR="0061468A" w:rsidRPr="006C0F6A">
          <w:rPr>
            <w:rFonts w:ascii="更纱黑体 SC" w:eastAsia="更纱黑体 SC" w:hAnsi="更纱黑体 SC" w:cs="更纱黑体 SC"/>
            <w:noProof/>
            <w:webHidden/>
            <w:szCs w:val="21"/>
          </w:rPr>
          <w:fldChar w:fldCharType="separate"/>
        </w:r>
        <w:r w:rsidR="0061468A" w:rsidRPr="006C0F6A">
          <w:rPr>
            <w:rFonts w:ascii="更纱黑体 SC" w:eastAsia="更纱黑体 SC" w:hAnsi="更纱黑体 SC" w:cs="更纱黑体 SC"/>
            <w:noProof/>
            <w:webHidden/>
            <w:szCs w:val="21"/>
          </w:rPr>
          <w:t>5</w:t>
        </w:r>
        <w:r w:rsidR="0061468A" w:rsidRPr="006C0F6A">
          <w:rPr>
            <w:rFonts w:ascii="更纱黑体 SC" w:eastAsia="更纱黑体 SC" w:hAnsi="更纱黑体 SC" w:cs="更纱黑体 SC"/>
            <w:noProof/>
            <w:webHidden/>
            <w:szCs w:val="21"/>
          </w:rPr>
          <w:fldChar w:fldCharType="end"/>
        </w:r>
      </w:hyperlink>
    </w:p>
    <w:p w14:paraId="1CDA1426" w14:textId="0D940CB9" w:rsidR="0061468A" w:rsidRPr="006C0F6A" w:rsidRDefault="00671791" w:rsidP="0061468A">
      <w:pPr>
        <w:pStyle w:val="TOC1"/>
        <w:rPr>
          <w:rFonts w:ascii="更纱黑体 SC" w:eastAsia="更纱黑体 SC" w:hAnsi="更纱黑体 SC" w:cs="更纱黑体 SC"/>
          <w:noProof/>
          <w:szCs w:val="21"/>
        </w:rPr>
      </w:pPr>
      <w:hyperlink w:anchor="_Toc25592052" w:history="1">
        <w:r w:rsidR="0061468A" w:rsidRPr="006C0F6A">
          <w:rPr>
            <w:rStyle w:val="af0"/>
            <w:rFonts w:ascii="更纱黑体 SC" w:eastAsia="更纱黑体 SC" w:hAnsi="更纱黑体 SC" w:cs="更纱黑体 SC"/>
            <w:noProof/>
            <w:szCs w:val="21"/>
          </w:rPr>
          <w:t>三、</w:t>
        </w:r>
        <w:r w:rsidR="0061468A" w:rsidRPr="006C0F6A">
          <w:rPr>
            <w:rFonts w:ascii="更纱黑体 SC" w:eastAsia="更纱黑体 SC" w:hAnsi="更纱黑体 SC" w:cs="更纱黑体 SC"/>
            <w:noProof/>
            <w:szCs w:val="21"/>
          </w:rPr>
          <w:tab/>
        </w:r>
        <w:r w:rsidR="0061468A" w:rsidRPr="006C0F6A">
          <w:rPr>
            <w:rStyle w:val="af0"/>
            <w:rFonts w:ascii="更纱黑体 SC" w:eastAsia="更纱黑体 SC" w:hAnsi="更纱黑体 SC" w:cs="更纱黑体 SC"/>
            <w:noProof/>
            <w:szCs w:val="21"/>
          </w:rPr>
          <w:t>Linux文件系统调用</w:t>
        </w:r>
        <w:r w:rsidR="0061468A" w:rsidRPr="006C0F6A">
          <w:rPr>
            <w:rFonts w:ascii="更纱黑体 SC" w:eastAsia="更纱黑体 SC" w:hAnsi="更纱黑体 SC" w:cs="更纱黑体 SC"/>
            <w:noProof/>
            <w:webHidden/>
            <w:szCs w:val="21"/>
          </w:rPr>
          <w:tab/>
        </w:r>
        <w:r w:rsidR="0061468A" w:rsidRPr="006C0F6A">
          <w:rPr>
            <w:rFonts w:ascii="更纱黑体 SC" w:eastAsia="更纱黑体 SC" w:hAnsi="更纱黑体 SC" w:cs="更纱黑体 SC"/>
            <w:noProof/>
            <w:webHidden/>
            <w:szCs w:val="21"/>
          </w:rPr>
          <w:fldChar w:fldCharType="begin"/>
        </w:r>
        <w:r w:rsidR="0061468A" w:rsidRPr="006C0F6A">
          <w:rPr>
            <w:rFonts w:ascii="更纱黑体 SC" w:eastAsia="更纱黑体 SC" w:hAnsi="更纱黑体 SC" w:cs="更纱黑体 SC"/>
            <w:noProof/>
            <w:webHidden/>
            <w:szCs w:val="21"/>
          </w:rPr>
          <w:instrText xml:space="preserve"> PAGEREF _Toc25592052 \h </w:instrText>
        </w:r>
        <w:r w:rsidR="0061468A" w:rsidRPr="006C0F6A">
          <w:rPr>
            <w:rFonts w:ascii="更纱黑体 SC" w:eastAsia="更纱黑体 SC" w:hAnsi="更纱黑体 SC" w:cs="更纱黑体 SC"/>
            <w:noProof/>
            <w:webHidden/>
            <w:szCs w:val="21"/>
          </w:rPr>
        </w:r>
        <w:r w:rsidR="0061468A" w:rsidRPr="006C0F6A">
          <w:rPr>
            <w:rFonts w:ascii="更纱黑体 SC" w:eastAsia="更纱黑体 SC" w:hAnsi="更纱黑体 SC" w:cs="更纱黑体 SC"/>
            <w:noProof/>
            <w:webHidden/>
            <w:szCs w:val="21"/>
          </w:rPr>
          <w:fldChar w:fldCharType="separate"/>
        </w:r>
        <w:r w:rsidR="0061468A" w:rsidRPr="006C0F6A">
          <w:rPr>
            <w:rFonts w:ascii="更纱黑体 SC" w:eastAsia="更纱黑体 SC" w:hAnsi="更纱黑体 SC" w:cs="更纱黑体 SC"/>
            <w:noProof/>
            <w:webHidden/>
            <w:szCs w:val="21"/>
          </w:rPr>
          <w:t>6</w:t>
        </w:r>
        <w:r w:rsidR="0061468A" w:rsidRPr="006C0F6A">
          <w:rPr>
            <w:rFonts w:ascii="更纱黑体 SC" w:eastAsia="更纱黑体 SC" w:hAnsi="更纱黑体 SC" w:cs="更纱黑体 SC"/>
            <w:noProof/>
            <w:webHidden/>
            <w:szCs w:val="21"/>
          </w:rPr>
          <w:fldChar w:fldCharType="end"/>
        </w:r>
      </w:hyperlink>
    </w:p>
    <w:p w14:paraId="7543B378" w14:textId="62BE35D5" w:rsidR="0061468A" w:rsidRPr="006C0F6A" w:rsidRDefault="00671791" w:rsidP="0061468A">
      <w:pPr>
        <w:pStyle w:val="TOC2"/>
        <w:tabs>
          <w:tab w:val="right" w:leader="dot" w:pos="8296"/>
        </w:tabs>
        <w:adjustRightInd w:val="0"/>
        <w:snapToGrid w:val="0"/>
        <w:spacing w:line="360" w:lineRule="auto"/>
        <w:rPr>
          <w:rFonts w:ascii="更纱黑体 SC" w:eastAsia="更纱黑体 SC" w:hAnsi="更纱黑体 SC" w:cs="更纱黑体 SC"/>
          <w:noProof/>
          <w:szCs w:val="21"/>
        </w:rPr>
      </w:pPr>
      <w:hyperlink w:anchor="_Toc25592053" w:history="1">
        <w:r w:rsidR="0061468A" w:rsidRPr="006C0F6A">
          <w:rPr>
            <w:rStyle w:val="af0"/>
            <w:rFonts w:ascii="更纱黑体 SC" w:eastAsia="更纱黑体 SC" w:hAnsi="更纱黑体 SC" w:cs="更纱黑体 SC"/>
            <w:noProof/>
            <w:szCs w:val="21"/>
          </w:rPr>
          <w:t>1、 题目具体要求</w:t>
        </w:r>
        <w:r w:rsidR="0061468A" w:rsidRPr="006C0F6A">
          <w:rPr>
            <w:rFonts w:ascii="更纱黑体 SC" w:eastAsia="更纱黑体 SC" w:hAnsi="更纱黑体 SC" w:cs="更纱黑体 SC"/>
            <w:noProof/>
            <w:webHidden/>
            <w:szCs w:val="21"/>
          </w:rPr>
          <w:tab/>
        </w:r>
        <w:r w:rsidR="0061468A" w:rsidRPr="006C0F6A">
          <w:rPr>
            <w:rFonts w:ascii="更纱黑体 SC" w:eastAsia="更纱黑体 SC" w:hAnsi="更纱黑体 SC" w:cs="更纱黑体 SC"/>
            <w:noProof/>
            <w:webHidden/>
            <w:szCs w:val="21"/>
          </w:rPr>
          <w:fldChar w:fldCharType="begin"/>
        </w:r>
        <w:r w:rsidR="0061468A" w:rsidRPr="006C0F6A">
          <w:rPr>
            <w:rFonts w:ascii="更纱黑体 SC" w:eastAsia="更纱黑体 SC" w:hAnsi="更纱黑体 SC" w:cs="更纱黑体 SC"/>
            <w:noProof/>
            <w:webHidden/>
            <w:szCs w:val="21"/>
          </w:rPr>
          <w:instrText xml:space="preserve"> PAGEREF _Toc25592053 \h </w:instrText>
        </w:r>
        <w:r w:rsidR="0061468A" w:rsidRPr="006C0F6A">
          <w:rPr>
            <w:rFonts w:ascii="更纱黑体 SC" w:eastAsia="更纱黑体 SC" w:hAnsi="更纱黑体 SC" w:cs="更纱黑体 SC"/>
            <w:noProof/>
            <w:webHidden/>
            <w:szCs w:val="21"/>
          </w:rPr>
        </w:r>
        <w:r w:rsidR="0061468A" w:rsidRPr="006C0F6A">
          <w:rPr>
            <w:rFonts w:ascii="更纱黑体 SC" w:eastAsia="更纱黑体 SC" w:hAnsi="更纱黑体 SC" w:cs="更纱黑体 SC"/>
            <w:noProof/>
            <w:webHidden/>
            <w:szCs w:val="21"/>
          </w:rPr>
          <w:fldChar w:fldCharType="separate"/>
        </w:r>
        <w:r w:rsidR="0061468A" w:rsidRPr="006C0F6A">
          <w:rPr>
            <w:rFonts w:ascii="更纱黑体 SC" w:eastAsia="更纱黑体 SC" w:hAnsi="更纱黑体 SC" w:cs="更纱黑体 SC"/>
            <w:noProof/>
            <w:webHidden/>
            <w:szCs w:val="21"/>
          </w:rPr>
          <w:t>6</w:t>
        </w:r>
        <w:r w:rsidR="0061468A" w:rsidRPr="006C0F6A">
          <w:rPr>
            <w:rFonts w:ascii="更纱黑体 SC" w:eastAsia="更纱黑体 SC" w:hAnsi="更纱黑体 SC" w:cs="更纱黑体 SC"/>
            <w:noProof/>
            <w:webHidden/>
            <w:szCs w:val="21"/>
          </w:rPr>
          <w:fldChar w:fldCharType="end"/>
        </w:r>
      </w:hyperlink>
    </w:p>
    <w:p w14:paraId="4148EF3D" w14:textId="1FD89AF7" w:rsidR="0061468A" w:rsidRPr="006C0F6A" w:rsidRDefault="00671791" w:rsidP="0061468A">
      <w:pPr>
        <w:pStyle w:val="TOC2"/>
        <w:tabs>
          <w:tab w:val="right" w:leader="dot" w:pos="8296"/>
        </w:tabs>
        <w:adjustRightInd w:val="0"/>
        <w:snapToGrid w:val="0"/>
        <w:spacing w:line="360" w:lineRule="auto"/>
        <w:rPr>
          <w:rFonts w:ascii="更纱黑体 SC" w:eastAsia="更纱黑体 SC" w:hAnsi="更纱黑体 SC" w:cs="更纱黑体 SC"/>
          <w:noProof/>
          <w:szCs w:val="21"/>
        </w:rPr>
      </w:pPr>
      <w:hyperlink w:anchor="_Toc25592054" w:history="1">
        <w:r w:rsidR="0061468A" w:rsidRPr="006C0F6A">
          <w:rPr>
            <w:rStyle w:val="af0"/>
            <w:rFonts w:ascii="更纱黑体 SC" w:eastAsia="更纱黑体 SC" w:hAnsi="更纱黑体 SC" w:cs="更纱黑体 SC"/>
            <w:noProof/>
            <w:szCs w:val="21"/>
          </w:rPr>
          <w:t>2、 设计思路</w:t>
        </w:r>
        <w:r w:rsidR="0061468A" w:rsidRPr="006C0F6A">
          <w:rPr>
            <w:rFonts w:ascii="更纱黑体 SC" w:eastAsia="更纱黑体 SC" w:hAnsi="更纱黑体 SC" w:cs="更纱黑体 SC"/>
            <w:noProof/>
            <w:webHidden/>
            <w:szCs w:val="21"/>
          </w:rPr>
          <w:tab/>
        </w:r>
        <w:r w:rsidR="0061468A" w:rsidRPr="006C0F6A">
          <w:rPr>
            <w:rFonts w:ascii="更纱黑体 SC" w:eastAsia="更纱黑体 SC" w:hAnsi="更纱黑体 SC" w:cs="更纱黑体 SC"/>
            <w:noProof/>
            <w:webHidden/>
            <w:szCs w:val="21"/>
          </w:rPr>
          <w:fldChar w:fldCharType="begin"/>
        </w:r>
        <w:r w:rsidR="0061468A" w:rsidRPr="006C0F6A">
          <w:rPr>
            <w:rFonts w:ascii="更纱黑体 SC" w:eastAsia="更纱黑体 SC" w:hAnsi="更纱黑体 SC" w:cs="更纱黑体 SC"/>
            <w:noProof/>
            <w:webHidden/>
            <w:szCs w:val="21"/>
          </w:rPr>
          <w:instrText xml:space="preserve"> PAGEREF _Toc25592054 \h </w:instrText>
        </w:r>
        <w:r w:rsidR="0061468A" w:rsidRPr="006C0F6A">
          <w:rPr>
            <w:rFonts w:ascii="更纱黑体 SC" w:eastAsia="更纱黑体 SC" w:hAnsi="更纱黑体 SC" w:cs="更纱黑体 SC"/>
            <w:noProof/>
            <w:webHidden/>
            <w:szCs w:val="21"/>
          </w:rPr>
        </w:r>
        <w:r w:rsidR="0061468A" w:rsidRPr="006C0F6A">
          <w:rPr>
            <w:rFonts w:ascii="更纱黑体 SC" w:eastAsia="更纱黑体 SC" w:hAnsi="更纱黑体 SC" w:cs="更纱黑体 SC"/>
            <w:noProof/>
            <w:webHidden/>
            <w:szCs w:val="21"/>
          </w:rPr>
          <w:fldChar w:fldCharType="separate"/>
        </w:r>
        <w:r w:rsidR="0061468A" w:rsidRPr="006C0F6A">
          <w:rPr>
            <w:rFonts w:ascii="更纱黑体 SC" w:eastAsia="更纱黑体 SC" w:hAnsi="更纱黑体 SC" w:cs="更纱黑体 SC"/>
            <w:noProof/>
            <w:webHidden/>
            <w:szCs w:val="21"/>
          </w:rPr>
          <w:t>6</w:t>
        </w:r>
        <w:r w:rsidR="0061468A" w:rsidRPr="006C0F6A">
          <w:rPr>
            <w:rFonts w:ascii="更纱黑体 SC" w:eastAsia="更纱黑体 SC" w:hAnsi="更纱黑体 SC" w:cs="更纱黑体 SC"/>
            <w:noProof/>
            <w:webHidden/>
            <w:szCs w:val="21"/>
          </w:rPr>
          <w:fldChar w:fldCharType="end"/>
        </w:r>
      </w:hyperlink>
    </w:p>
    <w:p w14:paraId="260EDFB0" w14:textId="30C308E4" w:rsidR="0061468A" w:rsidRPr="006C0F6A" w:rsidRDefault="00671791" w:rsidP="0061468A">
      <w:pPr>
        <w:pStyle w:val="TOC2"/>
        <w:tabs>
          <w:tab w:val="right" w:leader="dot" w:pos="8296"/>
        </w:tabs>
        <w:adjustRightInd w:val="0"/>
        <w:snapToGrid w:val="0"/>
        <w:spacing w:line="360" w:lineRule="auto"/>
        <w:rPr>
          <w:rFonts w:ascii="更纱黑体 SC" w:eastAsia="更纱黑体 SC" w:hAnsi="更纱黑体 SC" w:cs="更纱黑体 SC"/>
          <w:noProof/>
          <w:szCs w:val="21"/>
        </w:rPr>
      </w:pPr>
      <w:hyperlink w:anchor="_Toc25592055" w:history="1">
        <w:r w:rsidR="0061468A" w:rsidRPr="006C0F6A">
          <w:rPr>
            <w:rStyle w:val="af0"/>
            <w:rFonts w:ascii="更纱黑体 SC" w:eastAsia="更纱黑体 SC" w:hAnsi="更纱黑体 SC" w:cs="更纱黑体 SC"/>
            <w:noProof/>
            <w:szCs w:val="21"/>
          </w:rPr>
          <w:t>3、 数据结构</w:t>
        </w:r>
        <w:r w:rsidR="0061468A" w:rsidRPr="006C0F6A">
          <w:rPr>
            <w:rFonts w:ascii="更纱黑体 SC" w:eastAsia="更纱黑体 SC" w:hAnsi="更纱黑体 SC" w:cs="更纱黑体 SC"/>
            <w:noProof/>
            <w:webHidden/>
            <w:szCs w:val="21"/>
          </w:rPr>
          <w:tab/>
        </w:r>
        <w:r w:rsidR="0061468A" w:rsidRPr="006C0F6A">
          <w:rPr>
            <w:rFonts w:ascii="更纱黑体 SC" w:eastAsia="更纱黑体 SC" w:hAnsi="更纱黑体 SC" w:cs="更纱黑体 SC"/>
            <w:noProof/>
            <w:webHidden/>
            <w:szCs w:val="21"/>
          </w:rPr>
          <w:fldChar w:fldCharType="begin"/>
        </w:r>
        <w:r w:rsidR="0061468A" w:rsidRPr="006C0F6A">
          <w:rPr>
            <w:rFonts w:ascii="更纱黑体 SC" w:eastAsia="更纱黑体 SC" w:hAnsi="更纱黑体 SC" w:cs="更纱黑体 SC"/>
            <w:noProof/>
            <w:webHidden/>
            <w:szCs w:val="21"/>
          </w:rPr>
          <w:instrText xml:space="preserve"> PAGEREF _Toc25592055 \h </w:instrText>
        </w:r>
        <w:r w:rsidR="0061468A" w:rsidRPr="006C0F6A">
          <w:rPr>
            <w:rFonts w:ascii="更纱黑体 SC" w:eastAsia="更纱黑体 SC" w:hAnsi="更纱黑体 SC" w:cs="更纱黑体 SC"/>
            <w:noProof/>
            <w:webHidden/>
            <w:szCs w:val="21"/>
          </w:rPr>
        </w:r>
        <w:r w:rsidR="0061468A" w:rsidRPr="006C0F6A">
          <w:rPr>
            <w:rFonts w:ascii="更纱黑体 SC" w:eastAsia="更纱黑体 SC" w:hAnsi="更纱黑体 SC" w:cs="更纱黑体 SC"/>
            <w:noProof/>
            <w:webHidden/>
            <w:szCs w:val="21"/>
          </w:rPr>
          <w:fldChar w:fldCharType="separate"/>
        </w:r>
        <w:r w:rsidR="0061468A" w:rsidRPr="006C0F6A">
          <w:rPr>
            <w:rFonts w:ascii="更纱黑体 SC" w:eastAsia="更纱黑体 SC" w:hAnsi="更纱黑体 SC" w:cs="更纱黑体 SC"/>
            <w:noProof/>
            <w:webHidden/>
            <w:szCs w:val="21"/>
          </w:rPr>
          <w:t>6</w:t>
        </w:r>
        <w:r w:rsidR="0061468A" w:rsidRPr="006C0F6A">
          <w:rPr>
            <w:rFonts w:ascii="更纱黑体 SC" w:eastAsia="更纱黑体 SC" w:hAnsi="更纱黑体 SC" w:cs="更纱黑体 SC"/>
            <w:noProof/>
            <w:webHidden/>
            <w:szCs w:val="21"/>
          </w:rPr>
          <w:fldChar w:fldCharType="end"/>
        </w:r>
      </w:hyperlink>
    </w:p>
    <w:p w14:paraId="23A82553" w14:textId="2F4D224D" w:rsidR="0061468A" w:rsidRPr="006C0F6A" w:rsidRDefault="00671791" w:rsidP="0061468A">
      <w:pPr>
        <w:pStyle w:val="TOC2"/>
        <w:tabs>
          <w:tab w:val="right" w:leader="dot" w:pos="8296"/>
        </w:tabs>
        <w:adjustRightInd w:val="0"/>
        <w:snapToGrid w:val="0"/>
        <w:spacing w:line="360" w:lineRule="auto"/>
        <w:rPr>
          <w:rFonts w:ascii="更纱黑体 SC" w:eastAsia="更纱黑体 SC" w:hAnsi="更纱黑体 SC" w:cs="更纱黑体 SC"/>
          <w:noProof/>
          <w:szCs w:val="21"/>
        </w:rPr>
      </w:pPr>
      <w:hyperlink w:anchor="_Toc25592056" w:history="1">
        <w:r w:rsidR="0061468A" w:rsidRPr="006C0F6A">
          <w:rPr>
            <w:rStyle w:val="af0"/>
            <w:rFonts w:ascii="更纱黑体 SC" w:eastAsia="更纱黑体 SC" w:hAnsi="更纱黑体 SC" w:cs="更纱黑体 SC"/>
            <w:noProof/>
            <w:szCs w:val="21"/>
          </w:rPr>
          <w:t>4、 算法设计</w:t>
        </w:r>
        <w:r w:rsidR="0061468A" w:rsidRPr="006C0F6A">
          <w:rPr>
            <w:rFonts w:ascii="更纱黑体 SC" w:eastAsia="更纱黑体 SC" w:hAnsi="更纱黑体 SC" w:cs="更纱黑体 SC"/>
            <w:noProof/>
            <w:webHidden/>
            <w:szCs w:val="21"/>
          </w:rPr>
          <w:tab/>
        </w:r>
        <w:r w:rsidR="0061468A" w:rsidRPr="006C0F6A">
          <w:rPr>
            <w:rFonts w:ascii="更纱黑体 SC" w:eastAsia="更纱黑体 SC" w:hAnsi="更纱黑体 SC" w:cs="更纱黑体 SC"/>
            <w:noProof/>
            <w:webHidden/>
            <w:szCs w:val="21"/>
          </w:rPr>
          <w:fldChar w:fldCharType="begin"/>
        </w:r>
        <w:r w:rsidR="0061468A" w:rsidRPr="006C0F6A">
          <w:rPr>
            <w:rFonts w:ascii="更纱黑体 SC" w:eastAsia="更纱黑体 SC" w:hAnsi="更纱黑体 SC" w:cs="更纱黑体 SC"/>
            <w:noProof/>
            <w:webHidden/>
            <w:szCs w:val="21"/>
          </w:rPr>
          <w:instrText xml:space="preserve"> PAGEREF _Toc25592056 \h </w:instrText>
        </w:r>
        <w:r w:rsidR="0061468A" w:rsidRPr="006C0F6A">
          <w:rPr>
            <w:rFonts w:ascii="更纱黑体 SC" w:eastAsia="更纱黑体 SC" w:hAnsi="更纱黑体 SC" w:cs="更纱黑体 SC"/>
            <w:noProof/>
            <w:webHidden/>
            <w:szCs w:val="21"/>
          </w:rPr>
        </w:r>
        <w:r w:rsidR="0061468A" w:rsidRPr="006C0F6A">
          <w:rPr>
            <w:rFonts w:ascii="更纱黑体 SC" w:eastAsia="更纱黑体 SC" w:hAnsi="更纱黑体 SC" w:cs="更纱黑体 SC"/>
            <w:noProof/>
            <w:webHidden/>
            <w:szCs w:val="21"/>
          </w:rPr>
          <w:fldChar w:fldCharType="separate"/>
        </w:r>
        <w:r w:rsidR="0061468A" w:rsidRPr="006C0F6A">
          <w:rPr>
            <w:rFonts w:ascii="更纱黑体 SC" w:eastAsia="更纱黑体 SC" w:hAnsi="更纱黑体 SC" w:cs="更纱黑体 SC"/>
            <w:noProof/>
            <w:webHidden/>
            <w:szCs w:val="21"/>
          </w:rPr>
          <w:t>6</w:t>
        </w:r>
        <w:r w:rsidR="0061468A" w:rsidRPr="006C0F6A">
          <w:rPr>
            <w:rFonts w:ascii="更纱黑体 SC" w:eastAsia="更纱黑体 SC" w:hAnsi="更纱黑体 SC" w:cs="更纱黑体 SC"/>
            <w:noProof/>
            <w:webHidden/>
            <w:szCs w:val="21"/>
          </w:rPr>
          <w:fldChar w:fldCharType="end"/>
        </w:r>
      </w:hyperlink>
    </w:p>
    <w:p w14:paraId="04ACB873" w14:textId="0319409F" w:rsidR="0061468A" w:rsidRPr="006C0F6A" w:rsidRDefault="00671791" w:rsidP="0061468A">
      <w:pPr>
        <w:pStyle w:val="TOC2"/>
        <w:tabs>
          <w:tab w:val="right" w:leader="dot" w:pos="8296"/>
        </w:tabs>
        <w:adjustRightInd w:val="0"/>
        <w:snapToGrid w:val="0"/>
        <w:spacing w:line="360" w:lineRule="auto"/>
        <w:rPr>
          <w:rFonts w:ascii="更纱黑体 SC" w:eastAsia="更纱黑体 SC" w:hAnsi="更纱黑体 SC" w:cs="更纱黑体 SC"/>
          <w:noProof/>
          <w:szCs w:val="21"/>
        </w:rPr>
      </w:pPr>
      <w:hyperlink w:anchor="_Toc25592057" w:history="1">
        <w:r w:rsidR="0061468A" w:rsidRPr="006C0F6A">
          <w:rPr>
            <w:rStyle w:val="af0"/>
            <w:rFonts w:ascii="更纱黑体 SC" w:eastAsia="更纱黑体 SC" w:hAnsi="更纱黑体 SC" w:cs="更纱黑体 SC"/>
            <w:noProof/>
            <w:szCs w:val="21"/>
          </w:rPr>
          <w:t>5、 程序运行情况</w:t>
        </w:r>
        <w:r w:rsidR="0061468A" w:rsidRPr="006C0F6A">
          <w:rPr>
            <w:rFonts w:ascii="更纱黑体 SC" w:eastAsia="更纱黑体 SC" w:hAnsi="更纱黑体 SC" w:cs="更纱黑体 SC"/>
            <w:noProof/>
            <w:webHidden/>
            <w:szCs w:val="21"/>
          </w:rPr>
          <w:tab/>
        </w:r>
        <w:r w:rsidR="0061468A" w:rsidRPr="006C0F6A">
          <w:rPr>
            <w:rFonts w:ascii="更纱黑体 SC" w:eastAsia="更纱黑体 SC" w:hAnsi="更纱黑体 SC" w:cs="更纱黑体 SC"/>
            <w:noProof/>
            <w:webHidden/>
            <w:szCs w:val="21"/>
          </w:rPr>
          <w:fldChar w:fldCharType="begin"/>
        </w:r>
        <w:r w:rsidR="0061468A" w:rsidRPr="006C0F6A">
          <w:rPr>
            <w:rFonts w:ascii="更纱黑体 SC" w:eastAsia="更纱黑体 SC" w:hAnsi="更纱黑体 SC" w:cs="更纱黑体 SC"/>
            <w:noProof/>
            <w:webHidden/>
            <w:szCs w:val="21"/>
          </w:rPr>
          <w:instrText xml:space="preserve"> PAGEREF _Toc25592057 \h </w:instrText>
        </w:r>
        <w:r w:rsidR="0061468A" w:rsidRPr="006C0F6A">
          <w:rPr>
            <w:rFonts w:ascii="更纱黑体 SC" w:eastAsia="更纱黑体 SC" w:hAnsi="更纱黑体 SC" w:cs="更纱黑体 SC"/>
            <w:noProof/>
            <w:webHidden/>
            <w:szCs w:val="21"/>
          </w:rPr>
        </w:r>
        <w:r w:rsidR="0061468A" w:rsidRPr="006C0F6A">
          <w:rPr>
            <w:rFonts w:ascii="更纱黑体 SC" w:eastAsia="更纱黑体 SC" w:hAnsi="更纱黑体 SC" w:cs="更纱黑体 SC"/>
            <w:noProof/>
            <w:webHidden/>
            <w:szCs w:val="21"/>
          </w:rPr>
          <w:fldChar w:fldCharType="separate"/>
        </w:r>
        <w:r w:rsidR="0061468A" w:rsidRPr="006C0F6A">
          <w:rPr>
            <w:rFonts w:ascii="更纱黑体 SC" w:eastAsia="更纱黑体 SC" w:hAnsi="更纱黑体 SC" w:cs="更纱黑体 SC"/>
            <w:noProof/>
            <w:webHidden/>
            <w:szCs w:val="21"/>
          </w:rPr>
          <w:t>7</w:t>
        </w:r>
        <w:r w:rsidR="0061468A" w:rsidRPr="006C0F6A">
          <w:rPr>
            <w:rFonts w:ascii="更纱黑体 SC" w:eastAsia="更纱黑体 SC" w:hAnsi="更纱黑体 SC" w:cs="更纱黑体 SC"/>
            <w:noProof/>
            <w:webHidden/>
            <w:szCs w:val="21"/>
          </w:rPr>
          <w:fldChar w:fldCharType="end"/>
        </w:r>
      </w:hyperlink>
    </w:p>
    <w:p w14:paraId="712CB857" w14:textId="35E8874D" w:rsidR="0061468A" w:rsidRPr="006C0F6A" w:rsidRDefault="00671791" w:rsidP="0061468A">
      <w:pPr>
        <w:pStyle w:val="TOC1"/>
        <w:rPr>
          <w:rFonts w:ascii="更纱黑体 SC" w:eastAsia="更纱黑体 SC" w:hAnsi="更纱黑体 SC" w:cs="更纱黑体 SC"/>
          <w:noProof/>
          <w:szCs w:val="21"/>
        </w:rPr>
      </w:pPr>
      <w:hyperlink w:anchor="_Toc25592058" w:history="1">
        <w:r w:rsidR="0061468A" w:rsidRPr="006C0F6A">
          <w:rPr>
            <w:rStyle w:val="af0"/>
            <w:rFonts w:ascii="更纱黑体 SC" w:eastAsia="更纱黑体 SC" w:hAnsi="更纱黑体 SC" w:cs="更纱黑体 SC"/>
            <w:noProof/>
            <w:szCs w:val="21"/>
          </w:rPr>
          <w:t>四、</w:t>
        </w:r>
        <w:r w:rsidR="0061468A" w:rsidRPr="006C0F6A">
          <w:rPr>
            <w:rFonts w:ascii="更纱黑体 SC" w:eastAsia="更纱黑体 SC" w:hAnsi="更纱黑体 SC" w:cs="更纱黑体 SC"/>
            <w:noProof/>
            <w:szCs w:val="21"/>
          </w:rPr>
          <w:tab/>
        </w:r>
        <w:r w:rsidR="0061468A" w:rsidRPr="006C0F6A">
          <w:rPr>
            <w:rStyle w:val="af0"/>
            <w:rFonts w:ascii="更纱黑体 SC" w:eastAsia="更纱黑体 SC" w:hAnsi="更纱黑体 SC" w:cs="更纱黑体 SC"/>
            <w:noProof/>
            <w:szCs w:val="21"/>
          </w:rPr>
          <w:t>进程管理</w:t>
        </w:r>
        <w:r w:rsidR="0061468A" w:rsidRPr="006C0F6A">
          <w:rPr>
            <w:rFonts w:ascii="更纱黑体 SC" w:eastAsia="更纱黑体 SC" w:hAnsi="更纱黑体 SC" w:cs="更纱黑体 SC"/>
            <w:noProof/>
            <w:webHidden/>
            <w:szCs w:val="21"/>
          </w:rPr>
          <w:tab/>
        </w:r>
        <w:r w:rsidR="0061468A" w:rsidRPr="006C0F6A">
          <w:rPr>
            <w:rFonts w:ascii="更纱黑体 SC" w:eastAsia="更纱黑体 SC" w:hAnsi="更纱黑体 SC" w:cs="更纱黑体 SC"/>
            <w:noProof/>
            <w:webHidden/>
            <w:szCs w:val="21"/>
          </w:rPr>
          <w:fldChar w:fldCharType="begin"/>
        </w:r>
        <w:r w:rsidR="0061468A" w:rsidRPr="006C0F6A">
          <w:rPr>
            <w:rFonts w:ascii="更纱黑体 SC" w:eastAsia="更纱黑体 SC" w:hAnsi="更纱黑体 SC" w:cs="更纱黑体 SC"/>
            <w:noProof/>
            <w:webHidden/>
            <w:szCs w:val="21"/>
          </w:rPr>
          <w:instrText xml:space="preserve"> PAGEREF _Toc25592058 \h </w:instrText>
        </w:r>
        <w:r w:rsidR="0061468A" w:rsidRPr="006C0F6A">
          <w:rPr>
            <w:rFonts w:ascii="更纱黑体 SC" w:eastAsia="更纱黑体 SC" w:hAnsi="更纱黑体 SC" w:cs="更纱黑体 SC"/>
            <w:noProof/>
            <w:webHidden/>
            <w:szCs w:val="21"/>
          </w:rPr>
        </w:r>
        <w:r w:rsidR="0061468A" w:rsidRPr="006C0F6A">
          <w:rPr>
            <w:rFonts w:ascii="更纱黑体 SC" w:eastAsia="更纱黑体 SC" w:hAnsi="更纱黑体 SC" w:cs="更纱黑体 SC"/>
            <w:noProof/>
            <w:webHidden/>
            <w:szCs w:val="21"/>
          </w:rPr>
          <w:fldChar w:fldCharType="separate"/>
        </w:r>
        <w:r w:rsidR="0061468A" w:rsidRPr="006C0F6A">
          <w:rPr>
            <w:rFonts w:ascii="更纱黑体 SC" w:eastAsia="更纱黑体 SC" w:hAnsi="更纱黑体 SC" w:cs="更纱黑体 SC"/>
            <w:noProof/>
            <w:webHidden/>
            <w:szCs w:val="21"/>
          </w:rPr>
          <w:t>9</w:t>
        </w:r>
        <w:r w:rsidR="0061468A" w:rsidRPr="006C0F6A">
          <w:rPr>
            <w:rFonts w:ascii="更纱黑体 SC" w:eastAsia="更纱黑体 SC" w:hAnsi="更纱黑体 SC" w:cs="更纱黑体 SC"/>
            <w:noProof/>
            <w:webHidden/>
            <w:szCs w:val="21"/>
          </w:rPr>
          <w:fldChar w:fldCharType="end"/>
        </w:r>
      </w:hyperlink>
    </w:p>
    <w:p w14:paraId="5BA8D405" w14:textId="49BD75D2" w:rsidR="0061468A" w:rsidRPr="006C0F6A" w:rsidRDefault="00671791" w:rsidP="0061468A">
      <w:pPr>
        <w:pStyle w:val="TOC2"/>
        <w:tabs>
          <w:tab w:val="right" w:leader="dot" w:pos="8296"/>
        </w:tabs>
        <w:adjustRightInd w:val="0"/>
        <w:snapToGrid w:val="0"/>
        <w:spacing w:line="360" w:lineRule="auto"/>
        <w:rPr>
          <w:rFonts w:ascii="更纱黑体 SC" w:eastAsia="更纱黑体 SC" w:hAnsi="更纱黑体 SC" w:cs="更纱黑体 SC"/>
          <w:noProof/>
          <w:szCs w:val="21"/>
        </w:rPr>
      </w:pPr>
      <w:hyperlink w:anchor="_Toc25592059" w:history="1">
        <w:r w:rsidR="0061468A" w:rsidRPr="006C0F6A">
          <w:rPr>
            <w:rStyle w:val="af0"/>
            <w:rFonts w:ascii="更纱黑体 SC" w:eastAsia="更纱黑体 SC" w:hAnsi="更纱黑体 SC" w:cs="更纱黑体 SC"/>
            <w:noProof/>
            <w:szCs w:val="21"/>
          </w:rPr>
          <w:t>1、 题目具体要求</w:t>
        </w:r>
        <w:r w:rsidR="0061468A" w:rsidRPr="006C0F6A">
          <w:rPr>
            <w:rFonts w:ascii="更纱黑体 SC" w:eastAsia="更纱黑体 SC" w:hAnsi="更纱黑体 SC" w:cs="更纱黑体 SC"/>
            <w:noProof/>
            <w:webHidden/>
            <w:szCs w:val="21"/>
          </w:rPr>
          <w:tab/>
        </w:r>
        <w:r w:rsidR="0061468A" w:rsidRPr="006C0F6A">
          <w:rPr>
            <w:rFonts w:ascii="更纱黑体 SC" w:eastAsia="更纱黑体 SC" w:hAnsi="更纱黑体 SC" w:cs="更纱黑体 SC"/>
            <w:noProof/>
            <w:webHidden/>
            <w:szCs w:val="21"/>
          </w:rPr>
          <w:fldChar w:fldCharType="begin"/>
        </w:r>
        <w:r w:rsidR="0061468A" w:rsidRPr="006C0F6A">
          <w:rPr>
            <w:rFonts w:ascii="更纱黑体 SC" w:eastAsia="更纱黑体 SC" w:hAnsi="更纱黑体 SC" w:cs="更纱黑体 SC"/>
            <w:noProof/>
            <w:webHidden/>
            <w:szCs w:val="21"/>
          </w:rPr>
          <w:instrText xml:space="preserve"> PAGEREF _Toc25592059 \h </w:instrText>
        </w:r>
        <w:r w:rsidR="0061468A" w:rsidRPr="006C0F6A">
          <w:rPr>
            <w:rFonts w:ascii="更纱黑体 SC" w:eastAsia="更纱黑体 SC" w:hAnsi="更纱黑体 SC" w:cs="更纱黑体 SC"/>
            <w:noProof/>
            <w:webHidden/>
            <w:szCs w:val="21"/>
          </w:rPr>
        </w:r>
        <w:r w:rsidR="0061468A" w:rsidRPr="006C0F6A">
          <w:rPr>
            <w:rFonts w:ascii="更纱黑体 SC" w:eastAsia="更纱黑体 SC" w:hAnsi="更纱黑体 SC" w:cs="更纱黑体 SC"/>
            <w:noProof/>
            <w:webHidden/>
            <w:szCs w:val="21"/>
          </w:rPr>
          <w:fldChar w:fldCharType="separate"/>
        </w:r>
        <w:r w:rsidR="0061468A" w:rsidRPr="006C0F6A">
          <w:rPr>
            <w:rFonts w:ascii="更纱黑体 SC" w:eastAsia="更纱黑体 SC" w:hAnsi="更纱黑体 SC" w:cs="更纱黑体 SC"/>
            <w:noProof/>
            <w:webHidden/>
            <w:szCs w:val="21"/>
          </w:rPr>
          <w:t>9</w:t>
        </w:r>
        <w:r w:rsidR="0061468A" w:rsidRPr="006C0F6A">
          <w:rPr>
            <w:rFonts w:ascii="更纱黑体 SC" w:eastAsia="更纱黑体 SC" w:hAnsi="更纱黑体 SC" w:cs="更纱黑体 SC"/>
            <w:noProof/>
            <w:webHidden/>
            <w:szCs w:val="21"/>
          </w:rPr>
          <w:fldChar w:fldCharType="end"/>
        </w:r>
      </w:hyperlink>
    </w:p>
    <w:p w14:paraId="76DAABBD" w14:textId="1F42A19C" w:rsidR="0061468A" w:rsidRPr="006C0F6A" w:rsidRDefault="00671791" w:rsidP="0061468A">
      <w:pPr>
        <w:pStyle w:val="TOC2"/>
        <w:tabs>
          <w:tab w:val="right" w:leader="dot" w:pos="8296"/>
        </w:tabs>
        <w:adjustRightInd w:val="0"/>
        <w:snapToGrid w:val="0"/>
        <w:spacing w:line="360" w:lineRule="auto"/>
        <w:rPr>
          <w:rFonts w:ascii="更纱黑体 SC" w:eastAsia="更纱黑体 SC" w:hAnsi="更纱黑体 SC" w:cs="更纱黑体 SC"/>
          <w:noProof/>
          <w:szCs w:val="21"/>
        </w:rPr>
      </w:pPr>
      <w:hyperlink w:anchor="_Toc25592060" w:history="1">
        <w:r w:rsidR="0061468A" w:rsidRPr="006C0F6A">
          <w:rPr>
            <w:rStyle w:val="af0"/>
            <w:rFonts w:ascii="更纱黑体 SC" w:eastAsia="更纱黑体 SC" w:hAnsi="更纱黑体 SC" w:cs="更纱黑体 SC"/>
            <w:noProof/>
            <w:szCs w:val="21"/>
          </w:rPr>
          <w:t>2、 功能</w:t>
        </w:r>
        <w:r w:rsidR="0061468A" w:rsidRPr="006C0F6A">
          <w:rPr>
            <w:rFonts w:ascii="更纱黑体 SC" w:eastAsia="更纱黑体 SC" w:hAnsi="更纱黑体 SC" w:cs="更纱黑体 SC"/>
            <w:noProof/>
            <w:webHidden/>
            <w:szCs w:val="21"/>
          </w:rPr>
          <w:tab/>
        </w:r>
        <w:r w:rsidR="0061468A" w:rsidRPr="006C0F6A">
          <w:rPr>
            <w:rFonts w:ascii="更纱黑体 SC" w:eastAsia="更纱黑体 SC" w:hAnsi="更纱黑体 SC" w:cs="更纱黑体 SC"/>
            <w:noProof/>
            <w:webHidden/>
            <w:szCs w:val="21"/>
          </w:rPr>
          <w:fldChar w:fldCharType="begin"/>
        </w:r>
        <w:r w:rsidR="0061468A" w:rsidRPr="006C0F6A">
          <w:rPr>
            <w:rFonts w:ascii="更纱黑体 SC" w:eastAsia="更纱黑体 SC" w:hAnsi="更纱黑体 SC" w:cs="更纱黑体 SC"/>
            <w:noProof/>
            <w:webHidden/>
            <w:szCs w:val="21"/>
          </w:rPr>
          <w:instrText xml:space="preserve"> PAGEREF _Toc25592060 \h </w:instrText>
        </w:r>
        <w:r w:rsidR="0061468A" w:rsidRPr="006C0F6A">
          <w:rPr>
            <w:rFonts w:ascii="更纱黑体 SC" w:eastAsia="更纱黑体 SC" w:hAnsi="更纱黑体 SC" w:cs="更纱黑体 SC"/>
            <w:noProof/>
            <w:webHidden/>
            <w:szCs w:val="21"/>
          </w:rPr>
        </w:r>
        <w:r w:rsidR="0061468A" w:rsidRPr="006C0F6A">
          <w:rPr>
            <w:rFonts w:ascii="更纱黑体 SC" w:eastAsia="更纱黑体 SC" w:hAnsi="更纱黑体 SC" w:cs="更纱黑体 SC"/>
            <w:noProof/>
            <w:webHidden/>
            <w:szCs w:val="21"/>
          </w:rPr>
          <w:fldChar w:fldCharType="separate"/>
        </w:r>
        <w:r w:rsidR="0061468A" w:rsidRPr="006C0F6A">
          <w:rPr>
            <w:rFonts w:ascii="更纱黑体 SC" w:eastAsia="更纱黑体 SC" w:hAnsi="更纱黑体 SC" w:cs="更纱黑体 SC"/>
            <w:noProof/>
            <w:webHidden/>
            <w:szCs w:val="21"/>
          </w:rPr>
          <w:t>9</w:t>
        </w:r>
        <w:r w:rsidR="0061468A" w:rsidRPr="006C0F6A">
          <w:rPr>
            <w:rFonts w:ascii="更纱黑体 SC" w:eastAsia="更纱黑体 SC" w:hAnsi="更纱黑体 SC" w:cs="更纱黑体 SC"/>
            <w:noProof/>
            <w:webHidden/>
            <w:szCs w:val="21"/>
          </w:rPr>
          <w:fldChar w:fldCharType="end"/>
        </w:r>
      </w:hyperlink>
    </w:p>
    <w:p w14:paraId="3DFB6F64" w14:textId="30051171" w:rsidR="0061468A" w:rsidRPr="006C0F6A" w:rsidRDefault="00671791" w:rsidP="0061468A">
      <w:pPr>
        <w:pStyle w:val="TOC2"/>
        <w:tabs>
          <w:tab w:val="right" w:leader="dot" w:pos="8296"/>
        </w:tabs>
        <w:adjustRightInd w:val="0"/>
        <w:snapToGrid w:val="0"/>
        <w:spacing w:line="360" w:lineRule="auto"/>
        <w:rPr>
          <w:rFonts w:ascii="更纱黑体 SC" w:eastAsia="更纱黑体 SC" w:hAnsi="更纱黑体 SC" w:cs="更纱黑体 SC"/>
          <w:noProof/>
          <w:szCs w:val="21"/>
        </w:rPr>
      </w:pPr>
      <w:hyperlink w:anchor="_Toc25592061" w:history="1">
        <w:r w:rsidR="0061468A" w:rsidRPr="006C0F6A">
          <w:rPr>
            <w:rStyle w:val="af0"/>
            <w:rFonts w:ascii="更纱黑体 SC" w:eastAsia="更纱黑体 SC" w:hAnsi="更纱黑体 SC" w:cs="更纱黑体 SC"/>
            <w:noProof/>
            <w:szCs w:val="21"/>
          </w:rPr>
          <w:t>3、 设计思路</w:t>
        </w:r>
        <w:r w:rsidR="0061468A" w:rsidRPr="006C0F6A">
          <w:rPr>
            <w:rFonts w:ascii="更纱黑体 SC" w:eastAsia="更纱黑体 SC" w:hAnsi="更纱黑体 SC" w:cs="更纱黑体 SC"/>
            <w:noProof/>
            <w:webHidden/>
            <w:szCs w:val="21"/>
          </w:rPr>
          <w:tab/>
        </w:r>
        <w:r w:rsidR="0061468A" w:rsidRPr="006C0F6A">
          <w:rPr>
            <w:rFonts w:ascii="更纱黑体 SC" w:eastAsia="更纱黑体 SC" w:hAnsi="更纱黑体 SC" w:cs="更纱黑体 SC"/>
            <w:noProof/>
            <w:webHidden/>
            <w:szCs w:val="21"/>
          </w:rPr>
          <w:fldChar w:fldCharType="begin"/>
        </w:r>
        <w:r w:rsidR="0061468A" w:rsidRPr="006C0F6A">
          <w:rPr>
            <w:rFonts w:ascii="更纱黑体 SC" w:eastAsia="更纱黑体 SC" w:hAnsi="更纱黑体 SC" w:cs="更纱黑体 SC"/>
            <w:noProof/>
            <w:webHidden/>
            <w:szCs w:val="21"/>
          </w:rPr>
          <w:instrText xml:space="preserve"> PAGEREF _Toc25592061 \h </w:instrText>
        </w:r>
        <w:r w:rsidR="0061468A" w:rsidRPr="006C0F6A">
          <w:rPr>
            <w:rFonts w:ascii="更纱黑体 SC" w:eastAsia="更纱黑体 SC" w:hAnsi="更纱黑体 SC" w:cs="更纱黑体 SC"/>
            <w:noProof/>
            <w:webHidden/>
            <w:szCs w:val="21"/>
          </w:rPr>
        </w:r>
        <w:r w:rsidR="0061468A" w:rsidRPr="006C0F6A">
          <w:rPr>
            <w:rFonts w:ascii="更纱黑体 SC" w:eastAsia="更纱黑体 SC" w:hAnsi="更纱黑体 SC" w:cs="更纱黑体 SC"/>
            <w:noProof/>
            <w:webHidden/>
            <w:szCs w:val="21"/>
          </w:rPr>
          <w:fldChar w:fldCharType="separate"/>
        </w:r>
        <w:r w:rsidR="0061468A" w:rsidRPr="006C0F6A">
          <w:rPr>
            <w:rFonts w:ascii="更纱黑体 SC" w:eastAsia="更纱黑体 SC" w:hAnsi="更纱黑体 SC" w:cs="更纱黑体 SC"/>
            <w:noProof/>
            <w:webHidden/>
            <w:szCs w:val="21"/>
          </w:rPr>
          <w:t>9</w:t>
        </w:r>
        <w:r w:rsidR="0061468A" w:rsidRPr="006C0F6A">
          <w:rPr>
            <w:rFonts w:ascii="更纱黑体 SC" w:eastAsia="更纱黑体 SC" w:hAnsi="更纱黑体 SC" w:cs="更纱黑体 SC"/>
            <w:noProof/>
            <w:webHidden/>
            <w:szCs w:val="21"/>
          </w:rPr>
          <w:fldChar w:fldCharType="end"/>
        </w:r>
      </w:hyperlink>
    </w:p>
    <w:p w14:paraId="71ED215F" w14:textId="7CA8F201" w:rsidR="0061468A" w:rsidRPr="006C0F6A" w:rsidRDefault="00671791" w:rsidP="0061468A">
      <w:pPr>
        <w:pStyle w:val="TOC2"/>
        <w:tabs>
          <w:tab w:val="right" w:leader="dot" w:pos="8296"/>
        </w:tabs>
        <w:adjustRightInd w:val="0"/>
        <w:snapToGrid w:val="0"/>
        <w:spacing w:line="360" w:lineRule="auto"/>
        <w:rPr>
          <w:rFonts w:ascii="更纱黑体 SC" w:eastAsia="更纱黑体 SC" w:hAnsi="更纱黑体 SC" w:cs="更纱黑体 SC"/>
          <w:noProof/>
          <w:szCs w:val="21"/>
        </w:rPr>
      </w:pPr>
      <w:hyperlink w:anchor="_Toc25592062" w:history="1">
        <w:r w:rsidR="0061468A" w:rsidRPr="006C0F6A">
          <w:rPr>
            <w:rStyle w:val="af0"/>
            <w:rFonts w:ascii="更纱黑体 SC" w:eastAsia="更纱黑体 SC" w:hAnsi="更纱黑体 SC" w:cs="更纱黑体 SC"/>
            <w:noProof/>
            <w:szCs w:val="21"/>
          </w:rPr>
          <w:t>4、 程序运行情况</w:t>
        </w:r>
        <w:r w:rsidR="0061468A" w:rsidRPr="006C0F6A">
          <w:rPr>
            <w:rFonts w:ascii="更纱黑体 SC" w:eastAsia="更纱黑体 SC" w:hAnsi="更纱黑体 SC" w:cs="更纱黑体 SC"/>
            <w:noProof/>
            <w:webHidden/>
            <w:szCs w:val="21"/>
          </w:rPr>
          <w:tab/>
        </w:r>
        <w:r w:rsidR="0061468A" w:rsidRPr="006C0F6A">
          <w:rPr>
            <w:rFonts w:ascii="更纱黑体 SC" w:eastAsia="更纱黑体 SC" w:hAnsi="更纱黑体 SC" w:cs="更纱黑体 SC"/>
            <w:noProof/>
            <w:webHidden/>
            <w:szCs w:val="21"/>
          </w:rPr>
          <w:fldChar w:fldCharType="begin"/>
        </w:r>
        <w:r w:rsidR="0061468A" w:rsidRPr="006C0F6A">
          <w:rPr>
            <w:rFonts w:ascii="更纱黑体 SC" w:eastAsia="更纱黑体 SC" w:hAnsi="更纱黑体 SC" w:cs="更纱黑体 SC"/>
            <w:noProof/>
            <w:webHidden/>
            <w:szCs w:val="21"/>
          </w:rPr>
          <w:instrText xml:space="preserve"> PAGEREF _Toc25592062 \h </w:instrText>
        </w:r>
        <w:r w:rsidR="0061468A" w:rsidRPr="006C0F6A">
          <w:rPr>
            <w:rFonts w:ascii="更纱黑体 SC" w:eastAsia="更纱黑体 SC" w:hAnsi="更纱黑体 SC" w:cs="更纱黑体 SC"/>
            <w:noProof/>
            <w:webHidden/>
            <w:szCs w:val="21"/>
          </w:rPr>
        </w:r>
        <w:r w:rsidR="0061468A" w:rsidRPr="006C0F6A">
          <w:rPr>
            <w:rFonts w:ascii="更纱黑体 SC" w:eastAsia="更纱黑体 SC" w:hAnsi="更纱黑体 SC" w:cs="更纱黑体 SC"/>
            <w:noProof/>
            <w:webHidden/>
            <w:szCs w:val="21"/>
          </w:rPr>
          <w:fldChar w:fldCharType="separate"/>
        </w:r>
        <w:r w:rsidR="0061468A" w:rsidRPr="006C0F6A">
          <w:rPr>
            <w:rFonts w:ascii="更纱黑体 SC" w:eastAsia="更纱黑体 SC" w:hAnsi="更纱黑体 SC" w:cs="更纱黑体 SC"/>
            <w:noProof/>
            <w:webHidden/>
            <w:szCs w:val="21"/>
          </w:rPr>
          <w:t>9</w:t>
        </w:r>
        <w:r w:rsidR="0061468A" w:rsidRPr="006C0F6A">
          <w:rPr>
            <w:rFonts w:ascii="更纱黑体 SC" w:eastAsia="更纱黑体 SC" w:hAnsi="更纱黑体 SC" w:cs="更纱黑体 SC"/>
            <w:noProof/>
            <w:webHidden/>
            <w:szCs w:val="21"/>
          </w:rPr>
          <w:fldChar w:fldCharType="end"/>
        </w:r>
      </w:hyperlink>
    </w:p>
    <w:p w14:paraId="312635BE" w14:textId="0992F6CF" w:rsidR="0061468A" w:rsidRPr="006C0F6A" w:rsidRDefault="00671791" w:rsidP="0061468A">
      <w:pPr>
        <w:pStyle w:val="TOC1"/>
        <w:rPr>
          <w:rFonts w:ascii="更纱黑体 SC" w:eastAsia="更纱黑体 SC" w:hAnsi="更纱黑体 SC" w:cs="更纱黑体 SC"/>
          <w:noProof/>
          <w:szCs w:val="21"/>
        </w:rPr>
      </w:pPr>
      <w:hyperlink w:anchor="_Toc25592063" w:history="1">
        <w:r w:rsidR="0061468A" w:rsidRPr="006C0F6A">
          <w:rPr>
            <w:rStyle w:val="af0"/>
            <w:rFonts w:ascii="更纱黑体 SC" w:eastAsia="更纱黑体 SC" w:hAnsi="更纱黑体 SC" w:cs="更纱黑体 SC"/>
            <w:noProof/>
            <w:szCs w:val="21"/>
          </w:rPr>
          <w:t>五、</w:t>
        </w:r>
        <w:r w:rsidR="0061468A" w:rsidRPr="006C0F6A">
          <w:rPr>
            <w:rFonts w:ascii="更纱黑体 SC" w:eastAsia="更纱黑体 SC" w:hAnsi="更纱黑体 SC" w:cs="更纱黑体 SC"/>
            <w:noProof/>
            <w:szCs w:val="21"/>
          </w:rPr>
          <w:tab/>
        </w:r>
        <w:r w:rsidR="0061468A" w:rsidRPr="006C0F6A">
          <w:rPr>
            <w:rStyle w:val="af0"/>
            <w:rFonts w:ascii="更纱黑体 SC" w:eastAsia="更纱黑体 SC" w:hAnsi="更纱黑体 SC" w:cs="更纱黑体 SC"/>
            <w:noProof/>
            <w:szCs w:val="21"/>
          </w:rPr>
          <w:t>请求分页系统中的置换算法</w:t>
        </w:r>
        <w:r w:rsidR="0061468A" w:rsidRPr="006C0F6A">
          <w:rPr>
            <w:rFonts w:ascii="更纱黑体 SC" w:eastAsia="更纱黑体 SC" w:hAnsi="更纱黑体 SC" w:cs="更纱黑体 SC"/>
            <w:noProof/>
            <w:webHidden/>
            <w:szCs w:val="21"/>
          </w:rPr>
          <w:tab/>
        </w:r>
        <w:r w:rsidR="0061468A" w:rsidRPr="006C0F6A">
          <w:rPr>
            <w:rFonts w:ascii="更纱黑体 SC" w:eastAsia="更纱黑体 SC" w:hAnsi="更纱黑体 SC" w:cs="更纱黑体 SC"/>
            <w:noProof/>
            <w:webHidden/>
            <w:szCs w:val="21"/>
          </w:rPr>
          <w:fldChar w:fldCharType="begin"/>
        </w:r>
        <w:r w:rsidR="0061468A" w:rsidRPr="006C0F6A">
          <w:rPr>
            <w:rFonts w:ascii="更纱黑体 SC" w:eastAsia="更纱黑体 SC" w:hAnsi="更纱黑体 SC" w:cs="更纱黑体 SC"/>
            <w:noProof/>
            <w:webHidden/>
            <w:szCs w:val="21"/>
          </w:rPr>
          <w:instrText xml:space="preserve"> PAGEREF _Toc25592063 \h </w:instrText>
        </w:r>
        <w:r w:rsidR="0061468A" w:rsidRPr="006C0F6A">
          <w:rPr>
            <w:rFonts w:ascii="更纱黑体 SC" w:eastAsia="更纱黑体 SC" w:hAnsi="更纱黑体 SC" w:cs="更纱黑体 SC"/>
            <w:noProof/>
            <w:webHidden/>
            <w:szCs w:val="21"/>
          </w:rPr>
        </w:r>
        <w:r w:rsidR="0061468A" w:rsidRPr="006C0F6A">
          <w:rPr>
            <w:rFonts w:ascii="更纱黑体 SC" w:eastAsia="更纱黑体 SC" w:hAnsi="更纱黑体 SC" w:cs="更纱黑体 SC"/>
            <w:noProof/>
            <w:webHidden/>
            <w:szCs w:val="21"/>
          </w:rPr>
          <w:fldChar w:fldCharType="separate"/>
        </w:r>
        <w:r w:rsidR="0061468A" w:rsidRPr="006C0F6A">
          <w:rPr>
            <w:rFonts w:ascii="更纱黑体 SC" w:eastAsia="更纱黑体 SC" w:hAnsi="更纱黑体 SC" w:cs="更纱黑体 SC"/>
            <w:noProof/>
            <w:webHidden/>
            <w:szCs w:val="21"/>
          </w:rPr>
          <w:t>10</w:t>
        </w:r>
        <w:r w:rsidR="0061468A" w:rsidRPr="006C0F6A">
          <w:rPr>
            <w:rFonts w:ascii="更纱黑体 SC" w:eastAsia="更纱黑体 SC" w:hAnsi="更纱黑体 SC" w:cs="更纱黑体 SC"/>
            <w:noProof/>
            <w:webHidden/>
            <w:szCs w:val="21"/>
          </w:rPr>
          <w:fldChar w:fldCharType="end"/>
        </w:r>
      </w:hyperlink>
    </w:p>
    <w:p w14:paraId="21E89A29" w14:textId="05D836D5" w:rsidR="0061468A" w:rsidRPr="006C0F6A" w:rsidRDefault="00671791" w:rsidP="0061468A">
      <w:pPr>
        <w:pStyle w:val="TOC2"/>
        <w:tabs>
          <w:tab w:val="right" w:leader="dot" w:pos="8296"/>
        </w:tabs>
        <w:adjustRightInd w:val="0"/>
        <w:snapToGrid w:val="0"/>
        <w:spacing w:line="360" w:lineRule="auto"/>
        <w:rPr>
          <w:rFonts w:ascii="更纱黑体 SC" w:eastAsia="更纱黑体 SC" w:hAnsi="更纱黑体 SC" w:cs="更纱黑体 SC"/>
          <w:noProof/>
          <w:szCs w:val="21"/>
        </w:rPr>
      </w:pPr>
      <w:hyperlink w:anchor="_Toc25592064" w:history="1">
        <w:r w:rsidR="0061468A" w:rsidRPr="006C0F6A">
          <w:rPr>
            <w:rStyle w:val="af0"/>
            <w:rFonts w:ascii="更纱黑体 SC" w:eastAsia="更纱黑体 SC" w:hAnsi="更纱黑体 SC" w:cs="更纱黑体 SC"/>
            <w:noProof/>
            <w:szCs w:val="21"/>
          </w:rPr>
          <w:t>1、 题目具体要求</w:t>
        </w:r>
        <w:r w:rsidR="0061468A" w:rsidRPr="006C0F6A">
          <w:rPr>
            <w:rFonts w:ascii="更纱黑体 SC" w:eastAsia="更纱黑体 SC" w:hAnsi="更纱黑体 SC" w:cs="更纱黑体 SC"/>
            <w:noProof/>
            <w:webHidden/>
            <w:szCs w:val="21"/>
          </w:rPr>
          <w:tab/>
        </w:r>
        <w:r w:rsidR="0061468A" w:rsidRPr="006C0F6A">
          <w:rPr>
            <w:rFonts w:ascii="更纱黑体 SC" w:eastAsia="更纱黑体 SC" w:hAnsi="更纱黑体 SC" w:cs="更纱黑体 SC"/>
            <w:noProof/>
            <w:webHidden/>
            <w:szCs w:val="21"/>
          </w:rPr>
          <w:fldChar w:fldCharType="begin"/>
        </w:r>
        <w:r w:rsidR="0061468A" w:rsidRPr="006C0F6A">
          <w:rPr>
            <w:rFonts w:ascii="更纱黑体 SC" w:eastAsia="更纱黑体 SC" w:hAnsi="更纱黑体 SC" w:cs="更纱黑体 SC"/>
            <w:noProof/>
            <w:webHidden/>
            <w:szCs w:val="21"/>
          </w:rPr>
          <w:instrText xml:space="preserve"> PAGEREF _Toc25592064 \h </w:instrText>
        </w:r>
        <w:r w:rsidR="0061468A" w:rsidRPr="006C0F6A">
          <w:rPr>
            <w:rFonts w:ascii="更纱黑体 SC" w:eastAsia="更纱黑体 SC" w:hAnsi="更纱黑体 SC" w:cs="更纱黑体 SC"/>
            <w:noProof/>
            <w:webHidden/>
            <w:szCs w:val="21"/>
          </w:rPr>
        </w:r>
        <w:r w:rsidR="0061468A" w:rsidRPr="006C0F6A">
          <w:rPr>
            <w:rFonts w:ascii="更纱黑体 SC" w:eastAsia="更纱黑体 SC" w:hAnsi="更纱黑体 SC" w:cs="更纱黑体 SC"/>
            <w:noProof/>
            <w:webHidden/>
            <w:szCs w:val="21"/>
          </w:rPr>
          <w:fldChar w:fldCharType="separate"/>
        </w:r>
        <w:r w:rsidR="0061468A" w:rsidRPr="006C0F6A">
          <w:rPr>
            <w:rFonts w:ascii="更纱黑体 SC" w:eastAsia="更纱黑体 SC" w:hAnsi="更纱黑体 SC" w:cs="更纱黑体 SC"/>
            <w:noProof/>
            <w:webHidden/>
            <w:szCs w:val="21"/>
          </w:rPr>
          <w:t>10</w:t>
        </w:r>
        <w:r w:rsidR="0061468A" w:rsidRPr="006C0F6A">
          <w:rPr>
            <w:rFonts w:ascii="更纱黑体 SC" w:eastAsia="更纱黑体 SC" w:hAnsi="更纱黑体 SC" w:cs="更纱黑体 SC"/>
            <w:noProof/>
            <w:webHidden/>
            <w:szCs w:val="21"/>
          </w:rPr>
          <w:fldChar w:fldCharType="end"/>
        </w:r>
      </w:hyperlink>
    </w:p>
    <w:p w14:paraId="736ECC17" w14:textId="1BF89DE7" w:rsidR="0061468A" w:rsidRPr="006C0F6A" w:rsidRDefault="00671791" w:rsidP="0061468A">
      <w:pPr>
        <w:pStyle w:val="TOC2"/>
        <w:tabs>
          <w:tab w:val="right" w:leader="dot" w:pos="8296"/>
        </w:tabs>
        <w:adjustRightInd w:val="0"/>
        <w:snapToGrid w:val="0"/>
        <w:spacing w:line="360" w:lineRule="auto"/>
        <w:rPr>
          <w:rFonts w:ascii="更纱黑体 SC" w:eastAsia="更纱黑体 SC" w:hAnsi="更纱黑体 SC" w:cs="更纱黑体 SC"/>
          <w:noProof/>
          <w:szCs w:val="21"/>
        </w:rPr>
      </w:pPr>
      <w:hyperlink w:anchor="_Toc25592065" w:history="1">
        <w:r w:rsidR="0061468A" w:rsidRPr="006C0F6A">
          <w:rPr>
            <w:rStyle w:val="af0"/>
            <w:rFonts w:ascii="更纱黑体 SC" w:eastAsia="更纱黑体 SC" w:hAnsi="更纱黑体 SC" w:cs="更纱黑体 SC"/>
            <w:noProof/>
            <w:szCs w:val="21"/>
          </w:rPr>
          <w:t>2、 程序功能</w:t>
        </w:r>
        <w:r w:rsidR="0061468A" w:rsidRPr="006C0F6A">
          <w:rPr>
            <w:rFonts w:ascii="更纱黑体 SC" w:eastAsia="更纱黑体 SC" w:hAnsi="更纱黑体 SC" w:cs="更纱黑体 SC"/>
            <w:noProof/>
            <w:webHidden/>
            <w:szCs w:val="21"/>
          </w:rPr>
          <w:tab/>
        </w:r>
        <w:r w:rsidR="0061468A" w:rsidRPr="006C0F6A">
          <w:rPr>
            <w:rFonts w:ascii="更纱黑体 SC" w:eastAsia="更纱黑体 SC" w:hAnsi="更纱黑体 SC" w:cs="更纱黑体 SC"/>
            <w:noProof/>
            <w:webHidden/>
            <w:szCs w:val="21"/>
          </w:rPr>
          <w:fldChar w:fldCharType="begin"/>
        </w:r>
        <w:r w:rsidR="0061468A" w:rsidRPr="006C0F6A">
          <w:rPr>
            <w:rFonts w:ascii="更纱黑体 SC" w:eastAsia="更纱黑体 SC" w:hAnsi="更纱黑体 SC" w:cs="更纱黑体 SC"/>
            <w:noProof/>
            <w:webHidden/>
            <w:szCs w:val="21"/>
          </w:rPr>
          <w:instrText xml:space="preserve"> PAGEREF _Toc25592065 \h </w:instrText>
        </w:r>
        <w:r w:rsidR="0061468A" w:rsidRPr="006C0F6A">
          <w:rPr>
            <w:rFonts w:ascii="更纱黑体 SC" w:eastAsia="更纱黑体 SC" w:hAnsi="更纱黑体 SC" w:cs="更纱黑体 SC"/>
            <w:noProof/>
            <w:webHidden/>
            <w:szCs w:val="21"/>
          </w:rPr>
        </w:r>
        <w:r w:rsidR="0061468A" w:rsidRPr="006C0F6A">
          <w:rPr>
            <w:rFonts w:ascii="更纱黑体 SC" w:eastAsia="更纱黑体 SC" w:hAnsi="更纱黑体 SC" w:cs="更纱黑体 SC"/>
            <w:noProof/>
            <w:webHidden/>
            <w:szCs w:val="21"/>
          </w:rPr>
          <w:fldChar w:fldCharType="separate"/>
        </w:r>
        <w:r w:rsidR="0061468A" w:rsidRPr="006C0F6A">
          <w:rPr>
            <w:rFonts w:ascii="更纱黑体 SC" w:eastAsia="更纱黑体 SC" w:hAnsi="更纱黑体 SC" w:cs="更纱黑体 SC"/>
            <w:noProof/>
            <w:webHidden/>
            <w:szCs w:val="21"/>
          </w:rPr>
          <w:t>10</w:t>
        </w:r>
        <w:r w:rsidR="0061468A" w:rsidRPr="006C0F6A">
          <w:rPr>
            <w:rFonts w:ascii="更纱黑体 SC" w:eastAsia="更纱黑体 SC" w:hAnsi="更纱黑体 SC" w:cs="更纱黑体 SC"/>
            <w:noProof/>
            <w:webHidden/>
            <w:szCs w:val="21"/>
          </w:rPr>
          <w:fldChar w:fldCharType="end"/>
        </w:r>
      </w:hyperlink>
    </w:p>
    <w:p w14:paraId="7C988D35" w14:textId="29D87F0D" w:rsidR="0061468A" w:rsidRPr="006C0F6A" w:rsidRDefault="00671791" w:rsidP="0061468A">
      <w:pPr>
        <w:pStyle w:val="TOC2"/>
        <w:tabs>
          <w:tab w:val="right" w:leader="dot" w:pos="8296"/>
        </w:tabs>
        <w:adjustRightInd w:val="0"/>
        <w:snapToGrid w:val="0"/>
        <w:spacing w:line="360" w:lineRule="auto"/>
        <w:rPr>
          <w:rFonts w:ascii="更纱黑体 SC" w:eastAsia="更纱黑体 SC" w:hAnsi="更纱黑体 SC" w:cs="更纱黑体 SC"/>
          <w:noProof/>
          <w:szCs w:val="21"/>
        </w:rPr>
      </w:pPr>
      <w:hyperlink w:anchor="_Toc25592066" w:history="1">
        <w:r w:rsidR="0061468A" w:rsidRPr="006C0F6A">
          <w:rPr>
            <w:rStyle w:val="af0"/>
            <w:rFonts w:ascii="更纱黑体 SC" w:eastAsia="更纱黑体 SC" w:hAnsi="更纱黑体 SC" w:cs="更纱黑体 SC"/>
            <w:noProof/>
            <w:szCs w:val="21"/>
          </w:rPr>
          <w:t>3、 设计思路</w:t>
        </w:r>
        <w:r w:rsidR="0061468A" w:rsidRPr="006C0F6A">
          <w:rPr>
            <w:rFonts w:ascii="更纱黑体 SC" w:eastAsia="更纱黑体 SC" w:hAnsi="更纱黑体 SC" w:cs="更纱黑体 SC"/>
            <w:noProof/>
            <w:webHidden/>
            <w:szCs w:val="21"/>
          </w:rPr>
          <w:tab/>
        </w:r>
        <w:r w:rsidR="0061468A" w:rsidRPr="006C0F6A">
          <w:rPr>
            <w:rFonts w:ascii="更纱黑体 SC" w:eastAsia="更纱黑体 SC" w:hAnsi="更纱黑体 SC" w:cs="更纱黑体 SC"/>
            <w:noProof/>
            <w:webHidden/>
            <w:szCs w:val="21"/>
          </w:rPr>
          <w:fldChar w:fldCharType="begin"/>
        </w:r>
        <w:r w:rsidR="0061468A" w:rsidRPr="006C0F6A">
          <w:rPr>
            <w:rFonts w:ascii="更纱黑体 SC" w:eastAsia="更纱黑体 SC" w:hAnsi="更纱黑体 SC" w:cs="更纱黑体 SC"/>
            <w:noProof/>
            <w:webHidden/>
            <w:szCs w:val="21"/>
          </w:rPr>
          <w:instrText xml:space="preserve"> PAGEREF _Toc25592066 \h </w:instrText>
        </w:r>
        <w:r w:rsidR="0061468A" w:rsidRPr="006C0F6A">
          <w:rPr>
            <w:rFonts w:ascii="更纱黑体 SC" w:eastAsia="更纱黑体 SC" w:hAnsi="更纱黑体 SC" w:cs="更纱黑体 SC"/>
            <w:noProof/>
            <w:webHidden/>
            <w:szCs w:val="21"/>
          </w:rPr>
        </w:r>
        <w:r w:rsidR="0061468A" w:rsidRPr="006C0F6A">
          <w:rPr>
            <w:rFonts w:ascii="更纱黑体 SC" w:eastAsia="更纱黑体 SC" w:hAnsi="更纱黑体 SC" w:cs="更纱黑体 SC"/>
            <w:noProof/>
            <w:webHidden/>
            <w:szCs w:val="21"/>
          </w:rPr>
          <w:fldChar w:fldCharType="separate"/>
        </w:r>
        <w:r w:rsidR="0061468A" w:rsidRPr="006C0F6A">
          <w:rPr>
            <w:rFonts w:ascii="更纱黑体 SC" w:eastAsia="更纱黑体 SC" w:hAnsi="更纱黑体 SC" w:cs="更纱黑体 SC"/>
            <w:noProof/>
            <w:webHidden/>
            <w:szCs w:val="21"/>
          </w:rPr>
          <w:t>10</w:t>
        </w:r>
        <w:r w:rsidR="0061468A" w:rsidRPr="006C0F6A">
          <w:rPr>
            <w:rFonts w:ascii="更纱黑体 SC" w:eastAsia="更纱黑体 SC" w:hAnsi="更纱黑体 SC" w:cs="更纱黑体 SC"/>
            <w:noProof/>
            <w:webHidden/>
            <w:szCs w:val="21"/>
          </w:rPr>
          <w:fldChar w:fldCharType="end"/>
        </w:r>
      </w:hyperlink>
    </w:p>
    <w:p w14:paraId="036E1807" w14:textId="0FB22538" w:rsidR="0061468A" w:rsidRPr="006C0F6A" w:rsidRDefault="00671791" w:rsidP="0061468A">
      <w:pPr>
        <w:pStyle w:val="TOC2"/>
        <w:tabs>
          <w:tab w:val="right" w:leader="dot" w:pos="8296"/>
        </w:tabs>
        <w:adjustRightInd w:val="0"/>
        <w:snapToGrid w:val="0"/>
        <w:spacing w:line="360" w:lineRule="auto"/>
        <w:rPr>
          <w:rFonts w:ascii="更纱黑体 SC" w:eastAsia="更纱黑体 SC" w:hAnsi="更纱黑体 SC" w:cs="更纱黑体 SC"/>
          <w:noProof/>
          <w:szCs w:val="21"/>
        </w:rPr>
      </w:pPr>
      <w:hyperlink w:anchor="_Toc25592067" w:history="1">
        <w:r w:rsidR="0061468A" w:rsidRPr="006C0F6A">
          <w:rPr>
            <w:rStyle w:val="af0"/>
            <w:rFonts w:ascii="更纱黑体 SC" w:eastAsia="更纱黑体 SC" w:hAnsi="更纱黑体 SC" w:cs="更纱黑体 SC"/>
            <w:noProof/>
            <w:szCs w:val="21"/>
          </w:rPr>
          <w:t>4、 数据结构设计</w:t>
        </w:r>
        <w:r w:rsidR="0061468A" w:rsidRPr="006C0F6A">
          <w:rPr>
            <w:rFonts w:ascii="更纱黑体 SC" w:eastAsia="更纱黑体 SC" w:hAnsi="更纱黑体 SC" w:cs="更纱黑体 SC"/>
            <w:noProof/>
            <w:webHidden/>
            <w:szCs w:val="21"/>
          </w:rPr>
          <w:tab/>
        </w:r>
        <w:r w:rsidR="0061468A" w:rsidRPr="006C0F6A">
          <w:rPr>
            <w:rFonts w:ascii="更纱黑体 SC" w:eastAsia="更纱黑体 SC" w:hAnsi="更纱黑体 SC" w:cs="更纱黑体 SC"/>
            <w:noProof/>
            <w:webHidden/>
            <w:szCs w:val="21"/>
          </w:rPr>
          <w:fldChar w:fldCharType="begin"/>
        </w:r>
        <w:r w:rsidR="0061468A" w:rsidRPr="006C0F6A">
          <w:rPr>
            <w:rFonts w:ascii="更纱黑体 SC" w:eastAsia="更纱黑体 SC" w:hAnsi="更纱黑体 SC" w:cs="更纱黑体 SC"/>
            <w:noProof/>
            <w:webHidden/>
            <w:szCs w:val="21"/>
          </w:rPr>
          <w:instrText xml:space="preserve"> PAGEREF _Toc25592067 \h </w:instrText>
        </w:r>
        <w:r w:rsidR="0061468A" w:rsidRPr="006C0F6A">
          <w:rPr>
            <w:rFonts w:ascii="更纱黑体 SC" w:eastAsia="更纱黑体 SC" w:hAnsi="更纱黑体 SC" w:cs="更纱黑体 SC"/>
            <w:noProof/>
            <w:webHidden/>
            <w:szCs w:val="21"/>
          </w:rPr>
        </w:r>
        <w:r w:rsidR="0061468A" w:rsidRPr="006C0F6A">
          <w:rPr>
            <w:rFonts w:ascii="更纱黑体 SC" w:eastAsia="更纱黑体 SC" w:hAnsi="更纱黑体 SC" w:cs="更纱黑体 SC"/>
            <w:noProof/>
            <w:webHidden/>
            <w:szCs w:val="21"/>
          </w:rPr>
          <w:fldChar w:fldCharType="separate"/>
        </w:r>
        <w:r w:rsidR="0061468A" w:rsidRPr="006C0F6A">
          <w:rPr>
            <w:rFonts w:ascii="更纱黑体 SC" w:eastAsia="更纱黑体 SC" w:hAnsi="更纱黑体 SC" w:cs="更纱黑体 SC"/>
            <w:noProof/>
            <w:webHidden/>
            <w:szCs w:val="21"/>
          </w:rPr>
          <w:t>11</w:t>
        </w:r>
        <w:r w:rsidR="0061468A" w:rsidRPr="006C0F6A">
          <w:rPr>
            <w:rFonts w:ascii="更纱黑体 SC" w:eastAsia="更纱黑体 SC" w:hAnsi="更纱黑体 SC" w:cs="更纱黑体 SC"/>
            <w:noProof/>
            <w:webHidden/>
            <w:szCs w:val="21"/>
          </w:rPr>
          <w:fldChar w:fldCharType="end"/>
        </w:r>
      </w:hyperlink>
    </w:p>
    <w:p w14:paraId="319C7C11" w14:textId="04DD4412" w:rsidR="0061468A" w:rsidRPr="006C0F6A" w:rsidRDefault="00671791" w:rsidP="0061468A">
      <w:pPr>
        <w:pStyle w:val="TOC2"/>
        <w:tabs>
          <w:tab w:val="right" w:leader="dot" w:pos="8296"/>
        </w:tabs>
        <w:adjustRightInd w:val="0"/>
        <w:snapToGrid w:val="0"/>
        <w:spacing w:line="360" w:lineRule="auto"/>
        <w:rPr>
          <w:rFonts w:ascii="更纱黑体 SC" w:eastAsia="更纱黑体 SC" w:hAnsi="更纱黑体 SC" w:cs="更纱黑体 SC"/>
          <w:noProof/>
          <w:szCs w:val="21"/>
        </w:rPr>
      </w:pPr>
      <w:hyperlink w:anchor="_Toc25592068" w:history="1">
        <w:r w:rsidR="0061468A" w:rsidRPr="006C0F6A">
          <w:rPr>
            <w:rStyle w:val="af0"/>
            <w:rFonts w:ascii="更纱黑体 SC" w:eastAsia="更纱黑体 SC" w:hAnsi="更纱黑体 SC" w:cs="更纱黑体 SC"/>
            <w:noProof/>
            <w:szCs w:val="21"/>
          </w:rPr>
          <w:t>5、 算法设计</w:t>
        </w:r>
        <w:r w:rsidR="0061468A" w:rsidRPr="006C0F6A">
          <w:rPr>
            <w:rFonts w:ascii="更纱黑体 SC" w:eastAsia="更纱黑体 SC" w:hAnsi="更纱黑体 SC" w:cs="更纱黑体 SC"/>
            <w:noProof/>
            <w:webHidden/>
            <w:szCs w:val="21"/>
          </w:rPr>
          <w:tab/>
        </w:r>
        <w:r w:rsidR="0061468A" w:rsidRPr="006C0F6A">
          <w:rPr>
            <w:rFonts w:ascii="更纱黑体 SC" w:eastAsia="更纱黑体 SC" w:hAnsi="更纱黑体 SC" w:cs="更纱黑体 SC"/>
            <w:noProof/>
            <w:webHidden/>
            <w:szCs w:val="21"/>
          </w:rPr>
          <w:fldChar w:fldCharType="begin"/>
        </w:r>
        <w:r w:rsidR="0061468A" w:rsidRPr="006C0F6A">
          <w:rPr>
            <w:rFonts w:ascii="更纱黑体 SC" w:eastAsia="更纱黑体 SC" w:hAnsi="更纱黑体 SC" w:cs="更纱黑体 SC"/>
            <w:noProof/>
            <w:webHidden/>
            <w:szCs w:val="21"/>
          </w:rPr>
          <w:instrText xml:space="preserve"> PAGEREF _Toc25592068 \h </w:instrText>
        </w:r>
        <w:r w:rsidR="0061468A" w:rsidRPr="006C0F6A">
          <w:rPr>
            <w:rFonts w:ascii="更纱黑体 SC" w:eastAsia="更纱黑体 SC" w:hAnsi="更纱黑体 SC" w:cs="更纱黑体 SC"/>
            <w:noProof/>
            <w:webHidden/>
            <w:szCs w:val="21"/>
          </w:rPr>
        </w:r>
        <w:r w:rsidR="0061468A" w:rsidRPr="006C0F6A">
          <w:rPr>
            <w:rFonts w:ascii="更纱黑体 SC" w:eastAsia="更纱黑体 SC" w:hAnsi="更纱黑体 SC" w:cs="更纱黑体 SC"/>
            <w:noProof/>
            <w:webHidden/>
            <w:szCs w:val="21"/>
          </w:rPr>
          <w:fldChar w:fldCharType="separate"/>
        </w:r>
        <w:r w:rsidR="0061468A" w:rsidRPr="006C0F6A">
          <w:rPr>
            <w:rFonts w:ascii="更纱黑体 SC" w:eastAsia="更纱黑体 SC" w:hAnsi="更纱黑体 SC" w:cs="更纱黑体 SC"/>
            <w:noProof/>
            <w:webHidden/>
            <w:szCs w:val="21"/>
          </w:rPr>
          <w:t>11</w:t>
        </w:r>
        <w:r w:rsidR="0061468A" w:rsidRPr="006C0F6A">
          <w:rPr>
            <w:rFonts w:ascii="更纱黑体 SC" w:eastAsia="更纱黑体 SC" w:hAnsi="更纱黑体 SC" w:cs="更纱黑体 SC"/>
            <w:noProof/>
            <w:webHidden/>
            <w:szCs w:val="21"/>
          </w:rPr>
          <w:fldChar w:fldCharType="end"/>
        </w:r>
      </w:hyperlink>
    </w:p>
    <w:p w14:paraId="5B506281" w14:textId="21E01B51" w:rsidR="0061468A" w:rsidRPr="006C0F6A" w:rsidRDefault="00671791" w:rsidP="0061468A">
      <w:pPr>
        <w:pStyle w:val="TOC2"/>
        <w:tabs>
          <w:tab w:val="right" w:leader="dot" w:pos="8296"/>
        </w:tabs>
        <w:adjustRightInd w:val="0"/>
        <w:snapToGrid w:val="0"/>
        <w:spacing w:line="360" w:lineRule="auto"/>
        <w:rPr>
          <w:rFonts w:ascii="更纱黑体 SC" w:eastAsia="更纱黑体 SC" w:hAnsi="更纱黑体 SC" w:cs="更纱黑体 SC"/>
          <w:noProof/>
          <w:szCs w:val="21"/>
        </w:rPr>
      </w:pPr>
      <w:hyperlink w:anchor="_Toc25592069" w:history="1">
        <w:r w:rsidR="0061468A" w:rsidRPr="006C0F6A">
          <w:rPr>
            <w:rStyle w:val="af0"/>
            <w:rFonts w:ascii="更纱黑体 SC" w:eastAsia="更纱黑体 SC" w:hAnsi="更纱黑体 SC" w:cs="更纱黑体 SC"/>
            <w:noProof/>
            <w:szCs w:val="21"/>
          </w:rPr>
          <w:t>6、 程序运行情况</w:t>
        </w:r>
        <w:r w:rsidR="0061468A" w:rsidRPr="006C0F6A">
          <w:rPr>
            <w:rFonts w:ascii="更纱黑体 SC" w:eastAsia="更纱黑体 SC" w:hAnsi="更纱黑体 SC" w:cs="更纱黑体 SC"/>
            <w:noProof/>
            <w:webHidden/>
            <w:szCs w:val="21"/>
          </w:rPr>
          <w:tab/>
        </w:r>
        <w:r w:rsidR="0061468A" w:rsidRPr="006C0F6A">
          <w:rPr>
            <w:rFonts w:ascii="更纱黑体 SC" w:eastAsia="更纱黑体 SC" w:hAnsi="更纱黑体 SC" w:cs="更纱黑体 SC"/>
            <w:noProof/>
            <w:webHidden/>
            <w:szCs w:val="21"/>
          </w:rPr>
          <w:fldChar w:fldCharType="begin"/>
        </w:r>
        <w:r w:rsidR="0061468A" w:rsidRPr="006C0F6A">
          <w:rPr>
            <w:rFonts w:ascii="更纱黑体 SC" w:eastAsia="更纱黑体 SC" w:hAnsi="更纱黑体 SC" w:cs="更纱黑体 SC"/>
            <w:noProof/>
            <w:webHidden/>
            <w:szCs w:val="21"/>
          </w:rPr>
          <w:instrText xml:space="preserve"> PAGEREF _Toc25592069 \h </w:instrText>
        </w:r>
        <w:r w:rsidR="0061468A" w:rsidRPr="006C0F6A">
          <w:rPr>
            <w:rFonts w:ascii="更纱黑体 SC" w:eastAsia="更纱黑体 SC" w:hAnsi="更纱黑体 SC" w:cs="更纱黑体 SC"/>
            <w:noProof/>
            <w:webHidden/>
            <w:szCs w:val="21"/>
          </w:rPr>
        </w:r>
        <w:r w:rsidR="0061468A" w:rsidRPr="006C0F6A">
          <w:rPr>
            <w:rFonts w:ascii="更纱黑体 SC" w:eastAsia="更纱黑体 SC" w:hAnsi="更纱黑体 SC" w:cs="更纱黑体 SC"/>
            <w:noProof/>
            <w:webHidden/>
            <w:szCs w:val="21"/>
          </w:rPr>
          <w:fldChar w:fldCharType="separate"/>
        </w:r>
        <w:r w:rsidR="0061468A" w:rsidRPr="006C0F6A">
          <w:rPr>
            <w:rFonts w:ascii="更纱黑体 SC" w:eastAsia="更纱黑体 SC" w:hAnsi="更纱黑体 SC" w:cs="更纱黑体 SC"/>
            <w:noProof/>
            <w:webHidden/>
            <w:szCs w:val="21"/>
          </w:rPr>
          <w:t>12</w:t>
        </w:r>
        <w:r w:rsidR="0061468A" w:rsidRPr="006C0F6A">
          <w:rPr>
            <w:rFonts w:ascii="更纱黑体 SC" w:eastAsia="更纱黑体 SC" w:hAnsi="更纱黑体 SC" w:cs="更纱黑体 SC"/>
            <w:noProof/>
            <w:webHidden/>
            <w:szCs w:val="21"/>
          </w:rPr>
          <w:fldChar w:fldCharType="end"/>
        </w:r>
      </w:hyperlink>
    </w:p>
    <w:p w14:paraId="35DFCFE5" w14:textId="57A64084" w:rsidR="0061468A" w:rsidRPr="006C0F6A" w:rsidRDefault="00671791" w:rsidP="0061468A">
      <w:pPr>
        <w:pStyle w:val="TOC1"/>
        <w:rPr>
          <w:rFonts w:ascii="更纱黑体 SC" w:eastAsia="更纱黑体 SC" w:hAnsi="更纱黑体 SC" w:cs="更纱黑体 SC"/>
          <w:noProof/>
          <w:szCs w:val="21"/>
        </w:rPr>
      </w:pPr>
      <w:hyperlink w:anchor="_Toc25592070" w:history="1">
        <w:r w:rsidR="0061468A" w:rsidRPr="006C0F6A">
          <w:rPr>
            <w:rStyle w:val="af0"/>
            <w:rFonts w:ascii="更纱黑体 SC" w:eastAsia="更纱黑体 SC" w:hAnsi="更纱黑体 SC" w:cs="更纱黑体 SC"/>
            <w:noProof/>
            <w:szCs w:val="21"/>
          </w:rPr>
          <w:t>六、</w:t>
        </w:r>
        <w:r w:rsidR="0061468A" w:rsidRPr="006C0F6A">
          <w:rPr>
            <w:rFonts w:ascii="更纱黑体 SC" w:eastAsia="更纱黑体 SC" w:hAnsi="更纱黑体 SC" w:cs="更纱黑体 SC"/>
            <w:noProof/>
            <w:szCs w:val="21"/>
          </w:rPr>
          <w:tab/>
        </w:r>
        <w:r w:rsidR="0061468A" w:rsidRPr="006C0F6A">
          <w:rPr>
            <w:rStyle w:val="af0"/>
            <w:rFonts w:ascii="更纱黑体 SC" w:eastAsia="更纱黑体 SC" w:hAnsi="更纱黑体 SC" w:cs="更纱黑体 SC"/>
            <w:noProof/>
            <w:szCs w:val="21"/>
          </w:rPr>
          <w:t>进程通信</w:t>
        </w:r>
        <w:r w:rsidR="0061468A" w:rsidRPr="006C0F6A">
          <w:rPr>
            <w:rFonts w:ascii="更纱黑体 SC" w:eastAsia="更纱黑体 SC" w:hAnsi="更纱黑体 SC" w:cs="更纱黑体 SC"/>
            <w:noProof/>
            <w:webHidden/>
            <w:szCs w:val="21"/>
          </w:rPr>
          <w:tab/>
        </w:r>
        <w:r w:rsidR="0061468A" w:rsidRPr="006C0F6A">
          <w:rPr>
            <w:rFonts w:ascii="更纱黑体 SC" w:eastAsia="更纱黑体 SC" w:hAnsi="更纱黑体 SC" w:cs="更纱黑体 SC"/>
            <w:noProof/>
            <w:webHidden/>
            <w:szCs w:val="21"/>
          </w:rPr>
          <w:fldChar w:fldCharType="begin"/>
        </w:r>
        <w:r w:rsidR="0061468A" w:rsidRPr="006C0F6A">
          <w:rPr>
            <w:rFonts w:ascii="更纱黑体 SC" w:eastAsia="更纱黑体 SC" w:hAnsi="更纱黑体 SC" w:cs="更纱黑体 SC"/>
            <w:noProof/>
            <w:webHidden/>
            <w:szCs w:val="21"/>
          </w:rPr>
          <w:instrText xml:space="preserve"> PAGEREF _Toc25592070 \h </w:instrText>
        </w:r>
        <w:r w:rsidR="0061468A" w:rsidRPr="006C0F6A">
          <w:rPr>
            <w:rFonts w:ascii="更纱黑体 SC" w:eastAsia="更纱黑体 SC" w:hAnsi="更纱黑体 SC" w:cs="更纱黑体 SC"/>
            <w:noProof/>
            <w:webHidden/>
            <w:szCs w:val="21"/>
          </w:rPr>
        </w:r>
        <w:r w:rsidR="0061468A" w:rsidRPr="006C0F6A">
          <w:rPr>
            <w:rFonts w:ascii="更纱黑体 SC" w:eastAsia="更纱黑体 SC" w:hAnsi="更纱黑体 SC" w:cs="更纱黑体 SC"/>
            <w:noProof/>
            <w:webHidden/>
            <w:szCs w:val="21"/>
          </w:rPr>
          <w:fldChar w:fldCharType="separate"/>
        </w:r>
        <w:r w:rsidR="0061468A" w:rsidRPr="006C0F6A">
          <w:rPr>
            <w:rFonts w:ascii="更纱黑体 SC" w:eastAsia="更纱黑体 SC" w:hAnsi="更纱黑体 SC" w:cs="更纱黑体 SC"/>
            <w:noProof/>
            <w:webHidden/>
            <w:szCs w:val="21"/>
          </w:rPr>
          <w:t>13</w:t>
        </w:r>
        <w:r w:rsidR="0061468A" w:rsidRPr="006C0F6A">
          <w:rPr>
            <w:rFonts w:ascii="更纱黑体 SC" w:eastAsia="更纱黑体 SC" w:hAnsi="更纱黑体 SC" w:cs="更纱黑体 SC"/>
            <w:noProof/>
            <w:webHidden/>
            <w:szCs w:val="21"/>
          </w:rPr>
          <w:fldChar w:fldCharType="end"/>
        </w:r>
      </w:hyperlink>
    </w:p>
    <w:p w14:paraId="663766A5" w14:textId="1EB3A366" w:rsidR="0061468A" w:rsidRPr="006C0F6A" w:rsidRDefault="00671791" w:rsidP="0061468A">
      <w:pPr>
        <w:pStyle w:val="TOC2"/>
        <w:tabs>
          <w:tab w:val="right" w:leader="dot" w:pos="8296"/>
        </w:tabs>
        <w:adjustRightInd w:val="0"/>
        <w:snapToGrid w:val="0"/>
        <w:spacing w:line="360" w:lineRule="auto"/>
        <w:rPr>
          <w:rFonts w:ascii="更纱黑体 SC" w:eastAsia="更纱黑体 SC" w:hAnsi="更纱黑体 SC" w:cs="更纱黑体 SC"/>
          <w:noProof/>
          <w:szCs w:val="21"/>
        </w:rPr>
      </w:pPr>
      <w:hyperlink w:anchor="_Toc25592071" w:history="1">
        <w:r w:rsidR="0061468A" w:rsidRPr="006C0F6A">
          <w:rPr>
            <w:rStyle w:val="af0"/>
            <w:rFonts w:ascii="更纱黑体 SC" w:eastAsia="更纱黑体 SC" w:hAnsi="更纱黑体 SC" w:cs="更纱黑体 SC"/>
            <w:noProof/>
            <w:szCs w:val="21"/>
          </w:rPr>
          <w:t>1、 题目具体要求</w:t>
        </w:r>
        <w:r w:rsidR="0061468A" w:rsidRPr="006C0F6A">
          <w:rPr>
            <w:rFonts w:ascii="更纱黑体 SC" w:eastAsia="更纱黑体 SC" w:hAnsi="更纱黑体 SC" w:cs="更纱黑体 SC"/>
            <w:noProof/>
            <w:webHidden/>
            <w:szCs w:val="21"/>
          </w:rPr>
          <w:tab/>
        </w:r>
        <w:r w:rsidR="0061468A" w:rsidRPr="006C0F6A">
          <w:rPr>
            <w:rFonts w:ascii="更纱黑体 SC" w:eastAsia="更纱黑体 SC" w:hAnsi="更纱黑体 SC" w:cs="更纱黑体 SC"/>
            <w:noProof/>
            <w:webHidden/>
            <w:szCs w:val="21"/>
          </w:rPr>
          <w:fldChar w:fldCharType="begin"/>
        </w:r>
        <w:r w:rsidR="0061468A" w:rsidRPr="006C0F6A">
          <w:rPr>
            <w:rFonts w:ascii="更纱黑体 SC" w:eastAsia="更纱黑体 SC" w:hAnsi="更纱黑体 SC" w:cs="更纱黑体 SC"/>
            <w:noProof/>
            <w:webHidden/>
            <w:szCs w:val="21"/>
          </w:rPr>
          <w:instrText xml:space="preserve"> PAGEREF _Toc25592071 \h </w:instrText>
        </w:r>
        <w:r w:rsidR="0061468A" w:rsidRPr="006C0F6A">
          <w:rPr>
            <w:rFonts w:ascii="更纱黑体 SC" w:eastAsia="更纱黑体 SC" w:hAnsi="更纱黑体 SC" w:cs="更纱黑体 SC"/>
            <w:noProof/>
            <w:webHidden/>
            <w:szCs w:val="21"/>
          </w:rPr>
        </w:r>
        <w:r w:rsidR="0061468A" w:rsidRPr="006C0F6A">
          <w:rPr>
            <w:rFonts w:ascii="更纱黑体 SC" w:eastAsia="更纱黑体 SC" w:hAnsi="更纱黑体 SC" w:cs="更纱黑体 SC"/>
            <w:noProof/>
            <w:webHidden/>
            <w:szCs w:val="21"/>
          </w:rPr>
          <w:fldChar w:fldCharType="separate"/>
        </w:r>
        <w:r w:rsidR="0061468A" w:rsidRPr="006C0F6A">
          <w:rPr>
            <w:rFonts w:ascii="更纱黑体 SC" w:eastAsia="更纱黑体 SC" w:hAnsi="更纱黑体 SC" w:cs="更纱黑体 SC"/>
            <w:noProof/>
            <w:webHidden/>
            <w:szCs w:val="21"/>
          </w:rPr>
          <w:t>13</w:t>
        </w:r>
        <w:r w:rsidR="0061468A" w:rsidRPr="006C0F6A">
          <w:rPr>
            <w:rFonts w:ascii="更纱黑体 SC" w:eastAsia="更纱黑体 SC" w:hAnsi="更纱黑体 SC" w:cs="更纱黑体 SC"/>
            <w:noProof/>
            <w:webHidden/>
            <w:szCs w:val="21"/>
          </w:rPr>
          <w:fldChar w:fldCharType="end"/>
        </w:r>
      </w:hyperlink>
    </w:p>
    <w:p w14:paraId="7669BBB4" w14:textId="781200A8" w:rsidR="0061468A" w:rsidRPr="006C0F6A" w:rsidRDefault="00671791" w:rsidP="0061468A">
      <w:pPr>
        <w:pStyle w:val="TOC2"/>
        <w:tabs>
          <w:tab w:val="right" w:leader="dot" w:pos="8296"/>
        </w:tabs>
        <w:adjustRightInd w:val="0"/>
        <w:snapToGrid w:val="0"/>
        <w:spacing w:line="360" w:lineRule="auto"/>
        <w:rPr>
          <w:rFonts w:ascii="更纱黑体 SC" w:eastAsia="更纱黑体 SC" w:hAnsi="更纱黑体 SC" w:cs="更纱黑体 SC"/>
          <w:noProof/>
          <w:szCs w:val="21"/>
        </w:rPr>
      </w:pPr>
      <w:hyperlink w:anchor="_Toc25592072" w:history="1">
        <w:r w:rsidR="0061468A" w:rsidRPr="006C0F6A">
          <w:rPr>
            <w:rStyle w:val="af0"/>
            <w:rFonts w:ascii="更纱黑体 SC" w:eastAsia="更纱黑体 SC" w:hAnsi="更纱黑体 SC" w:cs="更纱黑体 SC"/>
            <w:noProof/>
            <w:szCs w:val="21"/>
          </w:rPr>
          <w:t>2、 程序功能</w:t>
        </w:r>
        <w:r w:rsidR="0061468A" w:rsidRPr="006C0F6A">
          <w:rPr>
            <w:rFonts w:ascii="更纱黑体 SC" w:eastAsia="更纱黑体 SC" w:hAnsi="更纱黑体 SC" w:cs="更纱黑体 SC"/>
            <w:noProof/>
            <w:webHidden/>
            <w:szCs w:val="21"/>
          </w:rPr>
          <w:tab/>
        </w:r>
        <w:r w:rsidR="0061468A" w:rsidRPr="006C0F6A">
          <w:rPr>
            <w:rFonts w:ascii="更纱黑体 SC" w:eastAsia="更纱黑体 SC" w:hAnsi="更纱黑体 SC" w:cs="更纱黑体 SC"/>
            <w:noProof/>
            <w:webHidden/>
            <w:szCs w:val="21"/>
          </w:rPr>
          <w:fldChar w:fldCharType="begin"/>
        </w:r>
        <w:r w:rsidR="0061468A" w:rsidRPr="006C0F6A">
          <w:rPr>
            <w:rFonts w:ascii="更纱黑体 SC" w:eastAsia="更纱黑体 SC" w:hAnsi="更纱黑体 SC" w:cs="更纱黑体 SC"/>
            <w:noProof/>
            <w:webHidden/>
            <w:szCs w:val="21"/>
          </w:rPr>
          <w:instrText xml:space="preserve"> PAGEREF _Toc25592072 \h </w:instrText>
        </w:r>
        <w:r w:rsidR="0061468A" w:rsidRPr="006C0F6A">
          <w:rPr>
            <w:rFonts w:ascii="更纱黑体 SC" w:eastAsia="更纱黑体 SC" w:hAnsi="更纱黑体 SC" w:cs="更纱黑体 SC"/>
            <w:noProof/>
            <w:webHidden/>
            <w:szCs w:val="21"/>
          </w:rPr>
        </w:r>
        <w:r w:rsidR="0061468A" w:rsidRPr="006C0F6A">
          <w:rPr>
            <w:rFonts w:ascii="更纱黑体 SC" w:eastAsia="更纱黑体 SC" w:hAnsi="更纱黑体 SC" w:cs="更纱黑体 SC"/>
            <w:noProof/>
            <w:webHidden/>
            <w:szCs w:val="21"/>
          </w:rPr>
          <w:fldChar w:fldCharType="separate"/>
        </w:r>
        <w:r w:rsidR="0061468A" w:rsidRPr="006C0F6A">
          <w:rPr>
            <w:rFonts w:ascii="更纱黑体 SC" w:eastAsia="更纱黑体 SC" w:hAnsi="更纱黑体 SC" w:cs="更纱黑体 SC"/>
            <w:noProof/>
            <w:webHidden/>
            <w:szCs w:val="21"/>
          </w:rPr>
          <w:t>13</w:t>
        </w:r>
        <w:r w:rsidR="0061468A" w:rsidRPr="006C0F6A">
          <w:rPr>
            <w:rFonts w:ascii="更纱黑体 SC" w:eastAsia="更纱黑体 SC" w:hAnsi="更纱黑体 SC" w:cs="更纱黑体 SC"/>
            <w:noProof/>
            <w:webHidden/>
            <w:szCs w:val="21"/>
          </w:rPr>
          <w:fldChar w:fldCharType="end"/>
        </w:r>
      </w:hyperlink>
    </w:p>
    <w:p w14:paraId="5152DA95" w14:textId="2EB9571A" w:rsidR="0061468A" w:rsidRPr="006C0F6A" w:rsidRDefault="00671791" w:rsidP="0061468A">
      <w:pPr>
        <w:pStyle w:val="TOC2"/>
        <w:tabs>
          <w:tab w:val="right" w:leader="dot" w:pos="8296"/>
        </w:tabs>
        <w:adjustRightInd w:val="0"/>
        <w:snapToGrid w:val="0"/>
        <w:spacing w:line="360" w:lineRule="auto"/>
        <w:rPr>
          <w:rFonts w:ascii="更纱黑体 SC" w:eastAsia="更纱黑体 SC" w:hAnsi="更纱黑体 SC" w:cs="更纱黑体 SC"/>
          <w:noProof/>
          <w:szCs w:val="21"/>
        </w:rPr>
      </w:pPr>
      <w:hyperlink w:anchor="_Toc25592073" w:history="1">
        <w:r w:rsidR="0061468A" w:rsidRPr="006C0F6A">
          <w:rPr>
            <w:rStyle w:val="af0"/>
            <w:rFonts w:ascii="更纱黑体 SC" w:eastAsia="更纱黑体 SC" w:hAnsi="更纱黑体 SC" w:cs="更纱黑体 SC"/>
            <w:noProof/>
            <w:szCs w:val="21"/>
          </w:rPr>
          <w:t>3、 设计思路</w:t>
        </w:r>
        <w:r w:rsidR="0061468A" w:rsidRPr="006C0F6A">
          <w:rPr>
            <w:rFonts w:ascii="更纱黑体 SC" w:eastAsia="更纱黑体 SC" w:hAnsi="更纱黑体 SC" w:cs="更纱黑体 SC"/>
            <w:noProof/>
            <w:webHidden/>
            <w:szCs w:val="21"/>
          </w:rPr>
          <w:tab/>
        </w:r>
        <w:r w:rsidR="0061468A" w:rsidRPr="006C0F6A">
          <w:rPr>
            <w:rFonts w:ascii="更纱黑体 SC" w:eastAsia="更纱黑体 SC" w:hAnsi="更纱黑体 SC" w:cs="更纱黑体 SC"/>
            <w:noProof/>
            <w:webHidden/>
            <w:szCs w:val="21"/>
          </w:rPr>
          <w:fldChar w:fldCharType="begin"/>
        </w:r>
        <w:r w:rsidR="0061468A" w:rsidRPr="006C0F6A">
          <w:rPr>
            <w:rFonts w:ascii="更纱黑体 SC" w:eastAsia="更纱黑体 SC" w:hAnsi="更纱黑体 SC" w:cs="更纱黑体 SC"/>
            <w:noProof/>
            <w:webHidden/>
            <w:szCs w:val="21"/>
          </w:rPr>
          <w:instrText xml:space="preserve"> PAGEREF _Toc25592073 \h </w:instrText>
        </w:r>
        <w:r w:rsidR="0061468A" w:rsidRPr="006C0F6A">
          <w:rPr>
            <w:rFonts w:ascii="更纱黑体 SC" w:eastAsia="更纱黑体 SC" w:hAnsi="更纱黑体 SC" w:cs="更纱黑体 SC"/>
            <w:noProof/>
            <w:webHidden/>
            <w:szCs w:val="21"/>
          </w:rPr>
        </w:r>
        <w:r w:rsidR="0061468A" w:rsidRPr="006C0F6A">
          <w:rPr>
            <w:rFonts w:ascii="更纱黑体 SC" w:eastAsia="更纱黑体 SC" w:hAnsi="更纱黑体 SC" w:cs="更纱黑体 SC"/>
            <w:noProof/>
            <w:webHidden/>
            <w:szCs w:val="21"/>
          </w:rPr>
          <w:fldChar w:fldCharType="separate"/>
        </w:r>
        <w:r w:rsidR="0061468A" w:rsidRPr="006C0F6A">
          <w:rPr>
            <w:rFonts w:ascii="更纱黑体 SC" w:eastAsia="更纱黑体 SC" w:hAnsi="更纱黑体 SC" w:cs="更纱黑体 SC"/>
            <w:noProof/>
            <w:webHidden/>
            <w:szCs w:val="21"/>
          </w:rPr>
          <w:t>13</w:t>
        </w:r>
        <w:r w:rsidR="0061468A" w:rsidRPr="006C0F6A">
          <w:rPr>
            <w:rFonts w:ascii="更纱黑体 SC" w:eastAsia="更纱黑体 SC" w:hAnsi="更纱黑体 SC" w:cs="更纱黑体 SC"/>
            <w:noProof/>
            <w:webHidden/>
            <w:szCs w:val="21"/>
          </w:rPr>
          <w:fldChar w:fldCharType="end"/>
        </w:r>
      </w:hyperlink>
    </w:p>
    <w:p w14:paraId="72985912" w14:textId="595E9EAA" w:rsidR="0061468A" w:rsidRPr="006C0F6A" w:rsidRDefault="00671791" w:rsidP="0061468A">
      <w:pPr>
        <w:pStyle w:val="TOC2"/>
        <w:tabs>
          <w:tab w:val="right" w:leader="dot" w:pos="8296"/>
        </w:tabs>
        <w:adjustRightInd w:val="0"/>
        <w:snapToGrid w:val="0"/>
        <w:spacing w:line="360" w:lineRule="auto"/>
        <w:rPr>
          <w:rFonts w:ascii="更纱黑体 SC" w:eastAsia="更纱黑体 SC" w:hAnsi="更纱黑体 SC" w:cs="更纱黑体 SC"/>
          <w:noProof/>
          <w:szCs w:val="21"/>
        </w:rPr>
      </w:pPr>
      <w:hyperlink w:anchor="_Toc25592074" w:history="1">
        <w:r w:rsidR="0061468A" w:rsidRPr="006C0F6A">
          <w:rPr>
            <w:rStyle w:val="af0"/>
            <w:rFonts w:ascii="更纱黑体 SC" w:eastAsia="更纱黑体 SC" w:hAnsi="更纱黑体 SC" w:cs="更纱黑体 SC"/>
            <w:noProof/>
            <w:szCs w:val="21"/>
          </w:rPr>
          <w:t>4、 算法设计</w:t>
        </w:r>
        <w:r w:rsidR="0061468A" w:rsidRPr="006C0F6A">
          <w:rPr>
            <w:rFonts w:ascii="更纱黑体 SC" w:eastAsia="更纱黑体 SC" w:hAnsi="更纱黑体 SC" w:cs="更纱黑体 SC"/>
            <w:noProof/>
            <w:webHidden/>
            <w:szCs w:val="21"/>
          </w:rPr>
          <w:tab/>
        </w:r>
        <w:r w:rsidR="0061468A" w:rsidRPr="006C0F6A">
          <w:rPr>
            <w:rFonts w:ascii="更纱黑体 SC" w:eastAsia="更纱黑体 SC" w:hAnsi="更纱黑体 SC" w:cs="更纱黑体 SC"/>
            <w:noProof/>
            <w:webHidden/>
            <w:szCs w:val="21"/>
          </w:rPr>
          <w:fldChar w:fldCharType="begin"/>
        </w:r>
        <w:r w:rsidR="0061468A" w:rsidRPr="006C0F6A">
          <w:rPr>
            <w:rFonts w:ascii="更纱黑体 SC" w:eastAsia="更纱黑体 SC" w:hAnsi="更纱黑体 SC" w:cs="更纱黑体 SC"/>
            <w:noProof/>
            <w:webHidden/>
            <w:szCs w:val="21"/>
          </w:rPr>
          <w:instrText xml:space="preserve"> PAGEREF _Toc25592074 \h </w:instrText>
        </w:r>
        <w:r w:rsidR="0061468A" w:rsidRPr="006C0F6A">
          <w:rPr>
            <w:rFonts w:ascii="更纱黑体 SC" w:eastAsia="更纱黑体 SC" w:hAnsi="更纱黑体 SC" w:cs="更纱黑体 SC"/>
            <w:noProof/>
            <w:webHidden/>
            <w:szCs w:val="21"/>
          </w:rPr>
        </w:r>
        <w:r w:rsidR="0061468A" w:rsidRPr="006C0F6A">
          <w:rPr>
            <w:rFonts w:ascii="更纱黑体 SC" w:eastAsia="更纱黑体 SC" w:hAnsi="更纱黑体 SC" w:cs="更纱黑体 SC"/>
            <w:noProof/>
            <w:webHidden/>
            <w:szCs w:val="21"/>
          </w:rPr>
          <w:fldChar w:fldCharType="separate"/>
        </w:r>
        <w:r w:rsidR="0061468A" w:rsidRPr="006C0F6A">
          <w:rPr>
            <w:rFonts w:ascii="更纱黑体 SC" w:eastAsia="更纱黑体 SC" w:hAnsi="更纱黑体 SC" w:cs="更纱黑体 SC"/>
            <w:noProof/>
            <w:webHidden/>
            <w:szCs w:val="21"/>
          </w:rPr>
          <w:t>14</w:t>
        </w:r>
        <w:r w:rsidR="0061468A" w:rsidRPr="006C0F6A">
          <w:rPr>
            <w:rFonts w:ascii="更纱黑体 SC" w:eastAsia="更纱黑体 SC" w:hAnsi="更纱黑体 SC" w:cs="更纱黑体 SC"/>
            <w:noProof/>
            <w:webHidden/>
            <w:szCs w:val="21"/>
          </w:rPr>
          <w:fldChar w:fldCharType="end"/>
        </w:r>
      </w:hyperlink>
    </w:p>
    <w:p w14:paraId="599E0AAA" w14:textId="1448A69B" w:rsidR="0061468A" w:rsidRPr="006C0F6A" w:rsidRDefault="00671791" w:rsidP="0061468A">
      <w:pPr>
        <w:pStyle w:val="TOC2"/>
        <w:tabs>
          <w:tab w:val="right" w:leader="dot" w:pos="8296"/>
        </w:tabs>
        <w:adjustRightInd w:val="0"/>
        <w:snapToGrid w:val="0"/>
        <w:spacing w:line="360" w:lineRule="auto"/>
        <w:rPr>
          <w:rFonts w:ascii="更纱黑体 SC" w:eastAsia="更纱黑体 SC" w:hAnsi="更纱黑体 SC" w:cs="更纱黑体 SC"/>
          <w:noProof/>
          <w:szCs w:val="21"/>
        </w:rPr>
      </w:pPr>
      <w:hyperlink w:anchor="_Toc25592075" w:history="1">
        <w:r w:rsidR="0061468A" w:rsidRPr="006C0F6A">
          <w:rPr>
            <w:rStyle w:val="af0"/>
            <w:rFonts w:ascii="更纱黑体 SC" w:eastAsia="更纱黑体 SC" w:hAnsi="更纱黑体 SC" w:cs="更纱黑体 SC"/>
            <w:noProof/>
            <w:szCs w:val="21"/>
          </w:rPr>
          <w:t>5、 程序运行情况</w:t>
        </w:r>
        <w:r w:rsidR="0061468A" w:rsidRPr="006C0F6A">
          <w:rPr>
            <w:rFonts w:ascii="更纱黑体 SC" w:eastAsia="更纱黑体 SC" w:hAnsi="更纱黑体 SC" w:cs="更纱黑体 SC"/>
            <w:noProof/>
            <w:webHidden/>
            <w:szCs w:val="21"/>
          </w:rPr>
          <w:tab/>
        </w:r>
        <w:r w:rsidR="0061468A" w:rsidRPr="006C0F6A">
          <w:rPr>
            <w:rFonts w:ascii="更纱黑体 SC" w:eastAsia="更纱黑体 SC" w:hAnsi="更纱黑体 SC" w:cs="更纱黑体 SC"/>
            <w:noProof/>
            <w:webHidden/>
            <w:szCs w:val="21"/>
          </w:rPr>
          <w:fldChar w:fldCharType="begin"/>
        </w:r>
        <w:r w:rsidR="0061468A" w:rsidRPr="006C0F6A">
          <w:rPr>
            <w:rFonts w:ascii="更纱黑体 SC" w:eastAsia="更纱黑体 SC" w:hAnsi="更纱黑体 SC" w:cs="更纱黑体 SC"/>
            <w:noProof/>
            <w:webHidden/>
            <w:szCs w:val="21"/>
          </w:rPr>
          <w:instrText xml:space="preserve"> PAGEREF _Toc25592075 \h </w:instrText>
        </w:r>
        <w:r w:rsidR="0061468A" w:rsidRPr="006C0F6A">
          <w:rPr>
            <w:rFonts w:ascii="更纱黑体 SC" w:eastAsia="更纱黑体 SC" w:hAnsi="更纱黑体 SC" w:cs="更纱黑体 SC"/>
            <w:noProof/>
            <w:webHidden/>
            <w:szCs w:val="21"/>
          </w:rPr>
        </w:r>
        <w:r w:rsidR="0061468A" w:rsidRPr="006C0F6A">
          <w:rPr>
            <w:rFonts w:ascii="更纱黑体 SC" w:eastAsia="更纱黑体 SC" w:hAnsi="更纱黑体 SC" w:cs="更纱黑体 SC"/>
            <w:noProof/>
            <w:webHidden/>
            <w:szCs w:val="21"/>
          </w:rPr>
          <w:fldChar w:fldCharType="separate"/>
        </w:r>
        <w:r w:rsidR="0061468A" w:rsidRPr="006C0F6A">
          <w:rPr>
            <w:rFonts w:ascii="更纱黑体 SC" w:eastAsia="更纱黑体 SC" w:hAnsi="更纱黑体 SC" w:cs="更纱黑体 SC"/>
            <w:noProof/>
            <w:webHidden/>
            <w:szCs w:val="21"/>
          </w:rPr>
          <w:t>14</w:t>
        </w:r>
        <w:r w:rsidR="0061468A" w:rsidRPr="006C0F6A">
          <w:rPr>
            <w:rFonts w:ascii="更纱黑体 SC" w:eastAsia="更纱黑体 SC" w:hAnsi="更纱黑体 SC" w:cs="更纱黑体 SC"/>
            <w:noProof/>
            <w:webHidden/>
            <w:szCs w:val="21"/>
          </w:rPr>
          <w:fldChar w:fldCharType="end"/>
        </w:r>
      </w:hyperlink>
    </w:p>
    <w:p w14:paraId="1F0BF0CE" w14:textId="3662FB2A" w:rsidR="0061468A" w:rsidRPr="006C0F6A" w:rsidRDefault="00671791" w:rsidP="0061468A">
      <w:pPr>
        <w:pStyle w:val="TOC1"/>
        <w:rPr>
          <w:rFonts w:ascii="更纱黑体 SC" w:eastAsia="更纱黑体 SC" w:hAnsi="更纱黑体 SC" w:cs="更纱黑体 SC"/>
          <w:noProof/>
          <w:szCs w:val="21"/>
        </w:rPr>
      </w:pPr>
      <w:hyperlink w:anchor="_Toc25592076" w:history="1">
        <w:r w:rsidR="0061468A" w:rsidRPr="006C0F6A">
          <w:rPr>
            <w:rStyle w:val="af0"/>
            <w:rFonts w:ascii="更纱黑体 SC" w:eastAsia="更纱黑体 SC" w:hAnsi="更纱黑体 SC" w:cs="更纱黑体 SC"/>
            <w:noProof/>
            <w:szCs w:val="21"/>
          </w:rPr>
          <w:t>七、</w:t>
        </w:r>
        <w:r w:rsidR="0061468A" w:rsidRPr="006C0F6A">
          <w:rPr>
            <w:rFonts w:ascii="更纱黑体 SC" w:eastAsia="更纱黑体 SC" w:hAnsi="更纱黑体 SC" w:cs="更纱黑体 SC"/>
            <w:noProof/>
            <w:szCs w:val="21"/>
          </w:rPr>
          <w:tab/>
        </w:r>
        <w:r w:rsidR="0061468A" w:rsidRPr="006C0F6A">
          <w:rPr>
            <w:rStyle w:val="af0"/>
            <w:rFonts w:ascii="更纱黑体 SC" w:eastAsia="更纱黑体 SC" w:hAnsi="更纱黑体 SC" w:cs="更纱黑体 SC"/>
            <w:noProof/>
            <w:szCs w:val="21"/>
          </w:rPr>
          <w:t>实习心得</w:t>
        </w:r>
        <w:r w:rsidR="0061468A" w:rsidRPr="006C0F6A">
          <w:rPr>
            <w:rFonts w:ascii="更纱黑体 SC" w:eastAsia="更纱黑体 SC" w:hAnsi="更纱黑体 SC" w:cs="更纱黑体 SC"/>
            <w:noProof/>
            <w:webHidden/>
            <w:szCs w:val="21"/>
          </w:rPr>
          <w:tab/>
        </w:r>
        <w:r w:rsidR="0061468A" w:rsidRPr="006C0F6A">
          <w:rPr>
            <w:rFonts w:ascii="更纱黑体 SC" w:eastAsia="更纱黑体 SC" w:hAnsi="更纱黑体 SC" w:cs="更纱黑体 SC"/>
            <w:noProof/>
            <w:webHidden/>
            <w:szCs w:val="21"/>
          </w:rPr>
          <w:fldChar w:fldCharType="begin"/>
        </w:r>
        <w:r w:rsidR="0061468A" w:rsidRPr="006C0F6A">
          <w:rPr>
            <w:rFonts w:ascii="更纱黑体 SC" w:eastAsia="更纱黑体 SC" w:hAnsi="更纱黑体 SC" w:cs="更纱黑体 SC"/>
            <w:noProof/>
            <w:webHidden/>
            <w:szCs w:val="21"/>
          </w:rPr>
          <w:instrText xml:space="preserve"> PAGEREF _Toc25592076 \h </w:instrText>
        </w:r>
        <w:r w:rsidR="0061468A" w:rsidRPr="006C0F6A">
          <w:rPr>
            <w:rFonts w:ascii="更纱黑体 SC" w:eastAsia="更纱黑体 SC" w:hAnsi="更纱黑体 SC" w:cs="更纱黑体 SC"/>
            <w:noProof/>
            <w:webHidden/>
            <w:szCs w:val="21"/>
          </w:rPr>
        </w:r>
        <w:r w:rsidR="0061468A" w:rsidRPr="006C0F6A">
          <w:rPr>
            <w:rFonts w:ascii="更纱黑体 SC" w:eastAsia="更纱黑体 SC" w:hAnsi="更纱黑体 SC" w:cs="更纱黑体 SC"/>
            <w:noProof/>
            <w:webHidden/>
            <w:szCs w:val="21"/>
          </w:rPr>
          <w:fldChar w:fldCharType="separate"/>
        </w:r>
        <w:r w:rsidR="0061468A" w:rsidRPr="006C0F6A">
          <w:rPr>
            <w:rFonts w:ascii="更纱黑体 SC" w:eastAsia="更纱黑体 SC" w:hAnsi="更纱黑体 SC" w:cs="更纱黑体 SC"/>
            <w:noProof/>
            <w:webHidden/>
            <w:szCs w:val="21"/>
          </w:rPr>
          <w:t>16</w:t>
        </w:r>
        <w:r w:rsidR="0061468A" w:rsidRPr="006C0F6A">
          <w:rPr>
            <w:rFonts w:ascii="更纱黑体 SC" w:eastAsia="更纱黑体 SC" w:hAnsi="更纱黑体 SC" w:cs="更纱黑体 SC"/>
            <w:noProof/>
            <w:webHidden/>
            <w:szCs w:val="21"/>
          </w:rPr>
          <w:fldChar w:fldCharType="end"/>
        </w:r>
      </w:hyperlink>
    </w:p>
    <w:p w14:paraId="74A9A65F" w14:textId="2821C888" w:rsidR="003036E8" w:rsidRPr="003036E8" w:rsidRDefault="003036E8" w:rsidP="0061468A">
      <w:pPr>
        <w:adjustRightInd w:val="0"/>
        <w:snapToGrid w:val="0"/>
        <w:spacing w:line="360" w:lineRule="auto"/>
      </w:pPr>
      <w:r w:rsidRPr="006C0F6A">
        <w:rPr>
          <w:rFonts w:ascii="更纱黑体 SC" w:eastAsia="更纱黑体 SC" w:hAnsi="更纱黑体 SC" w:cs="更纱黑体 SC"/>
          <w:szCs w:val="21"/>
        </w:rPr>
        <w:fldChar w:fldCharType="end"/>
      </w:r>
      <w:r w:rsidRPr="003036E8">
        <w:tab/>
      </w:r>
    </w:p>
    <w:p w14:paraId="1894232F" w14:textId="2B607A02" w:rsidR="003036E8" w:rsidRPr="003036E8" w:rsidRDefault="003036E8" w:rsidP="003036E8">
      <w:pPr>
        <w:tabs>
          <w:tab w:val="left" w:pos="1040"/>
        </w:tabs>
        <w:rPr>
          <w:rFonts w:ascii="更纱黑体 SC" w:eastAsia="更纱黑体 SC" w:hAnsi="更纱黑体 SC" w:cs="更纱黑体 SC"/>
          <w:sz w:val="32"/>
          <w:szCs w:val="36"/>
        </w:rPr>
        <w:sectPr w:rsidR="003036E8" w:rsidRPr="003036E8" w:rsidSect="003036E8">
          <w:headerReference w:type="default" r:id="rId11"/>
          <w:pgSz w:w="11906" w:h="16838"/>
          <w:pgMar w:top="1440" w:right="1800" w:bottom="1440" w:left="1800" w:header="851" w:footer="992" w:gutter="0"/>
          <w:pgNumType w:start="1"/>
          <w:cols w:space="425"/>
          <w:docGrid w:type="lines" w:linePitch="312"/>
        </w:sectPr>
      </w:pPr>
      <w:r>
        <w:rPr>
          <w:rFonts w:ascii="更纱黑体 SC" w:eastAsia="更纱黑体 SC" w:hAnsi="更纱黑体 SC" w:cs="更纱黑体 SC"/>
          <w:sz w:val="32"/>
          <w:szCs w:val="36"/>
        </w:rPr>
        <w:tab/>
      </w:r>
      <w:bookmarkStart w:id="0" w:name="_GoBack"/>
      <w:bookmarkEnd w:id="0"/>
    </w:p>
    <w:p w14:paraId="57934044" w14:textId="30326687" w:rsidR="000A1B07" w:rsidRPr="00D63181" w:rsidRDefault="005F1432" w:rsidP="00D63181">
      <w:pPr>
        <w:pStyle w:val="a5"/>
        <w:numPr>
          <w:ilvl w:val="0"/>
          <w:numId w:val="9"/>
        </w:numPr>
        <w:adjustRightInd w:val="0"/>
        <w:snapToGrid w:val="0"/>
        <w:spacing w:beforeLines="100" w:before="312" w:afterLines="100" w:after="312"/>
        <w:outlineLvl w:val="0"/>
        <w:rPr>
          <w:rFonts w:ascii="更纱黑体 SC" w:eastAsia="更纱黑体 SC" w:hAnsi="更纱黑体 SC" w:cs="更纱黑体 SC"/>
          <w:b/>
          <w:bCs/>
          <w:sz w:val="32"/>
          <w:szCs w:val="36"/>
        </w:rPr>
      </w:pPr>
      <w:bookmarkStart w:id="1" w:name="_Toc25592038"/>
      <w:r w:rsidRPr="00D63181">
        <w:rPr>
          <w:rFonts w:ascii="更纱黑体 SC" w:eastAsia="更纱黑体 SC" w:hAnsi="更纱黑体 SC" w:cs="更纱黑体 SC"/>
          <w:b/>
          <w:bCs/>
          <w:sz w:val="32"/>
          <w:szCs w:val="36"/>
        </w:rPr>
        <w:lastRenderedPageBreak/>
        <w:t>作业调度</w:t>
      </w:r>
      <w:bookmarkEnd w:id="1"/>
    </w:p>
    <w:p w14:paraId="47154359" w14:textId="77777777" w:rsidR="001420B6" w:rsidRPr="00D63181" w:rsidRDefault="001420B6" w:rsidP="00D63181">
      <w:pPr>
        <w:pStyle w:val="a5"/>
        <w:numPr>
          <w:ilvl w:val="0"/>
          <w:numId w:val="11"/>
        </w:numPr>
        <w:adjustRightInd w:val="0"/>
        <w:snapToGrid w:val="0"/>
        <w:spacing w:beforeLines="50" w:before="156" w:afterLines="50" w:after="156"/>
        <w:outlineLvl w:val="1"/>
        <w:rPr>
          <w:rFonts w:ascii="更纱黑体 SC" w:eastAsia="更纱黑体 SC" w:hAnsi="更纱黑体 SC" w:cs="更纱黑体 SC"/>
          <w:b/>
          <w:bCs/>
          <w:sz w:val="28"/>
          <w:szCs w:val="32"/>
        </w:rPr>
      </w:pPr>
      <w:bookmarkStart w:id="2" w:name="_Toc25592039"/>
      <w:r w:rsidRPr="00D63181">
        <w:rPr>
          <w:rFonts w:ascii="更纱黑体 SC" w:eastAsia="更纱黑体 SC" w:hAnsi="更纱黑体 SC" w:cs="更纱黑体 SC" w:hint="eastAsia"/>
          <w:b/>
          <w:bCs/>
          <w:sz w:val="28"/>
          <w:szCs w:val="32"/>
        </w:rPr>
        <w:t>题目具体要求</w:t>
      </w:r>
      <w:bookmarkEnd w:id="2"/>
    </w:p>
    <w:p w14:paraId="15C59496" w14:textId="48956A23" w:rsidR="00CC0C02" w:rsidRPr="00753E08" w:rsidRDefault="000500B5" w:rsidP="00E25A06">
      <w:pPr>
        <w:pStyle w:val="a4"/>
        <w:adjustRightInd w:val="0"/>
        <w:snapToGrid w:val="0"/>
        <w:spacing w:before="0" w:beforeAutospacing="0" w:after="0" w:afterAutospacing="0" w:line="360" w:lineRule="auto"/>
        <w:ind w:firstLineChars="200" w:firstLine="420"/>
        <w:jc w:val="both"/>
        <w:rPr>
          <w:rFonts w:ascii="更纱黑体 SC" w:eastAsia="更纱黑体 SC" w:hAnsi="更纱黑体 SC" w:cs="更纱黑体 SC" w:hint="default"/>
          <w:color w:val="454545"/>
          <w:sz w:val="21"/>
          <w:szCs w:val="21"/>
        </w:rPr>
      </w:pPr>
      <w:r w:rsidRPr="000500B5">
        <w:rPr>
          <w:rFonts w:ascii="更纱黑体 SC" w:eastAsia="更纱黑体 SC" w:hAnsi="更纱黑体 SC" w:cs="更纱黑体 SC"/>
          <w:color w:val="454545"/>
          <w:sz w:val="21"/>
          <w:szCs w:val="21"/>
        </w:rPr>
        <w:t>1、假设系统中可同时运行两道作业，给出每道作业的到达时间和运行时间，如下表所示：</w:t>
      </w:r>
    </w:p>
    <w:tbl>
      <w:tblPr>
        <w:tblW w:w="6371" w:type="dxa"/>
        <w:jc w:val="center"/>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Layout w:type="fixed"/>
        <w:tblCellMar>
          <w:left w:w="0" w:type="dxa"/>
          <w:right w:w="0" w:type="dxa"/>
        </w:tblCellMar>
        <w:tblLook w:val="04A0" w:firstRow="1" w:lastRow="0" w:firstColumn="1" w:lastColumn="0" w:noHBand="0" w:noVBand="1"/>
      </w:tblPr>
      <w:tblGrid>
        <w:gridCol w:w="1329"/>
        <w:gridCol w:w="504"/>
        <w:gridCol w:w="504"/>
        <w:gridCol w:w="504"/>
        <w:gridCol w:w="504"/>
        <w:gridCol w:w="505"/>
        <w:gridCol w:w="504"/>
        <w:gridCol w:w="504"/>
        <w:gridCol w:w="504"/>
        <w:gridCol w:w="504"/>
        <w:gridCol w:w="505"/>
      </w:tblGrid>
      <w:tr w:rsidR="000A1B07" w:rsidRPr="00753E08" w14:paraId="44B21F0E" w14:textId="77777777" w:rsidTr="00877C02">
        <w:trPr>
          <w:trHeight w:val="558"/>
          <w:jc w:val="center"/>
        </w:trPr>
        <w:tc>
          <w:tcPr>
            <w:tcW w:w="1329" w:type="dxa"/>
            <w:tcBorders>
              <w:top w:val="outset" w:sz="6" w:space="0" w:color="auto"/>
              <w:left w:val="outset" w:sz="6" w:space="0" w:color="auto"/>
              <w:bottom w:val="outset" w:sz="6" w:space="0" w:color="auto"/>
              <w:right w:val="outset" w:sz="6" w:space="0" w:color="auto"/>
            </w:tcBorders>
            <w:vAlign w:val="center"/>
          </w:tcPr>
          <w:p w14:paraId="57E1FD81" w14:textId="77777777" w:rsidR="000A1B07" w:rsidRPr="00753E08" w:rsidRDefault="005F1432" w:rsidP="00877C02">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753E08">
              <w:rPr>
                <w:rFonts w:ascii="更纱黑体 SC" w:eastAsia="更纱黑体 SC" w:hAnsi="更纱黑体 SC" w:cs="更纱黑体 SC"/>
                <w:sz w:val="21"/>
                <w:szCs w:val="21"/>
              </w:rPr>
              <w:t>作业名</w:t>
            </w:r>
          </w:p>
        </w:tc>
        <w:tc>
          <w:tcPr>
            <w:tcW w:w="504" w:type="dxa"/>
            <w:tcBorders>
              <w:top w:val="outset" w:sz="6" w:space="0" w:color="auto"/>
              <w:left w:val="outset" w:sz="6" w:space="0" w:color="auto"/>
              <w:bottom w:val="outset" w:sz="6" w:space="0" w:color="auto"/>
              <w:right w:val="outset" w:sz="6" w:space="0" w:color="auto"/>
            </w:tcBorders>
            <w:vAlign w:val="center"/>
          </w:tcPr>
          <w:p w14:paraId="13C734DA" w14:textId="77777777" w:rsidR="000A1B07" w:rsidRPr="00753E08" w:rsidRDefault="005F1432" w:rsidP="00877C02">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753E08">
              <w:rPr>
                <w:rFonts w:ascii="更纱黑体 SC" w:eastAsia="更纱黑体 SC" w:hAnsi="更纱黑体 SC" w:cs="更纱黑体 SC"/>
                <w:sz w:val="21"/>
                <w:szCs w:val="21"/>
              </w:rPr>
              <w:t>A</w:t>
            </w:r>
          </w:p>
        </w:tc>
        <w:tc>
          <w:tcPr>
            <w:tcW w:w="504" w:type="dxa"/>
            <w:tcBorders>
              <w:top w:val="outset" w:sz="6" w:space="0" w:color="auto"/>
              <w:left w:val="outset" w:sz="6" w:space="0" w:color="auto"/>
              <w:bottom w:val="outset" w:sz="6" w:space="0" w:color="auto"/>
              <w:right w:val="outset" w:sz="6" w:space="0" w:color="auto"/>
            </w:tcBorders>
            <w:vAlign w:val="center"/>
          </w:tcPr>
          <w:p w14:paraId="5C4353C1" w14:textId="77777777" w:rsidR="000A1B07" w:rsidRPr="00753E08" w:rsidRDefault="005F1432" w:rsidP="00877C02">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753E08">
              <w:rPr>
                <w:rFonts w:ascii="更纱黑体 SC" w:eastAsia="更纱黑体 SC" w:hAnsi="更纱黑体 SC" w:cs="更纱黑体 SC"/>
                <w:sz w:val="21"/>
                <w:szCs w:val="21"/>
              </w:rPr>
              <w:t>B</w:t>
            </w:r>
          </w:p>
        </w:tc>
        <w:tc>
          <w:tcPr>
            <w:tcW w:w="504" w:type="dxa"/>
            <w:tcBorders>
              <w:top w:val="outset" w:sz="6" w:space="0" w:color="auto"/>
              <w:left w:val="outset" w:sz="6" w:space="0" w:color="auto"/>
              <w:bottom w:val="outset" w:sz="6" w:space="0" w:color="auto"/>
              <w:right w:val="outset" w:sz="6" w:space="0" w:color="auto"/>
            </w:tcBorders>
            <w:vAlign w:val="center"/>
          </w:tcPr>
          <w:p w14:paraId="1DF0F4AC" w14:textId="77777777" w:rsidR="000A1B07" w:rsidRPr="00753E08" w:rsidRDefault="005F1432" w:rsidP="00877C02">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753E08">
              <w:rPr>
                <w:rFonts w:ascii="更纱黑体 SC" w:eastAsia="更纱黑体 SC" w:hAnsi="更纱黑体 SC" w:cs="更纱黑体 SC"/>
                <w:sz w:val="21"/>
                <w:szCs w:val="21"/>
              </w:rPr>
              <w:t>C</w:t>
            </w:r>
          </w:p>
        </w:tc>
        <w:tc>
          <w:tcPr>
            <w:tcW w:w="504" w:type="dxa"/>
            <w:tcBorders>
              <w:top w:val="outset" w:sz="6" w:space="0" w:color="auto"/>
              <w:left w:val="outset" w:sz="6" w:space="0" w:color="auto"/>
              <w:bottom w:val="outset" w:sz="6" w:space="0" w:color="auto"/>
              <w:right w:val="outset" w:sz="6" w:space="0" w:color="auto"/>
            </w:tcBorders>
            <w:vAlign w:val="center"/>
          </w:tcPr>
          <w:p w14:paraId="3FE730FE" w14:textId="77777777" w:rsidR="000A1B07" w:rsidRPr="00753E08" w:rsidRDefault="005F1432" w:rsidP="00877C02">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753E08">
              <w:rPr>
                <w:rFonts w:ascii="更纱黑体 SC" w:eastAsia="更纱黑体 SC" w:hAnsi="更纱黑体 SC" w:cs="更纱黑体 SC"/>
                <w:sz w:val="21"/>
                <w:szCs w:val="21"/>
              </w:rPr>
              <w:t>D</w:t>
            </w:r>
          </w:p>
        </w:tc>
        <w:tc>
          <w:tcPr>
            <w:tcW w:w="505" w:type="dxa"/>
            <w:tcBorders>
              <w:top w:val="outset" w:sz="6" w:space="0" w:color="auto"/>
              <w:left w:val="outset" w:sz="6" w:space="0" w:color="auto"/>
              <w:bottom w:val="outset" w:sz="6" w:space="0" w:color="auto"/>
              <w:right w:val="outset" w:sz="6" w:space="0" w:color="auto"/>
            </w:tcBorders>
            <w:vAlign w:val="center"/>
          </w:tcPr>
          <w:p w14:paraId="234F5731" w14:textId="77777777" w:rsidR="000A1B07" w:rsidRPr="00753E08" w:rsidRDefault="005F1432" w:rsidP="00877C02">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753E08">
              <w:rPr>
                <w:rFonts w:ascii="更纱黑体 SC" w:eastAsia="更纱黑体 SC" w:hAnsi="更纱黑体 SC" w:cs="更纱黑体 SC"/>
                <w:sz w:val="21"/>
                <w:szCs w:val="21"/>
              </w:rPr>
              <w:t>E</w:t>
            </w:r>
          </w:p>
        </w:tc>
        <w:tc>
          <w:tcPr>
            <w:tcW w:w="504" w:type="dxa"/>
            <w:tcBorders>
              <w:top w:val="outset" w:sz="6" w:space="0" w:color="auto"/>
              <w:left w:val="outset" w:sz="6" w:space="0" w:color="auto"/>
              <w:bottom w:val="outset" w:sz="6" w:space="0" w:color="auto"/>
              <w:right w:val="outset" w:sz="6" w:space="0" w:color="auto"/>
            </w:tcBorders>
            <w:vAlign w:val="center"/>
          </w:tcPr>
          <w:p w14:paraId="35D0C140" w14:textId="77777777" w:rsidR="000A1B07" w:rsidRPr="00753E08" w:rsidRDefault="005F1432" w:rsidP="00877C02">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753E08">
              <w:rPr>
                <w:rFonts w:ascii="更纱黑体 SC" w:eastAsia="更纱黑体 SC" w:hAnsi="更纱黑体 SC" w:cs="更纱黑体 SC"/>
                <w:sz w:val="21"/>
                <w:szCs w:val="21"/>
              </w:rPr>
              <w:t>F</w:t>
            </w:r>
          </w:p>
        </w:tc>
        <w:tc>
          <w:tcPr>
            <w:tcW w:w="504" w:type="dxa"/>
            <w:tcBorders>
              <w:top w:val="outset" w:sz="6" w:space="0" w:color="auto"/>
              <w:left w:val="outset" w:sz="6" w:space="0" w:color="auto"/>
              <w:bottom w:val="outset" w:sz="6" w:space="0" w:color="auto"/>
              <w:right w:val="outset" w:sz="6" w:space="0" w:color="auto"/>
            </w:tcBorders>
            <w:vAlign w:val="center"/>
          </w:tcPr>
          <w:p w14:paraId="249294E9" w14:textId="77777777" w:rsidR="000A1B07" w:rsidRPr="00753E08" w:rsidRDefault="005F1432" w:rsidP="00877C02">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753E08">
              <w:rPr>
                <w:rFonts w:ascii="更纱黑体 SC" w:eastAsia="更纱黑体 SC" w:hAnsi="更纱黑体 SC" w:cs="更纱黑体 SC"/>
                <w:sz w:val="21"/>
                <w:szCs w:val="21"/>
              </w:rPr>
              <w:t>G</w:t>
            </w:r>
          </w:p>
        </w:tc>
        <w:tc>
          <w:tcPr>
            <w:tcW w:w="504" w:type="dxa"/>
            <w:tcBorders>
              <w:top w:val="outset" w:sz="6" w:space="0" w:color="auto"/>
              <w:left w:val="outset" w:sz="6" w:space="0" w:color="auto"/>
              <w:bottom w:val="outset" w:sz="6" w:space="0" w:color="auto"/>
              <w:right w:val="outset" w:sz="6" w:space="0" w:color="auto"/>
            </w:tcBorders>
            <w:vAlign w:val="center"/>
          </w:tcPr>
          <w:p w14:paraId="26676E43" w14:textId="77777777" w:rsidR="000A1B07" w:rsidRPr="00753E08" w:rsidRDefault="005F1432" w:rsidP="00877C02">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753E08">
              <w:rPr>
                <w:rFonts w:ascii="更纱黑体 SC" w:eastAsia="更纱黑体 SC" w:hAnsi="更纱黑体 SC" w:cs="更纱黑体 SC"/>
                <w:sz w:val="21"/>
                <w:szCs w:val="21"/>
              </w:rPr>
              <w:t>H</w:t>
            </w:r>
          </w:p>
        </w:tc>
        <w:tc>
          <w:tcPr>
            <w:tcW w:w="504" w:type="dxa"/>
            <w:tcBorders>
              <w:top w:val="outset" w:sz="6" w:space="0" w:color="auto"/>
              <w:left w:val="outset" w:sz="6" w:space="0" w:color="auto"/>
              <w:bottom w:val="outset" w:sz="6" w:space="0" w:color="auto"/>
              <w:right w:val="outset" w:sz="6" w:space="0" w:color="auto"/>
            </w:tcBorders>
            <w:vAlign w:val="center"/>
          </w:tcPr>
          <w:p w14:paraId="68FDBBFB" w14:textId="77777777" w:rsidR="000A1B07" w:rsidRPr="00753E08" w:rsidRDefault="005F1432" w:rsidP="00877C02">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753E08">
              <w:rPr>
                <w:rFonts w:ascii="更纱黑体 SC" w:eastAsia="更纱黑体 SC" w:hAnsi="更纱黑体 SC" w:cs="更纱黑体 SC"/>
                <w:sz w:val="21"/>
                <w:szCs w:val="21"/>
              </w:rPr>
              <w:t>I</w:t>
            </w:r>
          </w:p>
        </w:tc>
        <w:tc>
          <w:tcPr>
            <w:tcW w:w="505" w:type="dxa"/>
            <w:tcBorders>
              <w:top w:val="outset" w:sz="6" w:space="0" w:color="auto"/>
              <w:left w:val="outset" w:sz="6" w:space="0" w:color="auto"/>
              <w:bottom w:val="outset" w:sz="6" w:space="0" w:color="auto"/>
              <w:right w:val="outset" w:sz="6" w:space="0" w:color="auto"/>
            </w:tcBorders>
            <w:vAlign w:val="center"/>
          </w:tcPr>
          <w:p w14:paraId="69217C80" w14:textId="77777777" w:rsidR="000A1B07" w:rsidRPr="00753E08" w:rsidRDefault="005F1432" w:rsidP="00877C02">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753E08">
              <w:rPr>
                <w:rFonts w:ascii="更纱黑体 SC" w:eastAsia="更纱黑体 SC" w:hAnsi="更纱黑体 SC" w:cs="更纱黑体 SC"/>
                <w:sz w:val="21"/>
                <w:szCs w:val="21"/>
              </w:rPr>
              <w:t>J</w:t>
            </w:r>
          </w:p>
        </w:tc>
      </w:tr>
      <w:tr w:rsidR="000A1B07" w:rsidRPr="00753E08" w14:paraId="370F46D2" w14:textId="77777777" w:rsidTr="00877C02">
        <w:trPr>
          <w:trHeight w:val="558"/>
          <w:jc w:val="center"/>
        </w:trPr>
        <w:tc>
          <w:tcPr>
            <w:tcW w:w="1329" w:type="dxa"/>
            <w:tcBorders>
              <w:top w:val="outset" w:sz="6" w:space="0" w:color="auto"/>
              <w:left w:val="outset" w:sz="6" w:space="0" w:color="auto"/>
              <w:bottom w:val="outset" w:sz="6" w:space="0" w:color="auto"/>
              <w:right w:val="outset" w:sz="6" w:space="0" w:color="auto"/>
            </w:tcBorders>
            <w:vAlign w:val="center"/>
          </w:tcPr>
          <w:p w14:paraId="005E2CCA" w14:textId="77777777" w:rsidR="000A1B07" w:rsidRPr="00753E08" w:rsidRDefault="005F1432" w:rsidP="00877C02">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753E08">
              <w:rPr>
                <w:rFonts w:ascii="更纱黑体 SC" w:eastAsia="更纱黑体 SC" w:hAnsi="更纱黑体 SC" w:cs="更纱黑体 SC"/>
                <w:sz w:val="21"/>
                <w:szCs w:val="21"/>
              </w:rPr>
              <w:t>到达时间</w:t>
            </w:r>
          </w:p>
        </w:tc>
        <w:tc>
          <w:tcPr>
            <w:tcW w:w="504" w:type="dxa"/>
            <w:tcBorders>
              <w:top w:val="outset" w:sz="6" w:space="0" w:color="auto"/>
              <w:left w:val="outset" w:sz="6" w:space="0" w:color="auto"/>
              <w:bottom w:val="outset" w:sz="6" w:space="0" w:color="auto"/>
              <w:right w:val="outset" w:sz="6" w:space="0" w:color="auto"/>
            </w:tcBorders>
            <w:vAlign w:val="center"/>
          </w:tcPr>
          <w:p w14:paraId="37E8E68C" w14:textId="77777777" w:rsidR="000A1B07" w:rsidRPr="00753E08" w:rsidRDefault="005F1432" w:rsidP="00877C02">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753E08">
              <w:rPr>
                <w:rFonts w:ascii="更纱黑体 SC" w:eastAsia="更纱黑体 SC" w:hAnsi="更纱黑体 SC" w:cs="更纱黑体 SC"/>
                <w:sz w:val="21"/>
                <w:szCs w:val="21"/>
              </w:rPr>
              <w:t>0</w:t>
            </w:r>
          </w:p>
        </w:tc>
        <w:tc>
          <w:tcPr>
            <w:tcW w:w="504" w:type="dxa"/>
            <w:tcBorders>
              <w:top w:val="outset" w:sz="6" w:space="0" w:color="auto"/>
              <w:left w:val="outset" w:sz="6" w:space="0" w:color="auto"/>
              <w:bottom w:val="outset" w:sz="6" w:space="0" w:color="auto"/>
              <w:right w:val="outset" w:sz="6" w:space="0" w:color="auto"/>
            </w:tcBorders>
            <w:vAlign w:val="center"/>
          </w:tcPr>
          <w:p w14:paraId="7CE1664B" w14:textId="77777777" w:rsidR="000A1B07" w:rsidRPr="00753E08" w:rsidRDefault="005F1432" w:rsidP="00877C02">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753E08">
              <w:rPr>
                <w:rFonts w:ascii="更纱黑体 SC" w:eastAsia="更纱黑体 SC" w:hAnsi="更纱黑体 SC" w:cs="更纱黑体 SC"/>
                <w:sz w:val="21"/>
                <w:szCs w:val="21"/>
              </w:rPr>
              <w:t>2</w:t>
            </w:r>
          </w:p>
        </w:tc>
        <w:tc>
          <w:tcPr>
            <w:tcW w:w="504" w:type="dxa"/>
            <w:tcBorders>
              <w:top w:val="outset" w:sz="6" w:space="0" w:color="auto"/>
              <w:left w:val="outset" w:sz="6" w:space="0" w:color="auto"/>
              <w:bottom w:val="outset" w:sz="6" w:space="0" w:color="auto"/>
              <w:right w:val="outset" w:sz="6" w:space="0" w:color="auto"/>
            </w:tcBorders>
            <w:vAlign w:val="center"/>
          </w:tcPr>
          <w:p w14:paraId="6E1E46E0" w14:textId="77777777" w:rsidR="000A1B07" w:rsidRPr="00753E08" w:rsidRDefault="005F1432" w:rsidP="00877C02">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753E08">
              <w:rPr>
                <w:rFonts w:ascii="更纱黑体 SC" w:eastAsia="更纱黑体 SC" w:hAnsi="更纱黑体 SC" w:cs="更纱黑体 SC"/>
                <w:sz w:val="21"/>
                <w:szCs w:val="21"/>
              </w:rPr>
              <w:t>5</w:t>
            </w:r>
          </w:p>
        </w:tc>
        <w:tc>
          <w:tcPr>
            <w:tcW w:w="504" w:type="dxa"/>
            <w:tcBorders>
              <w:top w:val="outset" w:sz="6" w:space="0" w:color="auto"/>
              <w:left w:val="outset" w:sz="6" w:space="0" w:color="auto"/>
              <w:bottom w:val="outset" w:sz="6" w:space="0" w:color="auto"/>
              <w:right w:val="outset" w:sz="6" w:space="0" w:color="auto"/>
            </w:tcBorders>
            <w:vAlign w:val="center"/>
          </w:tcPr>
          <w:p w14:paraId="1A91F47E" w14:textId="77777777" w:rsidR="000A1B07" w:rsidRPr="00753E08" w:rsidRDefault="005F1432" w:rsidP="00877C02">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753E08">
              <w:rPr>
                <w:rFonts w:ascii="更纱黑体 SC" w:eastAsia="更纱黑体 SC" w:hAnsi="更纱黑体 SC" w:cs="更纱黑体 SC"/>
                <w:sz w:val="21"/>
                <w:szCs w:val="21"/>
              </w:rPr>
              <w:t>7</w:t>
            </w:r>
          </w:p>
        </w:tc>
        <w:tc>
          <w:tcPr>
            <w:tcW w:w="505" w:type="dxa"/>
            <w:tcBorders>
              <w:top w:val="outset" w:sz="6" w:space="0" w:color="auto"/>
              <w:left w:val="outset" w:sz="6" w:space="0" w:color="auto"/>
              <w:bottom w:val="outset" w:sz="6" w:space="0" w:color="auto"/>
              <w:right w:val="outset" w:sz="6" w:space="0" w:color="auto"/>
            </w:tcBorders>
            <w:vAlign w:val="center"/>
          </w:tcPr>
          <w:p w14:paraId="6C5D35A6" w14:textId="77777777" w:rsidR="000A1B07" w:rsidRPr="00753E08" w:rsidRDefault="005F1432" w:rsidP="00877C02">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753E08">
              <w:rPr>
                <w:rFonts w:ascii="更纱黑体 SC" w:eastAsia="更纱黑体 SC" w:hAnsi="更纱黑体 SC" w:cs="更纱黑体 SC"/>
                <w:sz w:val="21"/>
                <w:szCs w:val="21"/>
              </w:rPr>
              <w:t>12</w:t>
            </w:r>
          </w:p>
        </w:tc>
        <w:tc>
          <w:tcPr>
            <w:tcW w:w="504" w:type="dxa"/>
            <w:tcBorders>
              <w:top w:val="outset" w:sz="6" w:space="0" w:color="auto"/>
              <w:left w:val="outset" w:sz="6" w:space="0" w:color="auto"/>
              <w:bottom w:val="outset" w:sz="6" w:space="0" w:color="auto"/>
              <w:right w:val="outset" w:sz="6" w:space="0" w:color="auto"/>
            </w:tcBorders>
            <w:vAlign w:val="center"/>
          </w:tcPr>
          <w:p w14:paraId="4EE02421" w14:textId="77777777" w:rsidR="000A1B07" w:rsidRPr="00753E08" w:rsidRDefault="005F1432" w:rsidP="00877C02">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753E08">
              <w:rPr>
                <w:rFonts w:ascii="更纱黑体 SC" w:eastAsia="更纱黑体 SC" w:hAnsi="更纱黑体 SC" w:cs="更纱黑体 SC"/>
                <w:sz w:val="21"/>
                <w:szCs w:val="21"/>
              </w:rPr>
              <w:t>15</w:t>
            </w:r>
          </w:p>
        </w:tc>
        <w:tc>
          <w:tcPr>
            <w:tcW w:w="504" w:type="dxa"/>
            <w:tcBorders>
              <w:top w:val="outset" w:sz="6" w:space="0" w:color="auto"/>
              <w:left w:val="outset" w:sz="6" w:space="0" w:color="auto"/>
              <w:bottom w:val="outset" w:sz="6" w:space="0" w:color="auto"/>
              <w:right w:val="outset" w:sz="6" w:space="0" w:color="auto"/>
            </w:tcBorders>
            <w:vAlign w:val="center"/>
          </w:tcPr>
          <w:p w14:paraId="07D6E587" w14:textId="77777777" w:rsidR="000A1B07" w:rsidRPr="00753E08" w:rsidRDefault="005F1432" w:rsidP="00877C02">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753E08">
              <w:rPr>
                <w:rFonts w:ascii="更纱黑体 SC" w:eastAsia="更纱黑体 SC" w:hAnsi="更纱黑体 SC" w:cs="更纱黑体 SC"/>
                <w:sz w:val="21"/>
                <w:szCs w:val="21"/>
              </w:rPr>
              <w:t>4</w:t>
            </w:r>
          </w:p>
        </w:tc>
        <w:tc>
          <w:tcPr>
            <w:tcW w:w="504" w:type="dxa"/>
            <w:tcBorders>
              <w:top w:val="outset" w:sz="6" w:space="0" w:color="auto"/>
              <w:left w:val="outset" w:sz="6" w:space="0" w:color="auto"/>
              <w:bottom w:val="outset" w:sz="6" w:space="0" w:color="auto"/>
              <w:right w:val="outset" w:sz="6" w:space="0" w:color="auto"/>
            </w:tcBorders>
            <w:vAlign w:val="center"/>
          </w:tcPr>
          <w:p w14:paraId="5A300FDC" w14:textId="77777777" w:rsidR="000A1B07" w:rsidRPr="00753E08" w:rsidRDefault="005F1432" w:rsidP="00877C02">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753E08">
              <w:rPr>
                <w:rFonts w:ascii="更纱黑体 SC" w:eastAsia="更纱黑体 SC" w:hAnsi="更纱黑体 SC" w:cs="更纱黑体 SC"/>
                <w:sz w:val="21"/>
                <w:szCs w:val="21"/>
              </w:rPr>
              <w:t>6</w:t>
            </w:r>
          </w:p>
        </w:tc>
        <w:tc>
          <w:tcPr>
            <w:tcW w:w="504" w:type="dxa"/>
            <w:tcBorders>
              <w:top w:val="outset" w:sz="6" w:space="0" w:color="auto"/>
              <w:left w:val="outset" w:sz="6" w:space="0" w:color="auto"/>
              <w:bottom w:val="outset" w:sz="6" w:space="0" w:color="auto"/>
              <w:right w:val="outset" w:sz="6" w:space="0" w:color="auto"/>
            </w:tcBorders>
            <w:vAlign w:val="center"/>
          </w:tcPr>
          <w:p w14:paraId="00DD3E06" w14:textId="77777777" w:rsidR="000A1B07" w:rsidRPr="00753E08" w:rsidRDefault="005F1432" w:rsidP="00877C02">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753E08">
              <w:rPr>
                <w:rFonts w:ascii="更纱黑体 SC" w:eastAsia="更纱黑体 SC" w:hAnsi="更纱黑体 SC" w:cs="更纱黑体 SC"/>
                <w:sz w:val="21"/>
                <w:szCs w:val="21"/>
              </w:rPr>
              <w:t>8</w:t>
            </w:r>
          </w:p>
        </w:tc>
        <w:tc>
          <w:tcPr>
            <w:tcW w:w="505" w:type="dxa"/>
            <w:tcBorders>
              <w:top w:val="outset" w:sz="6" w:space="0" w:color="auto"/>
              <w:left w:val="outset" w:sz="6" w:space="0" w:color="auto"/>
              <w:bottom w:val="outset" w:sz="6" w:space="0" w:color="auto"/>
              <w:right w:val="outset" w:sz="6" w:space="0" w:color="auto"/>
            </w:tcBorders>
            <w:vAlign w:val="center"/>
          </w:tcPr>
          <w:p w14:paraId="42A10A27" w14:textId="77777777" w:rsidR="000A1B07" w:rsidRPr="00753E08" w:rsidRDefault="005F1432" w:rsidP="00877C02">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753E08">
              <w:rPr>
                <w:rFonts w:ascii="更纱黑体 SC" w:eastAsia="更纱黑体 SC" w:hAnsi="更纱黑体 SC" w:cs="更纱黑体 SC"/>
                <w:sz w:val="21"/>
                <w:szCs w:val="21"/>
              </w:rPr>
              <w:t>10</w:t>
            </w:r>
          </w:p>
        </w:tc>
      </w:tr>
      <w:tr w:rsidR="000A1B07" w:rsidRPr="00753E08" w14:paraId="3AC30A28" w14:textId="77777777" w:rsidTr="00877C02">
        <w:trPr>
          <w:trHeight w:val="412"/>
          <w:jc w:val="center"/>
        </w:trPr>
        <w:tc>
          <w:tcPr>
            <w:tcW w:w="1329" w:type="dxa"/>
            <w:tcBorders>
              <w:top w:val="outset" w:sz="6" w:space="0" w:color="auto"/>
              <w:left w:val="outset" w:sz="6" w:space="0" w:color="auto"/>
              <w:bottom w:val="outset" w:sz="6" w:space="0" w:color="auto"/>
              <w:right w:val="outset" w:sz="6" w:space="0" w:color="auto"/>
            </w:tcBorders>
            <w:vAlign w:val="center"/>
          </w:tcPr>
          <w:p w14:paraId="601CC49F" w14:textId="77777777" w:rsidR="000A1B07" w:rsidRPr="00753E08" w:rsidRDefault="005F1432" w:rsidP="00877C02">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753E08">
              <w:rPr>
                <w:rFonts w:ascii="更纱黑体 SC" w:eastAsia="更纱黑体 SC" w:hAnsi="更纱黑体 SC" w:cs="更纱黑体 SC"/>
                <w:sz w:val="21"/>
                <w:szCs w:val="21"/>
              </w:rPr>
              <w:t>运行时间</w:t>
            </w:r>
          </w:p>
        </w:tc>
        <w:tc>
          <w:tcPr>
            <w:tcW w:w="504" w:type="dxa"/>
            <w:tcBorders>
              <w:top w:val="outset" w:sz="6" w:space="0" w:color="auto"/>
              <w:left w:val="outset" w:sz="6" w:space="0" w:color="auto"/>
              <w:bottom w:val="outset" w:sz="6" w:space="0" w:color="auto"/>
              <w:right w:val="outset" w:sz="6" w:space="0" w:color="auto"/>
            </w:tcBorders>
            <w:vAlign w:val="center"/>
          </w:tcPr>
          <w:p w14:paraId="4AAFFBE6" w14:textId="77777777" w:rsidR="000A1B07" w:rsidRPr="00753E08" w:rsidRDefault="005F1432" w:rsidP="00877C02">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753E08">
              <w:rPr>
                <w:rFonts w:ascii="更纱黑体 SC" w:eastAsia="更纱黑体 SC" w:hAnsi="更纱黑体 SC" w:cs="更纱黑体 SC"/>
                <w:sz w:val="21"/>
                <w:szCs w:val="21"/>
              </w:rPr>
              <w:t>7</w:t>
            </w:r>
          </w:p>
        </w:tc>
        <w:tc>
          <w:tcPr>
            <w:tcW w:w="504" w:type="dxa"/>
            <w:tcBorders>
              <w:top w:val="outset" w:sz="6" w:space="0" w:color="auto"/>
              <w:left w:val="outset" w:sz="6" w:space="0" w:color="auto"/>
              <w:bottom w:val="outset" w:sz="6" w:space="0" w:color="auto"/>
              <w:right w:val="outset" w:sz="6" w:space="0" w:color="auto"/>
            </w:tcBorders>
            <w:vAlign w:val="center"/>
          </w:tcPr>
          <w:p w14:paraId="5C5F9539" w14:textId="77777777" w:rsidR="000A1B07" w:rsidRPr="00753E08" w:rsidRDefault="005F1432" w:rsidP="00877C02">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753E08">
              <w:rPr>
                <w:rFonts w:ascii="更纱黑体 SC" w:eastAsia="更纱黑体 SC" w:hAnsi="更纱黑体 SC" w:cs="更纱黑体 SC"/>
                <w:sz w:val="21"/>
                <w:szCs w:val="21"/>
              </w:rPr>
              <w:t>10</w:t>
            </w:r>
          </w:p>
        </w:tc>
        <w:tc>
          <w:tcPr>
            <w:tcW w:w="504" w:type="dxa"/>
            <w:tcBorders>
              <w:top w:val="outset" w:sz="6" w:space="0" w:color="auto"/>
              <w:left w:val="outset" w:sz="6" w:space="0" w:color="auto"/>
              <w:bottom w:val="outset" w:sz="6" w:space="0" w:color="auto"/>
              <w:right w:val="outset" w:sz="6" w:space="0" w:color="auto"/>
            </w:tcBorders>
            <w:vAlign w:val="center"/>
          </w:tcPr>
          <w:p w14:paraId="59EC9069" w14:textId="77777777" w:rsidR="000A1B07" w:rsidRPr="00753E08" w:rsidRDefault="005F1432" w:rsidP="00877C02">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753E08">
              <w:rPr>
                <w:rFonts w:ascii="更纱黑体 SC" w:eastAsia="更纱黑体 SC" w:hAnsi="更纱黑体 SC" w:cs="更纱黑体 SC"/>
                <w:sz w:val="21"/>
                <w:szCs w:val="21"/>
              </w:rPr>
              <w:t>20</w:t>
            </w:r>
          </w:p>
        </w:tc>
        <w:tc>
          <w:tcPr>
            <w:tcW w:w="504" w:type="dxa"/>
            <w:tcBorders>
              <w:top w:val="outset" w:sz="6" w:space="0" w:color="auto"/>
              <w:left w:val="outset" w:sz="6" w:space="0" w:color="auto"/>
              <w:bottom w:val="outset" w:sz="6" w:space="0" w:color="auto"/>
              <w:right w:val="outset" w:sz="6" w:space="0" w:color="auto"/>
            </w:tcBorders>
            <w:vAlign w:val="center"/>
          </w:tcPr>
          <w:p w14:paraId="636CEAC7" w14:textId="77777777" w:rsidR="000A1B07" w:rsidRPr="00753E08" w:rsidRDefault="005F1432" w:rsidP="00877C02">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753E08">
              <w:rPr>
                <w:rFonts w:ascii="更纱黑体 SC" w:eastAsia="更纱黑体 SC" w:hAnsi="更纱黑体 SC" w:cs="更纱黑体 SC"/>
                <w:sz w:val="21"/>
                <w:szCs w:val="21"/>
              </w:rPr>
              <w:t>30</w:t>
            </w:r>
          </w:p>
        </w:tc>
        <w:tc>
          <w:tcPr>
            <w:tcW w:w="505" w:type="dxa"/>
            <w:tcBorders>
              <w:top w:val="outset" w:sz="6" w:space="0" w:color="auto"/>
              <w:left w:val="outset" w:sz="6" w:space="0" w:color="auto"/>
              <w:bottom w:val="outset" w:sz="6" w:space="0" w:color="auto"/>
              <w:right w:val="outset" w:sz="6" w:space="0" w:color="auto"/>
            </w:tcBorders>
            <w:vAlign w:val="center"/>
          </w:tcPr>
          <w:p w14:paraId="6477BDF1" w14:textId="77777777" w:rsidR="000A1B07" w:rsidRPr="00753E08" w:rsidRDefault="005F1432" w:rsidP="00877C02">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753E08">
              <w:rPr>
                <w:rFonts w:ascii="更纱黑体 SC" w:eastAsia="更纱黑体 SC" w:hAnsi="更纱黑体 SC" w:cs="更纱黑体 SC"/>
                <w:sz w:val="21"/>
                <w:szCs w:val="21"/>
              </w:rPr>
              <w:t>40</w:t>
            </w:r>
          </w:p>
        </w:tc>
        <w:tc>
          <w:tcPr>
            <w:tcW w:w="504" w:type="dxa"/>
            <w:tcBorders>
              <w:top w:val="outset" w:sz="6" w:space="0" w:color="auto"/>
              <w:left w:val="outset" w:sz="6" w:space="0" w:color="auto"/>
              <w:bottom w:val="outset" w:sz="6" w:space="0" w:color="auto"/>
              <w:right w:val="outset" w:sz="6" w:space="0" w:color="auto"/>
            </w:tcBorders>
            <w:vAlign w:val="center"/>
          </w:tcPr>
          <w:p w14:paraId="60BEA4BC" w14:textId="77777777" w:rsidR="000A1B07" w:rsidRPr="00753E08" w:rsidRDefault="005F1432" w:rsidP="00877C02">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753E08">
              <w:rPr>
                <w:rFonts w:ascii="更纱黑体 SC" w:eastAsia="更纱黑体 SC" w:hAnsi="更纱黑体 SC" w:cs="更纱黑体 SC"/>
                <w:sz w:val="21"/>
                <w:szCs w:val="21"/>
              </w:rPr>
              <w:t>8</w:t>
            </w:r>
          </w:p>
        </w:tc>
        <w:tc>
          <w:tcPr>
            <w:tcW w:w="504" w:type="dxa"/>
            <w:tcBorders>
              <w:top w:val="outset" w:sz="6" w:space="0" w:color="auto"/>
              <w:left w:val="outset" w:sz="6" w:space="0" w:color="auto"/>
              <w:bottom w:val="outset" w:sz="6" w:space="0" w:color="auto"/>
              <w:right w:val="outset" w:sz="6" w:space="0" w:color="auto"/>
            </w:tcBorders>
            <w:vAlign w:val="center"/>
          </w:tcPr>
          <w:p w14:paraId="0CC2A681" w14:textId="77777777" w:rsidR="000A1B07" w:rsidRPr="00753E08" w:rsidRDefault="005F1432" w:rsidP="00877C02">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753E08">
              <w:rPr>
                <w:rFonts w:ascii="更纱黑体 SC" w:eastAsia="更纱黑体 SC" w:hAnsi="更纱黑体 SC" w:cs="更纱黑体 SC"/>
                <w:sz w:val="21"/>
                <w:szCs w:val="21"/>
              </w:rPr>
              <w:t>8</w:t>
            </w:r>
          </w:p>
        </w:tc>
        <w:tc>
          <w:tcPr>
            <w:tcW w:w="504" w:type="dxa"/>
            <w:tcBorders>
              <w:top w:val="outset" w:sz="6" w:space="0" w:color="auto"/>
              <w:left w:val="outset" w:sz="6" w:space="0" w:color="auto"/>
              <w:bottom w:val="outset" w:sz="6" w:space="0" w:color="auto"/>
              <w:right w:val="outset" w:sz="6" w:space="0" w:color="auto"/>
            </w:tcBorders>
            <w:vAlign w:val="center"/>
          </w:tcPr>
          <w:p w14:paraId="227A4D0D" w14:textId="77777777" w:rsidR="000A1B07" w:rsidRPr="00753E08" w:rsidRDefault="005F1432" w:rsidP="00877C02">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753E08">
              <w:rPr>
                <w:rFonts w:ascii="更纱黑体 SC" w:eastAsia="更纱黑体 SC" w:hAnsi="更纱黑体 SC" w:cs="更纱黑体 SC"/>
                <w:sz w:val="21"/>
                <w:szCs w:val="21"/>
              </w:rPr>
              <w:t>20</w:t>
            </w:r>
          </w:p>
        </w:tc>
        <w:tc>
          <w:tcPr>
            <w:tcW w:w="504" w:type="dxa"/>
            <w:tcBorders>
              <w:top w:val="outset" w:sz="6" w:space="0" w:color="auto"/>
              <w:left w:val="outset" w:sz="6" w:space="0" w:color="auto"/>
              <w:bottom w:val="outset" w:sz="6" w:space="0" w:color="auto"/>
              <w:right w:val="outset" w:sz="6" w:space="0" w:color="auto"/>
            </w:tcBorders>
            <w:vAlign w:val="center"/>
          </w:tcPr>
          <w:p w14:paraId="48EAA950" w14:textId="77777777" w:rsidR="000A1B07" w:rsidRPr="00753E08" w:rsidRDefault="005F1432" w:rsidP="00877C02">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753E08">
              <w:rPr>
                <w:rFonts w:ascii="更纱黑体 SC" w:eastAsia="更纱黑体 SC" w:hAnsi="更纱黑体 SC" w:cs="更纱黑体 SC"/>
                <w:sz w:val="21"/>
                <w:szCs w:val="21"/>
              </w:rPr>
              <w:t>10</w:t>
            </w:r>
          </w:p>
        </w:tc>
        <w:tc>
          <w:tcPr>
            <w:tcW w:w="505" w:type="dxa"/>
            <w:tcBorders>
              <w:top w:val="outset" w:sz="6" w:space="0" w:color="auto"/>
              <w:left w:val="outset" w:sz="6" w:space="0" w:color="auto"/>
              <w:bottom w:val="outset" w:sz="6" w:space="0" w:color="auto"/>
              <w:right w:val="outset" w:sz="6" w:space="0" w:color="auto"/>
            </w:tcBorders>
            <w:vAlign w:val="center"/>
          </w:tcPr>
          <w:p w14:paraId="6D6E47BD" w14:textId="77777777" w:rsidR="000A1B07" w:rsidRPr="00753E08" w:rsidRDefault="005F1432" w:rsidP="00877C02">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753E08">
              <w:rPr>
                <w:rFonts w:ascii="更纱黑体 SC" w:eastAsia="更纱黑体 SC" w:hAnsi="更纱黑体 SC" w:cs="更纱黑体 SC"/>
                <w:sz w:val="21"/>
                <w:szCs w:val="21"/>
              </w:rPr>
              <w:t>12</w:t>
            </w:r>
          </w:p>
        </w:tc>
      </w:tr>
    </w:tbl>
    <w:p w14:paraId="5143E6D4" w14:textId="77777777" w:rsidR="000500B5" w:rsidRPr="000500B5" w:rsidRDefault="000500B5" w:rsidP="00E25A06">
      <w:pPr>
        <w:pStyle w:val="a4"/>
        <w:adjustRightInd w:val="0"/>
        <w:snapToGrid w:val="0"/>
        <w:spacing w:beforeLines="50" w:before="156" w:beforeAutospacing="0" w:after="0" w:afterAutospacing="0" w:line="360" w:lineRule="auto"/>
        <w:ind w:firstLineChars="200" w:firstLine="420"/>
        <w:jc w:val="both"/>
        <w:rPr>
          <w:rFonts w:ascii="更纱黑体 SC" w:eastAsia="更纱黑体 SC" w:hAnsi="更纱黑体 SC" w:cs="更纱黑体 SC" w:hint="default"/>
          <w:color w:val="454545"/>
          <w:sz w:val="21"/>
          <w:szCs w:val="21"/>
        </w:rPr>
      </w:pPr>
      <w:r w:rsidRPr="000500B5">
        <w:rPr>
          <w:rFonts w:ascii="更纱黑体 SC" w:eastAsia="更纱黑体 SC" w:hAnsi="更纱黑体 SC" w:cs="更纱黑体 SC"/>
          <w:color w:val="454545"/>
          <w:sz w:val="21"/>
          <w:szCs w:val="21"/>
        </w:rPr>
        <w:t>2、分别用先来先服务算法、短作业优先和响应比高者优先三种算法给出作业的调度顺序。</w:t>
      </w:r>
    </w:p>
    <w:p w14:paraId="6647B611" w14:textId="34FB462E" w:rsidR="000500B5" w:rsidRDefault="000500B5" w:rsidP="00E25A06">
      <w:pPr>
        <w:pStyle w:val="a4"/>
        <w:adjustRightInd w:val="0"/>
        <w:snapToGrid w:val="0"/>
        <w:spacing w:before="0" w:beforeAutospacing="0" w:after="0" w:afterAutospacing="0" w:line="360" w:lineRule="auto"/>
        <w:ind w:firstLineChars="200" w:firstLine="420"/>
        <w:jc w:val="both"/>
        <w:rPr>
          <w:rFonts w:ascii="更纱黑体 SC" w:eastAsia="更纱黑体 SC" w:hAnsi="更纱黑体 SC" w:cs="更纱黑体 SC" w:hint="default"/>
          <w:color w:val="454545"/>
          <w:sz w:val="21"/>
          <w:szCs w:val="21"/>
        </w:rPr>
      </w:pPr>
      <w:r w:rsidRPr="000500B5">
        <w:rPr>
          <w:rFonts w:ascii="更纱黑体 SC" w:eastAsia="更纱黑体 SC" w:hAnsi="更纱黑体 SC" w:cs="更纱黑体 SC"/>
          <w:color w:val="454545"/>
          <w:sz w:val="21"/>
          <w:szCs w:val="21"/>
        </w:rPr>
        <w:t>3、计算每一种算法的平均周转时间及</w:t>
      </w:r>
      <w:proofErr w:type="gramStart"/>
      <w:r w:rsidRPr="000500B5">
        <w:rPr>
          <w:rFonts w:ascii="更纱黑体 SC" w:eastAsia="更纱黑体 SC" w:hAnsi="更纱黑体 SC" w:cs="更纱黑体 SC"/>
          <w:color w:val="454545"/>
          <w:sz w:val="21"/>
          <w:szCs w:val="21"/>
        </w:rPr>
        <w:t>平均带权周转时间</w:t>
      </w:r>
      <w:proofErr w:type="gramEnd"/>
      <w:r w:rsidRPr="000500B5">
        <w:rPr>
          <w:rFonts w:ascii="更纱黑体 SC" w:eastAsia="更纱黑体 SC" w:hAnsi="更纱黑体 SC" w:cs="更纱黑体 SC"/>
          <w:color w:val="454545"/>
          <w:sz w:val="21"/>
          <w:szCs w:val="21"/>
        </w:rPr>
        <w:t>并比较不同算法的优劣。</w:t>
      </w:r>
    </w:p>
    <w:p w14:paraId="1EA425B6" w14:textId="77777777" w:rsidR="000A1B07" w:rsidRPr="00D63181" w:rsidRDefault="007D7679" w:rsidP="00D63181">
      <w:pPr>
        <w:pStyle w:val="a5"/>
        <w:numPr>
          <w:ilvl w:val="0"/>
          <w:numId w:val="11"/>
        </w:numPr>
        <w:adjustRightInd w:val="0"/>
        <w:snapToGrid w:val="0"/>
        <w:spacing w:beforeLines="50" w:before="156" w:afterLines="50" w:after="156"/>
        <w:outlineLvl w:val="1"/>
        <w:rPr>
          <w:rFonts w:ascii="更纱黑体 SC" w:eastAsia="更纱黑体 SC" w:hAnsi="更纱黑体 SC" w:cs="更纱黑体 SC"/>
          <w:b/>
          <w:bCs/>
          <w:sz w:val="28"/>
          <w:szCs w:val="32"/>
        </w:rPr>
      </w:pPr>
      <w:bookmarkStart w:id="3" w:name="_Toc25592040"/>
      <w:r w:rsidRPr="00D63181">
        <w:rPr>
          <w:rFonts w:ascii="更纱黑体 SC" w:eastAsia="更纱黑体 SC" w:hAnsi="更纱黑体 SC" w:cs="更纱黑体 SC"/>
          <w:b/>
          <w:bCs/>
          <w:sz w:val="28"/>
          <w:szCs w:val="32"/>
        </w:rPr>
        <w:t>程序功能</w:t>
      </w:r>
      <w:bookmarkEnd w:id="3"/>
    </w:p>
    <w:p w14:paraId="1A4768E9" w14:textId="1322214E" w:rsidR="000A1B07" w:rsidRPr="00753E08" w:rsidRDefault="005F1432" w:rsidP="00E25A06">
      <w:pPr>
        <w:pStyle w:val="a4"/>
        <w:adjustRightInd w:val="0"/>
        <w:snapToGrid w:val="0"/>
        <w:spacing w:before="0" w:beforeAutospacing="0" w:after="0" w:afterAutospacing="0" w:line="360" w:lineRule="auto"/>
        <w:ind w:firstLineChars="200" w:firstLine="420"/>
        <w:jc w:val="both"/>
        <w:rPr>
          <w:rFonts w:ascii="更纱黑体 SC" w:eastAsia="更纱黑体 SC" w:hAnsi="更纱黑体 SC" w:cs="更纱黑体 SC" w:hint="default"/>
          <w:color w:val="454545"/>
          <w:sz w:val="21"/>
          <w:szCs w:val="21"/>
        </w:rPr>
      </w:pPr>
      <w:r w:rsidRPr="00753E08">
        <w:rPr>
          <w:rFonts w:ascii="更纱黑体 SC" w:eastAsia="更纱黑体 SC" w:hAnsi="更纱黑体 SC" w:cs="更纱黑体 SC"/>
          <w:color w:val="454545"/>
          <w:sz w:val="21"/>
          <w:szCs w:val="21"/>
        </w:rPr>
        <w:t>该程序从文件中读出作业信息，</w:t>
      </w:r>
      <w:r w:rsidR="00D63181">
        <w:rPr>
          <w:rFonts w:ascii="更纱黑体 SC" w:eastAsia="更纱黑体 SC" w:hAnsi="更纱黑体 SC" w:cs="更纱黑体 SC"/>
          <w:color w:val="454545"/>
          <w:sz w:val="21"/>
          <w:szCs w:val="21"/>
        </w:rPr>
        <w:t>分别</w:t>
      </w:r>
      <w:r w:rsidRPr="00753E08">
        <w:rPr>
          <w:rFonts w:ascii="更纱黑体 SC" w:eastAsia="更纱黑体 SC" w:hAnsi="更纱黑体 SC" w:cs="更纱黑体 SC"/>
          <w:color w:val="454545"/>
          <w:sz w:val="21"/>
          <w:szCs w:val="21"/>
        </w:rPr>
        <w:t>计算出采用先来先服务算法、短作业优先算法</w:t>
      </w:r>
      <w:r w:rsidR="00D63181">
        <w:rPr>
          <w:rFonts w:ascii="更纱黑体 SC" w:eastAsia="更纱黑体 SC" w:hAnsi="更纱黑体 SC" w:cs="更纱黑体 SC"/>
          <w:color w:val="454545"/>
          <w:sz w:val="21"/>
          <w:szCs w:val="21"/>
        </w:rPr>
        <w:t>和</w:t>
      </w:r>
      <w:r w:rsidRPr="00753E08">
        <w:rPr>
          <w:rFonts w:ascii="更纱黑体 SC" w:eastAsia="更纱黑体 SC" w:hAnsi="更纱黑体 SC" w:cs="更纱黑体 SC"/>
          <w:color w:val="454545"/>
          <w:sz w:val="21"/>
          <w:szCs w:val="21"/>
        </w:rPr>
        <w:t>响应比高者优先算法这三种算法的作业调度程序</w:t>
      </w:r>
      <w:r w:rsidR="00D63181">
        <w:rPr>
          <w:rFonts w:ascii="更纱黑体 SC" w:eastAsia="更纱黑体 SC" w:hAnsi="更纱黑体 SC" w:cs="更纱黑体 SC"/>
          <w:color w:val="454545"/>
          <w:sz w:val="21"/>
          <w:szCs w:val="21"/>
        </w:rPr>
        <w:t>、</w:t>
      </w:r>
      <w:r w:rsidRPr="00753E08">
        <w:rPr>
          <w:rFonts w:ascii="更纱黑体 SC" w:eastAsia="更纱黑体 SC" w:hAnsi="更纱黑体 SC" w:cs="更纱黑体 SC"/>
          <w:color w:val="454545"/>
          <w:sz w:val="21"/>
          <w:szCs w:val="21"/>
        </w:rPr>
        <w:t>平均周转时间和</w:t>
      </w:r>
      <w:proofErr w:type="gramStart"/>
      <w:r w:rsidRPr="00753E08">
        <w:rPr>
          <w:rFonts w:ascii="更纱黑体 SC" w:eastAsia="更纱黑体 SC" w:hAnsi="更纱黑体 SC" w:cs="更纱黑体 SC"/>
          <w:color w:val="454545"/>
          <w:sz w:val="21"/>
          <w:szCs w:val="21"/>
        </w:rPr>
        <w:t>带权平均</w:t>
      </w:r>
      <w:proofErr w:type="gramEnd"/>
      <w:r w:rsidRPr="00753E08">
        <w:rPr>
          <w:rFonts w:ascii="更纱黑体 SC" w:eastAsia="更纱黑体 SC" w:hAnsi="更纱黑体 SC" w:cs="更纱黑体 SC"/>
          <w:color w:val="454545"/>
          <w:sz w:val="21"/>
          <w:szCs w:val="21"/>
        </w:rPr>
        <w:t>周转时间。</w:t>
      </w:r>
    </w:p>
    <w:p w14:paraId="40906DCD" w14:textId="77777777" w:rsidR="000A1B07" w:rsidRPr="00D63181" w:rsidRDefault="007D7679" w:rsidP="00D63181">
      <w:pPr>
        <w:pStyle w:val="a5"/>
        <w:numPr>
          <w:ilvl w:val="0"/>
          <w:numId w:val="11"/>
        </w:numPr>
        <w:adjustRightInd w:val="0"/>
        <w:snapToGrid w:val="0"/>
        <w:spacing w:beforeLines="50" w:before="156" w:afterLines="50" w:after="156"/>
        <w:outlineLvl w:val="1"/>
        <w:rPr>
          <w:rFonts w:ascii="更纱黑体 SC" w:eastAsia="更纱黑体 SC" w:hAnsi="更纱黑体 SC" w:cs="更纱黑体 SC"/>
          <w:b/>
          <w:bCs/>
          <w:sz w:val="28"/>
          <w:szCs w:val="32"/>
        </w:rPr>
      </w:pPr>
      <w:bookmarkStart w:id="4" w:name="_Toc25592041"/>
      <w:r w:rsidRPr="00D63181">
        <w:rPr>
          <w:rFonts w:ascii="更纱黑体 SC" w:eastAsia="更纱黑体 SC" w:hAnsi="更纱黑体 SC" w:cs="更纱黑体 SC"/>
          <w:b/>
          <w:bCs/>
          <w:sz w:val="28"/>
          <w:szCs w:val="32"/>
        </w:rPr>
        <w:t>设计思路</w:t>
      </w:r>
      <w:bookmarkEnd w:id="4"/>
    </w:p>
    <w:p w14:paraId="24500E80" w14:textId="013D044B" w:rsidR="005C3764" w:rsidRDefault="005F1432" w:rsidP="00E25A06">
      <w:pPr>
        <w:pStyle w:val="a4"/>
        <w:adjustRightInd w:val="0"/>
        <w:snapToGrid w:val="0"/>
        <w:spacing w:before="0" w:beforeAutospacing="0" w:after="0" w:afterAutospacing="0" w:line="360" w:lineRule="auto"/>
        <w:ind w:firstLineChars="200" w:firstLine="420"/>
        <w:jc w:val="both"/>
        <w:rPr>
          <w:rFonts w:ascii="更纱黑体 SC" w:eastAsia="更纱黑体 SC" w:hAnsi="更纱黑体 SC" w:cs="更纱黑体 SC" w:hint="default"/>
          <w:color w:val="454545"/>
          <w:sz w:val="21"/>
          <w:szCs w:val="21"/>
        </w:rPr>
      </w:pPr>
      <w:r w:rsidRPr="00753E08">
        <w:rPr>
          <w:rFonts w:ascii="更纱黑体 SC" w:eastAsia="更纱黑体 SC" w:hAnsi="更纱黑体 SC" w:cs="更纱黑体 SC"/>
          <w:color w:val="454545"/>
          <w:sz w:val="21"/>
          <w:szCs w:val="21"/>
        </w:rPr>
        <w:t>首先建立一个PCB结构，包括进程的名称，进程需要的时间，进程到达的时间，进程完成的时间。</w:t>
      </w:r>
    </w:p>
    <w:p w14:paraId="7FD127AD" w14:textId="2E491742" w:rsidR="000A1B07" w:rsidRPr="00753E08" w:rsidRDefault="005F1432" w:rsidP="00E25A06">
      <w:pPr>
        <w:pStyle w:val="a4"/>
        <w:adjustRightInd w:val="0"/>
        <w:snapToGrid w:val="0"/>
        <w:spacing w:before="0" w:beforeAutospacing="0" w:after="0" w:afterAutospacing="0" w:line="360" w:lineRule="auto"/>
        <w:ind w:firstLineChars="200" w:firstLine="420"/>
        <w:jc w:val="both"/>
        <w:rPr>
          <w:rFonts w:ascii="更纱黑体 SC" w:eastAsia="更纱黑体 SC" w:hAnsi="更纱黑体 SC" w:cs="更纱黑体 SC" w:hint="default"/>
          <w:color w:val="454545"/>
          <w:sz w:val="21"/>
          <w:szCs w:val="21"/>
        </w:rPr>
      </w:pPr>
      <w:r w:rsidRPr="00753E08">
        <w:rPr>
          <w:rFonts w:ascii="更纱黑体 SC" w:eastAsia="更纱黑体 SC" w:hAnsi="更纱黑体 SC" w:cs="更纱黑体 SC"/>
          <w:color w:val="454545"/>
          <w:sz w:val="21"/>
          <w:szCs w:val="21"/>
        </w:rPr>
        <w:t>如果使用先来先服务算法，等待队列的组织方式是：假设当前时间是t，对于所有到达时间在t之前的并且还没完成的任务，将按照到达时间的先后放入等待队列中</w:t>
      </w:r>
      <w:r w:rsidR="005C3764">
        <w:rPr>
          <w:rFonts w:ascii="更纱黑体 SC" w:eastAsia="更纱黑体 SC" w:hAnsi="更纱黑体 SC" w:cs="更纱黑体 SC"/>
          <w:color w:val="454545"/>
          <w:sz w:val="21"/>
          <w:szCs w:val="21"/>
        </w:rPr>
        <w:t>；</w:t>
      </w:r>
      <w:r w:rsidRPr="00753E08">
        <w:rPr>
          <w:rFonts w:ascii="更纱黑体 SC" w:eastAsia="更纱黑体 SC" w:hAnsi="更纱黑体 SC" w:cs="更纱黑体 SC"/>
          <w:color w:val="454545"/>
          <w:sz w:val="21"/>
          <w:szCs w:val="21"/>
        </w:rPr>
        <w:t>如果短作业优先的算法，则是将到达时间在当前时间之前，且没有运行的作业按照运行时间大小排序，运行时间小的放在前面</w:t>
      </w:r>
      <w:r w:rsidR="005C3764">
        <w:rPr>
          <w:rFonts w:ascii="更纱黑体 SC" w:eastAsia="更纱黑体 SC" w:hAnsi="更纱黑体 SC" w:cs="更纱黑体 SC"/>
          <w:color w:val="454545"/>
          <w:sz w:val="21"/>
          <w:szCs w:val="21"/>
        </w:rPr>
        <w:t>；</w:t>
      </w:r>
      <w:r w:rsidRPr="00753E08">
        <w:rPr>
          <w:rFonts w:ascii="更纱黑体 SC" w:eastAsia="更纱黑体 SC" w:hAnsi="更纱黑体 SC" w:cs="更纱黑体 SC"/>
          <w:color w:val="454545"/>
          <w:sz w:val="21"/>
          <w:szCs w:val="21"/>
        </w:rPr>
        <w:t>如果是采用响应比高者优先，则需要一个结构，计算当前时间下，各个已经到达但还没处理的任务的响应比，然后按照响应比更新等待队列的顺序即可。</w:t>
      </w:r>
    </w:p>
    <w:p w14:paraId="1A63FEED" w14:textId="2546DAA7" w:rsidR="000A1B07" w:rsidRPr="00753E08" w:rsidRDefault="005F1432" w:rsidP="00E25A06">
      <w:pPr>
        <w:pStyle w:val="a4"/>
        <w:adjustRightInd w:val="0"/>
        <w:snapToGrid w:val="0"/>
        <w:spacing w:before="0" w:beforeAutospacing="0" w:after="0" w:afterAutospacing="0" w:line="360" w:lineRule="auto"/>
        <w:ind w:firstLineChars="200" w:firstLine="420"/>
        <w:jc w:val="both"/>
        <w:rPr>
          <w:rFonts w:ascii="更纱黑体 SC" w:eastAsia="更纱黑体 SC" w:hAnsi="更纱黑体 SC" w:cs="更纱黑体 SC" w:hint="default"/>
          <w:color w:val="454545"/>
          <w:sz w:val="21"/>
          <w:szCs w:val="21"/>
        </w:rPr>
      </w:pPr>
      <w:r w:rsidRPr="00753E08">
        <w:rPr>
          <w:rFonts w:ascii="更纱黑体 SC" w:eastAsia="更纱黑体 SC" w:hAnsi="更纱黑体 SC" w:cs="更纱黑体 SC"/>
          <w:color w:val="454545"/>
          <w:sz w:val="21"/>
          <w:szCs w:val="21"/>
        </w:rPr>
        <w:lastRenderedPageBreak/>
        <w:t>一个PCB成员，用于表示当前正在执行的作业，一个时间标志，用于表示当前程序执行完毕需要的时间；两个函数，一个用于执行当前作业，执行完毕后修改时间标志和空闲标志；另一个用于将一个作业调入运行系统。再建立一个分配系统，该系统包括上面的运行结构，由于系统可同时运行两个作业，所以有两个运行结构；另外，包含一个等待队列，表示正在等待分配的作业；一个完成队列，表示完成了的作业。同时还包括一些其他的信息。</w:t>
      </w:r>
    </w:p>
    <w:p w14:paraId="09379747" w14:textId="7A617A90" w:rsidR="000A1B07" w:rsidRPr="00753E08" w:rsidRDefault="005F1432" w:rsidP="00E25A06">
      <w:pPr>
        <w:pStyle w:val="a4"/>
        <w:adjustRightInd w:val="0"/>
        <w:snapToGrid w:val="0"/>
        <w:spacing w:before="0" w:beforeAutospacing="0" w:after="0" w:afterAutospacing="0" w:line="360" w:lineRule="auto"/>
        <w:ind w:firstLineChars="200" w:firstLine="420"/>
        <w:jc w:val="both"/>
        <w:rPr>
          <w:rFonts w:ascii="更纱黑体 SC" w:eastAsia="更纱黑体 SC" w:hAnsi="更纱黑体 SC" w:cs="更纱黑体 SC" w:hint="default"/>
          <w:color w:val="454545"/>
          <w:sz w:val="21"/>
          <w:szCs w:val="21"/>
        </w:rPr>
      </w:pPr>
      <w:r w:rsidRPr="00753E08">
        <w:rPr>
          <w:rFonts w:ascii="更纱黑体 SC" w:eastAsia="更纱黑体 SC" w:hAnsi="更纱黑体 SC" w:cs="更纱黑体 SC"/>
          <w:color w:val="454545"/>
          <w:sz w:val="21"/>
          <w:szCs w:val="21"/>
        </w:rPr>
        <w:t>对于所定义的两个运行结构，当其闲置，且作业等待队列不为空时就取出一个任务执行。执行完毕后，将任务放入完成队列中即可。</w:t>
      </w:r>
    </w:p>
    <w:p w14:paraId="34B335B7" w14:textId="77777777" w:rsidR="000A1B07" w:rsidRPr="00D63181" w:rsidRDefault="005F1432" w:rsidP="00D63181">
      <w:pPr>
        <w:pStyle w:val="a5"/>
        <w:numPr>
          <w:ilvl w:val="0"/>
          <w:numId w:val="11"/>
        </w:numPr>
        <w:adjustRightInd w:val="0"/>
        <w:snapToGrid w:val="0"/>
        <w:spacing w:beforeLines="50" w:before="156" w:afterLines="50" w:after="156"/>
        <w:outlineLvl w:val="1"/>
        <w:rPr>
          <w:rFonts w:ascii="更纱黑体 SC" w:eastAsia="更纱黑体 SC" w:hAnsi="更纱黑体 SC" w:cs="更纱黑体 SC"/>
          <w:b/>
          <w:bCs/>
          <w:sz w:val="28"/>
          <w:szCs w:val="32"/>
        </w:rPr>
      </w:pPr>
      <w:bookmarkStart w:id="5" w:name="_Toc25592042"/>
      <w:r w:rsidRPr="00D63181">
        <w:rPr>
          <w:rFonts w:ascii="更纱黑体 SC" w:eastAsia="更纱黑体 SC" w:hAnsi="更纱黑体 SC" w:cs="更纱黑体 SC"/>
          <w:b/>
          <w:bCs/>
          <w:sz w:val="28"/>
          <w:szCs w:val="32"/>
        </w:rPr>
        <w:t>数据结构</w:t>
      </w:r>
      <w:bookmarkEnd w:id="5"/>
    </w:p>
    <w:p w14:paraId="2C5186FB" w14:textId="4D770C5E" w:rsidR="00E25A06" w:rsidRDefault="00E25A06" w:rsidP="00E25A06">
      <w:pPr>
        <w:pStyle w:val="a4"/>
        <w:adjustRightInd w:val="0"/>
        <w:snapToGrid w:val="0"/>
        <w:spacing w:before="0" w:beforeAutospacing="0" w:after="0" w:afterAutospacing="0" w:line="360" w:lineRule="auto"/>
        <w:ind w:firstLine="420"/>
        <w:jc w:val="both"/>
        <w:rPr>
          <w:rFonts w:ascii="更纱黑体 SC" w:eastAsia="更纱黑体 SC" w:hAnsi="更纱黑体 SC" w:cs="更纱黑体 SC" w:hint="default"/>
          <w:color w:val="454545"/>
          <w:sz w:val="21"/>
          <w:szCs w:val="21"/>
        </w:rPr>
      </w:pPr>
      <w:r>
        <w:rPr>
          <w:rFonts w:ascii="更纱黑体 SC" w:eastAsia="更纱黑体 SC" w:hAnsi="更纱黑体 SC" w:cs="更纱黑体 SC"/>
          <w:color w:val="454545"/>
          <w:sz w:val="21"/>
          <w:szCs w:val="21"/>
        </w:rPr>
        <w:t>数据结构采用线性表结构，用顺序表来存储任务信息。</w:t>
      </w:r>
    </w:p>
    <w:p w14:paraId="2DC5FD06" w14:textId="77777777" w:rsidR="000A1B07" w:rsidRPr="00D63181" w:rsidRDefault="005F1432" w:rsidP="00D63181">
      <w:pPr>
        <w:pStyle w:val="a5"/>
        <w:numPr>
          <w:ilvl w:val="0"/>
          <w:numId w:val="11"/>
        </w:numPr>
        <w:adjustRightInd w:val="0"/>
        <w:snapToGrid w:val="0"/>
        <w:spacing w:beforeLines="50" w:before="156" w:afterLines="50" w:after="156"/>
        <w:outlineLvl w:val="1"/>
        <w:rPr>
          <w:rFonts w:ascii="更纱黑体 SC" w:eastAsia="更纱黑体 SC" w:hAnsi="更纱黑体 SC" w:cs="更纱黑体 SC"/>
          <w:b/>
          <w:bCs/>
          <w:sz w:val="28"/>
          <w:szCs w:val="32"/>
        </w:rPr>
      </w:pPr>
      <w:bookmarkStart w:id="6" w:name="_Toc25592043"/>
      <w:r w:rsidRPr="00D63181">
        <w:rPr>
          <w:rFonts w:ascii="更纱黑体 SC" w:eastAsia="更纱黑体 SC" w:hAnsi="更纱黑体 SC" w:cs="更纱黑体 SC"/>
          <w:b/>
          <w:bCs/>
          <w:sz w:val="28"/>
          <w:szCs w:val="32"/>
        </w:rPr>
        <w:t>算法设计</w:t>
      </w:r>
      <w:bookmarkEnd w:id="6"/>
    </w:p>
    <w:p w14:paraId="0EA9BE32" w14:textId="5045BBF1" w:rsidR="0072485B" w:rsidRPr="0072485B" w:rsidRDefault="005F1432" w:rsidP="0072485B">
      <w:pPr>
        <w:pStyle w:val="a4"/>
        <w:adjustRightInd w:val="0"/>
        <w:snapToGrid w:val="0"/>
        <w:spacing w:before="0" w:beforeAutospacing="0" w:after="0" w:afterAutospacing="0" w:line="360" w:lineRule="auto"/>
        <w:ind w:firstLine="420"/>
        <w:jc w:val="both"/>
        <w:rPr>
          <w:rFonts w:ascii="更纱黑体 SC" w:eastAsia="更纱黑体 SC" w:hAnsi="更纱黑体 SC" w:cs="更纱黑体 SC" w:hint="default"/>
          <w:color w:val="454545"/>
          <w:sz w:val="21"/>
          <w:szCs w:val="21"/>
        </w:rPr>
      </w:pPr>
      <w:r w:rsidRPr="00753E08">
        <w:rPr>
          <w:rFonts w:ascii="更纱黑体 SC" w:eastAsia="更纱黑体 SC" w:hAnsi="更纱黑体 SC" w:cs="更纱黑体 SC"/>
          <w:color w:val="454545"/>
          <w:sz w:val="21"/>
          <w:szCs w:val="21"/>
        </w:rPr>
        <w:t>如果使用先来先服务算法，等待队列的组织方式是：假设当前时间是t，对于所有到达时间在t之前的并且还没</w:t>
      </w:r>
      <w:r w:rsidR="00855014" w:rsidRPr="00753E08">
        <w:rPr>
          <w:rFonts w:ascii="更纱黑体 SC" w:eastAsia="更纱黑体 SC" w:hAnsi="更纱黑体 SC" w:cs="更纱黑体 SC"/>
          <w:color w:val="454545"/>
          <w:sz w:val="21"/>
          <w:szCs w:val="21"/>
        </w:rPr>
        <w:t>处理</w:t>
      </w:r>
      <w:r w:rsidRPr="00753E08">
        <w:rPr>
          <w:rFonts w:ascii="更纱黑体 SC" w:eastAsia="更纱黑体 SC" w:hAnsi="更纱黑体 SC" w:cs="更纱黑体 SC"/>
          <w:color w:val="454545"/>
          <w:sz w:val="21"/>
          <w:szCs w:val="21"/>
        </w:rPr>
        <w:t>的任务，将按照到达时间的先后放入等待队列中</w:t>
      </w:r>
      <w:r w:rsidR="00E25A06">
        <w:rPr>
          <w:rFonts w:ascii="更纱黑体 SC" w:eastAsia="更纱黑体 SC" w:hAnsi="更纱黑体 SC" w:cs="更纱黑体 SC"/>
          <w:color w:val="454545"/>
          <w:sz w:val="21"/>
          <w:szCs w:val="21"/>
        </w:rPr>
        <w:t>；</w:t>
      </w:r>
      <w:r w:rsidRPr="00753E08">
        <w:rPr>
          <w:rFonts w:ascii="更纱黑体 SC" w:eastAsia="更纱黑体 SC" w:hAnsi="更纱黑体 SC" w:cs="更纱黑体 SC"/>
          <w:color w:val="454545"/>
          <w:sz w:val="21"/>
          <w:szCs w:val="21"/>
        </w:rPr>
        <w:t>如果短作业优先的算法，则是将到达时间在当前时间之前，且没有运行的作业按照运行时间</w:t>
      </w:r>
      <w:r w:rsidR="00E25A06">
        <w:rPr>
          <w:rFonts w:ascii="更纱黑体 SC" w:eastAsia="更纱黑体 SC" w:hAnsi="更纱黑体 SC" w:cs="更纱黑体 SC"/>
          <w:color w:val="454545"/>
          <w:sz w:val="21"/>
          <w:szCs w:val="21"/>
        </w:rPr>
        <w:t>从小到大</w:t>
      </w:r>
      <w:r w:rsidRPr="00753E08">
        <w:rPr>
          <w:rFonts w:ascii="更纱黑体 SC" w:eastAsia="更纱黑体 SC" w:hAnsi="更纱黑体 SC" w:cs="更纱黑体 SC"/>
          <w:color w:val="454545"/>
          <w:sz w:val="21"/>
          <w:szCs w:val="21"/>
        </w:rPr>
        <w:t>排序</w:t>
      </w:r>
      <w:r w:rsidR="00E25A06">
        <w:rPr>
          <w:rFonts w:ascii="更纱黑体 SC" w:eastAsia="更纱黑体 SC" w:hAnsi="更纱黑体 SC" w:cs="更纱黑体 SC"/>
          <w:color w:val="454545"/>
          <w:sz w:val="21"/>
          <w:szCs w:val="21"/>
        </w:rPr>
        <w:t>；</w:t>
      </w:r>
      <w:r w:rsidRPr="00753E08">
        <w:rPr>
          <w:rFonts w:ascii="更纱黑体 SC" w:eastAsia="更纱黑体 SC" w:hAnsi="更纱黑体 SC" w:cs="更纱黑体 SC"/>
          <w:color w:val="454545"/>
          <w:sz w:val="21"/>
          <w:szCs w:val="21"/>
        </w:rPr>
        <w:t>如果是采用响应比高者优先，则需要一个结构，计算当前时间下，各个已经到达但还没处理的任务的响应比，然后按照响应比更新等待队列的顺序。</w:t>
      </w:r>
    </w:p>
    <w:p w14:paraId="53E0CF01" w14:textId="2733F0CD" w:rsidR="000A1B07" w:rsidRPr="00D63181" w:rsidRDefault="005F1432" w:rsidP="00D63181">
      <w:pPr>
        <w:pStyle w:val="a5"/>
        <w:numPr>
          <w:ilvl w:val="0"/>
          <w:numId w:val="11"/>
        </w:numPr>
        <w:adjustRightInd w:val="0"/>
        <w:snapToGrid w:val="0"/>
        <w:spacing w:beforeLines="50" w:before="156" w:afterLines="50" w:after="156"/>
        <w:outlineLvl w:val="1"/>
        <w:rPr>
          <w:rFonts w:ascii="更纱黑体 SC" w:eastAsia="更纱黑体 SC" w:hAnsi="更纱黑体 SC" w:cs="更纱黑体 SC"/>
          <w:b/>
          <w:bCs/>
          <w:sz w:val="28"/>
          <w:szCs w:val="32"/>
        </w:rPr>
      </w:pPr>
      <w:bookmarkStart w:id="7" w:name="_Toc25592044"/>
      <w:r w:rsidRPr="00D63181">
        <w:rPr>
          <w:rFonts w:ascii="更纱黑体 SC" w:eastAsia="更纱黑体 SC" w:hAnsi="更纱黑体 SC" w:cs="更纱黑体 SC"/>
          <w:b/>
          <w:bCs/>
          <w:sz w:val="28"/>
          <w:szCs w:val="32"/>
        </w:rPr>
        <w:t>程序运行情况</w:t>
      </w:r>
      <w:bookmarkEnd w:id="7"/>
    </w:p>
    <w:p w14:paraId="72723094" w14:textId="77777777" w:rsidR="00C81B4E" w:rsidRPr="00753E08" w:rsidRDefault="00C81B4E" w:rsidP="0072485B">
      <w:pPr>
        <w:adjustRightInd w:val="0"/>
        <w:snapToGrid w:val="0"/>
        <w:spacing w:line="360" w:lineRule="auto"/>
        <w:rPr>
          <w:rFonts w:ascii="更纱黑体 SC" w:eastAsia="更纱黑体 SC" w:hAnsi="更纱黑体 SC" w:cs="更纱黑体 SC"/>
        </w:rPr>
      </w:pPr>
      <w:r w:rsidRPr="00753E08">
        <w:rPr>
          <w:rFonts w:ascii="更纱黑体 SC" w:eastAsia="更纱黑体 SC" w:hAnsi="更纱黑体 SC" w:cs="更纱黑体 SC" w:hint="eastAsia"/>
        </w:rPr>
        <w:t>采用先来先服务算法：</w:t>
      </w:r>
    </w:p>
    <w:p w14:paraId="21BE8817" w14:textId="6151D6D1" w:rsidR="000A1B07" w:rsidRPr="00753E08" w:rsidRDefault="00E25A06" w:rsidP="0072485B">
      <w:pPr>
        <w:pStyle w:val="a4"/>
        <w:adjustRightInd w:val="0"/>
        <w:snapToGrid w:val="0"/>
        <w:spacing w:before="0" w:beforeAutospacing="0" w:after="0" w:afterAutospacing="0" w:line="360" w:lineRule="auto"/>
        <w:rPr>
          <w:rFonts w:ascii="更纱黑体 SC" w:eastAsia="更纱黑体 SC" w:hAnsi="更纱黑体 SC" w:cs="更纱黑体 SC" w:hint="default"/>
          <w:color w:val="454545"/>
          <w:sz w:val="21"/>
          <w:szCs w:val="21"/>
        </w:rPr>
      </w:pPr>
      <w:r>
        <w:rPr>
          <w:rFonts w:ascii="更纱黑体 SC" w:eastAsia="更纱黑体 SC" w:hAnsi="更纱黑体 SC" w:cs="更纱黑体 SC" w:hint="default"/>
          <w:noProof/>
          <w:color w:val="454545"/>
          <w:sz w:val="21"/>
          <w:szCs w:val="21"/>
        </w:rPr>
        <w:drawing>
          <wp:inline distT="0" distB="0" distL="0" distR="0" wp14:anchorId="1BAAFC59" wp14:editId="613BA739">
            <wp:extent cx="5274310" cy="2014220"/>
            <wp:effectExtent l="0" t="0" r="2540" b="508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1-1.png"/>
                    <pic:cNvPicPr/>
                  </pic:nvPicPr>
                  <pic:blipFill>
                    <a:blip r:embed="rId12">
                      <a:extLst>
                        <a:ext uri="{28A0092B-C50C-407E-A947-70E740481C1C}">
                          <a14:useLocalDpi xmlns:a14="http://schemas.microsoft.com/office/drawing/2010/main" val="0"/>
                        </a:ext>
                      </a:extLst>
                    </a:blip>
                    <a:stretch>
                      <a:fillRect/>
                    </a:stretch>
                  </pic:blipFill>
                  <pic:spPr>
                    <a:xfrm>
                      <a:off x="0" y="0"/>
                      <a:ext cx="5274310" cy="2014220"/>
                    </a:xfrm>
                    <a:prstGeom prst="rect">
                      <a:avLst/>
                    </a:prstGeom>
                  </pic:spPr>
                </pic:pic>
              </a:graphicData>
            </a:graphic>
          </wp:inline>
        </w:drawing>
      </w:r>
    </w:p>
    <w:p w14:paraId="2577AA9B" w14:textId="77777777" w:rsidR="00C81B4E" w:rsidRPr="00753E08" w:rsidRDefault="00C81B4E" w:rsidP="0072485B">
      <w:pPr>
        <w:pStyle w:val="a4"/>
        <w:adjustRightInd w:val="0"/>
        <w:snapToGrid w:val="0"/>
        <w:spacing w:before="0" w:beforeAutospacing="0" w:after="0" w:afterAutospacing="0" w:line="360" w:lineRule="auto"/>
        <w:rPr>
          <w:rFonts w:ascii="更纱黑体 SC" w:eastAsia="更纱黑体 SC" w:hAnsi="更纱黑体 SC" w:cs="更纱黑体 SC" w:hint="default"/>
          <w:color w:val="454545"/>
          <w:sz w:val="21"/>
          <w:szCs w:val="21"/>
        </w:rPr>
      </w:pPr>
      <w:r w:rsidRPr="00753E08">
        <w:rPr>
          <w:rFonts w:ascii="更纱黑体 SC" w:eastAsia="更纱黑体 SC" w:hAnsi="更纱黑体 SC" w:cs="更纱黑体 SC"/>
          <w:color w:val="454545"/>
          <w:sz w:val="21"/>
          <w:szCs w:val="21"/>
        </w:rPr>
        <w:lastRenderedPageBreak/>
        <w:t>采用</w:t>
      </w:r>
      <w:proofErr w:type="gramStart"/>
      <w:r w:rsidRPr="00753E08">
        <w:rPr>
          <w:rFonts w:ascii="更纱黑体 SC" w:eastAsia="更纱黑体 SC" w:hAnsi="更纱黑体 SC" w:cs="更纱黑体 SC"/>
          <w:color w:val="454545"/>
          <w:sz w:val="21"/>
          <w:szCs w:val="21"/>
        </w:rPr>
        <w:t>短进程</w:t>
      </w:r>
      <w:proofErr w:type="gramEnd"/>
      <w:r w:rsidRPr="00753E08">
        <w:rPr>
          <w:rFonts w:ascii="更纱黑体 SC" w:eastAsia="更纱黑体 SC" w:hAnsi="更纱黑体 SC" w:cs="更纱黑体 SC"/>
          <w:color w:val="454545"/>
          <w:sz w:val="21"/>
          <w:szCs w:val="21"/>
        </w:rPr>
        <w:t>优先算法：</w:t>
      </w:r>
    </w:p>
    <w:p w14:paraId="7AD8C463" w14:textId="488EC54E" w:rsidR="000A1B07" w:rsidRPr="00753E08" w:rsidRDefault="00E25A06" w:rsidP="0072485B">
      <w:pPr>
        <w:pStyle w:val="a4"/>
        <w:adjustRightInd w:val="0"/>
        <w:snapToGrid w:val="0"/>
        <w:spacing w:before="0" w:beforeAutospacing="0" w:after="0" w:afterAutospacing="0" w:line="360" w:lineRule="auto"/>
        <w:rPr>
          <w:rFonts w:ascii="更纱黑体 SC" w:eastAsia="更纱黑体 SC" w:hAnsi="更纱黑体 SC" w:cs="更纱黑体 SC" w:hint="default"/>
          <w:sz w:val="21"/>
          <w:szCs w:val="21"/>
        </w:rPr>
      </w:pPr>
      <w:r>
        <w:rPr>
          <w:rFonts w:ascii="更纱黑体 SC" w:eastAsia="更纱黑体 SC" w:hAnsi="更纱黑体 SC" w:cs="更纱黑体 SC" w:hint="default"/>
          <w:noProof/>
          <w:sz w:val="21"/>
          <w:szCs w:val="21"/>
        </w:rPr>
        <w:drawing>
          <wp:inline distT="0" distB="0" distL="0" distR="0" wp14:anchorId="283416C2" wp14:editId="16E1B669">
            <wp:extent cx="5274310" cy="2001520"/>
            <wp:effectExtent l="0" t="0" r="254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1-2.png"/>
                    <pic:cNvPicPr/>
                  </pic:nvPicPr>
                  <pic:blipFill>
                    <a:blip r:embed="rId13">
                      <a:extLst>
                        <a:ext uri="{28A0092B-C50C-407E-A947-70E740481C1C}">
                          <a14:useLocalDpi xmlns:a14="http://schemas.microsoft.com/office/drawing/2010/main" val="0"/>
                        </a:ext>
                      </a:extLst>
                    </a:blip>
                    <a:stretch>
                      <a:fillRect/>
                    </a:stretch>
                  </pic:blipFill>
                  <pic:spPr>
                    <a:xfrm>
                      <a:off x="0" y="0"/>
                      <a:ext cx="5274310" cy="2001520"/>
                    </a:xfrm>
                    <a:prstGeom prst="rect">
                      <a:avLst/>
                    </a:prstGeom>
                  </pic:spPr>
                </pic:pic>
              </a:graphicData>
            </a:graphic>
          </wp:inline>
        </w:drawing>
      </w:r>
    </w:p>
    <w:p w14:paraId="68F30020" w14:textId="77777777" w:rsidR="00C81B4E" w:rsidRPr="00753E08" w:rsidRDefault="00C81B4E" w:rsidP="0072485B">
      <w:pPr>
        <w:pStyle w:val="a4"/>
        <w:adjustRightInd w:val="0"/>
        <w:snapToGrid w:val="0"/>
        <w:spacing w:before="0" w:beforeAutospacing="0" w:after="0" w:afterAutospacing="0" w:line="360" w:lineRule="auto"/>
        <w:rPr>
          <w:rFonts w:ascii="更纱黑体 SC" w:eastAsia="更纱黑体 SC" w:hAnsi="更纱黑体 SC" w:cs="更纱黑体 SC" w:hint="default"/>
          <w:sz w:val="21"/>
          <w:szCs w:val="21"/>
        </w:rPr>
      </w:pPr>
      <w:r w:rsidRPr="00753E08">
        <w:rPr>
          <w:rFonts w:ascii="更纱黑体 SC" w:eastAsia="更纱黑体 SC" w:hAnsi="更纱黑体 SC" w:cs="更纱黑体 SC"/>
          <w:sz w:val="21"/>
          <w:szCs w:val="21"/>
        </w:rPr>
        <w:t>采用响应比高者优先算法：</w:t>
      </w:r>
    </w:p>
    <w:p w14:paraId="06226DB4" w14:textId="4863F03B" w:rsidR="0072485B" w:rsidRPr="0072485B" w:rsidRDefault="0072485B" w:rsidP="0072485B">
      <w:pPr>
        <w:pStyle w:val="a4"/>
        <w:adjustRightInd w:val="0"/>
        <w:snapToGrid w:val="0"/>
        <w:spacing w:before="0" w:beforeAutospacing="0" w:after="0" w:afterAutospacing="0" w:line="360" w:lineRule="auto"/>
        <w:rPr>
          <w:rFonts w:ascii="更纱黑体 SC" w:eastAsia="更纱黑体 SC" w:hAnsi="更纱黑体 SC" w:cs="更纱黑体 SC" w:hint="default"/>
          <w:sz w:val="21"/>
          <w:szCs w:val="21"/>
        </w:rPr>
      </w:pPr>
      <w:r>
        <w:rPr>
          <w:rFonts w:ascii="更纱黑体 SC" w:eastAsia="更纱黑体 SC" w:hAnsi="更纱黑体 SC" w:cs="更纱黑体 SC" w:hint="default"/>
          <w:noProof/>
          <w:sz w:val="21"/>
          <w:szCs w:val="21"/>
        </w:rPr>
        <w:drawing>
          <wp:inline distT="0" distB="0" distL="0" distR="0" wp14:anchorId="42526432" wp14:editId="00708D99">
            <wp:extent cx="5274310" cy="1999615"/>
            <wp:effectExtent l="0" t="0" r="2540" b="63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1-3.png"/>
                    <pic:cNvPicPr/>
                  </pic:nvPicPr>
                  <pic:blipFill>
                    <a:blip r:embed="rId14">
                      <a:extLst>
                        <a:ext uri="{28A0092B-C50C-407E-A947-70E740481C1C}">
                          <a14:useLocalDpi xmlns:a14="http://schemas.microsoft.com/office/drawing/2010/main" val="0"/>
                        </a:ext>
                      </a:extLst>
                    </a:blip>
                    <a:stretch>
                      <a:fillRect/>
                    </a:stretch>
                  </pic:blipFill>
                  <pic:spPr>
                    <a:xfrm>
                      <a:off x="0" y="0"/>
                      <a:ext cx="5274310" cy="1999615"/>
                    </a:xfrm>
                    <a:prstGeom prst="rect">
                      <a:avLst/>
                    </a:prstGeom>
                  </pic:spPr>
                </pic:pic>
              </a:graphicData>
            </a:graphic>
          </wp:inline>
        </w:drawing>
      </w:r>
    </w:p>
    <w:p w14:paraId="207E3869" w14:textId="77777777" w:rsidR="0072485B" w:rsidRDefault="0072485B">
      <w:pPr>
        <w:widowControl/>
        <w:jc w:val="left"/>
        <w:rPr>
          <w:rFonts w:ascii="更纱黑体 SC" w:eastAsia="更纱黑体 SC" w:hAnsi="更纱黑体 SC" w:cs="更纱黑体 SC"/>
          <w:b/>
          <w:bCs/>
          <w:sz w:val="32"/>
          <w:szCs w:val="36"/>
        </w:rPr>
      </w:pPr>
      <w:r>
        <w:rPr>
          <w:rFonts w:ascii="更纱黑体 SC" w:eastAsia="更纱黑体 SC" w:hAnsi="更纱黑体 SC" w:cs="更纱黑体 SC"/>
          <w:b/>
          <w:bCs/>
          <w:sz w:val="32"/>
          <w:szCs w:val="36"/>
        </w:rPr>
        <w:br w:type="page"/>
      </w:r>
    </w:p>
    <w:p w14:paraId="05D27D91" w14:textId="110C50A3" w:rsidR="000A1B07" w:rsidRPr="00D63181" w:rsidRDefault="005F1432" w:rsidP="00D63181">
      <w:pPr>
        <w:pStyle w:val="a5"/>
        <w:numPr>
          <w:ilvl w:val="0"/>
          <w:numId w:val="9"/>
        </w:numPr>
        <w:adjustRightInd w:val="0"/>
        <w:snapToGrid w:val="0"/>
        <w:spacing w:beforeLines="100" w:before="312" w:afterLines="100" w:after="312"/>
        <w:outlineLvl w:val="0"/>
        <w:rPr>
          <w:rFonts w:ascii="更纱黑体 SC" w:eastAsia="更纱黑体 SC" w:hAnsi="更纱黑体 SC" w:cs="更纱黑体 SC"/>
          <w:b/>
          <w:bCs/>
          <w:sz w:val="32"/>
          <w:szCs w:val="36"/>
        </w:rPr>
      </w:pPr>
      <w:bookmarkStart w:id="8" w:name="_Toc25592045"/>
      <w:r w:rsidRPr="00D63181">
        <w:rPr>
          <w:rFonts w:ascii="更纱黑体 SC" w:eastAsia="更纱黑体 SC" w:hAnsi="更纱黑体 SC" w:cs="更纱黑体 SC"/>
          <w:b/>
          <w:bCs/>
          <w:sz w:val="32"/>
          <w:szCs w:val="36"/>
        </w:rPr>
        <w:lastRenderedPageBreak/>
        <w:t>磁盘调度</w:t>
      </w:r>
      <w:bookmarkEnd w:id="8"/>
    </w:p>
    <w:p w14:paraId="7727C4B7" w14:textId="77777777" w:rsidR="00B96DE4" w:rsidRPr="00D63181" w:rsidRDefault="00B96DE4" w:rsidP="00D63181">
      <w:pPr>
        <w:pStyle w:val="a5"/>
        <w:numPr>
          <w:ilvl w:val="0"/>
          <w:numId w:val="16"/>
        </w:numPr>
        <w:adjustRightInd w:val="0"/>
        <w:snapToGrid w:val="0"/>
        <w:spacing w:beforeLines="50" w:before="156" w:afterLines="50" w:after="156"/>
        <w:outlineLvl w:val="1"/>
        <w:rPr>
          <w:rFonts w:ascii="更纱黑体 SC" w:eastAsia="更纱黑体 SC" w:hAnsi="更纱黑体 SC" w:cs="更纱黑体 SC"/>
          <w:b/>
          <w:bCs/>
          <w:sz w:val="28"/>
          <w:szCs w:val="32"/>
        </w:rPr>
      </w:pPr>
      <w:bookmarkStart w:id="9" w:name="_Toc25592046"/>
      <w:r w:rsidRPr="00D63181">
        <w:rPr>
          <w:rFonts w:ascii="更纱黑体 SC" w:eastAsia="更纱黑体 SC" w:hAnsi="更纱黑体 SC" w:cs="更纱黑体 SC" w:hint="eastAsia"/>
          <w:b/>
          <w:bCs/>
          <w:sz w:val="28"/>
          <w:szCs w:val="32"/>
        </w:rPr>
        <w:t>题目具体要求</w:t>
      </w:r>
      <w:bookmarkEnd w:id="9"/>
    </w:p>
    <w:p w14:paraId="59F560D7" w14:textId="687A3A62" w:rsidR="000520B3" w:rsidRPr="000E685A" w:rsidRDefault="000520B3" w:rsidP="000E685A">
      <w:pPr>
        <w:pStyle w:val="a4"/>
        <w:numPr>
          <w:ilvl w:val="0"/>
          <w:numId w:val="17"/>
        </w:numPr>
        <w:adjustRightInd w:val="0"/>
        <w:snapToGrid w:val="0"/>
        <w:spacing w:before="0" w:beforeAutospacing="0" w:after="0" w:afterAutospacing="0" w:line="360" w:lineRule="auto"/>
        <w:rPr>
          <w:rFonts w:ascii="更纱黑体 SC" w:eastAsia="更纱黑体 SC" w:hAnsi="更纱黑体 SC" w:cs="更纱黑体 SC" w:hint="default"/>
          <w:sz w:val="21"/>
          <w:szCs w:val="21"/>
        </w:rPr>
      </w:pPr>
      <w:r w:rsidRPr="000E685A">
        <w:rPr>
          <w:rFonts w:ascii="更纱黑体 SC" w:eastAsia="更纱黑体 SC" w:hAnsi="更纱黑体 SC" w:cs="更纱黑体 SC"/>
          <w:color w:val="454545"/>
          <w:sz w:val="21"/>
          <w:szCs w:val="21"/>
        </w:rPr>
        <w:t>对于如下给定的一组磁盘访问进行调度：</w:t>
      </w:r>
    </w:p>
    <w:tbl>
      <w:tblPr>
        <w:tblW w:w="7930" w:type="dxa"/>
        <w:jc w:val="center"/>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Layout w:type="fixed"/>
        <w:tblCellMar>
          <w:left w:w="0" w:type="dxa"/>
          <w:right w:w="0" w:type="dxa"/>
        </w:tblCellMar>
        <w:tblLook w:val="04A0" w:firstRow="1" w:lastRow="0" w:firstColumn="1" w:lastColumn="0" w:noHBand="0" w:noVBand="1"/>
      </w:tblPr>
      <w:tblGrid>
        <w:gridCol w:w="1456"/>
        <w:gridCol w:w="462"/>
        <w:gridCol w:w="462"/>
        <w:gridCol w:w="463"/>
        <w:gridCol w:w="462"/>
        <w:gridCol w:w="463"/>
        <w:gridCol w:w="462"/>
        <w:gridCol w:w="463"/>
        <w:gridCol w:w="462"/>
        <w:gridCol w:w="462"/>
        <w:gridCol w:w="463"/>
        <w:gridCol w:w="462"/>
        <w:gridCol w:w="463"/>
        <w:gridCol w:w="462"/>
        <w:gridCol w:w="463"/>
      </w:tblGrid>
      <w:tr w:rsidR="0072485B" w:rsidRPr="000E685A" w14:paraId="7C777871" w14:textId="77777777" w:rsidTr="0072485B">
        <w:trPr>
          <w:trHeight w:val="500"/>
          <w:jc w:val="center"/>
        </w:trPr>
        <w:tc>
          <w:tcPr>
            <w:tcW w:w="1456" w:type="dxa"/>
            <w:tcBorders>
              <w:top w:val="outset" w:sz="6" w:space="0" w:color="auto"/>
              <w:left w:val="outset" w:sz="6" w:space="0" w:color="auto"/>
              <w:bottom w:val="outset" w:sz="6" w:space="0" w:color="auto"/>
              <w:right w:val="outset" w:sz="6" w:space="0" w:color="auto"/>
            </w:tcBorders>
            <w:vAlign w:val="center"/>
          </w:tcPr>
          <w:p w14:paraId="35910547" w14:textId="77777777" w:rsidR="000520B3" w:rsidRPr="000E685A" w:rsidRDefault="000520B3" w:rsidP="0072485B">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0E685A">
              <w:rPr>
                <w:rFonts w:ascii="更纱黑体 SC" w:eastAsia="更纱黑体 SC" w:hAnsi="更纱黑体 SC" w:cs="更纱黑体 SC"/>
                <w:sz w:val="21"/>
                <w:szCs w:val="21"/>
              </w:rPr>
              <w:t>请求服务到达</w:t>
            </w:r>
          </w:p>
        </w:tc>
        <w:tc>
          <w:tcPr>
            <w:tcW w:w="462" w:type="dxa"/>
            <w:tcBorders>
              <w:top w:val="outset" w:sz="6" w:space="0" w:color="auto"/>
              <w:left w:val="outset" w:sz="6" w:space="0" w:color="auto"/>
              <w:bottom w:val="outset" w:sz="6" w:space="0" w:color="auto"/>
              <w:right w:val="outset" w:sz="6" w:space="0" w:color="auto"/>
            </w:tcBorders>
            <w:vAlign w:val="center"/>
          </w:tcPr>
          <w:p w14:paraId="17844CB0" w14:textId="77777777" w:rsidR="000520B3" w:rsidRPr="000E685A" w:rsidRDefault="000520B3" w:rsidP="0072485B">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0E685A">
              <w:rPr>
                <w:rFonts w:ascii="更纱黑体 SC" w:eastAsia="更纱黑体 SC" w:hAnsi="更纱黑体 SC" w:cs="更纱黑体 SC"/>
                <w:sz w:val="21"/>
                <w:szCs w:val="21"/>
              </w:rPr>
              <w:t>A</w:t>
            </w:r>
          </w:p>
        </w:tc>
        <w:tc>
          <w:tcPr>
            <w:tcW w:w="462" w:type="dxa"/>
            <w:tcBorders>
              <w:top w:val="outset" w:sz="6" w:space="0" w:color="auto"/>
              <w:left w:val="outset" w:sz="6" w:space="0" w:color="auto"/>
              <w:bottom w:val="outset" w:sz="6" w:space="0" w:color="auto"/>
              <w:right w:val="outset" w:sz="6" w:space="0" w:color="auto"/>
            </w:tcBorders>
            <w:vAlign w:val="center"/>
          </w:tcPr>
          <w:p w14:paraId="497EB1E3" w14:textId="77777777" w:rsidR="000520B3" w:rsidRPr="000E685A" w:rsidRDefault="000520B3" w:rsidP="0072485B">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0E685A">
              <w:rPr>
                <w:rFonts w:ascii="更纱黑体 SC" w:eastAsia="更纱黑体 SC" w:hAnsi="更纱黑体 SC" w:cs="更纱黑体 SC"/>
                <w:sz w:val="21"/>
                <w:szCs w:val="21"/>
              </w:rPr>
              <w:t>B</w:t>
            </w:r>
          </w:p>
        </w:tc>
        <w:tc>
          <w:tcPr>
            <w:tcW w:w="463" w:type="dxa"/>
            <w:tcBorders>
              <w:top w:val="outset" w:sz="6" w:space="0" w:color="auto"/>
              <w:left w:val="outset" w:sz="6" w:space="0" w:color="auto"/>
              <w:bottom w:val="outset" w:sz="6" w:space="0" w:color="auto"/>
              <w:right w:val="outset" w:sz="6" w:space="0" w:color="auto"/>
            </w:tcBorders>
            <w:vAlign w:val="center"/>
          </w:tcPr>
          <w:p w14:paraId="1C7B22EA" w14:textId="77777777" w:rsidR="000520B3" w:rsidRPr="000E685A" w:rsidRDefault="000520B3" w:rsidP="0072485B">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0E685A">
              <w:rPr>
                <w:rFonts w:ascii="更纱黑体 SC" w:eastAsia="更纱黑体 SC" w:hAnsi="更纱黑体 SC" w:cs="更纱黑体 SC"/>
                <w:sz w:val="21"/>
                <w:szCs w:val="21"/>
              </w:rPr>
              <w:t>C</w:t>
            </w:r>
          </w:p>
        </w:tc>
        <w:tc>
          <w:tcPr>
            <w:tcW w:w="462" w:type="dxa"/>
            <w:tcBorders>
              <w:top w:val="outset" w:sz="6" w:space="0" w:color="auto"/>
              <w:left w:val="outset" w:sz="6" w:space="0" w:color="auto"/>
              <w:bottom w:val="outset" w:sz="6" w:space="0" w:color="auto"/>
              <w:right w:val="outset" w:sz="6" w:space="0" w:color="auto"/>
            </w:tcBorders>
            <w:vAlign w:val="center"/>
          </w:tcPr>
          <w:p w14:paraId="3AF72F7E" w14:textId="77777777" w:rsidR="000520B3" w:rsidRPr="000E685A" w:rsidRDefault="000520B3" w:rsidP="0072485B">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0E685A">
              <w:rPr>
                <w:rFonts w:ascii="更纱黑体 SC" w:eastAsia="更纱黑体 SC" w:hAnsi="更纱黑体 SC" w:cs="更纱黑体 SC"/>
                <w:sz w:val="21"/>
                <w:szCs w:val="21"/>
              </w:rPr>
              <w:t>D</w:t>
            </w:r>
          </w:p>
        </w:tc>
        <w:tc>
          <w:tcPr>
            <w:tcW w:w="463" w:type="dxa"/>
            <w:tcBorders>
              <w:top w:val="outset" w:sz="6" w:space="0" w:color="auto"/>
              <w:left w:val="outset" w:sz="6" w:space="0" w:color="auto"/>
              <w:bottom w:val="outset" w:sz="6" w:space="0" w:color="auto"/>
              <w:right w:val="outset" w:sz="6" w:space="0" w:color="auto"/>
            </w:tcBorders>
            <w:vAlign w:val="center"/>
          </w:tcPr>
          <w:p w14:paraId="37E5CF5D" w14:textId="77777777" w:rsidR="000520B3" w:rsidRPr="000E685A" w:rsidRDefault="000520B3" w:rsidP="0072485B">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0E685A">
              <w:rPr>
                <w:rFonts w:ascii="更纱黑体 SC" w:eastAsia="更纱黑体 SC" w:hAnsi="更纱黑体 SC" w:cs="更纱黑体 SC"/>
                <w:sz w:val="21"/>
                <w:szCs w:val="21"/>
              </w:rPr>
              <w:t>E</w:t>
            </w:r>
          </w:p>
        </w:tc>
        <w:tc>
          <w:tcPr>
            <w:tcW w:w="462" w:type="dxa"/>
            <w:tcBorders>
              <w:top w:val="outset" w:sz="6" w:space="0" w:color="auto"/>
              <w:left w:val="outset" w:sz="6" w:space="0" w:color="auto"/>
              <w:bottom w:val="outset" w:sz="6" w:space="0" w:color="auto"/>
              <w:right w:val="outset" w:sz="6" w:space="0" w:color="auto"/>
            </w:tcBorders>
            <w:vAlign w:val="center"/>
          </w:tcPr>
          <w:p w14:paraId="0650ED6B" w14:textId="77777777" w:rsidR="000520B3" w:rsidRPr="000E685A" w:rsidRDefault="000520B3" w:rsidP="0072485B">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0E685A">
              <w:rPr>
                <w:rFonts w:ascii="更纱黑体 SC" w:eastAsia="更纱黑体 SC" w:hAnsi="更纱黑体 SC" w:cs="更纱黑体 SC"/>
                <w:sz w:val="21"/>
                <w:szCs w:val="21"/>
              </w:rPr>
              <w:t>F</w:t>
            </w:r>
          </w:p>
        </w:tc>
        <w:tc>
          <w:tcPr>
            <w:tcW w:w="463" w:type="dxa"/>
            <w:tcBorders>
              <w:top w:val="outset" w:sz="6" w:space="0" w:color="auto"/>
              <w:left w:val="outset" w:sz="6" w:space="0" w:color="auto"/>
              <w:bottom w:val="outset" w:sz="6" w:space="0" w:color="auto"/>
              <w:right w:val="outset" w:sz="6" w:space="0" w:color="auto"/>
            </w:tcBorders>
            <w:vAlign w:val="center"/>
          </w:tcPr>
          <w:p w14:paraId="69B0D20C" w14:textId="77777777" w:rsidR="000520B3" w:rsidRPr="000E685A" w:rsidRDefault="000520B3" w:rsidP="0072485B">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0E685A">
              <w:rPr>
                <w:rFonts w:ascii="更纱黑体 SC" w:eastAsia="更纱黑体 SC" w:hAnsi="更纱黑体 SC" w:cs="更纱黑体 SC"/>
                <w:sz w:val="21"/>
                <w:szCs w:val="21"/>
              </w:rPr>
              <w:t>G</w:t>
            </w:r>
          </w:p>
        </w:tc>
        <w:tc>
          <w:tcPr>
            <w:tcW w:w="462" w:type="dxa"/>
            <w:tcBorders>
              <w:top w:val="outset" w:sz="6" w:space="0" w:color="auto"/>
              <w:left w:val="outset" w:sz="6" w:space="0" w:color="auto"/>
              <w:bottom w:val="outset" w:sz="6" w:space="0" w:color="auto"/>
              <w:right w:val="outset" w:sz="6" w:space="0" w:color="auto"/>
            </w:tcBorders>
            <w:vAlign w:val="center"/>
          </w:tcPr>
          <w:p w14:paraId="3F770EB2" w14:textId="77777777" w:rsidR="000520B3" w:rsidRPr="000E685A" w:rsidRDefault="000520B3" w:rsidP="0072485B">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0E685A">
              <w:rPr>
                <w:rFonts w:ascii="更纱黑体 SC" w:eastAsia="更纱黑体 SC" w:hAnsi="更纱黑体 SC" w:cs="更纱黑体 SC"/>
                <w:sz w:val="21"/>
                <w:szCs w:val="21"/>
              </w:rPr>
              <w:t>H</w:t>
            </w:r>
          </w:p>
        </w:tc>
        <w:tc>
          <w:tcPr>
            <w:tcW w:w="462" w:type="dxa"/>
            <w:tcBorders>
              <w:top w:val="outset" w:sz="6" w:space="0" w:color="auto"/>
              <w:left w:val="outset" w:sz="6" w:space="0" w:color="auto"/>
              <w:bottom w:val="outset" w:sz="6" w:space="0" w:color="auto"/>
              <w:right w:val="outset" w:sz="6" w:space="0" w:color="auto"/>
            </w:tcBorders>
            <w:vAlign w:val="center"/>
          </w:tcPr>
          <w:p w14:paraId="557B9190" w14:textId="77777777" w:rsidR="000520B3" w:rsidRPr="000E685A" w:rsidRDefault="000520B3" w:rsidP="0072485B">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0E685A">
              <w:rPr>
                <w:rFonts w:ascii="更纱黑体 SC" w:eastAsia="更纱黑体 SC" w:hAnsi="更纱黑体 SC" w:cs="更纱黑体 SC"/>
                <w:sz w:val="21"/>
                <w:szCs w:val="21"/>
              </w:rPr>
              <w:t>I</w:t>
            </w:r>
          </w:p>
        </w:tc>
        <w:tc>
          <w:tcPr>
            <w:tcW w:w="463" w:type="dxa"/>
            <w:tcBorders>
              <w:top w:val="outset" w:sz="6" w:space="0" w:color="auto"/>
              <w:left w:val="outset" w:sz="6" w:space="0" w:color="auto"/>
              <w:bottom w:val="outset" w:sz="6" w:space="0" w:color="auto"/>
              <w:right w:val="outset" w:sz="6" w:space="0" w:color="auto"/>
            </w:tcBorders>
            <w:vAlign w:val="center"/>
          </w:tcPr>
          <w:p w14:paraId="008C256C" w14:textId="77777777" w:rsidR="000520B3" w:rsidRPr="000E685A" w:rsidRDefault="000520B3" w:rsidP="0072485B">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0E685A">
              <w:rPr>
                <w:rFonts w:ascii="更纱黑体 SC" w:eastAsia="更纱黑体 SC" w:hAnsi="更纱黑体 SC" w:cs="更纱黑体 SC"/>
                <w:sz w:val="21"/>
                <w:szCs w:val="21"/>
              </w:rPr>
              <w:t>J</w:t>
            </w:r>
          </w:p>
        </w:tc>
        <w:tc>
          <w:tcPr>
            <w:tcW w:w="462" w:type="dxa"/>
            <w:tcBorders>
              <w:top w:val="outset" w:sz="6" w:space="0" w:color="auto"/>
              <w:left w:val="outset" w:sz="6" w:space="0" w:color="auto"/>
              <w:bottom w:val="outset" w:sz="6" w:space="0" w:color="auto"/>
              <w:right w:val="outset" w:sz="6" w:space="0" w:color="auto"/>
            </w:tcBorders>
            <w:vAlign w:val="center"/>
          </w:tcPr>
          <w:p w14:paraId="1B844720" w14:textId="77777777" w:rsidR="000520B3" w:rsidRPr="000E685A" w:rsidRDefault="000520B3" w:rsidP="0072485B">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0E685A">
              <w:rPr>
                <w:rFonts w:ascii="更纱黑体 SC" w:eastAsia="更纱黑体 SC" w:hAnsi="更纱黑体 SC" w:cs="更纱黑体 SC"/>
                <w:sz w:val="21"/>
                <w:szCs w:val="21"/>
              </w:rPr>
              <w:t>K</w:t>
            </w:r>
          </w:p>
        </w:tc>
        <w:tc>
          <w:tcPr>
            <w:tcW w:w="463" w:type="dxa"/>
            <w:tcBorders>
              <w:top w:val="outset" w:sz="6" w:space="0" w:color="auto"/>
              <w:left w:val="outset" w:sz="6" w:space="0" w:color="auto"/>
              <w:bottom w:val="outset" w:sz="6" w:space="0" w:color="auto"/>
              <w:right w:val="outset" w:sz="6" w:space="0" w:color="auto"/>
            </w:tcBorders>
            <w:vAlign w:val="center"/>
          </w:tcPr>
          <w:p w14:paraId="3CA95484" w14:textId="77777777" w:rsidR="000520B3" w:rsidRPr="000E685A" w:rsidRDefault="000520B3" w:rsidP="0072485B">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0E685A">
              <w:rPr>
                <w:rFonts w:ascii="更纱黑体 SC" w:eastAsia="更纱黑体 SC" w:hAnsi="更纱黑体 SC" w:cs="更纱黑体 SC"/>
                <w:sz w:val="21"/>
                <w:szCs w:val="21"/>
              </w:rPr>
              <w:t>L</w:t>
            </w:r>
          </w:p>
        </w:tc>
        <w:tc>
          <w:tcPr>
            <w:tcW w:w="462" w:type="dxa"/>
            <w:tcBorders>
              <w:top w:val="outset" w:sz="6" w:space="0" w:color="auto"/>
              <w:left w:val="outset" w:sz="6" w:space="0" w:color="auto"/>
              <w:bottom w:val="outset" w:sz="6" w:space="0" w:color="auto"/>
              <w:right w:val="outset" w:sz="6" w:space="0" w:color="auto"/>
            </w:tcBorders>
            <w:vAlign w:val="center"/>
          </w:tcPr>
          <w:p w14:paraId="471C32A4" w14:textId="77777777" w:rsidR="000520B3" w:rsidRPr="000E685A" w:rsidRDefault="000520B3" w:rsidP="0072485B">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0E685A">
              <w:rPr>
                <w:rFonts w:ascii="更纱黑体 SC" w:eastAsia="更纱黑体 SC" w:hAnsi="更纱黑体 SC" w:cs="更纱黑体 SC"/>
                <w:sz w:val="21"/>
                <w:szCs w:val="21"/>
              </w:rPr>
              <w:t>M</w:t>
            </w:r>
          </w:p>
        </w:tc>
        <w:tc>
          <w:tcPr>
            <w:tcW w:w="463" w:type="dxa"/>
            <w:tcBorders>
              <w:top w:val="outset" w:sz="6" w:space="0" w:color="auto"/>
              <w:left w:val="outset" w:sz="6" w:space="0" w:color="auto"/>
              <w:bottom w:val="outset" w:sz="6" w:space="0" w:color="auto"/>
              <w:right w:val="outset" w:sz="6" w:space="0" w:color="auto"/>
            </w:tcBorders>
            <w:vAlign w:val="center"/>
          </w:tcPr>
          <w:p w14:paraId="1FCFA847" w14:textId="77777777" w:rsidR="000520B3" w:rsidRPr="000E685A" w:rsidRDefault="000520B3" w:rsidP="0072485B">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0E685A">
              <w:rPr>
                <w:rFonts w:ascii="更纱黑体 SC" w:eastAsia="更纱黑体 SC" w:hAnsi="更纱黑体 SC" w:cs="更纱黑体 SC"/>
                <w:sz w:val="21"/>
                <w:szCs w:val="21"/>
              </w:rPr>
              <w:t>N</w:t>
            </w:r>
          </w:p>
        </w:tc>
      </w:tr>
      <w:tr w:rsidR="0072485B" w:rsidRPr="000E685A" w14:paraId="62BB6BAD" w14:textId="77777777" w:rsidTr="0072485B">
        <w:trPr>
          <w:trHeight w:val="500"/>
          <w:jc w:val="center"/>
        </w:trPr>
        <w:tc>
          <w:tcPr>
            <w:tcW w:w="1456" w:type="dxa"/>
            <w:tcBorders>
              <w:top w:val="outset" w:sz="6" w:space="0" w:color="auto"/>
              <w:left w:val="outset" w:sz="6" w:space="0" w:color="auto"/>
              <w:bottom w:val="outset" w:sz="6" w:space="0" w:color="auto"/>
              <w:right w:val="outset" w:sz="6" w:space="0" w:color="auto"/>
            </w:tcBorders>
            <w:vAlign w:val="center"/>
          </w:tcPr>
          <w:p w14:paraId="0E54804A" w14:textId="77777777" w:rsidR="000520B3" w:rsidRPr="000E685A" w:rsidRDefault="000520B3" w:rsidP="0072485B">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0E685A">
              <w:rPr>
                <w:rFonts w:ascii="更纱黑体 SC" w:eastAsia="更纱黑体 SC" w:hAnsi="更纱黑体 SC" w:cs="更纱黑体 SC"/>
                <w:sz w:val="21"/>
                <w:szCs w:val="21"/>
              </w:rPr>
              <w:t>访问的磁道号</w:t>
            </w:r>
          </w:p>
        </w:tc>
        <w:tc>
          <w:tcPr>
            <w:tcW w:w="462" w:type="dxa"/>
            <w:tcBorders>
              <w:top w:val="outset" w:sz="6" w:space="0" w:color="auto"/>
              <w:left w:val="outset" w:sz="6" w:space="0" w:color="auto"/>
              <w:bottom w:val="outset" w:sz="6" w:space="0" w:color="auto"/>
              <w:right w:val="outset" w:sz="6" w:space="0" w:color="auto"/>
            </w:tcBorders>
            <w:vAlign w:val="center"/>
          </w:tcPr>
          <w:p w14:paraId="5ACA4676" w14:textId="77777777" w:rsidR="000520B3" w:rsidRPr="000E685A" w:rsidRDefault="000520B3" w:rsidP="0072485B">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0E685A">
              <w:rPr>
                <w:rFonts w:ascii="更纱黑体 SC" w:eastAsia="更纱黑体 SC" w:hAnsi="更纱黑体 SC" w:cs="更纱黑体 SC"/>
                <w:sz w:val="21"/>
                <w:szCs w:val="21"/>
              </w:rPr>
              <w:t>30</w:t>
            </w:r>
          </w:p>
        </w:tc>
        <w:tc>
          <w:tcPr>
            <w:tcW w:w="462" w:type="dxa"/>
            <w:tcBorders>
              <w:top w:val="outset" w:sz="6" w:space="0" w:color="auto"/>
              <w:left w:val="outset" w:sz="6" w:space="0" w:color="auto"/>
              <w:bottom w:val="outset" w:sz="6" w:space="0" w:color="auto"/>
              <w:right w:val="outset" w:sz="6" w:space="0" w:color="auto"/>
            </w:tcBorders>
            <w:vAlign w:val="center"/>
          </w:tcPr>
          <w:p w14:paraId="1CFE03D2" w14:textId="77777777" w:rsidR="000520B3" w:rsidRPr="000E685A" w:rsidRDefault="000520B3" w:rsidP="0072485B">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0E685A">
              <w:rPr>
                <w:rFonts w:ascii="更纱黑体 SC" w:eastAsia="更纱黑体 SC" w:hAnsi="更纱黑体 SC" w:cs="更纱黑体 SC"/>
                <w:sz w:val="21"/>
                <w:szCs w:val="21"/>
              </w:rPr>
              <w:t>50</w:t>
            </w:r>
          </w:p>
        </w:tc>
        <w:tc>
          <w:tcPr>
            <w:tcW w:w="463" w:type="dxa"/>
            <w:tcBorders>
              <w:top w:val="outset" w:sz="6" w:space="0" w:color="auto"/>
              <w:left w:val="outset" w:sz="6" w:space="0" w:color="auto"/>
              <w:bottom w:val="outset" w:sz="6" w:space="0" w:color="auto"/>
              <w:right w:val="outset" w:sz="6" w:space="0" w:color="auto"/>
            </w:tcBorders>
            <w:vAlign w:val="center"/>
          </w:tcPr>
          <w:p w14:paraId="57E558CB" w14:textId="77777777" w:rsidR="000520B3" w:rsidRPr="000E685A" w:rsidRDefault="000520B3" w:rsidP="0072485B">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0E685A">
              <w:rPr>
                <w:rFonts w:ascii="更纱黑体 SC" w:eastAsia="更纱黑体 SC" w:hAnsi="更纱黑体 SC" w:cs="更纱黑体 SC"/>
                <w:sz w:val="21"/>
                <w:szCs w:val="21"/>
              </w:rPr>
              <w:t>100</w:t>
            </w:r>
          </w:p>
        </w:tc>
        <w:tc>
          <w:tcPr>
            <w:tcW w:w="462" w:type="dxa"/>
            <w:tcBorders>
              <w:top w:val="outset" w:sz="6" w:space="0" w:color="auto"/>
              <w:left w:val="outset" w:sz="6" w:space="0" w:color="auto"/>
              <w:bottom w:val="outset" w:sz="6" w:space="0" w:color="auto"/>
              <w:right w:val="outset" w:sz="6" w:space="0" w:color="auto"/>
            </w:tcBorders>
            <w:vAlign w:val="center"/>
          </w:tcPr>
          <w:p w14:paraId="148C44DB" w14:textId="77777777" w:rsidR="000520B3" w:rsidRPr="000E685A" w:rsidRDefault="000520B3" w:rsidP="0072485B">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0E685A">
              <w:rPr>
                <w:rFonts w:ascii="更纱黑体 SC" w:eastAsia="更纱黑体 SC" w:hAnsi="更纱黑体 SC" w:cs="更纱黑体 SC"/>
                <w:sz w:val="21"/>
                <w:szCs w:val="21"/>
              </w:rPr>
              <w:t>180</w:t>
            </w:r>
          </w:p>
        </w:tc>
        <w:tc>
          <w:tcPr>
            <w:tcW w:w="463" w:type="dxa"/>
            <w:tcBorders>
              <w:top w:val="outset" w:sz="6" w:space="0" w:color="auto"/>
              <w:left w:val="outset" w:sz="6" w:space="0" w:color="auto"/>
              <w:bottom w:val="outset" w:sz="6" w:space="0" w:color="auto"/>
              <w:right w:val="outset" w:sz="6" w:space="0" w:color="auto"/>
            </w:tcBorders>
            <w:vAlign w:val="center"/>
          </w:tcPr>
          <w:p w14:paraId="643A489E" w14:textId="77777777" w:rsidR="000520B3" w:rsidRPr="000E685A" w:rsidRDefault="000520B3" w:rsidP="0072485B">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0E685A">
              <w:rPr>
                <w:rFonts w:ascii="更纱黑体 SC" w:eastAsia="更纱黑体 SC" w:hAnsi="更纱黑体 SC" w:cs="更纱黑体 SC"/>
                <w:sz w:val="21"/>
                <w:szCs w:val="21"/>
              </w:rPr>
              <w:t>20</w:t>
            </w:r>
          </w:p>
        </w:tc>
        <w:tc>
          <w:tcPr>
            <w:tcW w:w="462" w:type="dxa"/>
            <w:tcBorders>
              <w:top w:val="outset" w:sz="6" w:space="0" w:color="auto"/>
              <w:left w:val="outset" w:sz="6" w:space="0" w:color="auto"/>
              <w:bottom w:val="outset" w:sz="6" w:space="0" w:color="auto"/>
              <w:right w:val="outset" w:sz="6" w:space="0" w:color="auto"/>
            </w:tcBorders>
            <w:vAlign w:val="center"/>
          </w:tcPr>
          <w:p w14:paraId="2B00C50B" w14:textId="77777777" w:rsidR="000520B3" w:rsidRPr="000E685A" w:rsidRDefault="000520B3" w:rsidP="0072485B">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0E685A">
              <w:rPr>
                <w:rFonts w:ascii="更纱黑体 SC" w:eastAsia="更纱黑体 SC" w:hAnsi="更纱黑体 SC" w:cs="更纱黑体 SC"/>
                <w:sz w:val="21"/>
                <w:szCs w:val="21"/>
              </w:rPr>
              <w:t>90</w:t>
            </w:r>
          </w:p>
        </w:tc>
        <w:tc>
          <w:tcPr>
            <w:tcW w:w="463" w:type="dxa"/>
            <w:tcBorders>
              <w:top w:val="outset" w:sz="6" w:space="0" w:color="auto"/>
              <w:left w:val="outset" w:sz="6" w:space="0" w:color="auto"/>
              <w:bottom w:val="outset" w:sz="6" w:space="0" w:color="auto"/>
              <w:right w:val="outset" w:sz="6" w:space="0" w:color="auto"/>
            </w:tcBorders>
            <w:vAlign w:val="center"/>
          </w:tcPr>
          <w:p w14:paraId="57940332" w14:textId="77777777" w:rsidR="000520B3" w:rsidRPr="000E685A" w:rsidRDefault="000520B3" w:rsidP="0072485B">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0E685A">
              <w:rPr>
                <w:rFonts w:ascii="更纱黑体 SC" w:eastAsia="更纱黑体 SC" w:hAnsi="更纱黑体 SC" w:cs="更纱黑体 SC"/>
                <w:sz w:val="21"/>
                <w:szCs w:val="21"/>
              </w:rPr>
              <w:t>150</w:t>
            </w:r>
          </w:p>
        </w:tc>
        <w:tc>
          <w:tcPr>
            <w:tcW w:w="462" w:type="dxa"/>
            <w:tcBorders>
              <w:top w:val="outset" w:sz="6" w:space="0" w:color="auto"/>
              <w:left w:val="outset" w:sz="6" w:space="0" w:color="auto"/>
              <w:bottom w:val="outset" w:sz="6" w:space="0" w:color="auto"/>
              <w:right w:val="outset" w:sz="6" w:space="0" w:color="auto"/>
            </w:tcBorders>
            <w:vAlign w:val="center"/>
          </w:tcPr>
          <w:p w14:paraId="644B8AF3" w14:textId="77777777" w:rsidR="000520B3" w:rsidRPr="000E685A" w:rsidRDefault="000520B3" w:rsidP="0072485B">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0E685A">
              <w:rPr>
                <w:rFonts w:ascii="更纱黑体 SC" w:eastAsia="更纱黑体 SC" w:hAnsi="更纱黑体 SC" w:cs="更纱黑体 SC"/>
                <w:sz w:val="21"/>
                <w:szCs w:val="21"/>
              </w:rPr>
              <w:t>70</w:t>
            </w:r>
          </w:p>
        </w:tc>
        <w:tc>
          <w:tcPr>
            <w:tcW w:w="462" w:type="dxa"/>
            <w:tcBorders>
              <w:top w:val="outset" w:sz="6" w:space="0" w:color="auto"/>
              <w:left w:val="outset" w:sz="6" w:space="0" w:color="auto"/>
              <w:bottom w:val="outset" w:sz="6" w:space="0" w:color="auto"/>
              <w:right w:val="outset" w:sz="6" w:space="0" w:color="auto"/>
            </w:tcBorders>
            <w:vAlign w:val="center"/>
          </w:tcPr>
          <w:p w14:paraId="411E7ACC" w14:textId="77777777" w:rsidR="000520B3" w:rsidRPr="000E685A" w:rsidRDefault="000520B3" w:rsidP="0072485B">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0E685A">
              <w:rPr>
                <w:rFonts w:ascii="更纱黑体 SC" w:eastAsia="更纱黑体 SC" w:hAnsi="更纱黑体 SC" w:cs="更纱黑体 SC"/>
                <w:sz w:val="21"/>
                <w:szCs w:val="21"/>
              </w:rPr>
              <w:t>80</w:t>
            </w:r>
          </w:p>
        </w:tc>
        <w:tc>
          <w:tcPr>
            <w:tcW w:w="463" w:type="dxa"/>
            <w:tcBorders>
              <w:top w:val="outset" w:sz="6" w:space="0" w:color="auto"/>
              <w:left w:val="outset" w:sz="6" w:space="0" w:color="auto"/>
              <w:bottom w:val="outset" w:sz="6" w:space="0" w:color="auto"/>
              <w:right w:val="outset" w:sz="6" w:space="0" w:color="auto"/>
            </w:tcBorders>
            <w:vAlign w:val="center"/>
          </w:tcPr>
          <w:p w14:paraId="4959BAE0" w14:textId="77777777" w:rsidR="000520B3" w:rsidRPr="000E685A" w:rsidRDefault="000520B3" w:rsidP="0072485B">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0E685A">
              <w:rPr>
                <w:rFonts w:ascii="更纱黑体 SC" w:eastAsia="更纱黑体 SC" w:hAnsi="更纱黑体 SC" w:cs="更纱黑体 SC"/>
                <w:sz w:val="21"/>
                <w:szCs w:val="21"/>
              </w:rPr>
              <w:t>10</w:t>
            </w:r>
          </w:p>
        </w:tc>
        <w:tc>
          <w:tcPr>
            <w:tcW w:w="462" w:type="dxa"/>
            <w:tcBorders>
              <w:top w:val="outset" w:sz="6" w:space="0" w:color="auto"/>
              <w:left w:val="outset" w:sz="6" w:space="0" w:color="auto"/>
              <w:bottom w:val="outset" w:sz="6" w:space="0" w:color="auto"/>
              <w:right w:val="outset" w:sz="6" w:space="0" w:color="auto"/>
            </w:tcBorders>
            <w:vAlign w:val="center"/>
          </w:tcPr>
          <w:p w14:paraId="12630A41" w14:textId="77777777" w:rsidR="000520B3" w:rsidRPr="000E685A" w:rsidRDefault="000520B3" w:rsidP="0072485B">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0E685A">
              <w:rPr>
                <w:rFonts w:ascii="更纱黑体 SC" w:eastAsia="更纱黑体 SC" w:hAnsi="更纱黑体 SC" w:cs="更纱黑体 SC"/>
                <w:sz w:val="21"/>
                <w:szCs w:val="21"/>
              </w:rPr>
              <w:t>160</w:t>
            </w:r>
          </w:p>
        </w:tc>
        <w:tc>
          <w:tcPr>
            <w:tcW w:w="463" w:type="dxa"/>
            <w:tcBorders>
              <w:top w:val="outset" w:sz="6" w:space="0" w:color="auto"/>
              <w:left w:val="outset" w:sz="6" w:space="0" w:color="auto"/>
              <w:bottom w:val="outset" w:sz="6" w:space="0" w:color="auto"/>
              <w:right w:val="outset" w:sz="6" w:space="0" w:color="auto"/>
            </w:tcBorders>
            <w:vAlign w:val="center"/>
          </w:tcPr>
          <w:p w14:paraId="7C8D2225" w14:textId="77777777" w:rsidR="000520B3" w:rsidRPr="000E685A" w:rsidRDefault="000520B3" w:rsidP="0072485B">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0E685A">
              <w:rPr>
                <w:rFonts w:ascii="更纱黑体 SC" w:eastAsia="更纱黑体 SC" w:hAnsi="更纱黑体 SC" w:cs="更纱黑体 SC"/>
                <w:sz w:val="21"/>
                <w:szCs w:val="21"/>
              </w:rPr>
              <w:t>120</w:t>
            </w:r>
          </w:p>
        </w:tc>
        <w:tc>
          <w:tcPr>
            <w:tcW w:w="462" w:type="dxa"/>
            <w:tcBorders>
              <w:top w:val="outset" w:sz="6" w:space="0" w:color="auto"/>
              <w:left w:val="outset" w:sz="6" w:space="0" w:color="auto"/>
              <w:bottom w:val="outset" w:sz="6" w:space="0" w:color="auto"/>
              <w:right w:val="outset" w:sz="6" w:space="0" w:color="auto"/>
            </w:tcBorders>
            <w:vAlign w:val="center"/>
          </w:tcPr>
          <w:p w14:paraId="4D63F108" w14:textId="77777777" w:rsidR="000520B3" w:rsidRPr="000E685A" w:rsidRDefault="000520B3" w:rsidP="0072485B">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0E685A">
              <w:rPr>
                <w:rFonts w:ascii="更纱黑体 SC" w:eastAsia="更纱黑体 SC" w:hAnsi="更纱黑体 SC" w:cs="更纱黑体 SC"/>
                <w:sz w:val="21"/>
                <w:szCs w:val="21"/>
              </w:rPr>
              <w:t>40</w:t>
            </w:r>
          </w:p>
        </w:tc>
        <w:tc>
          <w:tcPr>
            <w:tcW w:w="463" w:type="dxa"/>
            <w:tcBorders>
              <w:top w:val="outset" w:sz="6" w:space="0" w:color="auto"/>
              <w:left w:val="outset" w:sz="6" w:space="0" w:color="auto"/>
              <w:bottom w:val="outset" w:sz="6" w:space="0" w:color="auto"/>
              <w:right w:val="outset" w:sz="6" w:space="0" w:color="auto"/>
            </w:tcBorders>
            <w:vAlign w:val="center"/>
          </w:tcPr>
          <w:p w14:paraId="0E22A909" w14:textId="77777777" w:rsidR="000520B3" w:rsidRPr="000E685A" w:rsidRDefault="000520B3" w:rsidP="0072485B">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0E685A">
              <w:rPr>
                <w:rFonts w:ascii="更纱黑体 SC" w:eastAsia="更纱黑体 SC" w:hAnsi="更纱黑体 SC" w:cs="更纱黑体 SC"/>
                <w:sz w:val="21"/>
                <w:szCs w:val="21"/>
              </w:rPr>
              <w:t>110</w:t>
            </w:r>
          </w:p>
        </w:tc>
      </w:tr>
    </w:tbl>
    <w:p w14:paraId="72345DB1" w14:textId="1A0C5860" w:rsidR="000520B3" w:rsidRPr="000E685A" w:rsidRDefault="000520B3" w:rsidP="000E685A">
      <w:pPr>
        <w:pStyle w:val="a4"/>
        <w:numPr>
          <w:ilvl w:val="0"/>
          <w:numId w:val="17"/>
        </w:numPr>
        <w:adjustRightInd w:val="0"/>
        <w:snapToGrid w:val="0"/>
        <w:spacing w:beforeLines="50" w:before="156" w:beforeAutospacing="0" w:after="0" w:afterAutospacing="0" w:line="360" w:lineRule="auto"/>
        <w:rPr>
          <w:rFonts w:ascii="更纱黑体 SC" w:eastAsia="更纱黑体 SC" w:hAnsi="更纱黑体 SC" w:cs="更纱黑体 SC" w:hint="default"/>
          <w:sz w:val="21"/>
          <w:szCs w:val="21"/>
        </w:rPr>
      </w:pPr>
      <w:r w:rsidRPr="000E685A">
        <w:rPr>
          <w:rFonts w:ascii="更纱黑体 SC" w:eastAsia="更纱黑体 SC" w:hAnsi="更纱黑体 SC" w:cs="更纱黑体 SC"/>
          <w:color w:val="454545"/>
          <w:sz w:val="21"/>
          <w:szCs w:val="21"/>
        </w:rPr>
        <w:t>要求分别采用先来先服务、最短寻道优先以及电梯调度算法进行调度。</w:t>
      </w:r>
    </w:p>
    <w:p w14:paraId="5DFB4BE8" w14:textId="31EFA398" w:rsidR="000520B3" w:rsidRPr="000E685A" w:rsidRDefault="000520B3" w:rsidP="000E685A">
      <w:pPr>
        <w:pStyle w:val="a4"/>
        <w:numPr>
          <w:ilvl w:val="0"/>
          <w:numId w:val="17"/>
        </w:numPr>
        <w:adjustRightInd w:val="0"/>
        <w:snapToGrid w:val="0"/>
        <w:spacing w:before="0" w:beforeAutospacing="0" w:after="0" w:afterAutospacing="0" w:line="360" w:lineRule="auto"/>
        <w:rPr>
          <w:rFonts w:ascii="更纱黑体 SC" w:eastAsia="更纱黑体 SC" w:hAnsi="更纱黑体 SC" w:cs="更纱黑体 SC" w:hint="default"/>
          <w:sz w:val="21"/>
          <w:szCs w:val="21"/>
        </w:rPr>
      </w:pPr>
      <w:r w:rsidRPr="000E685A">
        <w:rPr>
          <w:rFonts w:ascii="更纱黑体 SC" w:eastAsia="更纱黑体 SC" w:hAnsi="更纱黑体 SC" w:cs="更纱黑体 SC"/>
          <w:color w:val="454545"/>
          <w:sz w:val="21"/>
          <w:szCs w:val="21"/>
        </w:rPr>
        <w:t>要求给出每种算法中磁盘访问的顺序，计算出平均移动道数。</w:t>
      </w:r>
    </w:p>
    <w:p w14:paraId="062436ED" w14:textId="7A9EB492" w:rsidR="000A1B07" w:rsidRPr="000E685A" w:rsidRDefault="000520B3" w:rsidP="000E685A">
      <w:pPr>
        <w:pStyle w:val="a4"/>
        <w:numPr>
          <w:ilvl w:val="0"/>
          <w:numId w:val="17"/>
        </w:numPr>
        <w:adjustRightInd w:val="0"/>
        <w:snapToGrid w:val="0"/>
        <w:spacing w:before="0" w:beforeAutospacing="0" w:after="0" w:afterAutospacing="0" w:line="360" w:lineRule="auto"/>
        <w:rPr>
          <w:rFonts w:ascii="更纱黑体 SC" w:eastAsia="更纱黑体 SC" w:hAnsi="更纱黑体 SC" w:cs="更纱黑体 SC" w:hint="default"/>
          <w:sz w:val="21"/>
          <w:szCs w:val="21"/>
          <w:shd w:val="clear" w:color="auto" w:fill="FFFFFF"/>
        </w:rPr>
      </w:pPr>
      <w:r w:rsidRPr="000E685A">
        <w:rPr>
          <w:rFonts w:ascii="更纱黑体 SC" w:eastAsia="更纱黑体 SC" w:hAnsi="更纱黑体 SC" w:cs="更纱黑体 SC"/>
          <w:color w:val="454545"/>
          <w:sz w:val="21"/>
          <w:szCs w:val="21"/>
        </w:rPr>
        <w:t>假定当前读写头在90号，电梯调度算法向磁道</w:t>
      </w:r>
      <w:proofErr w:type="gramStart"/>
      <w:r w:rsidRPr="000E685A">
        <w:rPr>
          <w:rFonts w:ascii="更纱黑体 SC" w:eastAsia="更纱黑体 SC" w:hAnsi="更纱黑体 SC" w:cs="更纱黑体 SC"/>
          <w:color w:val="454545"/>
          <w:sz w:val="21"/>
          <w:szCs w:val="21"/>
        </w:rPr>
        <w:t>号增加</w:t>
      </w:r>
      <w:proofErr w:type="gramEnd"/>
      <w:r w:rsidRPr="000E685A">
        <w:rPr>
          <w:rFonts w:ascii="更纱黑体 SC" w:eastAsia="更纱黑体 SC" w:hAnsi="更纱黑体 SC" w:cs="更纱黑体 SC"/>
          <w:color w:val="454545"/>
          <w:sz w:val="21"/>
          <w:szCs w:val="21"/>
        </w:rPr>
        <w:t>的方向移动。</w:t>
      </w:r>
    </w:p>
    <w:p w14:paraId="365BE7DB" w14:textId="77777777" w:rsidR="000A1B07" w:rsidRPr="00D63181" w:rsidRDefault="005F1432" w:rsidP="00D63181">
      <w:pPr>
        <w:pStyle w:val="a5"/>
        <w:numPr>
          <w:ilvl w:val="0"/>
          <w:numId w:val="16"/>
        </w:numPr>
        <w:adjustRightInd w:val="0"/>
        <w:snapToGrid w:val="0"/>
        <w:spacing w:beforeLines="50" w:before="156" w:afterLines="50" w:after="156"/>
        <w:outlineLvl w:val="1"/>
        <w:rPr>
          <w:rFonts w:ascii="更纱黑体 SC" w:eastAsia="更纱黑体 SC" w:hAnsi="更纱黑体 SC" w:cs="更纱黑体 SC"/>
          <w:b/>
          <w:bCs/>
          <w:sz w:val="28"/>
          <w:szCs w:val="32"/>
        </w:rPr>
      </w:pPr>
      <w:bookmarkStart w:id="10" w:name="_Toc25592047"/>
      <w:r w:rsidRPr="00D63181">
        <w:rPr>
          <w:rFonts w:ascii="更纱黑体 SC" w:eastAsia="更纱黑体 SC" w:hAnsi="更纱黑体 SC" w:cs="更纱黑体 SC"/>
          <w:b/>
          <w:bCs/>
          <w:sz w:val="28"/>
          <w:szCs w:val="32"/>
        </w:rPr>
        <w:t>程序功能</w:t>
      </w:r>
      <w:bookmarkEnd w:id="10"/>
    </w:p>
    <w:p w14:paraId="7EDA9A84" w14:textId="28F10ED8" w:rsidR="000A1B07" w:rsidRPr="00753E08" w:rsidRDefault="00F66041" w:rsidP="00F66041">
      <w:pPr>
        <w:adjustRightInd w:val="0"/>
        <w:snapToGrid w:val="0"/>
        <w:spacing w:line="360" w:lineRule="auto"/>
        <w:ind w:firstLineChars="200" w:firstLine="420"/>
        <w:rPr>
          <w:rFonts w:ascii="更纱黑体 SC" w:eastAsia="更纱黑体 SC" w:hAnsi="更纱黑体 SC" w:cs="更纱黑体 SC"/>
          <w:szCs w:val="21"/>
        </w:rPr>
      </w:pPr>
      <w:r>
        <w:rPr>
          <w:rFonts w:ascii="更纱黑体 SC" w:eastAsia="更纱黑体 SC" w:hAnsi="更纱黑体 SC" w:cs="更纱黑体 SC" w:hint="eastAsia"/>
          <w:szCs w:val="21"/>
        </w:rPr>
        <w:t>从文件中读取一组磁盘访问信息</w:t>
      </w:r>
      <w:r w:rsidR="005F1432" w:rsidRPr="00753E08">
        <w:rPr>
          <w:rFonts w:ascii="更纱黑体 SC" w:eastAsia="更纱黑体 SC" w:hAnsi="更纱黑体 SC" w:cs="更纱黑体 SC"/>
          <w:szCs w:val="21"/>
        </w:rPr>
        <w:t>，</w:t>
      </w:r>
      <w:r>
        <w:rPr>
          <w:rFonts w:ascii="更纱黑体 SC" w:eastAsia="更纱黑体 SC" w:hAnsi="更纱黑体 SC" w:cs="更纱黑体 SC" w:hint="eastAsia"/>
          <w:szCs w:val="21"/>
        </w:rPr>
        <w:t>分别</w:t>
      </w:r>
      <w:r w:rsidR="005F1432" w:rsidRPr="00753E08">
        <w:rPr>
          <w:rFonts w:ascii="更纱黑体 SC" w:eastAsia="更纱黑体 SC" w:hAnsi="更纱黑体 SC" w:cs="更纱黑体 SC"/>
          <w:szCs w:val="21"/>
        </w:rPr>
        <w:t>采用先来先服务算法，最短寻道优先，电梯算法进行调度，</w:t>
      </w:r>
      <w:r>
        <w:rPr>
          <w:rFonts w:ascii="更纱黑体 SC" w:eastAsia="更纱黑体 SC" w:hAnsi="更纱黑体 SC" w:cs="更纱黑体 SC" w:hint="eastAsia"/>
          <w:szCs w:val="21"/>
        </w:rPr>
        <w:t>输出</w:t>
      </w:r>
      <w:r w:rsidR="005F1432" w:rsidRPr="00753E08">
        <w:rPr>
          <w:rFonts w:ascii="更纱黑体 SC" w:eastAsia="更纱黑体 SC" w:hAnsi="更纱黑体 SC" w:cs="更纱黑体 SC"/>
          <w:szCs w:val="21"/>
        </w:rPr>
        <w:t>各个算法中磁盘的访问顺序，调度完成后的平均移动道数。</w:t>
      </w:r>
    </w:p>
    <w:p w14:paraId="2366B19E" w14:textId="186AB2DB" w:rsidR="000A1B07" w:rsidRPr="00D63181" w:rsidRDefault="005F1432" w:rsidP="00D63181">
      <w:pPr>
        <w:pStyle w:val="a5"/>
        <w:numPr>
          <w:ilvl w:val="0"/>
          <w:numId w:val="16"/>
        </w:numPr>
        <w:adjustRightInd w:val="0"/>
        <w:snapToGrid w:val="0"/>
        <w:spacing w:beforeLines="50" w:before="156" w:afterLines="50" w:after="156"/>
        <w:outlineLvl w:val="1"/>
        <w:rPr>
          <w:rFonts w:ascii="更纱黑体 SC" w:eastAsia="更纱黑体 SC" w:hAnsi="更纱黑体 SC" w:cs="更纱黑体 SC"/>
          <w:b/>
          <w:bCs/>
          <w:sz w:val="28"/>
          <w:szCs w:val="32"/>
        </w:rPr>
      </w:pPr>
      <w:bookmarkStart w:id="11" w:name="_Toc25592048"/>
      <w:r w:rsidRPr="00D63181">
        <w:rPr>
          <w:rFonts w:ascii="更纱黑体 SC" w:eastAsia="更纱黑体 SC" w:hAnsi="更纱黑体 SC" w:cs="更纱黑体 SC"/>
          <w:b/>
          <w:bCs/>
          <w:sz w:val="28"/>
          <w:szCs w:val="32"/>
        </w:rPr>
        <w:t>设计思路</w:t>
      </w:r>
      <w:bookmarkEnd w:id="11"/>
    </w:p>
    <w:p w14:paraId="35B8B106" w14:textId="2F16CAB1" w:rsidR="000A1B07" w:rsidRPr="00753E08" w:rsidRDefault="00F66041" w:rsidP="00F66041">
      <w:pPr>
        <w:adjustRightInd w:val="0"/>
        <w:snapToGrid w:val="0"/>
        <w:spacing w:line="360" w:lineRule="auto"/>
        <w:ind w:firstLineChars="200" w:firstLine="420"/>
        <w:rPr>
          <w:rFonts w:ascii="更纱黑体 SC" w:eastAsia="更纱黑体 SC" w:hAnsi="更纱黑体 SC" w:cs="更纱黑体 SC"/>
          <w:szCs w:val="21"/>
        </w:rPr>
      </w:pPr>
      <w:r>
        <w:rPr>
          <w:rFonts w:ascii="更纱黑体 SC" w:eastAsia="更纱黑体 SC" w:hAnsi="更纱黑体 SC" w:cs="更纱黑体 SC" w:hint="eastAsia"/>
          <w:szCs w:val="21"/>
        </w:rPr>
        <w:t>类似于题目</w:t>
      </w:r>
      <w:proofErr w:type="gramStart"/>
      <w:r>
        <w:rPr>
          <w:rFonts w:ascii="更纱黑体 SC" w:eastAsia="更纱黑体 SC" w:hAnsi="更纱黑体 SC" w:cs="更纱黑体 SC" w:hint="eastAsia"/>
          <w:szCs w:val="21"/>
        </w:rPr>
        <w:t>一</w:t>
      </w:r>
      <w:proofErr w:type="gramEnd"/>
      <w:r>
        <w:rPr>
          <w:rFonts w:ascii="更纱黑体 SC" w:eastAsia="更纱黑体 SC" w:hAnsi="更纱黑体 SC" w:cs="更纱黑体 SC" w:hint="eastAsia"/>
          <w:szCs w:val="21"/>
        </w:rPr>
        <w:t>，</w:t>
      </w:r>
      <w:r w:rsidR="005F1432" w:rsidRPr="00753E08">
        <w:rPr>
          <w:rFonts w:ascii="更纱黑体 SC" w:eastAsia="更纱黑体 SC" w:hAnsi="更纱黑体 SC" w:cs="更纱黑体 SC"/>
          <w:szCs w:val="21"/>
        </w:rPr>
        <w:t>这也是一个调度的问题，只需要根据不同算法的特点，考虑当前状态下如何获得下一个状态</w:t>
      </w:r>
      <w:r>
        <w:rPr>
          <w:rFonts w:ascii="更纱黑体 SC" w:eastAsia="更纱黑体 SC" w:hAnsi="更纱黑体 SC" w:cs="更纱黑体 SC" w:hint="eastAsia"/>
          <w:szCs w:val="21"/>
        </w:rPr>
        <w:t>，</w:t>
      </w:r>
      <w:r w:rsidR="005F1432" w:rsidRPr="00753E08">
        <w:rPr>
          <w:rFonts w:ascii="更纱黑体 SC" w:eastAsia="更纱黑体 SC" w:hAnsi="更纱黑体 SC" w:cs="更纱黑体 SC"/>
          <w:szCs w:val="21"/>
        </w:rPr>
        <w:t>然后记录访问顺序和移动的磁道数。</w:t>
      </w:r>
    </w:p>
    <w:p w14:paraId="096BF69E" w14:textId="505C4B22" w:rsidR="000A1B07" w:rsidRPr="00D63181" w:rsidRDefault="005F1432" w:rsidP="00D63181">
      <w:pPr>
        <w:pStyle w:val="a5"/>
        <w:numPr>
          <w:ilvl w:val="0"/>
          <w:numId w:val="16"/>
        </w:numPr>
        <w:adjustRightInd w:val="0"/>
        <w:snapToGrid w:val="0"/>
        <w:spacing w:beforeLines="50" w:before="156" w:afterLines="50" w:after="156"/>
        <w:outlineLvl w:val="1"/>
        <w:rPr>
          <w:rFonts w:ascii="更纱黑体 SC" w:eastAsia="更纱黑体 SC" w:hAnsi="更纱黑体 SC" w:cs="更纱黑体 SC"/>
          <w:b/>
          <w:bCs/>
          <w:sz w:val="28"/>
          <w:szCs w:val="32"/>
        </w:rPr>
      </w:pPr>
      <w:bookmarkStart w:id="12" w:name="_Toc25592049"/>
      <w:r w:rsidRPr="00D63181">
        <w:rPr>
          <w:rFonts w:ascii="更纱黑体 SC" w:eastAsia="更纱黑体 SC" w:hAnsi="更纱黑体 SC" w:cs="更纱黑体 SC"/>
          <w:b/>
          <w:bCs/>
          <w:sz w:val="28"/>
          <w:szCs w:val="32"/>
        </w:rPr>
        <w:t>数据结构</w:t>
      </w:r>
      <w:bookmarkEnd w:id="12"/>
    </w:p>
    <w:p w14:paraId="4ACB3CF0" w14:textId="55325B79" w:rsidR="00F66041" w:rsidRDefault="00F66041" w:rsidP="00F66041">
      <w:pPr>
        <w:adjustRightInd w:val="0"/>
        <w:snapToGrid w:val="0"/>
        <w:spacing w:line="360" w:lineRule="auto"/>
        <w:ind w:firstLineChars="200" w:firstLine="420"/>
        <w:rPr>
          <w:rFonts w:ascii="更纱黑体 SC" w:eastAsia="更纱黑体 SC" w:hAnsi="更纱黑体 SC" w:cs="更纱黑体 SC"/>
          <w:szCs w:val="21"/>
        </w:rPr>
      </w:pPr>
      <w:r>
        <w:rPr>
          <w:rFonts w:ascii="更纱黑体 SC" w:eastAsia="更纱黑体 SC" w:hAnsi="更纱黑体 SC" w:cs="更纱黑体 SC" w:hint="eastAsia"/>
          <w:szCs w:val="21"/>
        </w:rPr>
        <w:t>用线性表存储磁道信息，用一个容器存储还未处理的请求，一个容器存储已处理的请求。</w:t>
      </w:r>
    </w:p>
    <w:p w14:paraId="04C4C97F" w14:textId="77777777" w:rsidR="000A1B07" w:rsidRPr="00D63181" w:rsidRDefault="005F1432" w:rsidP="00D63181">
      <w:pPr>
        <w:pStyle w:val="a5"/>
        <w:numPr>
          <w:ilvl w:val="0"/>
          <w:numId w:val="16"/>
        </w:numPr>
        <w:adjustRightInd w:val="0"/>
        <w:snapToGrid w:val="0"/>
        <w:spacing w:beforeLines="50" w:before="156" w:afterLines="50" w:after="156"/>
        <w:outlineLvl w:val="1"/>
        <w:rPr>
          <w:rFonts w:ascii="更纱黑体 SC" w:eastAsia="更纱黑体 SC" w:hAnsi="更纱黑体 SC" w:cs="更纱黑体 SC"/>
          <w:b/>
          <w:bCs/>
          <w:sz w:val="28"/>
          <w:szCs w:val="32"/>
        </w:rPr>
      </w:pPr>
      <w:bookmarkStart w:id="13" w:name="_Toc25592050"/>
      <w:r w:rsidRPr="00D63181">
        <w:rPr>
          <w:rFonts w:ascii="更纱黑体 SC" w:eastAsia="更纱黑体 SC" w:hAnsi="更纱黑体 SC" w:cs="更纱黑体 SC"/>
          <w:b/>
          <w:bCs/>
          <w:sz w:val="28"/>
          <w:szCs w:val="32"/>
        </w:rPr>
        <w:t>算法设计</w:t>
      </w:r>
      <w:bookmarkEnd w:id="13"/>
    </w:p>
    <w:p w14:paraId="0C72B813" w14:textId="03FE613E" w:rsidR="000A1B07" w:rsidRPr="00753E08" w:rsidRDefault="005F1432" w:rsidP="00F66041">
      <w:pPr>
        <w:adjustRightInd w:val="0"/>
        <w:snapToGrid w:val="0"/>
        <w:spacing w:line="360" w:lineRule="auto"/>
        <w:ind w:firstLineChars="200" w:firstLine="420"/>
        <w:rPr>
          <w:rFonts w:ascii="更纱黑体 SC" w:eastAsia="更纱黑体 SC" w:hAnsi="更纱黑体 SC" w:cs="更纱黑体 SC"/>
          <w:szCs w:val="21"/>
        </w:rPr>
      </w:pPr>
      <w:r w:rsidRPr="00753E08">
        <w:rPr>
          <w:rFonts w:ascii="更纱黑体 SC" w:eastAsia="更纱黑体 SC" w:hAnsi="更纱黑体 SC" w:cs="更纱黑体 SC"/>
          <w:szCs w:val="21"/>
        </w:rPr>
        <w:t>采用先来先服务算法调度</w:t>
      </w:r>
      <w:r w:rsidR="00453E18">
        <w:rPr>
          <w:rFonts w:ascii="更纱黑体 SC" w:eastAsia="更纱黑体 SC" w:hAnsi="更纱黑体 SC" w:cs="更纱黑体 SC" w:hint="eastAsia"/>
          <w:szCs w:val="21"/>
        </w:rPr>
        <w:t>。</w:t>
      </w:r>
      <w:r w:rsidRPr="00753E08">
        <w:rPr>
          <w:rFonts w:ascii="更纱黑体 SC" w:eastAsia="更纱黑体 SC" w:hAnsi="更纱黑体 SC" w:cs="更纱黑体 SC"/>
          <w:szCs w:val="21"/>
        </w:rPr>
        <w:t>将未处理请求按照到达时间排序，然后每次处理未处理请求队列的第一个请求，将当前读写头的位置更新为未处理请求队列的首元素的磁道号，计算移动的磁道号，然后将这个请求移入已服务队列，重复</w:t>
      </w:r>
      <w:r w:rsidR="00453E18">
        <w:rPr>
          <w:rFonts w:ascii="更纱黑体 SC" w:eastAsia="更纱黑体 SC" w:hAnsi="更纱黑体 SC" w:cs="更纱黑体 SC" w:hint="eastAsia"/>
          <w:szCs w:val="21"/>
        </w:rPr>
        <w:t>执行</w:t>
      </w:r>
      <w:r w:rsidRPr="00753E08">
        <w:rPr>
          <w:rFonts w:ascii="更纱黑体 SC" w:eastAsia="更纱黑体 SC" w:hAnsi="更纱黑体 SC" w:cs="更纱黑体 SC"/>
          <w:szCs w:val="21"/>
        </w:rPr>
        <w:t>这个步骤。</w:t>
      </w:r>
    </w:p>
    <w:p w14:paraId="280C6774" w14:textId="638DA7DF" w:rsidR="000A1B07" w:rsidRPr="00753E08" w:rsidRDefault="005F1432" w:rsidP="00F66041">
      <w:pPr>
        <w:adjustRightInd w:val="0"/>
        <w:snapToGrid w:val="0"/>
        <w:spacing w:line="360" w:lineRule="auto"/>
        <w:ind w:firstLineChars="200" w:firstLine="420"/>
        <w:rPr>
          <w:rFonts w:ascii="更纱黑体 SC" w:eastAsia="更纱黑体 SC" w:hAnsi="更纱黑体 SC" w:cs="更纱黑体 SC"/>
          <w:szCs w:val="21"/>
        </w:rPr>
      </w:pPr>
      <w:r w:rsidRPr="00753E08">
        <w:rPr>
          <w:rFonts w:ascii="更纱黑体 SC" w:eastAsia="更纱黑体 SC" w:hAnsi="更纱黑体 SC" w:cs="更纱黑体 SC"/>
          <w:szCs w:val="21"/>
        </w:rPr>
        <w:t>采用最短寻道优先</w:t>
      </w:r>
      <w:r w:rsidR="00453E18">
        <w:rPr>
          <w:rFonts w:ascii="更纱黑体 SC" w:eastAsia="更纱黑体 SC" w:hAnsi="更纱黑体 SC" w:cs="更纱黑体 SC" w:hint="eastAsia"/>
          <w:szCs w:val="21"/>
        </w:rPr>
        <w:t>。</w:t>
      </w:r>
      <w:r w:rsidRPr="00753E08">
        <w:rPr>
          <w:rFonts w:ascii="更纱黑体 SC" w:eastAsia="更纱黑体 SC" w:hAnsi="更纱黑体 SC" w:cs="更纱黑体 SC"/>
          <w:szCs w:val="21"/>
        </w:rPr>
        <w:t>计算已有服务请求中磁道数和磁盘读写头当前位置的距离，处理最近的那一个。在实际处理过程中，将当前所有请求的磁道</w:t>
      </w:r>
      <w:proofErr w:type="gramStart"/>
      <w:r w:rsidRPr="00753E08">
        <w:rPr>
          <w:rFonts w:ascii="更纱黑体 SC" w:eastAsia="更纱黑体 SC" w:hAnsi="更纱黑体 SC" w:cs="更纱黑体 SC"/>
          <w:szCs w:val="21"/>
        </w:rPr>
        <w:t>号按照</w:t>
      </w:r>
      <w:proofErr w:type="gramEnd"/>
      <w:r w:rsidRPr="00753E08">
        <w:rPr>
          <w:rFonts w:ascii="更纱黑体 SC" w:eastAsia="更纱黑体 SC" w:hAnsi="更纱黑体 SC" w:cs="更纱黑体 SC"/>
          <w:szCs w:val="21"/>
        </w:rPr>
        <w:t>从小到达的顺序排序，然后</w:t>
      </w:r>
      <w:r w:rsidRPr="00753E08">
        <w:rPr>
          <w:rFonts w:ascii="更纱黑体 SC" w:eastAsia="更纱黑体 SC" w:hAnsi="更纱黑体 SC" w:cs="更纱黑体 SC"/>
          <w:szCs w:val="21"/>
        </w:rPr>
        <w:lastRenderedPageBreak/>
        <w:t>判断和读写头相邻的两个位置（即磁道号大于读写头位置的最小磁道号，和磁道号小于读写头位置的最大磁道号），比较谁更近</w:t>
      </w:r>
      <w:r w:rsidR="00453E18">
        <w:rPr>
          <w:rFonts w:ascii="更纱黑体 SC" w:eastAsia="更纱黑体 SC" w:hAnsi="更纱黑体 SC" w:cs="更纱黑体 SC" w:hint="eastAsia"/>
          <w:szCs w:val="21"/>
        </w:rPr>
        <w:t>，优先处理离得近的</w:t>
      </w:r>
      <w:r w:rsidRPr="00753E08">
        <w:rPr>
          <w:rFonts w:ascii="更纱黑体 SC" w:eastAsia="更纱黑体 SC" w:hAnsi="更纱黑体 SC" w:cs="更纱黑体 SC"/>
          <w:szCs w:val="21"/>
        </w:rPr>
        <w:t>。</w:t>
      </w:r>
    </w:p>
    <w:p w14:paraId="7EE9899B" w14:textId="58CFC185" w:rsidR="000A1B07" w:rsidRPr="00753E08" w:rsidRDefault="005F1432" w:rsidP="00F66041">
      <w:pPr>
        <w:adjustRightInd w:val="0"/>
        <w:snapToGrid w:val="0"/>
        <w:spacing w:line="360" w:lineRule="auto"/>
        <w:ind w:firstLineChars="200" w:firstLine="420"/>
        <w:rPr>
          <w:rFonts w:ascii="更纱黑体 SC" w:eastAsia="更纱黑体 SC" w:hAnsi="更纱黑体 SC" w:cs="更纱黑体 SC"/>
          <w:szCs w:val="21"/>
        </w:rPr>
      </w:pPr>
      <w:r w:rsidRPr="00753E08">
        <w:rPr>
          <w:rFonts w:ascii="更纱黑体 SC" w:eastAsia="更纱黑体 SC" w:hAnsi="更纱黑体 SC" w:cs="更纱黑体 SC"/>
          <w:szCs w:val="21"/>
        </w:rPr>
        <w:t>采用电梯</w:t>
      </w:r>
      <w:r w:rsidR="00453E18">
        <w:rPr>
          <w:rFonts w:ascii="更纱黑体 SC" w:eastAsia="更纱黑体 SC" w:hAnsi="更纱黑体 SC" w:cs="更纱黑体 SC" w:hint="eastAsia"/>
          <w:szCs w:val="21"/>
        </w:rPr>
        <w:t>调度算法。</w:t>
      </w:r>
      <w:r w:rsidRPr="00753E08">
        <w:rPr>
          <w:rFonts w:ascii="更纱黑体 SC" w:eastAsia="更纱黑体 SC" w:hAnsi="更纱黑体 SC" w:cs="更纱黑体 SC"/>
          <w:szCs w:val="21"/>
        </w:rPr>
        <w:t>将所求请求的磁道</w:t>
      </w:r>
      <w:proofErr w:type="gramStart"/>
      <w:r w:rsidRPr="00753E08">
        <w:rPr>
          <w:rFonts w:ascii="更纱黑体 SC" w:eastAsia="更纱黑体 SC" w:hAnsi="更纱黑体 SC" w:cs="更纱黑体 SC"/>
          <w:szCs w:val="21"/>
        </w:rPr>
        <w:t>号按照</w:t>
      </w:r>
      <w:proofErr w:type="gramEnd"/>
      <w:r w:rsidRPr="00753E08">
        <w:rPr>
          <w:rFonts w:ascii="更纱黑体 SC" w:eastAsia="更纱黑体 SC" w:hAnsi="更纱黑体 SC" w:cs="更纱黑体 SC"/>
          <w:szCs w:val="21"/>
        </w:rPr>
        <w:t>从小到大的顺序排序后，先从小到大的处理大于读写头位置的请求，然后从大到小的处理小于读写头位置的请求。</w:t>
      </w:r>
    </w:p>
    <w:p w14:paraId="6050EF8D" w14:textId="77777777" w:rsidR="000A1B07" w:rsidRPr="00D63181" w:rsidRDefault="005F1432" w:rsidP="00D63181">
      <w:pPr>
        <w:pStyle w:val="a5"/>
        <w:numPr>
          <w:ilvl w:val="0"/>
          <w:numId w:val="16"/>
        </w:numPr>
        <w:adjustRightInd w:val="0"/>
        <w:snapToGrid w:val="0"/>
        <w:spacing w:beforeLines="50" w:before="156" w:afterLines="50" w:after="156"/>
        <w:outlineLvl w:val="1"/>
        <w:rPr>
          <w:rFonts w:ascii="更纱黑体 SC" w:eastAsia="更纱黑体 SC" w:hAnsi="更纱黑体 SC" w:cs="更纱黑体 SC"/>
          <w:b/>
          <w:bCs/>
          <w:sz w:val="28"/>
          <w:szCs w:val="32"/>
        </w:rPr>
      </w:pPr>
      <w:bookmarkStart w:id="14" w:name="_Toc25592051"/>
      <w:r w:rsidRPr="00D63181">
        <w:rPr>
          <w:rFonts w:ascii="更纱黑体 SC" w:eastAsia="更纱黑体 SC" w:hAnsi="更纱黑体 SC" w:cs="更纱黑体 SC"/>
          <w:b/>
          <w:bCs/>
          <w:sz w:val="28"/>
          <w:szCs w:val="32"/>
        </w:rPr>
        <w:t>程序运行情况</w:t>
      </w:r>
      <w:bookmarkEnd w:id="14"/>
    </w:p>
    <w:p w14:paraId="1C02D1F6" w14:textId="15FB1FD2" w:rsidR="000A1B07" w:rsidRPr="00753E08" w:rsidRDefault="00E00669" w:rsidP="00E00669">
      <w:pPr>
        <w:rPr>
          <w:rFonts w:ascii="更纱黑体 SC" w:eastAsia="更纱黑体 SC" w:hAnsi="更纱黑体 SC" w:cs="更纱黑体 SC"/>
          <w:szCs w:val="21"/>
        </w:rPr>
      </w:pPr>
      <w:r>
        <w:rPr>
          <w:rFonts w:ascii="更纱黑体 SC" w:eastAsia="更纱黑体 SC" w:hAnsi="更纱黑体 SC" w:cs="更纱黑体 SC"/>
          <w:noProof/>
          <w:szCs w:val="21"/>
        </w:rPr>
        <w:drawing>
          <wp:inline distT="0" distB="0" distL="0" distR="0" wp14:anchorId="5E0074C2" wp14:editId="3802E63C">
            <wp:extent cx="5274310" cy="4047490"/>
            <wp:effectExtent l="0" t="0" r="254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2.png"/>
                    <pic:cNvPicPr/>
                  </pic:nvPicPr>
                  <pic:blipFill>
                    <a:blip r:embed="rId15">
                      <a:extLst>
                        <a:ext uri="{28A0092B-C50C-407E-A947-70E740481C1C}">
                          <a14:useLocalDpi xmlns:a14="http://schemas.microsoft.com/office/drawing/2010/main" val="0"/>
                        </a:ext>
                      </a:extLst>
                    </a:blip>
                    <a:stretch>
                      <a:fillRect/>
                    </a:stretch>
                  </pic:blipFill>
                  <pic:spPr>
                    <a:xfrm>
                      <a:off x="0" y="0"/>
                      <a:ext cx="5274310" cy="4047490"/>
                    </a:xfrm>
                    <a:prstGeom prst="rect">
                      <a:avLst/>
                    </a:prstGeom>
                  </pic:spPr>
                </pic:pic>
              </a:graphicData>
            </a:graphic>
          </wp:inline>
        </w:drawing>
      </w:r>
    </w:p>
    <w:p w14:paraId="7A7CD1FC" w14:textId="77777777" w:rsidR="006558BA" w:rsidRDefault="006558BA">
      <w:pPr>
        <w:widowControl/>
        <w:jc w:val="left"/>
        <w:rPr>
          <w:rFonts w:ascii="更纱黑体 SC" w:eastAsia="更纱黑体 SC" w:hAnsi="更纱黑体 SC" w:cs="更纱黑体 SC"/>
          <w:b/>
          <w:bCs/>
          <w:sz w:val="32"/>
          <w:szCs w:val="36"/>
        </w:rPr>
      </w:pPr>
      <w:r>
        <w:rPr>
          <w:rFonts w:ascii="更纱黑体 SC" w:eastAsia="更纱黑体 SC" w:hAnsi="更纱黑体 SC" w:cs="更纱黑体 SC"/>
          <w:b/>
          <w:bCs/>
          <w:sz w:val="32"/>
          <w:szCs w:val="36"/>
        </w:rPr>
        <w:br w:type="page"/>
      </w:r>
    </w:p>
    <w:p w14:paraId="4232B8F3" w14:textId="1C22B4BF" w:rsidR="000A1B07" w:rsidRPr="00D63181" w:rsidRDefault="005F1432" w:rsidP="00D63181">
      <w:pPr>
        <w:pStyle w:val="a5"/>
        <w:numPr>
          <w:ilvl w:val="0"/>
          <w:numId w:val="9"/>
        </w:numPr>
        <w:adjustRightInd w:val="0"/>
        <w:snapToGrid w:val="0"/>
        <w:spacing w:beforeLines="100" w:before="312" w:afterLines="100" w:after="312"/>
        <w:outlineLvl w:val="0"/>
        <w:rPr>
          <w:rFonts w:ascii="更纱黑体 SC" w:eastAsia="更纱黑体 SC" w:hAnsi="更纱黑体 SC" w:cs="更纱黑体 SC"/>
          <w:b/>
          <w:bCs/>
          <w:sz w:val="32"/>
          <w:szCs w:val="36"/>
        </w:rPr>
      </w:pPr>
      <w:bookmarkStart w:id="15" w:name="_Toc25592052"/>
      <w:r w:rsidRPr="00D63181">
        <w:rPr>
          <w:rFonts w:ascii="更纱黑体 SC" w:eastAsia="更纱黑体 SC" w:hAnsi="更纱黑体 SC" w:cs="更纱黑体 SC"/>
          <w:b/>
          <w:bCs/>
          <w:sz w:val="32"/>
          <w:szCs w:val="36"/>
        </w:rPr>
        <w:lastRenderedPageBreak/>
        <w:t>Linux文件</w:t>
      </w:r>
      <w:r w:rsidR="000E685A">
        <w:rPr>
          <w:rFonts w:ascii="更纱黑体 SC" w:eastAsia="更纱黑体 SC" w:hAnsi="更纱黑体 SC" w:cs="更纱黑体 SC" w:hint="eastAsia"/>
          <w:b/>
          <w:bCs/>
          <w:sz w:val="32"/>
          <w:szCs w:val="36"/>
        </w:rPr>
        <w:t>系统</w:t>
      </w:r>
      <w:r w:rsidRPr="00D63181">
        <w:rPr>
          <w:rFonts w:ascii="更纱黑体 SC" w:eastAsia="更纱黑体 SC" w:hAnsi="更纱黑体 SC" w:cs="更纱黑体 SC"/>
          <w:b/>
          <w:bCs/>
          <w:sz w:val="32"/>
          <w:szCs w:val="36"/>
        </w:rPr>
        <w:t>调用</w:t>
      </w:r>
      <w:bookmarkEnd w:id="15"/>
    </w:p>
    <w:p w14:paraId="2EEE10F4" w14:textId="77777777" w:rsidR="00CD082F" w:rsidRPr="00D63181" w:rsidRDefault="00CD082F" w:rsidP="00D63181">
      <w:pPr>
        <w:pStyle w:val="a5"/>
        <w:numPr>
          <w:ilvl w:val="0"/>
          <w:numId w:val="15"/>
        </w:numPr>
        <w:adjustRightInd w:val="0"/>
        <w:snapToGrid w:val="0"/>
        <w:spacing w:beforeLines="50" w:before="156" w:afterLines="50" w:after="156"/>
        <w:outlineLvl w:val="1"/>
        <w:rPr>
          <w:rFonts w:ascii="更纱黑体 SC" w:eastAsia="更纱黑体 SC" w:hAnsi="更纱黑体 SC" w:cs="更纱黑体 SC"/>
          <w:b/>
          <w:bCs/>
          <w:sz w:val="28"/>
          <w:szCs w:val="32"/>
        </w:rPr>
      </w:pPr>
      <w:bookmarkStart w:id="16" w:name="_Toc25592053"/>
      <w:r w:rsidRPr="00D63181">
        <w:rPr>
          <w:rFonts w:ascii="更纱黑体 SC" w:eastAsia="更纱黑体 SC" w:hAnsi="更纱黑体 SC" w:cs="更纱黑体 SC" w:hint="eastAsia"/>
          <w:b/>
          <w:bCs/>
          <w:sz w:val="28"/>
          <w:szCs w:val="32"/>
        </w:rPr>
        <w:t>题目具体要求</w:t>
      </w:r>
      <w:bookmarkEnd w:id="16"/>
    </w:p>
    <w:p w14:paraId="6BEB0665" w14:textId="085757F9" w:rsidR="000E685A" w:rsidRPr="000E685A" w:rsidRDefault="000E685A" w:rsidP="000E685A">
      <w:pPr>
        <w:pStyle w:val="a3"/>
        <w:numPr>
          <w:ilvl w:val="0"/>
          <w:numId w:val="18"/>
        </w:numPr>
        <w:adjustRightInd w:val="0"/>
        <w:snapToGrid w:val="0"/>
        <w:spacing w:before="0" w:line="360" w:lineRule="auto"/>
        <w:ind w:right="-58"/>
        <w:rPr>
          <w:rFonts w:ascii="更纱黑体 SC" w:eastAsia="更纱黑体 SC" w:hAnsi="更纱黑体 SC" w:cs="更纱黑体 SC"/>
        </w:rPr>
      </w:pPr>
      <w:r w:rsidRPr="000E685A">
        <w:rPr>
          <w:rFonts w:ascii="更纱黑体 SC" w:eastAsia="更纱黑体 SC" w:hAnsi="更纱黑体 SC" w:cs="更纱黑体 SC" w:hint="eastAsia"/>
        </w:rPr>
        <w:t>使用文件系统调用编写一个文件工具</w:t>
      </w:r>
      <w:r w:rsidRPr="000E685A">
        <w:rPr>
          <w:rFonts w:ascii="更纱黑体 SC" w:eastAsia="更纱黑体 SC" w:hAnsi="更纱黑体 SC" w:cs="更纱黑体 SC"/>
        </w:rPr>
        <w:t xml:space="preserve"> </w:t>
      </w:r>
      <w:proofErr w:type="spellStart"/>
      <w:r w:rsidRPr="000E685A">
        <w:rPr>
          <w:rFonts w:ascii="更纱黑体 SC" w:eastAsia="更纱黑体 SC" w:hAnsi="更纱黑体 SC" w:cs="更纱黑体 SC"/>
        </w:rPr>
        <w:t>filetools</w:t>
      </w:r>
      <w:proofErr w:type="spellEnd"/>
      <w:r w:rsidRPr="000E685A">
        <w:rPr>
          <w:rFonts w:ascii="更纱黑体 SC" w:eastAsia="更纱黑体 SC" w:hAnsi="更纱黑体 SC" w:cs="更纱黑体 SC"/>
        </w:rPr>
        <w:t xml:space="preserve">，使其有以下功能： </w:t>
      </w:r>
    </w:p>
    <w:p w14:paraId="32614D99" w14:textId="1A2EF471" w:rsidR="000E685A" w:rsidRPr="000E685A" w:rsidRDefault="000E685A" w:rsidP="000E685A">
      <w:pPr>
        <w:pStyle w:val="a3"/>
        <w:numPr>
          <w:ilvl w:val="1"/>
          <w:numId w:val="15"/>
        </w:numPr>
        <w:adjustRightInd w:val="0"/>
        <w:snapToGrid w:val="0"/>
        <w:spacing w:before="0" w:line="360" w:lineRule="auto"/>
        <w:rPr>
          <w:rFonts w:ascii="更纱黑体 SC" w:eastAsia="更纱黑体 SC" w:hAnsi="更纱黑体 SC" w:cs="更纱黑体 SC"/>
        </w:rPr>
      </w:pPr>
      <w:r w:rsidRPr="000E685A">
        <w:rPr>
          <w:rFonts w:ascii="更纱黑体 SC" w:eastAsia="更纱黑体 SC" w:hAnsi="更纱黑体 SC" w:cs="更纱黑体 SC"/>
        </w:rPr>
        <w:t>创建新文件</w:t>
      </w:r>
    </w:p>
    <w:p w14:paraId="59EAB8A1" w14:textId="21FDA32E" w:rsidR="000E685A" w:rsidRPr="000E685A" w:rsidRDefault="000E685A" w:rsidP="000E685A">
      <w:pPr>
        <w:pStyle w:val="a3"/>
        <w:numPr>
          <w:ilvl w:val="1"/>
          <w:numId w:val="15"/>
        </w:numPr>
        <w:adjustRightInd w:val="0"/>
        <w:snapToGrid w:val="0"/>
        <w:spacing w:before="0" w:line="360" w:lineRule="auto"/>
        <w:rPr>
          <w:rFonts w:ascii="更纱黑体 SC" w:eastAsia="更纱黑体 SC" w:hAnsi="更纱黑体 SC" w:cs="更纱黑体 SC"/>
        </w:rPr>
      </w:pPr>
      <w:r w:rsidRPr="000E685A">
        <w:rPr>
          <w:rFonts w:ascii="更纱黑体 SC" w:eastAsia="更纱黑体 SC" w:hAnsi="更纱黑体 SC" w:cs="更纱黑体 SC"/>
        </w:rPr>
        <w:t>写文件</w:t>
      </w:r>
    </w:p>
    <w:p w14:paraId="1CB9CE5C" w14:textId="6AC21923" w:rsidR="000E685A" w:rsidRPr="000E685A" w:rsidRDefault="000E685A" w:rsidP="000E685A">
      <w:pPr>
        <w:pStyle w:val="a3"/>
        <w:numPr>
          <w:ilvl w:val="1"/>
          <w:numId w:val="15"/>
        </w:numPr>
        <w:adjustRightInd w:val="0"/>
        <w:snapToGrid w:val="0"/>
        <w:spacing w:before="0" w:line="360" w:lineRule="auto"/>
        <w:rPr>
          <w:rFonts w:ascii="更纱黑体 SC" w:eastAsia="更纱黑体 SC" w:hAnsi="更纱黑体 SC" w:cs="更纱黑体 SC"/>
        </w:rPr>
      </w:pPr>
      <w:r w:rsidRPr="000E685A">
        <w:rPr>
          <w:rFonts w:ascii="更纱黑体 SC" w:eastAsia="更纱黑体 SC" w:hAnsi="更纱黑体 SC" w:cs="更纱黑体 SC"/>
        </w:rPr>
        <w:t>读文件</w:t>
      </w:r>
    </w:p>
    <w:p w14:paraId="1F2E590B" w14:textId="6B71F4F4" w:rsidR="000E685A" w:rsidRPr="000E685A" w:rsidRDefault="000E685A" w:rsidP="000E685A">
      <w:pPr>
        <w:pStyle w:val="a3"/>
        <w:numPr>
          <w:ilvl w:val="1"/>
          <w:numId w:val="15"/>
        </w:numPr>
        <w:adjustRightInd w:val="0"/>
        <w:snapToGrid w:val="0"/>
        <w:spacing w:before="0" w:line="360" w:lineRule="auto"/>
        <w:rPr>
          <w:rFonts w:ascii="更纱黑体 SC" w:eastAsia="更纱黑体 SC" w:hAnsi="更纱黑体 SC" w:cs="更纱黑体 SC"/>
        </w:rPr>
      </w:pPr>
      <w:r w:rsidRPr="000E685A">
        <w:rPr>
          <w:rFonts w:ascii="更纱黑体 SC" w:eastAsia="更纱黑体 SC" w:hAnsi="更纱黑体 SC" w:cs="更纱黑体 SC"/>
        </w:rPr>
        <w:t>修改文件权限</w:t>
      </w:r>
    </w:p>
    <w:p w14:paraId="501AC89F" w14:textId="61928F8F" w:rsidR="000E685A" w:rsidRPr="000E685A" w:rsidRDefault="000E685A" w:rsidP="000E685A">
      <w:pPr>
        <w:pStyle w:val="a3"/>
        <w:numPr>
          <w:ilvl w:val="1"/>
          <w:numId w:val="15"/>
        </w:numPr>
        <w:adjustRightInd w:val="0"/>
        <w:snapToGrid w:val="0"/>
        <w:spacing w:before="0" w:line="360" w:lineRule="auto"/>
        <w:rPr>
          <w:rFonts w:ascii="更纱黑体 SC" w:eastAsia="更纱黑体 SC" w:hAnsi="更纱黑体 SC" w:cs="更纱黑体 SC"/>
        </w:rPr>
      </w:pPr>
      <w:r w:rsidRPr="000E685A">
        <w:rPr>
          <w:rFonts w:ascii="更纱黑体 SC" w:eastAsia="更纱黑体 SC" w:hAnsi="更纱黑体 SC" w:cs="更纱黑体 SC"/>
        </w:rPr>
        <w:t>查看当前文件权限</w:t>
      </w:r>
    </w:p>
    <w:p w14:paraId="2E8F5C7F" w14:textId="0F8BB503" w:rsidR="000E685A" w:rsidRPr="000E685A" w:rsidRDefault="000E685A" w:rsidP="000E685A">
      <w:pPr>
        <w:pStyle w:val="a3"/>
        <w:numPr>
          <w:ilvl w:val="1"/>
          <w:numId w:val="15"/>
        </w:numPr>
        <w:adjustRightInd w:val="0"/>
        <w:snapToGrid w:val="0"/>
        <w:spacing w:before="0" w:line="360" w:lineRule="auto"/>
        <w:rPr>
          <w:rFonts w:ascii="更纱黑体 SC" w:eastAsia="更纱黑体 SC" w:hAnsi="更纱黑体 SC" w:cs="更纱黑体 SC"/>
        </w:rPr>
      </w:pPr>
      <w:r w:rsidRPr="000E685A">
        <w:rPr>
          <w:rFonts w:ascii="更纱黑体 SC" w:eastAsia="更纱黑体 SC" w:hAnsi="更纱黑体 SC" w:cs="更纱黑体 SC"/>
        </w:rPr>
        <w:t>退出</w:t>
      </w:r>
    </w:p>
    <w:p w14:paraId="4CDC3AB8" w14:textId="77777777" w:rsidR="000E685A" w:rsidRPr="000E685A" w:rsidRDefault="000E685A" w:rsidP="000E685A">
      <w:pPr>
        <w:pStyle w:val="a3"/>
        <w:numPr>
          <w:ilvl w:val="0"/>
          <w:numId w:val="18"/>
        </w:numPr>
        <w:adjustRightInd w:val="0"/>
        <w:snapToGrid w:val="0"/>
        <w:spacing w:before="0" w:line="360" w:lineRule="auto"/>
        <w:ind w:right="-58"/>
        <w:rPr>
          <w:rFonts w:ascii="更纱黑体 SC" w:eastAsia="更纱黑体 SC" w:hAnsi="更纱黑体 SC" w:cs="更纱黑体 SC"/>
        </w:rPr>
      </w:pPr>
      <w:r w:rsidRPr="000E685A">
        <w:rPr>
          <w:rFonts w:ascii="更纱黑体 SC" w:eastAsia="更纱黑体 SC" w:hAnsi="更纱黑体 SC" w:cs="更纱黑体 SC" w:hint="eastAsia"/>
        </w:rPr>
        <w:t>提示用户输入功能号，并根据用户输入的功能选择相应的功能。</w:t>
      </w:r>
    </w:p>
    <w:p w14:paraId="132BB351" w14:textId="37C582BB" w:rsidR="000E685A" w:rsidRDefault="000E685A" w:rsidP="000E685A">
      <w:pPr>
        <w:pStyle w:val="a3"/>
        <w:numPr>
          <w:ilvl w:val="0"/>
          <w:numId w:val="18"/>
        </w:numPr>
        <w:adjustRightInd w:val="0"/>
        <w:snapToGrid w:val="0"/>
        <w:spacing w:before="0" w:line="360" w:lineRule="auto"/>
        <w:ind w:right="-58"/>
        <w:rPr>
          <w:rFonts w:ascii="更纱黑体 SC" w:eastAsia="更纱黑体 SC" w:hAnsi="更纱黑体 SC" w:cs="更纱黑体 SC"/>
        </w:rPr>
      </w:pPr>
      <w:r w:rsidRPr="000E685A">
        <w:rPr>
          <w:rFonts w:ascii="更纱黑体 SC" w:eastAsia="更纱黑体 SC" w:hAnsi="更纱黑体 SC" w:cs="更纱黑体 SC" w:hint="eastAsia"/>
        </w:rPr>
        <w:t>文件按可变记录文件组织，具体记录内容自行设计。</w:t>
      </w:r>
    </w:p>
    <w:p w14:paraId="04B7050B" w14:textId="77777777" w:rsidR="000A1B07" w:rsidRPr="00D63181" w:rsidRDefault="005F1432" w:rsidP="00D63181">
      <w:pPr>
        <w:pStyle w:val="a5"/>
        <w:numPr>
          <w:ilvl w:val="0"/>
          <w:numId w:val="15"/>
        </w:numPr>
        <w:adjustRightInd w:val="0"/>
        <w:snapToGrid w:val="0"/>
        <w:spacing w:beforeLines="50" w:before="156" w:afterLines="50" w:after="156"/>
        <w:outlineLvl w:val="1"/>
        <w:rPr>
          <w:rFonts w:ascii="更纱黑体 SC" w:eastAsia="更纱黑体 SC" w:hAnsi="更纱黑体 SC" w:cs="更纱黑体 SC"/>
          <w:b/>
          <w:bCs/>
          <w:sz w:val="28"/>
          <w:szCs w:val="32"/>
        </w:rPr>
      </w:pPr>
      <w:bookmarkStart w:id="17" w:name="_Toc25592054"/>
      <w:r w:rsidRPr="00D63181">
        <w:rPr>
          <w:rFonts w:ascii="更纱黑体 SC" w:eastAsia="更纱黑体 SC" w:hAnsi="更纱黑体 SC" w:cs="更纱黑体 SC"/>
          <w:b/>
          <w:bCs/>
          <w:sz w:val="28"/>
          <w:szCs w:val="32"/>
        </w:rPr>
        <w:t>设计思路</w:t>
      </w:r>
      <w:bookmarkEnd w:id="17"/>
    </w:p>
    <w:p w14:paraId="1DD276ED" w14:textId="59F35FA4" w:rsidR="000A1B07" w:rsidRPr="009E47A4" w:rsidRDefault="00B02C71" w:rsidP="009E47A4">
      <w:pPr>
        <w:adjustRightInd w:val="0"/>
        <w:snapToGrid w:val="0"/>
        <w:spacing w:line="360" w:lineRule="auto"/>
        <w:ind w:firstLineChars="200" w:firstLine="420"/>
        <w:rPr>
          <w:rFonts w:ascii="更纱黑体 SC" w:eastAsia="更纱黑体 SC" w:hAnsi="更纱黑体 SC" w:cs="更纱黑体 SC"/>
          <w:szCs w:val="21"/>
        </w:rPr>
      </w:pPr>
      <w:r w:rsidRPr="009E47A4">
        <w:rPr>
          <w:rFonts w:ascii="更纱黑体 SC" w:eastAsia="更纱黑体 SC" w:hAnsi="更纱黑体 SC" w:cs="更纱黑体 SC" w:hint="eastAsia"/>
          <w:szCs w:val="21"/>
        </w:rPr>
        <w:t>通过调用系统函数</w:t>
      </w:r>
      <w:r w:rsidR="005F1432" w:rsidRPr="009E47A4">
        <w:rPr>
          <w:rFonts w:ascii="更纱黑体 SC" w:eastAsia="更纱黑体 SC" w:hAnsi="更纱黑体 SC" w:cs="更纱黑体 SC"/>
          <w:szCs w:val="21"/>
        </w:rPr>
        <w:t>实现，需要</w:t>
      </w:r>
      <w:r w:rsidRPr="009E47A4">
        <w:rPr>
          <w:rFonts w:ascii="更纱黑体 SC" w:eastAsia="更纱黑体 SC" w:hAnsi="更纱黑体 SC" w:cs="更纱黑体 SC" w:hint="eastAsia"/>
          <w:szCs w:val="21"/>
        </w:rPr>
        <w:t>了解学习</w:t>
      </w:r>
      <w:r w:rsidR="005F1432" w:rsidRPr="009E47A4">
        <w:rPr>
          <w:rFonts w:ascii="更纱黑体 SC" w:eastAsia="更纱黑体 SC" w:hAnsi="更纱黑体 SC" w:cs="更纱黑体 SC"/>
          <w:szCs w:val="21"/>
        </w:rPr>
        <w:t>相关函数</w:t>
      </w:r>
      <w:r w:rsidRPr="009E47A4">
        <w:rPr>
          <w:rFonts w:ascii="更纱黑体 SC" w:eastAsia="更纱黑体 SC" w:hAnsi="更纱黑体 SC" w:cs="更纱黑体 SC" w:hint="eastAsia"/>
          <w:szCs w:val="21"/>
        </w:rPr>
        <w:t>能实现的功能及其需要传入的参数</w:t>
      </w:r>
      <w:r w:rsidR="005F1432" w:rsidRPr="009E47A4">
        <w:rPr>
          <w:rFonts w:ascii="更纱黑体 SC" w:eastAsia="更纱黑体 SC" w:hAnsi="更纱黑体 SC" w:cs="更纱黑体 SC"/>
          <w:szCs w:val="21"/>
        </w:rPr>
        <w:t>，</w:t>
      </w:r>
      <w:r w:rsidRPr="009E47A4">
        <w:rPr>
          <w:rFonts w:ascii="更纱黑体 SC" w:eastAsia="更纱黑体 SC" w:hAnsi="更纱黑体 SC" w:cs="更纱黑体 SC" w:hint="eastAsia"/>
          <w:szCs w:val="21"/>
        </w:rPr>
        <w:t>并</w:t>
      </w:r>
      <w:r w:rsidR="005F1432" w:rsidRPr="009E47A4">
        <w:rPr>
          <w:rFonts w:ascii="更纱黑体 SC" w:eastAsia="更纱黑体 SC" w:hAnsi="更纱黑体 SC" w:cs="更纱黑体 SC"/>
          <w:szCs w:val="21"/>
        </w:rPr>
        <w:t>在文件打开操作完成后要执行close()关闭。</w:t>
      </w:r>
    </w:p>
    <w:p w14:paraId="2E2917F9" w14:textId="15805D98" w:rsidR="000A1B07" w:rsidRPr="00D63181" w:rsidRDefault="005F1432" w:rsidP="00D63181">
      <w:pPr>
        <w:pStyle w:val="a5"/>
        <w:numPr>
          <w:ilvl w:val="0"/>
          <w:numId w:val="15"/>
        </w:numPr>
        <w:adjustRightInd w:val="0"/>
        <w:snapToGrid w:val="0"/>
        <w:spacing w:beforeLines="50" w:before="156" w:afterLines="50" w:after="156"/>
        <w:outlineLvl w:val="1"/>
        <w:rPr>
          <w:rFonts w:ascii="更纱黑体 SC" w:eastAsia="更纱黑体 SC" w:hAnsi="更纱黑体 SC" w:cs="更纱黑体 SC"/>
          <w:b/>
          <w:bCs/>
          <w:sz w:val="28"/>
          <w:szCs w:val="32"/>
        </w:rPr>
      </w:pPr>
      <w:bookmarkStart w:id="18" w:name="_Toc25592055"/>
      <w:r w:rsidRPr="00D63181">
        <w:rPr>
          <w:rFonts w:ascii="更纱黑体 SC" w:eastAsia="更纱黑体 SC" w:hAnsi="更纱黑体 SC" w:cs="更纱黑体 SC"/>
          <w:b/>
          <w:bCs/>
          <w:sz w:val="28"/>
          <w:szCs w:val="32"/>
        </w:rPr>
        <w:t>数据结构</w:t>
      </w:r>
      <w:bookmarkEnd w:id="18"/>
    </w:p>
    <w:p w14:paraId="381E3C60" w14:textId="366F200F" w:rsidR="00B02C71" w:rsidRDefault="00B02C71" w:rsidP="009E47A4">
      <w:pPr>
        <w:adjustRightInd w:val="0"/>
        <w:snapToGrid w:val="0"/>
        <w:spacing w:line="360" w:lineRule="auto"/>
        <w:ind w:firstLineChars="200" w:firstLine="420"/>
        <w:rPr>
          <w:rFonts w:ascii="更纱黑体 SC" w:eastAsia="更纱黑体 SC" w:hAnsi="更纱黑体 SC" w:cs="更纱黑体 SC"/>
          <w:szCs w:val="21"/>
        </w:rPr>
      </w:pPr>
      <w:r>
        <w:rPr>
          <w:rFonts w:ascii="更纱黑体 SC" w:eastAsia="更纱黑体 SC" w:hAnsi="更纱黑体 SC" w:cs="更纱黑体 SC" w:hint="eastAsia"/>
          <w:szCs w:val="21"/>
        </w:rPr>
        <w:t>用数组作为存储结构，存储读取的文件信息以及用户</w:t>
      </w:r>
      <w:proofErr w:type="gramStart"/>
      <w:r>
        <w:rPr>
          <w:rFonts w:ascii="更纱黑体 SC" w:eastAsia="更纱黑体 SC" w:hAnsi="更纱黑体 SC" w:cs="更纱黑体 SC" w:hint="eastAsia"/>
          <w:szCs w:val="21"/>
        </w:rPr>
        <w:t>向文件</w:t>
      </w:r>
      <w:proofErr w:type="gramEnd"/>
      <w:r>
        <w:rPr>
          <w:rFonts w:ascii="更纱黑体 SC" w:eastAsia="更纱黑体 SC" w:hAnsi="更纱黑体 SC" w:cs="更纱黑体 SC" w:hint="eastAsia"/>
          <w:szCs w:val="21"/>
        </w:rPr>
        <w:t>写入的信息。</w:t>
      </w:r>
    </w:p>
    <w:p w14:paraId="297E40CB" w14:textId="091EC2DE" w:rsidR="000A1B07" w:rsidRPr="00D63181" w:rsidRDefault="005F1432" w:rsidP="00D63181">
      <w:pPr>
        <w:pStyle w:val="a5"/>
        <w:numPr>
          <w:ilvl w:val="0"/>
          <w:numId w:val="15"/>
        </w:numPr>
        <w:adjustRightInd w:val="0"/>
        <w:snapToGrid w:val="0"/>
        <w:spacing w:beforeLines="50" w:before="156" w:afterLines="50" w:after="156"/>
        <w:outlineLvl w:val="1"/>
        <w:rPr>
          <w:rFonts w:ascii="更纱黑体 SC" w:eastAsia="更纱黑体 SC" w:hAnsi="更纱黑体 SC" w:cs="更纱黑体 SC"/>
          <w:b/>
          <w:bCs/>
          <w:sz w:val="28"/>
          <w:szCs w:val="32"/>
        </w:rPr>
      </w:pPr>
      <w:bookmarkStart w:id="19" w:name="_Toc25592056"/>
      <w:r w:rsidRPr="00D63181">
        <w:rPr>
          <w:rFonts w:ascii="更纱黑体 SC" w:eastAsia="更纱黑体 SC" w:hAnsi="更纱黑体 SC" w:cs="更纱黑体 SC"/>
          <w:b/>
          <w:bCs/>
          <w:sz w:val="28"/>
          <w:szCs w:val="32"/>
        </w:rPr>
        <w:t>算法设计</w:t>
      </w:r>
      <w:bookmarkEnd w:id="19"/>
    </w:p>
    <w:p w14:paraId="2C3A81FD" w14:textId="77777777" w:rsidR="009E47A4" w:rsidRDefault="005F1432" w:rsidP="009E47A4">
      <w:pPr>
        <w:adjustRightInd w:val="0"/>
        <w:snapToGrid w:val="0"/>
        <w:spacing w:line="360" w:lineRule="auto"/>
        <w:ind w:firstLineChars="200" w:firstLine="420"/>
        <w:rPr>
          <w:rFonts w:ascii="更纱黑体 SC" w:eastAsia="更纱黑体 SC" w:hAnsi="更纱黑体 SC" w:cs="更纱黑体 SC"/>
          <w:szCs w:val="21"/>
        </w:rPr>
      </w:pPr>
      <w:r w:rsidRPr="00753E08">
        <w:rPr>
          <w:rFonts w:ascii="更纱黑体 SC" w:eastAsia="更纱黑体 SC" w:hAnsi="更纱黑体 SC" w:cs="更纱黑体 SC"/>
          <w:szCs w:val="21"/>
        </w:rPr>
        <w:t>创建新文件。</w:t>
      </w:r>
      <w:r w:rsidR="009E47A4">
        <w:rPr>
          <w:rFonts w:ascii="更纱黑体 SC" w:eastAsia="更纱黑体 SC" w:hAnsi="更纱黑体 SC" w:cs="更纱黑体 SC" w:hint="eastAsia"/>
          <w:szCs w:val="21"/>
        </w:rPr>
        <w:t>调用系统函数</w:t>
      </w:r>
      <w:r w:rsidRPr="00753E08">
        <w:rPr>
          <w:rFonts w:ascii="更纱黑体 SC" w:eastAsia="更纱黑体 SC" w:hAnsi="更纱黑体 SC" w:cs="更纱黑体 SC"/>
          <w:szCs w:val="21"/>
        </w:rPr>
        <w:t>open()</w:t>
      </w:r>
      <w:r w:rsidR="009E47A4">
        <w:rPr>
          <w:rFonts w:ascii="更纱黑体 SC" w:eastAsia="更纱黑体 SC" w:hAnsi="更纱黑体 SC" w:cs="更纱黑体 SC" w:hint="eastAsia"/>
          <w:szCs w:val="21"/>
        </w:rPr>
        <w:t>，将</w:t>
      </w:r>
      <w:r w:rsidRPr="00753E08">
        <w:rPr>
          <w:rFonts w:ascii="更纱黑体 SC" w:eastAsia="更纱黑体 SC" w:hAnsi="更纱黑体 SC" w:cs="更纱黑体 SC"/>
          <w:szCs w:val="21"/>
        </w:rPr>
        <w:t>第二个参数设置为O_RDWR|O_CREAT|O_EXCL，以</w:t>
      </w:r>
      <w:r w:rsidR="009E47A4">
        <w:rPr>
          <w:rFonts w:ascii="更纱黑体 SC" w:eastAsia="更纱黑体 SC" w:hAnsi="更纱黑体 SC" w:cs="更纱黑体 SC" w:hint="eastAsia"/>
          <w:szCs w:val="21"/>
        </w:rPr>
        <w:t>实现若</w:t>
      </w:r>
      <w:r w:rsidRPr="00753E08">
        <w:rPr>
          <w:rFonts w:ascii="更纱黑体 SC" w:eastAsia="更纱黑体 SC" w:hAnsi="更纱黑体 SC" w:cs="更纱黑体 SC"/>
          <w:szCs w:val="21"/>
        </w:rPr>
        <w:t>文件不存在就创建</w:t>
      </w:r>
      <w:r w:rsidR="009E47A4">
        <w:rPr>
          <w:rFonts w:ascii="更纱黑体 SC" w:eastAsia="更纱黑体 SC" w:hAnsi="更纱黑体 SC" w:cs="更纱黑体 SC" w:hint="eastAsia"/>
          <w:szCs w:val="21"/>
        </w:rPr>
        <w:t>新文件</w:t>
      </w:r>
      <w:r w:rsidRPr="00753E08">
        <w:rPr>
          <w:rFonts w:ascii="更纱黑体 SC" w:eastAsia="更纱黑体 SC" w:hAnsi="更纱黑体 SC" w:cs="更纱黑体 SC"/>
          <w:szCs w:val="21"/>
        </w:rPr>
        <w:t>，</w:t>
      </w:r>
      <w:r w:rsidR="009E47A4">
        <w:rPr>
          <w:rFonts w:ascii="更纱黑体 SC" w:eastAsia="更纱黑体 SC" w:hAnsi="更纱黑体 SC" w:cs="更纱黑体 SC" w:hint="eastAsia"/>
          <w:szCs w:val="21"/>
        </w:rPr>
        <w:t>若文件</w:t>
      </w:r>
      <w:r w:rsidRPr="00753E08">
        <w:rPr>
          <w:rFonts w:ascii="更纱黑体 SC" w:eastAsia="更纱黑体 SC" w:hAnsi="更纱黑体 SC" w:cs="更纱黑体 SC"/>
          <w:szCs w:val="21"/>
        </w:rPr>
        <w:t>存在则返回错误。</w:t>
      </w:r>
    </w:p>
    <w:p w14:paraId="0DDED9F1" w14:textId="77777777" w:rsidR="009E47A4" w:rsidRDefault="005F1432" w:rsidP="009E47A4">
      <w:pPr>
        <w:adjustRightInd w:val="0"/>
        <w:snapToGrid w:val="0"/>
        <w:spacing w:line="360" w:lineRule="auto"/>
        <w:ind w:firstLineChars="200" w:firstLine="420"/>
        <w:rPr>
          <w:rFonts w:ascii="更纱黑体 SC" w:eastAsia="更纱黑体 SC" w:hAnsi="更纱黑体 SC" w:cs="更纱黑体 SC"/>
          <w:szCs w:val="21"/>
        </w:rPr>
      </w:pPr>
      <w:r w:rsidRPr="00753E08">
        <w:rPr>
          <w:rFonts w:ascii="更纱黑体 SC" w:eastAsia="更纱黑体 SC" w:hAnsi="更纱黑体 SC" w:cs="更纱黑体 SC"/>
          <w:szCs w:val="21"/>
        </w:rPr>
        <w:t>写文件</w:t>
      </w:r>
      <w:r w:rsidR="009E47A4">
        <w:rPr>
          <w:rFonts w:ascii="更纱黑体 SC" w:eastAsia="更纱黑体 SC" w:hAnsi="更纱黑体 SC" w:cs="更纱黑体 SC" w:hint="eastAsia"/>
          <w:szCs w:val="21"/>
        </w:rPr>
        <w:t>。调用系统函数</w:t>
      </w:r>
      <w:r w:rsidRPr="00753E08">
        <w:rPr>
          <w:rFonts w:ascii="更纱黑体 SC" w:eastAsia="更纱黑体 SC" w:hAnsi="更纱黑体 SC" w:cs="更纱黑体 SC"/>
          <w:szCs w:val="21"/>
        </w:rPr>
        <w:t>open()打开文件，</w:t>
      </w:r>
      <w:r w:rsidR="009E47A4">
        <w:rPr>
          <w:rFonts w:ascii="更纱黑体 SC" w:eastAsia="更纱黑体 SC" w:hAnsi="更纱黑体 SC" w:cs="更纱黑体 SC" w:hint="eastAsia"/>
          <w:szCs w:val="21"/>
        </w:rPr>
        <w:t>用</w:t>
      </w:r>
      <w:r w:rsidRPr="00753E08">
        <w:rPr>
          <w:rFonts w:ascii="更纱黑体 SC" w:eastAsia="更纱黑体 SC" w:hAnsi="更纱黑体 SC" w:cs="更纱黑体 SC"/>
          <w:szCs w:val="21"/>
        </w:rPr>
        <w:t>write()写入用户输入的信息，最后调用close()关闭。</w:t>
      </w:r>
    </w:p>
    <w:p w14:paraId="6CC7F64E" w14:textId="77777777" w:rsidR="009E47A4" w:rsidRDefault="005F1432" w:rsidP="009E47A4">
      <w:pPr>
        <w:adjustRightInd w:val="0"/>
        <w:snapToGrid w:val="0"/>
        <w:spacing w:line="360" w:lineRule="auto"/>
        <w:ind w:firstLineChars="200" w:firstLine="420"/>
        <w:rPr>
          <w:rFonts w:ascii="更纱黑体 SC" w:eastAsia="更纱黑体 SC" w:hAnsi="更纱黑体 SC" w:cs="更纱黑体 SC"/>
          <w:szCs w:val="21"/>
        </w:rPr>
      </w:pPr>
      <w:r w:rsidRPr="00753E08">
        <w:rPr>
          <w:rFonts w:ascii="更纱黑体 SC" w:eastAsia="更纱黑体 SC" w:hAnsi="更纱黑体 SC" w:cs="更纱黑体 SC"/>
          <w:szCs w:val="21"/>
        </w:rPr>
        <w:t>读文件</w:t>
      </w:r>
      <w:r w:rsidR="009E47A4">
        <w:rPr>
          <w:rFonts w:ascii="更纱黑体 SC" w:eastAsia="更纱黑体 SC" w:hAnsi="更纱黑体 SC" w:cs="更纱黑体 SC" w:hint="eastAsia"/>
          <w:szCs w:val="21"/>
        </w:rPr>
        <w:t>。调用系统函数</w:t>
      </w:r>
      <w:r w:rsidRPr="00753E08">
        <w:rPr>
          <w:rFonts w:ascii="更纱黑体 SC" w:eastAsia="更纱黑体 SC" w:hAnsi="更纱黑体 SC" w:cs="更纱黑体 SC"/>
          <w:szCs w:val="21"/>
        </w:rPr>
        <w:t>open()打开</w:t>
      </w:r>
      <w:r w:rsidR="009E47A4">
        <w:rPr>
          <w:rFonts w:ascii="更纱黑体 SC" w:eastAsia="更纱黑体 SC" w:hAnsi="更纱黑体 SC" w:cs="更纱黑体 SC" w:hint="eastAsia"/>
          <w:szCs w:val="21"/>
        </w:rPr>
        <w:t>文件</w:t>
      </w:r>
      <w:r w:rsidRPr="00753E08">
        <w:rPr>
          <w:rFonts w:ascii="更纱黑体 SC" w:eastAsia="更纱黑体 SC" w:hAnsi="更纱黑体 SC" w:cs="更纱黑体 SC"/>
          <w:szCs w:val="21"/>
        </w:rPr>
        <w:t>，</w:t>
      </w:r>
      <w:r w:rsidR="009E47A4">
        <w:rPr>
          <w:rFonts w:ascii="更纱黑体 SC" w:eastAsia="更纱黑体 SC" w:hAnsi="更纱黑体 SC" w:cs="更纱黑体 SC" w:hint="eastAsia"/>
          <w:szCs w:val="21"/>
        </w:rPr>
        <w:t>用</w:t>
      </w:r>
      <w:r w:rsidRPr="00753E08">
        <w:rPr>
          <w:rFonts w:ascii="更纱黑体 SC" w:eastAsia="更纱黑体 SC" w:hAnsi="更纱黑体 SC" w:cs="更纱黑体 SC"/>
          <w:szCs w:val="21"/>
        </w:rPr>
        <w:t>read()读取文件信息，close()关闭。</w:t>
      </w:r>
    </w:p>
    <w:p w14:paraId="6B888608" w14:textId="176D796C" w:rsidR="000A1B07" w:rsidRPr="00753E08" w:rsidRDefault="005F1432" w:rsidP="009E47A4">
      <w:pPr>
        <w:adjustRightInd w:val="0"/>
        <w:snapToGrid w:val="0"/>
        <w:spacing w:line="360" w:lineRule="auto"/>
        <w:ind w:firstLineChars="200" w:firstLine="420"/>
        <w:rPr>
          <w:rFonts w:ascii="更纱黑体 SC" w:eastAsia="更纱黑体 SC" w:hAnsi="更纱黑体 SC" w:cs="更纱黑体 SC"/>
          <w:szCs w:val="21"/>
        </w:rPr>
      </w:pPr>
      <w:r w:rsidRPr="00753E08">
        <w:rPr>
          <w:rFonts w:ascii="更纱黑体 SC" w:eastAsia="更纱黑体 SC" w:hAnsi="更纱黑体 SC" w:cs="更纱黑体 SC"/>
          <w:szCs w:val="21"/>
        </w:rPr>
        <w:t>修改文件权限</w:t>
      </w:r>
      <w:r w:rsidR="009E47A4">
        <w:rPr>
          <w:rFonts w:ascii="更纱黑体 SC" w:eastAsia="更纱黑体 SC" w:hAnsi="更纱黑体 SC" w:cs="更纱黑体 SC" w:hint="eastAsia"/>
          <w:szCs w:val="21"/>
        </w:rPr>
        <w:t>。</w:t>
      </w:r>
      <w:r w:rsidRPr="00753E08">
        <w:rPr>
          <w:rFonts w:ascii="更纱黑体 SC" w:eastAsia="更纱黑体 SC" w:hAnsi="更纱黑体 SC" w:cs="更纱黑体 SC"/>
          <w:szCs w:val="21"/>
        </w:rPr>
        <w:t>根据用户的输入，</w:t>
      </w:r>
      <w:r w:rsidR="00AB44EC">
        <w:rPr>
          <w:rFonts w:ascii="更纱黑体 SC" w:eastAsia="更纱黑体 SC" w:hAnsi="更纱黑体 SC" w:cs="更纱黑体 SC" w:hint="eastAsia"/>
          <w:szCs w:val="21"/>
        </w:rPr>
        <w:t>调用</w:t>
      </w:r>
      <w:proofErr w:type="spellStart"/>
      <w:r w:rsidRPr="00753E08">
        <w:rPr>
          <w:rFonts w:ascii="更纱黑体 SC" w:eastAsia="更纱黑体 SC" w:hAnsi="更纱黑体 SC" w:cs="更纱黑体 SC"/>
          <w:szCs w:val="21"/>
        </w:rPr>
        <w:t>chmod</w:t>
      </w:r>
      <w:proofErr w:type="spellEnd"/>
      <w:r w:rsidRPr="00753E08">
        <w:rPr>
          <w:rFonts w:ascii="更纱黑体 SC" w:eastAsia="更纱黑体 SC" w:hAnsi="更纱黑体 SC" w:cs="更纱黑体 SC"/>
          <w:szCs w:val="21"/>
        </w:rPr>
        <w:t>函数修改</w:t>
      </w:r>
      <w:r w:rsidR="00AB44EC">
        <w:rPr>
          <w:rFonts w:ascii="更纱黑体 SC" w:eastAsia="更纱黑体 SC" w:hAnsi="更纱黑体 SC" w:cs="更纱黑体 SC" w:hint="eastAsia"/>
          <w:szCs w:val="21"/>
        </w:rPr>
        <w:t>文件权限</w:t>
      </w:r>
      <w:r w:rsidRPr="00753E08">
        <w:rPr>
          <w:rFonts w:ascii="更纱黑体 SC" w:eastAsia="更纱黑体 SC" w:hAnsi="更纱黑体 SC" w:cs="更纱黑体 SC"/>
          <w:szCs w:val="21"/>
        </w:rPr>
        <w:t>。</w:t>
      </w:r>
    </w:p>
    <w:p w14:paraId="6F8ADC63" w14:textId="7834E0CB" w:rsidR="000A1B07" w:rsidRPr="00753E08" w:rsidRDefault="005F1432" w:rsidP="009E47A4">
      <w:pPr>
        <w:adjustRightInd w:val="0"/>
        <w:snapToGrid w:val="0"/>
        <w:spacing w:line="360" w:lineRule="auto"/>
        <w:ind w:firstLineChars="200" w:firstLine="420"/>
        <w:rPr>
          <w:rFonts w:ascii="更纱黑体 SC" w:eastAsia="更纱黑体 SC" w:hAnsi="更纱黑体 SC" w:cs="更纱黑体 SC"/>
          <w:szCs w:val="21"/>
        </w:rPr>
      </w:pPr>
      <w:r w:rsidRPr="00753E08">
        <w:rPr>
          <w:rFonts w:ascii="更纱黑体 SC" w:eastAsia="更纱黑体 SC" w:hAnsi="更纱黑体 SC" w:cs="更纱黑体 SC"/>
          <w:szCs w:val="21"/>
        </w:rPr>
        <w:lastRenderedPageBreak/>
        <w:t>显示文件</w:t>
      </w:r>
      <w:r w:rsidR="00AB44EC">
        <w:rPr>
          <w:rFonts w:ascii="更纱黑体 SC" w:eastAsia="更纱黑体 SC" w:hAnsi="更纱黑体 SC" w:cs="更纱黑体 SC" w:hint="eastAsia"/>
          <w:szCs w:val="21"/>
        </w:rPr>
        <w:t>权限。</w:t>
      </w:r>
      <w:r w:rsidRPr="00753E08">
        <w:rPr>
          <w:rFonts w:ascii="更纱黑体 SC" w:eastAsia="更纱黑体 SC" w:hAnsi="更纱黑体 SC" w:cs="更纱黑体 SC"/>
          <w:szCs w:val="21"/>
        </w:rPr>
        <w:t xml:space="preserve">使用char* </w:t>
      </w:r>
      <w:proofErr w:type="spellStart"/>
      <w:r w:rsidRPr="00753E08">
        <w:rPr>
          <w:rFonts w:ascii="更纱黑体 SC" w:eastAsia="更纱黑体 SC" w:hAnsi="更纱黑体 SC" w:cs="更纱黑体 SC"/>
          <w:szCs w:val="21"/>
        </w:rPr>
        <w:t>pargv</w:t>
      </w:r>
      <w:proofErr w:type="spellEnd"/>
      <w:r w:rsidRPr="00753E08">
        <w:rPr>
          <w:rFonts w:ascii="更纱黑体 SC" w:eastAsia="更纱黑体 SC" w:hAnsi="更纱黑体 SC" w:cs="更纱黑体 SC"/>
          <w:szCs w:val="21"/>
        </w:rPr>
        <w:t>[4]={"ls","-l",</w:t>
      </w:r>
      <w:proofErr w:type="spellStart"/>
      <w:r w:rsidRPr="00753E08">
        <w:rPr>
          <w:rFonts w:ascii="更纱黑体 SC" w:eastAsia="更纱黑体 SC" w:hAnsi="更纱黑体 SC" w:cs="更纱黑体 SC"/>
          <w:szCs w:val="21"/>
        </w:rPr>
        <w:t>fileName,NULL</w:t>
      </w:r>
      <w:proofErr w:type="spellEnd"/>
      <w:r w:rsidRPr="00753E08">
        <w:rPr>
          <w:rFonts w:ascii="更纱黑体 SC" w:eastAsia="更纱黑体 SC" w:hAnsi="更纱黑体 SC" w:cs="更纱黑体 SC"/>
          <w:szCs w:val="21"/>
        </w:rPr>
        <w:t>};</w:t>
      </w:r>
      <w:r w:rsidR="00F76F05" w:rsidRPr="00753E08">
        <w:rPr>
          <w:rFonts w:ascii="更纱黑体 SC" w:eastAsia="更纱黑体 SC" w:hAnsi="更纱黑体 SC" w:cs="更纱黑体 SC"/>
          <w:szCs w:val="21"/>
        </w:rPr>
        <w:t xml:space="preserve"> </w:t>
      </w:r>
      <w:proofErr w:type="spellStart"/>
      <w:r w:rsidRPr="00753E08">
        <w:rPr>
          <w:rFonts w:ascii="更纱黑体 SC" w:eastAsia="更纱黑体 SC" w:hAnsi="更纱黑体 SC" w:cs="更纱黑体 SC"/>
          <w:szCs w:val="21"/>
        </w:rPr>
        <w:t>execv</w:t>
      </w:r>
      <w:proofErr w:type="spellEnd"/>
      <w:r w:rsidRPr="00753E08">
        <w:rPr>
          <w:rFonts w:ascii="更纱黑体 SC" w:eastAsia="更纱黑体 SC" w:hAnsi="更纱黑体 SC" w:cs="更纱黑体 SC"/>
          <w:szCs w:val="21"/>
        </w:rPr>
        <w:t>("/bin/ls",</w:t>
      </w:r>
      <w:proofErr w:type="spellStart"/>
      <w:r w:rsidRPr="00753E08">
        <w:rPr>
          <w:rFonts w:ascii="更纱黑体 SC" w:eastAsia="更纱黑体 SC" w:hAnsi="更纱黑体 SC" w:cs="更纱黑体 SC"/>
          <w:szCs w:val="21"/>
        </w:rPr>
        <w:t>pargv</w:t>
      </w:r>
      <w:proofErr w:type="spellEnd"/>
      <w:r w:rsidRPr="00753E08">
        <w:rPr>
          <w:rFonts w:ascii="更纱黑体 SC" w:eastAsia="更纱黑体 SC" w:hAnsi="更纱黑体 SC" w:cs="更纱黑体 SC"/>
          <w:szCs w:val="21"/>
        </w:rPr>
        <w:t>)，需要开启子进程执行，不然会在执行完毕后结束当前进程。</w:t>
      </w:r>
    </w:p>
    <w:p w14:paraId="3D35A8FE" w14:textId="7C26805B" w:rsidR="000A1B07" w:rsidRPr="00D63181" w:rsidRDefault="005F1432" w:rsidP="00D63181">
      <w:pPr>
        <w:pStyle w:val="a5"/>
        <w:numPr>
          <w:ilvl w:val="0"/>
          <w:numId w:val="15"/>
        </w:numPr>
        <w:adjustRightInd w:val="0"/>
        <w:snapToGrid w:val="0"/>
        <w:spacing w:beforeLines="50" w:before="156" w:afterLines="50" w:after="156"/>
        <w:outlineLvl w:val="1"/>
        <w:rPr>
          <w:rFonts w:ascii="更纱黑体 SC" w:eastAsia="更纱黑体 SC" w:hAnsi="更纱黑体 SC" w:cs="更纱黑体 SC"/>
          <w:b/>
          <w:bCs/>
          <w:sz w:val="28"/>
          <w:szCs w:val="32"/>
        </w:rPr>
      </w:pPr>
      <w:bookmarkStart w:id="20" w:name="_Toc25592057"/>
      <w:r w:rsidRPr="00D63181">
        <w:rPr>
          <w:rFonts w:ascii="更纱黑体 SC" w:eastAsia="更纱黑体 SC" w:hAnsi="更纱黑体 SC" w:cs="更纱黑体 SC"/>
          <w:b/>
          <w:bCs/>
          <w:sz w:val="28"/>
          <w:szCs w:val="32"/>
        </w:rPr>
        <w:t>程序运行情况</w:t>
      </w:r>
      <w:bookmarkEnd w:id="20"/>
    </w:p>
    <w:p w14:paraId="4EA0E8D2" w14:textId="4AB694C6" w:rsidR="000A1B07" w:rsidRPr="00753E08" w:rsidRDefault="005F1432" w:rsidP="002D5C20">
      <w:pPr>
        <w:pStyle w:val="HTML"/>
        <w:widowControl/>
        <w:tabs>
          <w:tab w:val="clear" w:pos="916"/>
        </w:tabs>
        <w:adjustRightInd w:val="0"/>
        <w:snapToGrid w:val="0"/>
        <w:spacing w:line="360" w:lineRule="auto"/>
        <w:jc w:val="both"/>
        <w:rPr>
          <w:rFonts w:ascii="更纱黑体 SC" w:eastAsia="更纱黑体 SC" w:hAnsi="更纱黑体 SC" w:cs="更纱黑体 SC"/>
          <w:sz w:val="21"/>
          <w:szCs w:val="21"/>
        </w:rPr>
      </w:pPr>
      <w:r w:rsidRPr="00753E08">
        <w:rPr>
          <w:rFonts w:ascii="更纱黑体 SC" w:eastAsia="更纱黑体 SC" w:hAnsi="更纱黑体 SC" w:cs="更纱黑体 SC"/>
          <w:sz w:val="21"/>
          <w:szCs w:val="21"/>
        </w:rPr>
        <w:t>首先是创建新文件：</w:t>
      </w:r>
    </w:p>
    <w:p w14:paraId="0E10A43F" w14:textId="23A32CC6" w:rsidR="000A1B07" w:rsidRPr="00753E08" w:rsidRDefault="002D5C20" w:rsidP="002D5C20">
      <w:pPr>
        <w:pStyle w:val="HTML"/>
        <w:widowControl/>
        <w:adjustRightInd w:val="0"/>
        <w:snapToGrid w:val="0"/>
        <w:spacing w:line="360" w:lineRule="auto"/>
        <w:jc w:val="both"/>
        <w:rPr>
          <w:rFonts w:ascii="更纱黑体 SC" w:eastAsia="更纱黑体 SC" w:hAnsi="更纱黑体 SC" w:cs="更纱黑体 SC"/>
          <w:sz w:val="21"/>
          <w:szCs w:val="21"/>
        </w:rPr>
      </w:pPr>
      <w:r>
        <w:rPr>
          <w:rFonts w:ascii="更纱黑体 SC" w:eastAsia="更纱黑体 SC" w:hAnsi="更纱黑体 SC" w:cs="更纱黑体 SC"/>
          <w:noProof/>
          <w:sz w:val="21"/>
          <w:szCs w:val="21"/>
        </w:rPr>
        <w:drawing>
          <wp:inline distT="0" distB="0" distL="0" distR="0" wp14:anchorId="45F970FC" wp14:editId="6AA110DF">
            <wp:extent cx="5274310" cy="2372360"/>
            <wp:effectExtent l="0" t="0" r="2540" b="889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3-1.png"/>
                    <pic:cNvPicPr/>
                  </pic:nvPicPr>
                  <pic:blipFill>
                    <a:blip r:embed="rId16">
                      <a:extLst>
                        <a:ext uri="{28A0092B-C50C-407E-A947-70E740481C1C}">
                          <a14:useLocalDpi xmlns:a14="http://schemas.microsoft.com/office/drawing/2010/main" val="0"/>
                        </a:ext>
                      </a:extLst>
                    </a:blip>
                    <a:stretch>
                      <a:fillRect/>
                    </a:stretch>
                  </pic:blipFill>
                  <pic:spPr>
                    <a:xfrm>
                      <a:off x="0" y="0"/>
                      <a:ext cx="5274310" cy="2372360"/>
                    </a:xfrm>
                    <a:prstGeom prst="rect">
                      <a:avLst/>
                    </a:prstGeom>
                  </pic:spPr>
                </pic:pic>
              </a:graphicData>
            </a:graphic>
          </wp:inline>
        </w:drawing>
      </w:r>
    </w:p>
    <w:p w14:paraId="2F79C434" w14:textId="59764426" w:rsidR="000A1B07" w:rsidRPr="00753E08" w:rsidRDefault="005F1432" w:rsidP="002D5C20">
      <w:pPr>
        <w:pStyle w:val="HTML"/>
        <w:widowControl/>
        <w:tabs>
          <w:tab w:val="clear" w:pos="916"/>
        </w:tabs>
        <w:adjustRightInd w:val="0"/>
        <w:snapToGrid w:val="0"/>
        <w:spacing w:line="360" w:lineRule="auto"/>
        <w:jc w:val="both"/>
        <w:rPr>
          <w:rFonts w:ascii="更纱黑体 SC" w:eastAsia="更纱黑体 SC" w:hAnsi="更纱黑体 SC" w:cs="更纱黑体 SC"/>
          <w:sz w:val="21"/>
          <w:szCs w:val="21"/>
        </w:rPr>
      </w:pPr>
      <w:r w:rsidRPr="00753E08">
        <w:rPr>
          <w:rFonts w:ascii="更纱黑体 SC" w:eastAsia="更纱黑体 SC" w:hAnsi="更纱黑体 SC" w:cs="更纱黑体 SC"/>
          <w:sz w:val="21"/>
          <w:szCs w:val="21"/>
        </w:rPr>
        <w:t>然后写入：</w:t>
      </w:r>
    </w:p>
    <w:p w14:paraId="6D68C505" w14:textId="4682B8AE" w:rsidR="000A1B07" w:rsidRPr="00753E08" w:rsidRDefault="002D5C20" w:rsidP="002D5C20">
      <w:pPr>
        <w:pStyle w:val="HTML"/>
        <w:widowControl/>
        <w:adjustRightInd w:val="0"/>
        <w:snapToGrid w:val="0"/>
        <w:spacing w:line="360" w:lineRule="auto"/>
        <w:jc w:val="both"/>
        <w:rPr>
          <w:rFonts w:ascii="更纱黑体 SC" w:eastAsia="更纱黑体 SC" w:hAnsi="更纱黑体 SC" w:cs="更纱黑体 SC"/>
          <w:sz w:val="21"/>
          <w:szCs w:val="21"/>
        </w:rPr>
      </w:pPr>
      <w:r>
        <w:rPr>
          <w:rFonts w:ascii="更纱黑体 SC" w:eastAsia="更纱黑体 SC" w:hAnsi="更纱黑体 SC" w:cs="更纱黑体 SC"/>
          <w:noProof/>
          <w:sz w:val="21"/>
          <w:szCs w:val="21"/>
        </w:rPr>
        <w:drawing>
          <wp:inline distT="0" distB="0" distL="0" distR="0" wp14:anchorId="1FF3D6E3" wp14:editId="5448A322">
            <wp:extent cx="5274310" cy="1786255"/>
            <wp:effectExtent l="0" t="0" r="2540" b="444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3-2.png"/>
                    <pic:cNvPicPr/>
                  </pic:nvPicPr>
                  <pic:blipFill>
                    <a:blip r:embed="rId17">
                      <a:extLst>
                        <a:ext uri="{28A0092B-C50C-407E-A947-70E740481C1C}">
                          <a14:useLocalDpi xmlns:a14="http://schemas.microsoft.com/office/drawing/2010/main" val="0"/>
                        </a:ext>
                      </a:extLst>
                    </a:blip>
                    <a:stretch>
                      <a:fillRect/>
                    </a:stretch>
                  </pic:blipFill>
                  <pic:spPr>
                    <a:xfrm>
                      <a:off x="0" y="0"/>
                      <a:ext cx="5274310" cy="1786255"/>
                    </a:xfrm>
                    <a:prstGeom prst="rect">
                      <a:avLst/>
                    </a:prstGeom>
                  </pic:spPr>
                </pic:pic>
              </a:graphicData>
            </a:graphic>
          </wp:inline>
        </w:drawing>
      </w:r>
    </w:p>
    <w:p w14:paraId="675B519E" w14:textId="292145F0" w:rsidR="000A1B07" w:rsidRPr="00753E08" w:rsidRDefault="005F1432" w:rsidP="002D5C20">
      <w:pPr>
        <w:pStyle w:val="HTML"/>
        <w:widowControl/>
        <w:tabs>
          <w:tab w:val="clear" w:pos="916"/>
          <w:tab w:val="left" w:pos="75"/>
        </w:tabs>
        <w:adjustRightInd w:val="0"/>
        <w:snapToGrid w:val="0"/>
        <w:spacing w:line="360" w:lineRule="auto"/>
        <w:jc w:val="both"/>
        <w:rPr>
          <w:rFonts w:ascii="更纱黑体 SC" w:eastAsia="更纱黑体 SC" w:hAnsi="更纱黑体 SC" w:cs="更纱黑体 SC"/>
          <w:sz w:val="21"/>
          <w:szCs w:val="21"/>
        </w:rPr>
      </w:pPr>
      <w:r w:rsidRPr="00753E08">
        <w:rPr>
          <w:rFonts w:ascii="更纱黑体 SC" w:eastAsia="更纱黑体 SC" w:hAnsi="更纱黑体 SC" w:cs="更纱黑体 SC"/>
          <w:sz w:val="21"/>
          <w:szCs w:val="21"/>
        </w:rPr>
        <w:t>然后读取文件内容：</w:t>
      </w:r>
    </w:p>
    <w:p w14:paraId="3556FD88" w14:textId="05178811" w:rsidR="000A1B07" w:rsidRPr="00753E08" w:rsidRDefault="002D5C20" w:rsidP="002D5C20">
      <w:pPr>
        <w:pStyle w:val="HTML"/>
        <w:widowControl/>
        <w:adjustRightInd w:val="0"/>
        <w:snapToGrid w:val="0"/>
        <w:spacing w:line="360" w:lineRule="auto"/>
        <w:jc w:val="both"/>
        <w:rPr>
          <w:rFonts w:ascii="更纱黑体 SC" w:eastAsia="更纱黑体 SC" w:hAnsi="更纱黑体 SC" w:cs="更纱黑体 SC"/>
          <w:sz w:val="21"/>
          <w:szCs w:val="21"/>
        </w:rPr>
      </w:pPr>
      <w:r>
        <w:rPr>
          <w:rFonts w:ascii="更纱黑体 SC" w:eastAsia="更纱黑体 SC" w:hAnsi="更纱黑体 SC" w:cs="更纱黑体 SC"/>
          <w:noProof/>
          <w:sz w:val="21"/>
          <w:szCs w:val="21"/>
        </w:rPr>
        <w:drawing>
          <wp:inline distT="0" distB="0" distL="0" distR="0" wp14:anchorId="72CBA92E" wp14:editId="17C7F743">
            <wp:extent cx="5274310" cy="1799590"/>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3-3.png"/>
                    <pic:cNvPicPr/>
                  </pic:nvPicPr>
                  <pic:blipFill>
                    <a:blip r:embed="rId18">
                      <a:extLst>
                        <a:ext uri="{28A0092B-C50C-407E-A947-70E740481C1C}">
                          <a14:useLocalDpi xmlns:a14="http://schemas.microsoft.com/office/drawing/2010/main" val="0"/>
                        </a:ext>
                      </a:extLst>
                    </a:blip>
                    <a:stretch>
                      <a:fillRect/>
                    </a:stretch>
                  </pic:blipFill>
                  <pic:spPr>
                    <a:xfrm>
                      <a:off x="0" y="0"/>
                      <a:ext cx="5274310" cy="1799590"/>
                    </a:xfrm>
                    <a:prstGeom prst="rect">
                      <a:avLst/>
                    </a:prstGeom>
                  </pic:spPr>
                </pic:pic>
              </a:graphicData>
            </a:graphic>
          </wp:inline>
        </w:drawing>
      </w:r>
    </w:p>
    <w:p w14:paraId="0A78397B" w14:textId="77777777" w:rsidR="002D5C20" w:rsidRDefault="005F1432" w:rsidP="002D5C20">
      <w:pPr>
        <w:adjustRightInd w:val="0"/>
        <w:snapToGrid w:val="0"/>
        <w:spacing w:line="360" w:lineRule="auto"/>
        <w:rPr>
          <w:rFonts w:ascii="更纱黑体 SC" w:eastAsia="更纱黑体 SC" w:hAnsi="更纱黑体 SC" w:cs="更纱黑体 SC"/>
          <w:szCs w:val="21"/>
        </w:rPr>
      </w:pPr>
      <w:r w:rsidRPr="00753E08">
        <w:rPr>
          <w:rFonts w:ascii="更纱黑体 SC" w:eastAsia="更纱黑体 SC" w:hAnsi="更纱黑体 SC" w:cs="更纱黑体 SC"/>
          <w:szCs w:val="21"/>
        </w:rPr>
        <w:lastRenderedPageBreak/>
        <w:t>修改文件权限</w:t>
      </w:r>
    </w:p>
    <w:p w14:paraId="175DC0C2" w14:textId="7C1A31C2" w:rsidR="002D5C20" w:rsidRDefault="002D5C20" w:rsidP="002D5C20">
      <w:pPr>
        <w:adjustRightInd w:val="0"/>
        <w:snapToGrid w:val="0"/>
        <w:spacing w:line="360" w:lineRule="auto"/>
        <w:rPr>
          <w:rFonts w:ascii="更纱黑体 SC" w:eastAsia="更纱黑体 SC" w:hAnsi="更纱黑体 SC" w:cs="更纱黑体 SC"/>
          <w:szCs w:val="21"/>
        </w:rPr>
      </w:pPr>
      <w:r>
        <w:rPr>
          <w:rFonts w:ascii="更纱黑体 SC" w:eastAsia="更纱黑体 SC" w:hAnsi="更纱黑体 SC" w:cs="更纱黑体 SC"/>
          <w:noProof/>
          <w:szCs w:val="21"/>
        </w:rPr>
        <w:drawing>
          <wp:inline distT="0" distB="0" distL="0" distR="0" wp14:anchorId="13F3D425" wp14:editId="1DEF8D2E">
            <wp:extent cx="5274310" cy="2557780"/>
            <wp:effectExtent l="0" t="0" r="254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3-4.png"/>
                    <pic:cNvPicPr/>
                  </pic:nvPicPr>
                  <pic:blipFill>
                    <a:blip r:embed="rId19">
                      <a:extLst>
                        <a:ext uri="{28A0092B-C50C-407E-A947-70E740481C1C}">
                          <a14:useLocalDpi xmlns:a14="http://schemas.microsoft.com/office/drawing/2010/main" val="0"/>
                        </a:ext>
                      </a:extLst>
                    </a:blip>
                    <a:stretch>
                      <a:fillRect/>
                    </a:stretch>
                  </pic:blipFill>
                  <pic:spPr>
                    <a:xfrm>
                      <a:off x="0" y="0"/>
                      <a:ext cx="5274310" cy="2557780"/>
                    </a:xfrm>
                    <a:prstGeom prst="rect">
                      <a:avLst/>
                    </a:prstGeom>
                  </pic:spPr>
                </pic:pic>
              </a:graphicData>
            </a:graphic>
          </wp:inline>
        </w:drawing>
      </w:r>
    </w:p>
    <w:p w14:paraId="654909CB" w14:textId="4141E0E6" w:rsidR="000A1B07" w:rsidRPr="00753E08" w:rsidRDefault="005F1432" w:rsidP="002D5C20">
      <w:pPr>
        <w:adjustRightInd w:val="0"/>
        <w:snapToGrid w:val="0"/>
        <w:spacing w:line="360" w:lineRule="auto"/>
        <w:rPr>
          <w:rFonts w:ascii="更纱黑体 SC" w:eastAsia="更纱黑体 SC" w:hAnsi="更纱黑体 SC" w:cs="更纱黑体 SC"/>
          <w:szCs w:val="21"/>
        </w:rPr>
      </w:pPr>
      <w:r w:rsidRPr="00753E08">
        <w:rPr>
          <w:rFonts w:ascii="更纱黑体 SC" w:eastAsia="更纱黑体 SC" w:hAnsi="更纱黑体 SC" w:cs="更纱黑体 SC"/>
          <w:szCs w:val="21"/>
        </w:rPr>
        <w:t>显示文件权限</w:t>
      </w:r>
    </w:p>
    <w:p w14:paraId="3E09A436" w14:textId="17152D20" w:rsidR="000A1B07" w:rsidRPr="00753E08" w:rsidRDefault="002D5C20" w:rsidP="002D5C20">
      <w:pPr>
        <w:adjustRightInd w:val="0"/>
        <w:snapToGrid w:val="0"/>
        <w:spacing w:line="360" w:lineRule="auto"/>
        <w:rPr>
          <w:rFonts w:ascii="更纱黑体 SC" w:eastAsia="更纱黑体 SC" w:hAnsi="更纱黑体 SC" w:cs="更纱黑体 SC"/>
          <w:szCs w:val="21"/>
        </w:rPr>
      </w:pPr>
      <w:r>
        <w:rPr>
          <w:rFonts w:ascii="更纱黑体 SC" w:eastAsia="更纱黑体 SC" w:hAnsi="更纱黑体 SC" w:cs="更纱黑体 SC"/>
          <w:noProof/>
          <w:szCs w:val="21"/>
        </w:rPr>
        <w:drawing>
          <wp:inline distT="0" distB="0" distL="0" distR="0" wp14:anchorId="2270D4F5" wp14:editId="0F43DC6E">
            <wp:extent cx="5274310" cy="1659890"/>
            <wp:effectExtent l="0" t="0" r="254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3-5.png"/>
                    <pic:cNvPicPr/>
                  </pic:nvPicPr>
                  <pic:blipFill>
                    <a:blip r:embed="rId20">
                      <a:extLst>
                        <a:ext uri="{28A0092B-C50C-407E-A947-70E740481C1C}">
                          <a14:useLocalDpi xmlns:a14="http://schemas.microsoft.com/office/drawing/2010/main" val="0"/>
                        </a:ext>
                      </a:extLst>
                    </a:blip>
                    <a:stretch>
                      <a:fillRect/>
                    </a:stretch>
                  </pic:blipFill>
                  <pic:spPr>
                    <a:xfrm>
                      <a:off x="0" y="0"/>
                      <a:ext cx="5274310" cy="1659890"/>
                    </a:xfrm>
                    <a:prstGeom prst="rect">
                      <a:avLst/>
                    </a:prstGeom>
                  </pic:spPr>
                </pic:pic>
              </a:graphicData>
            </a:graphic>
          </wp:inline>
        </w:drawing>
      </w:r>
    </w:p>
    <w:p w14:paraId="1122153E" w14:textId="77777777" w:rsidR="002D5C20" w:rsidRDefault="002D5C20">
      <w:pPr>
        <w:widowControl/>
        <w:jc w:val="left"/>
        <w:rPr>
          <w:rFonts w:ascii="更纱黑体 SC" w:eastAsia="更纱黑体 SC" w:hAnsi="更纱黑体 SC" w:cs="更纱黑体 SC"/>
          <w:b/>
          <w:bCs/>
          <w:sz w:val="32"/>
          <w:szCs w:val="36"/>
        </w:rPr>
      </w:pPr>
      <w:r>
        <w:rPr>
          <w:rFonts w:ascii="更纱黑体 SC" w:eastAsia="更纱黑体 SC" w:hAnsi="更纱黑体 SC" w:cs="更纱黑体 SC"/>
          <w:b/>
          <w:bCs/>
          <w:sz w:val="32"/>
          <w:szCs w:val="36"/>
        </w:rPr>
        <w:br w:type="page"/>
      </w:r>
    </w:p>
    <w:p w14:paraId="2580855B" w14:textId="7C84E3BF" w:rsidR="000A1B07" w:rsidRPr="00D63181" w:rsidRDefault="005F1432" w:rsidP="00D63181">
      <w:pPr>
        <w:pStyle w:val="a5"/>
        <w:numPr>
          <w:ilvl w:val="0"/>
          <w:numId w:val="9"/>
        </w:numPr>
        <w:adjustRightInd w:val="0"/>
        <w:snapToGrid w:val="0"/>
        <w:spacing w:beforeLines="100" w:before="312" w:afterLines="100" w:after="312"/>
        <w:outlineLvl w:val="0"/>
        <w:rPr>
          <w:rFonts w:ascii="更纱黑体 SC" w:eastAsia="更纱黑体 SC" w:hAnsi="更纱黑体 SC" w:cs="更纱黑体 SC"/>
          <w:b/>
          <w:bCs/>
          <w:sz w:val="32"/>
          <w:szCs w:val="36"/>
        </w:rPr>
      </w:pPr>
      <w:bookmarkStart w:id="21" w:name="_Toc25592058"/>
      <w:r w:rsidRPr="00D63181">
        <w:rPr>
          <w:rFonts w:ascii="更纱黑体 SC" w:eastAsia="更纱黑体 SC" w:hAnsi="更纱黑体 SC" w:cs="更纱黑体 SC"/>
          <w:b/>
          <w:bCs/>
          <w:sz w:val="32"/>
          <w:szCs w:val="36"/>
        </w:rPr>
        <w:lastRenderedPageBreak/>
        <w:t>进程管理</w:t>
      </w:r>
      <w:bookmarkEnd w:id="21"/>
    </w:p>
    <w:p w14:paraId="4E88CBE0" w14:textId="77777777" w:rsidR="00B01D59" w:rsidRPr="00D63181" w:rsidRDefault="00B01D59" w:rsidP="00D63181">
      <w:pPr>
        <w:pStyle w:val="a5"/>
        <w:numPr>
          <w:ilvl w:val="0"/>
          <w:numId w:val="14"/>
        </w:numPr>
        <w:adjustRightInd w:val="0"/>
        <w:snapToGrid w:val="0"/>
        <w:spacing w:beforeLines="50" w:before="156" w:afterLines="50" w:after="156"/>
        <w:outlineLvl w:val="1"/>
        <w:rPr>
          <w:rFonts w:ascii="更纱黑体 SC" w:eastAsia="更纱黑体 SC" w:hAnsi="更纱黑体 SC" w:cs="更纱黑体 SC"/>
          <w:b/>
          <w:bCs/>
          <w:sz w:val="28"/>
          <w:szCs w:val="32"/>
        </w:rPr>
      </w:pPr>
      <w:bookmarkStart w:id="22" w:name="_Toc25592059"/>
      <w:r w:rsidRPr="00D63181">
        <w:rPr>
          <w:rFonts w:ascii="更纱黑体 SC" w:eastAsia="更纱黑体 SC" w:hAnsi="更纱黑体 SC" w:cs="更纱黑体 SC" w:hint="eastAsia"/>
          <w:b/>
          <w:bCs/>
          <w:sz w:val="28"/>
          <w:szCs w:val="32"/>
        </w:rPr>
        <w:t>题目具体要求</w:t>
      </w:r>
      <w:bookmarkEnd w:id="22"/>
    </w:p>
    <w:p w14:paraId="384B6156" w14:textId="77777777" w:rsidR="000E685A" w:rsidRPr="000E685A" w:rsidRDefault="000E685A" w:rsidP="000E685A">
      <w:pPr>
        <w:pStyle w:val="a5"/>
        <w:tabs>
          <w:tab w:val="left" w:pos="437"/>
        </w:tabs>
        <w:adjustRightInd w:val="0"/>
        <w:snapToGrid w:val="0"/>
        <w:spacing w:line="360" w:lineRule="auto"/>
        <w:ind w:left="0" w:firstLineChars="200" w:firstLine="400"/>
        <w:jc w:val="left"/>
        <w:rPr>
          <w:rFonts w:ascii="更纱黑体 SC" w:eastAsia="更纱黑体 SC" w:hAnsi="更纱黑体 SC" w:cs="更纱黑体 SC"/>
          <w:spacing w:val="-5"/>
          <w:szCs w:val="21"/>
        </w:rPr>
      </w:pPr>
      <w:r w:rsidRPr="000E685A">
        <w:rPr>
          <w:rFonts w:ascii="更纱黑体 SC" w:eastAsia="更纱黑体 SC" w:hAnsi="更纱黑体 SC" w:cs="更纱黑体 SC" w:hint="eastAsia"/>
          <w:spacing w:val="-5"/>
          <w:szCs w:val="21"/>
        </w:rPr>
        <w:t>父进程使用系统调用</w:t>
      </w:r>
      <w:r w:rsidRPr="000E685A">
        <w:rPr>
          <w:rFonts w:ascii="更纱黑体 SC" w:eastAsia="更纱黑体 SC" w:hAnsi="更纱黑体 SC" w:cs="更纱黑体 SC"/>
          <w:spacing w:val="-5"/>
          <w:szCs w:val="21"/>
        </w:rPr>
        <w:t>pipe()建立一个管道，然后使用系统调用fork()创建两个子进程：子进程1和子进程2</w:t>
      </w:r>
    </w:p>
    <w:p w14:paraId="3EE1FE21" w14:textId="77777777" w:rsidR="000E685A" w:rsidRPr="000E685A" w:rsidRDefault="000E685A" w:rsidP="000E685A">
      <w:pPr>
        <w:pStyle w:val="a5"/>
        <w:tabs>
          <w:tab w:val="left" w:pos="437"/>
        </w:tabs>
        <w:adjustRightInd w:val="0"/>
        <w:snapToGrid w:val="0"/>
        <w:spacing w:line="360" w:lineRule="auto"/>
        <w:ind w:left="0" w:firstLineChars="200" w:firstLine="400"/>
        <w:jc w:val="left"/>
        <w:rPr>
          <w:rFonts w:ascii="更纱黑体 SC" w:eastAsia="更纱黑体 SC" w:hAnsi="更纱黑体 SC" w:cs="更纱黑体 SC"/>
          <w:spacing w:val="-5"/>
          <w:szCs w:val="21"/>
        </w:rPr>
      </w:pPr>
      <w:r w:rsidRPr="000E685A">
        <w:rPr>
          <w:rFonts w:ascii="更纱黑体 SC" w:eastAsia="更纱黑体 SC" w:hAnsi="更纱黑体 SC" w:cs="更纱黑体 SC" w:hint="eastAsia"/>
          <w:spacing w:val="-5"/>
          <w:szCs w:val="21"/>
        </w:rPr>
        <w:t>子进程</w:t>
      </w:r>
      <w:r w:rsidRPr="000E685A">
        <w:rPr>
          <w:rFonts w:ascii="更纱黑体 SC" w:eastAsia="更纱黑体 SC" w:hAnsi="更纱黑体 SC" w:cs="更纱黑体 SC"/>
          <w:spacing w:val="-5"/>
          <w:szCs w:val="21"/>
        </w:rPr>
        <w:t xml:space="preserve">1每隔1秒通过管道向子进程2发送数据：I send message x </w:t>
      </w:r>
      <w:proofErr w:type="gramStart"/>
      <w:r w:rsidRPr="000E685A">
        <w:rPr>
          <w:rFonts w:ascii="更纱黑体 SC" w:eastAsia="更纱黑体 SC" w:hAnsi="更纱黑体 SC" w:cs="更纱黑体 SC"/>
          <w:spacing w:val="-5"/>
          <w:szCs w:val="21"/>
        </w:rPr>
        <w:t>times.（</w:t>
      </w:r>
      <w:proofErr w:type="gramEnd"/>
      <w:r w:rsidRPr="000E685A">
        <w:rPr>
          <w:rFonts w:ascii="更纱黑体 SC" w:eastAsia="更纱黑体 SC" w:hAnsi="更纱黑体 SC" w:cs="更纱黑体 SC"/>
          <w:spacing w:val="-5"/>
          <w:szCs w:val="21"/>
        </w:rPr>
        <w:t>x初值为1，以后发送一次后做加一操作）子进程2从管道读出信息，并显示在屏幕上</w:t>
      </w:r>
    </w:p>
    <w:p w14:paraId="320EBFE1" w14:textId="77777777" w:rsidR="000E685A" w:rsidRDefault="000E685A" w:rsidP="000E685A">
      <w:pPr>
        <w:pStyle w:val="a5"/>
        <w:tabs>
          <w:tab w:val="left" w:pos="437"/>
        </w:tabs>
        <w:adjustRightInd w:val="0"/>
        <w:snapToGrid w:val="0"/>
        <w:spacing w:line="360" w:lineRule="auto"/>
        <w:ind w:left="0" w:firstLineChars="200" w:firstLine="400"/>
        <w:jc w:val="left"/>
        <w:rPr>
          <w:rFonts w:ascii="更纱黑体 SC" w:eastAsia="更纱黑体 SC" w:hAnsi="更纱黑体 SC" w:cs="更纱黑体 SC"/>
          <w:spacing w:val="-5"/>
          <w:szCs w:val="21"/>
        </w:rPr>
      </w:pPr>
      <w:r w:rsidRPr="000E685A">
        <w:rPr>
          <w:rFonts w:ascii="更纱黑体 SC" w:eastAsia="更纱黑体 SC" w:hAnsi="更纱黑体 SC" w:cs="更纱黑体 SC" w:hint="eastAsia"/>
          <w:spacing w:val="-5"/>
          <w:szCs w:val="21"/>
        </w:rPr>
        <w:t>父进程用系统调用</w:t>
      </w:r>
      <w:r w:rsidRPr="000E685A">
        <w:rPr>
          <w:rFonts w:ascii="更纱黑体 SC" w:eastAsia="更纱黑体 SC" w:hAnsi="更纱黑体 SC" w:cs="更纱黑体 SC"/>
          <w:spacing w:val="-5"/>
          <w:szCs w:val="21"/>
        </w:rPr>
        <w:t>signal()来捕捉来自键盘的中断信号SIGINT（即按</w:t>
      </w:r>
      <w:proofErr w:type="spellStart"/>
      <w:r w:rsidRPr="000E685A">
        <w:rPr>
          <w:rFonts w:ascii="更纱黑体 SC" w:eastAsia="更纱黑体 SC" w:hAnsi="更纱黑体 SC" w:cs="更纱黑体 SC"/>
          <w:spacing w:val="-5"/>
          <w:szCs w:val="21"/>
        </w:rPr>
        <w:t>Ctrl+C</w:t>
      </w:r>
      <w:proofErr w:type="spellEnd"/>
      <w:r w:rsidRPr="000E685A">
        <w:rPr>
          <w:rFonts w:ascii="更纱黑体 SC" w:eastAsia="更纱黑体 SC" w:hAnsi="更纱黑体 SC" w:cs="更纱黑体 SC"/>
          <w:spacing w:val="-5"/>
          <w:szCs w:val="21"/>
        </w:rPr>
        <w:t xml:space="preserve">键,）；当捕捉到中断信号后，父进程用系统调用kill()向两个子进程发出信号，子进程捕捉到信号后分别输出如下信息后终止： </w:t>
      </w:r>
    </w:p>
    <w:p w14:paraId="7EDF0250" w14:textId="385BBA81" w:rsidR="000E685A" w:rsidRPr="000E685A" w:rsidRDefault="000E685A" w:rsidP="000E685A">
      <w:pPr>
        <w:pStyle w:val="a5"/>
        <w:tabs>
          <w:tab w:val="left" w:pos="437"/>
        </w:tabs>
        <w:adjustRightInd w:val="0"/>
        <w:snapToGrid w:val="0"/>
        <w:spacing w:line="360" w:lineRule="auto"/>
        <w:ind w:left="0" w:firstLineChars="200" w:firstLine="400"/>
        <w:jc w:val="left"/>
        <w:rPr>
          <w:rFonts w:ascii="更纱黑体 SC" w:eastAsia="更纱黑体 SC" w:hAnsi="更纱黑体 SC" w:cs="更纱黑体 SC"/>
          <w:spacing w:val="-5"/>
          <w:szCs w:val="21"/>
        </w:rPr>
      </w:pPr>
      <w:r w:rsidRPr="000E685A">
        <w:rPr>
          <w:rFonts w:ascii="更纱黑体 SC" w:eastAsia="更纱黑体 SC" w:hAnsi="更纱黑体 SC" w:cs="更纱黑体 SC"/>
          <w:spacing w:val="-5"/>
          <w:szCs w:val="21"/>
        </w:rPr>
        <w:t xml:space="preserve">Child Process 1 is killed by Parent! </w:t>
      </w:r>
    </w:p>
    <w:p w14:paraId="4C68BE75" w14:textId="77777777" w:rsidR="000E685A" w:rsidRPr="000E685A" w:rsidRDefault="000E685A" w:rsidP="000E685A">
      <w:pPr>
        <w:pStyle w:val="a5"/>
        <w:tabs>
          <w:tab w:val="left" w:pos="437"/>
        </w:tabs>
        <w:adjustRightInd w:val="0"/>
        <w:snapToGrid w:val="0"/>
        <w:spacing w:line="360" w:lineRule="auto"/>
        <w:ind w:left="0" w:firstLineChars="200" w:firstLine="400"/>
        <w:jc w:val="left"/>
        <w:rPr>
          <w:rFonts w:ascii="更纱黑体 SC" w:eastAsia="更纱黑体 SC" w:hAnsi="更纱黑体 SC" w:cs="更纱黑体 SC"/>
          <w:spacing w:val="-5"/>
          <w:szCs w:val="21"/>
        </w:rPr>
      </w:pPr>
      <w:r w:rsidRPr="000E685A">
        <w:rPr>
          <w:rFonts w:ascii="更纱黑体 SC" w:eastAsia="更纱黑体 SC" w:hAnsi="更纱黑体 SC" w:cs="更纱黑体 SC"/>
          <w:spacing w:val="-5"/>
          <w:szCs w:val="21"/>
        </w:rPr>
        <w:t>Child Process 2 is killed by Parent!</w:t>
      </w:r>
    </w:p>
    <w:p w14:paraId="695F7108" w14:textId="75848C55" w:rsidR="000E685A" w:rsidRPr="000E685A" w:rsidRDefault="000E685A" w:rsidP="000E685A">
      <w:pPr>
        <w:pStyle w:val="a5"/>
        <w:tabs>
          <w:tab w:val="left" w:pos="437"/>
        </w:tabs>
        <w:adjustRightInd w:val="0"/>
        <w:snapToGrid w:val="0"/>
        <w:spacing w:line="360" w:lineRule="auto"/>
        <w:ind w:left="0" w:firstLineChars="200" w:firstLine="400"/>
        <w:jc w:val="left"/>
        <w:rPr>
          <w:rFonts w:ascii="更纱黑体 SC" w:eastAsia="更纱黑体 SC" w:hAnsi="更纱黑体 SC" w:cs="更纱黑体 SC"/>
          <w:spacing w:val="-5"/>
          <w:szCs w:val="21"/>
        </w:rPr>
      </w:pPr>
      <w:r w:rsidRPr="000E685A">
        <w:rPr>
          <w:rFonts w:ascii="更纱黑体 SC" w:eastAsia="更纱黑体 SC" w:hAnsi="更纱黑体 SC" w:cs="更纱黑体 SC" w:hint="eastAsia"/>
          <w:spacing w:val="-5"/>
          <w:szCs w:val="21"/>
        </w:rPr>
        <w:t>父进程等待两个子进程终止后，释放管道并输出如下的信息后终止</w:t>
      </w:r>
      <w:r>
        <w:rPr>
          <w:rFonts w:ascii="更纱黑体 SC" w:eastAsia="更纱黑体 SC" w:hAnsi="更纱黑体 SC" w:cs="更纱黑体 SC" w:hint="eastAsia"/>
          <w:spacing w:val="-5"/>
          <w:szCs w:val="21"/>
        </w:rPr>
        <w:t>：</w:t>
      </w:r>
    </w:p>
    <w:p w14:paraId="1B52201D" w14:textId="14F43168" w:rsidR="000A1B07" w:rsidRPr="00753E08" w:rsidRDefault="000E685A" w:rsidP="000E685A">
      <w:pPr>
        <w:pStyle w:val="a5"/>
        <w:adjustRightInd w:val="0"/>
        <w:snapToGrid w:val="0"/>
        <w:spacing w:line="360" w:lineRule="auto"/>
        <w:ind w:left="0" w:firstLineChars="200" w:firstLine="400"/>
        <w:jc w:val="left"/>
        <w:rPr>
          <w:rFonts w:ascii="更纱黑体 SC" w:eastAsia="更纱黑体 SC" w:hAnsi="更纱黑体 SC" w:cs="更纱黑体 SC"/>
          <w:spacing w:val="-5"/>
          <w:szCs w:val="21"/>
        </w:rPr>
      </w:pPr>
      <w:r w:rsidRPr="000E685A">
        <w:rPr>
          <w:rFonts w:ascii="更纱黑体 SC" w:eastAsia="更纱黑体 SC" w:hAnsi="更纱黑体 SC" w:cs="更纱黑体 SC"/>
          <w:spacing w:val="-5"/>
          <w:szCs w:val="21"/>
        </w:rPr>
        <w:t>Parent Process is Killed!</w:t>
      </w:r>
    </w:p>
    <w:p w14:paraId="38A6C9D5" w14:textId="2C448193" w:rsidR="00B01D59" w:rsidRPr="00D63181" w:rsidRDefault="005F1432" w:rsidP="00D63181">
      <w:pPr>
        <w:pStyle w:val="a5"/>
        <w:numPr>
          <w:ilvl w:val="0"/>
          <w:numId w:val="14"/>
        </w:numPr>
        <w:adjustRightInd w:val="0"/>
        <w:snapToGrid w:val="0"/>
        <w:spacing w:beforeLines="50" w:before="156" w:afterLines="50" w:after="156"/>
        <w:outlineLvl w:val="1"/>
        <w:rPr>
          <w:rFonts w:ascii="更纱黑体 SC" w:eastAsia="更纱黑体 SC" w:hAnsi="更纱黑体 SC" w:cs="更纱黑体 SC"/>
          <w:b/>
          <w:bCs/>
          <w:sz w:val="28"/>
          <w:szCs w:val="32"/>
        </w:rPr>
      </w:pPr>
      <w:bookmarkStart w:id="23" w:name="_Toc25592060"/>
      <w:r w:rsidRPr="00D63181">
        <w:rPr>
          <w:rFonts w:ascii="更纱黑体 SC" w:eastAsia="更纱黑体 SC" w:hAnsi="更纱黑体 SC" w:cs="更纱黑体 SC"/>
          <w:b/>
          <w:bCs/>
          <w:sz w:val="28"/>
          <w:szCs w:val="32"/>
        </w:rPr>
        <w:t>功能</w:t>
      </w:r>
      <w:bookmarkEnd w:id="23"/>
    </w:p>
    <w:p w14:paraId="7199CD4A" w14:textId="77777777" w:rsidR="000A1B07" w:rsidRPr="00F744EE" w:rsidRDefault="005F1432" w:rsidP="00F744EE">
      <w:pPr>
        <w:pStyle w:val="a5"/>
        <w:tabs>
          <w:tab w:val="left" w:pos="437"/>
        </w:tabs>
        <w:adjustRightInd w:val="0"/>
        <w:snapToGrid w:val="0"/>
        <w:spacing w:line="360" w:lineRule="auto"/>
        <w:ind w:left="0" w:firstLineChars="200" w:firstLine="400"/>
        <w:jc w:val="left"/>
        <w:rPr>
          <w:rFonts w:ascii="更纱黑体 SC" w:eastAsia="更纱黑体 SC" w:hAnsi="更纱黑体 SC" w:cs="更纱黑体 SC"/>
          <w:spacing w:val="-5"/>
          <w:szCs w:val="21"/>
        </w:rPr>
      </w:pPr>
      <w:r w:rsidRPr="00F744EE">
        <w:rPr>
          <w:rFonts w:ascii="更纱黑体 SC" w:eastAsia="更纱黑体 SC" w:hAnsi="更纱黑体 SC" w:cs="更纱黑体 SC"/>
          <w:spacing w:val="-5"/>
          <w:szCs w:val="21"/>
        </w:rPr>
        <w:t>实现进程间的通信。</w:t>
      </w:r>
    </w:p>
    <w:p w14:paraId="346572B7" w14:textId="77777777" w:rsidR="00511AF6" w:rsidRPr="00D63181" w:rsidRDefault="005F1432" w:rsidP="00D63181">
      <w:pPr>
        <w:pStyle w:val="a5"/>
        <w:numPr>
          <w:ilvl w:val="0"/>
          <w:numId w:val="14"/>
        </w:numPr>
        <w:adjustRightInd w:val="0"/>
        <w:snapToGrid w:val="0"/>
        <w:spacing w:beforeLines="50" w:before="156" w:afterLines="50" w:after="156"/>
        <w:outlineLvl w:val="1"/>
        <w:rPr>
          <w:rFonts w:ascii="更纱黑体 SC" w:eastAsia="更纱黑体 SC" w:hAnsi="更纱黑体 SC" w:cs="更纱黑体 SC"/>
          <w:b/>
          <w:bCs/>
          <w:sz w:val="28"/>
          <w:szCs w:val="32"/>
        </w:rPr>
      </w:pPr>
      <w:bookmarkStart w:id="24" w:name="_Toc25592061"/>
      <w:r w:rsidRPr="00D63181">
        <w:rPr>
          <w:rFonts w:ascii="更纱黑体 SC" w:eastAsia="更纱黑体 SC" w:hAnsi="更纱黑体 SC" w:cs="更纱黑体 SC"/>
          <w:b/>
          <w:bCs/>
          <w:sz w:val="28"/>
          <w:szCs w:val="32"/>
        </w:rPr>
        <w:t>设计思路</w:t>
      </w:r>
      <w:bookmarkEnd w:id="24"/>
    </w:p>
    <w:p w14:paraId="32EEA070" w14:textId="73A0D3C9" w:rsidR="000A1B07" w:rsidRPr="00F744EE" w:rsidRDefault="005F1432" w:rsidP="00F744EE">
      <w:pPr>
        <w:pStyle w:val="a5"/>
        <w:tabs>
          <w:tab w:val="left" w:pos="437"/>
        </w:tabs>
        <w:adjustRightInd w:val="0"/>
        <w:snapToGrid w:val="0"/>
        <w:spacing w:line="360" w:lineRule="auto"/>
        <w:ind w:left="0" w:firstLineChars="200" w:firstLine="400"/>
        <w:jc w:val="left"/>
        <w:rPr>
          <w:rFonts w:ascii="更纱黑体 SC" w:eastAsia="更纱黑体 SC" w:hAnsi="更纱黑体 SC" w:cs="更纱黑体 SC"/>
          <w:spacing w:val="-5"/>
          <w:szCs w:val="21"/>
        </w:rPr>
      </w:pPr>
      <w:r w:rsidRPr="00F744EE">
        <w:rPr>
          <w:rFonts w:ascii="更纱黑体 SC" w:eastAsia="更纱黑体 SC" w:hAnsi="更纱黑体 SC" w:cs="更纱黑体 SC"/>
          <w:spacing w:val="-5"/>
          <w:szCs w:val="21"/>
        </w:rPr>
        <w:t>通过父进程建立管道，然后建立</w:t>
      </w:r>
      <w:proofErr w:type="gramStart"/>
      <w:r w:rsidRPr="00F744EE">
        <w:rPr>
          <w:rFonts w:ascii="更纱黑体 SC" w:eastAsia="更纱黑体 SC" w:hAnsi="更纱黑体 SC" w:cs="更纱黑体 SC"/>
          <w:spacing w:val="-5"/>
          <w:szCs w:val="21"/>
        </w:rPr>
        <w:t>一</w:t>
      </w:r>
      <w:proofErr w:type="gramEnd"/>
      <w:r w:rsidRPr="00F744EE">
        <w:rPr>
          <w:rFonts w:ascii="更纱黑体 SC" w:eastAsia="更纱黑体 SC" w:hAnsi="更纱黑体 SC" w:cs="更纱黑体 SC"/>
          <w:spacing w:val="-5"/>
          <w:szCs w:val="21"/>
        </w:rPr>
        <w:t>个子进</w:t>
      </w:r>
      <w:r w:rsidR="00431703">
        <w:rPr>
          <w:rFonts w:ascii="更纱黑体 SC" w:eastAsia="更纱黑体 SC" w:hAnsi="更纱黑体 SC" w:cs="更纱黑体 SC" w:hint="eastAsia"/>
          <w:spacing w:val="-5"/>
          <w:szCs w:val="21"/>
        </w:rPr>
        <w:t>，</w:t>
      </w:r>
      <w:r w:rsidRPr="00F744EE">
        <w:rPr>
          <w:rFonts w:ascii="更纱黑体 SC" w:eastAsia="更纱黑体 SC" w:hAnsi="更纱黑体 SC" w:cs="更纱黑体 SC"/>
          <w:spacing w:val="-5"/>
          <w:szCs w:val="21"/>
        </w:rPr>
        <w:t>向管道中写入信息，再建立</w:t>
      </w:r>
      <w:proofErr w:type="gramStart"/>
      <w:r w:rsidRPr="00F744EE">
        <w:rPr>
          <w:rFonts w:ascii="更纱黑体 SC" w:eastAsia="更纱黑体 SC" w:hAnsi="更纱黑体 SC" w:cs="更纱黑体 SC"/>
          <w:spacing w:val="-5"/>
          <w:szCs w:val="21"/>
        </w:rPr>
        <w:t>一</w:t>
      </w:r>
      <w:proofErr w:type="gramEnd"/>
      <w:r w:rsidRPr="00F744EE">
        <w:rPr>
          <w:rFonts w:ascii="更纱黑体 SC" w:eastAsia="更纱黑体 SC" w:hAnsi="更纱黑体 SC" w:cs="更纱黑体 SC"/>
          <w:spacing w:val="-5"/>
          <w:szCs w:val="21"/>
        </w:rPr>
        <w:t>个子进程</w:t>
      </w:r>
      <w:r w:rsidR="00431703">
        <w:rPr>
          <w:rFonts w:ascii="更纱黑体 SC" w:eastAsia="更纱黑体 SC" w:hAnsi="更纱黑体 SC" w:cs="更纱黑体 SC" w:hint="eastAsia"/>
          <w:spacing w:val="-5"/>
          <w:szCs w:val="21"/>
        </w:rPr>
        <w:t>，</w:t>
      </w:r>
      <w:r w:rsidRPr="00F744EE">
        <w:rPr>
          <w:rFonts w:ascii="更纱黑体 SC" w:eastAsia="更纱黑体 SC" w:hAnsi="更纱黑体 SC" w:cs="更纱黑体 SC"/>
          <w:spacing w:val="-5"/>
          <w:szCs w:val="21"/>
        </w:rPr>
        <w:t>从管道读取信息。捕捉相应的信号，然后退出。</w:t>
      </w:r>
    </w:p>
    <w:p w14:paraId="3EFA5237" w14:textId="77777777" w:rsidR="000A1B07" w:rsidRPr="00D63181" w:rsidRDefault="005F1432" w:rsidP="00D63181">
      <w:pPr>
        <w:pStyle w:val="a5"/>
        <w:numPr>
          <w:ilvl w:val="0"/>
          <w:numId w:val="14"/>
        </w:numPr>
        <w:adjustRightInd w:val="0"/>
        <w:snapToGrid w:val="0"/>
        <w:spacing w:beforeLines="50" w:before="156" w:afterLines="50" w:after="156"/>
        <w:outlineLvl w:val="1"/>
        <w:rPr>
          <w:rFonts w:ascii="更纱黑体 SC" w:eastAsia="更纱黑体 SC" w:hAnsi="更纱黑体 SC" w:cs="更纱黑体 SC"/>
          <w:b/>
          <w:bCs/>
          <w:sz w:val="28"/>
          <w:szCs w:val="32"/>
        </w:rPr>
      </w:pPr>
      <w:bookmarkStart w:id="25" w:name="_Toc25592062"/>
      <w:r w:rsidRPr="00D63181">
        <w:rPr>
          <w:rFonts w:ascii="更纱黑体 SC" w:eastAsia="更纱黑体 SC" w:hAnsi="更纱黑体 SC" w:cs="更纱黑体 SC"/>
          <w:b/>
          <w:bCs/>
          <w:sz w:val="28"/>
          <w:szCs w:val="32"/>
        </w:rPr>
        <w:t>程序运行情况</w:t>
      </w:r>
      <w:bookmarkEnd w:id="25"/>
    </w:p>
    <w:p w14:paraId="6814BAFA" w14:textId="22EBD618" w:rsidR="00F744EE" w:rsidRPr="00EB53AC" w:rsidRDefault="00431703" w:rsidP="00EB53AC">
      <w:pPr>
        <w:rPr>
          <w:rFonts w:ascii="更纱黑体 SC" w:eastAsia="更纱黑体 SC" w:hAnsi="更纱黑体 SC" w:cs="更纱黑体 SC"/>
          <w:szCs w:val="21"/>
        </w:rPr>
      </w:pPr>
      <w:r>
        <w:rPr>
          <w:rFonts w:ascii="更纱黑体 SC" w:eastAsia="更纱黑体 SC" w:hAnsi="更纱黑体 SC" w:cs="更纱黑体 SC"/>
          <w:noProof/>
          <w:szCs w:val="21"/>
        </w:rPr>
        <w:drawing>
          <wp:inline distT="0" distB="0" distL="0" distR="0" wp14:anchorId="15E45F8A" wp14:editId="390B48A8">
            <wp:extent cx="5274310" cy="1071880"/>
            <wp:effectExtent l="0" t="0" r="254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4.png"/>
                    <pic:cNvPicPr/>
                  </pic:nvPicPr>
                  <pic:blipFill>
                    <a:blip r:embed="rId21">
                      <a:extLst>
                        <a:ext uri="{28A0092B-C50C-407E-A947-70E740481C1C}">
                          <a14:useLocalDpi xmlns:a14="http://schemas.microsoft.com/office/drawing/2010/main" val="0"/>
                        </a:ext>
                      </a:extLst>
                    </a:blip>
                    <a:stretch>
                      <a:fillRect/>
                    </a:stretch>
                  </pic:blipFill>
                  <pic:spPr>
                    <a:xfrm>
                      <a:off x="0" y="0"/>
                      <a:ext cx="5274310" cy="1071880"/>
                    </a:xfrm>
                    <a:prstGeom prst="rect">
                      <a:avLst/>
                    </a:prstGeom>
                  </pic:spPr>
                </pic:pic>
              </a:graphicData>
            </a:graphic>
          </wp:inline>
        </w:drawing>
      </w:r>
      <w:r w:rsidR="00F744EE">
        <w:rPr>
          <w:rFonts w:ascii="更纱黑体 SC" w:eastAsia="更纱黑体 SC" w:hAnsi="更纱黑体 SC" w:cs="更纱黑体 SC"/>
          <w:b/>
          <w:bCs/>
          <w:sz w:val="32"/>
          <w:szCs w:val="36"/>
        </w:rPr>
        <w:br w:type="page"/>
      </w:r>
    </w:p>
    <w:p w14:paraId="6880A1DB" w14:textId="0E4AD687" w:rsidR="000A1B07" w:rsidRPr="00D63181" w:rsidRDefault="005F1432" w:rsidP="00D63181">
      <w:pPr>
        <w:pStyle w:val="a5"/>
        <w:numPr>
          <w:ilvl w:val="0"/>
          <w:numId w:val="9"/>
        </w:numPr>
        <w:adjustRightInd w:val="0"/>
        <w:snapToGrid w:val="0"/>
        <w:spacing w:beforeLines="100" w:before="312" w:afterLines="100" w:after="312"/>
        <w:outlineLvl w:val="0"/>
        <w:rPr>
          <w:rFonts w:ascii="更纱黑体 SC" w:eastAsia="更纱黑体 SC" w:hAnsi="更纱黑体 SC" w:cs="更纱黑体 SC"/>
          <w:b/>
          <w:bCs/>
          <w:sz w:val="32"/>
          <w:szCs w:val="36"/>
        </w:rPr>
      </w:pPr>
      <w:bookmarkStart w:id="26" w:name="_Toc25592063"/>
      <w:r w:rsidRPr="00D63181">
        <w:rPr>
          <w:rFonts w:ascii="更纱黑体 SC" w:eastAsia="更纱黑体 SC" w:hAnsi="更纱黑体 SC" w:cs="更纱黑体 SC" w:hint="eastAsia"/>
          <w:b/>
          <w:bCs/>
          <w:sz w:val="32"/>
          <w:szCs w:val="36"/>
        </w:rPr>
        <w:lastRenderedPageBreak/>
        <w:t>请求分</w:t>
      </w:r>
      <w:proofErr w:type="gramStart"/>
      <w:r w:rsidRPr="00D63181">
        <w:rPr>
          <w:rFonts w:ascii="更纱黑体 SC" w:eastAsia="更纱黑体 SC" w:hAnsi="更纱黑体 SC" w:cs="更纱黑体 SC" w:hint="eastAsia"/>
          <w:b/>
          <w:bCs/>
          <w:sz w:val="32"/>
          <w:szCs w:val="36"/>
        </w:rPr>
        <w:t>页系统</w:t>
      </w:r>
      <w:proofErr w:type="gramEnd"/>
      <w:r w:rsidRPr="00D63181">
        <w:rPr>
          <w:rFonts w:ascii="更纱黑体 SC" w:eastAsia="更纱黑体 SC" w:hAnsi="更纱黑体 SC" w:cs="更纱黑体 SC" w:hint="eastAsia"/>
          <w:b/>
          <w:bCs/>
          <w:sz w:val="32"/>
          <w:szCs w:val="36"/>
        </w:rPr>
        <w:t>中的置换算法</w:t>
      </w:r>
      <w:bookmarkEnd w:id="26"/>
    </w:p>
    <w:p w14:paraId="29CE403A" w14:textId="77777777" w:rsidR="004547C0" w:rsidRPr="00D63181" w:rsidRDefault="004547C0" w:rsidP="00D63181">
      <w:pPr>
        <w:pStyle w:val="a5"/>
        <w:numPr>
          <w:ilvl w:val="0"/>
          <w:numId w:val="13"/>
        </w:numPr>
        <w:adjustRightInd w:val="0"/>
        <w:snapToGrid w:val="0"/>
        <w:spacing w:beforeLines="50" w:before="156" w:afterLines="50" w:after="156"/>
        <w:outlineLvl w:val="1"/>
        <w:rPr>
          <w:rFonts w:ascii="更纱黑体 SC" w:eastAsia="更纱黑体 SC" w:hAnsi="更纱黑体 SC" w:cs="更纱黑体 SC"/>
          <w:b/>
          <w:bCs/>
          <w:sz w:val="28"/>
          <w:szCs w:val="32"/>
        </w:rPr>
      </w:pPr>
      <w:bookmarkStart w:id="27" w:name="_Toc25592064"/>
      <w:r w:rsidRPr="00D63181">
        <w:rPr>
          <w:rFonts w:ascii="更纱黑体 SC" w:eastAsia="更纱黑体 SC" w:hAnsi="更纱黑体 SC" w:cs="更纱黑体 SC" w:hint="eastAsia"/>
          <w:b/>
          <w:bCs/>
          <w:sz w:val="28"/>
          <w:szCs w:val="32"/>
        </w:rPr>
        <w:t>题目具体要求</w:t>
      </w:r>
      <w:bookmarkEnd w:id="27"/>
    </w:p>
    <w:p w14:paraId="486CD18D" w14:textId="285B4C4F" w:rsidR="00D825A7" w:rsidRPr="00D825A7" w:rsidRDefault="00D825A7" w:rsidP="00EB55BD">
      <w:pPr>
        <w:pStyle w:val="a5"/>
        <w:numPr>
          <w:ilvl w:val="1"/>
          <w:numId w:val="13"/>
        </w:numPr>
        <w:adjustRightInd w:val="0"/>
        <w:snapToGrid w:val="0"/>
        <w:spacing w:line="360" w:lineRule="auto"/>
        <w:rPr>
          <w:rFonts w:ascii="更纱黑体 SC" w:eastAsia="更纱黑体 SC" w:hAnsi="更纱黑体 SC" w:cs="更纱黑体 SC"/>
        </w:rPr>
      </w:pPr>
      <w:r w:rsidRPr="00D825A7">
        <w:rPr>
          <w:rFonts w:ascii="更纱黑体 SC" w:eastAsia="更纱黑体 SC" w:hAnsi="更纱黑体 SC" w:cs="更纱黑体 SC"/>
        </w:rPr>
        <w:t>通过如下方法产生</w:t>
      </w:r>
      <w:proofErr w:type="gramStart"/>
      <w:r w:rsidRPr="00D825A7">
        <w:rPr>
          <w:rFonts w:ascii="更纱黑体 SC" w:eastAsia="更纱黑体 SC" w:hAnsi="更纱黑体 SC" w:cs="更纱黑体 SC"/>
        </w:rPr>
        <w:t>一</w:t>
      </w:r>
      <w:proofErr w:type="gramEnd"/>
      <w:r w:rsidRPr="00D825A7">
        <w:rPr>
          <w:rFonts w:ascii="更纱黑体 SC" w:eastAsia="更纱黑体 SC" w:hAnsi="更纱黑体 SC" w:cs="更纱黑体 SC"/>
        </w:rPr>
        <w:t>指令序列，共 320 条指令。</w:t>
      </w:r>
    </w:p>
    <w:p w14:paraId="11AFFA33" w14:textId="15D355F2" w:rsidR="00D825A7" w:rsidRPr="00D825A7" w:rsidRDefault="00D825A7" w:rsidP="00EB55BD">
      <w:pPr>
        <w:pStyle w:val="a5"/>
        <w:numPr>
          <w:ilvl w:val="2"/>
          <w:numId w:val="13"/>
        </w:numPr>
        <w:adjustRightInd w:val="0"/>
        <w:snapToGrid w:val="0"/>
        <w:spacing w:line="360" w:lineRule="auto"/>
        <w:rPr>
          <w:rFonts w:ascii="更纱黑体 SC" w:eastAsia="更纱黑体 SC" w:hAnsi="更纱黑体 SC" w:cs="更纱黑体 SC"/>
        </w:rPr>
      </w:pPr>
      <w:r w:rsidRPr="00D825A7">
        <w:rPr>
          <w:rFonts w:ascii="更纱黑体 SC" w:eastAsia="更纱黑体 SC" w:hAnsi="更纱黑体 SC" w:cs="更纱黑体 SC"/>
        </w:rPr>
        <w:t>在[1，32k-2]的指令地址之间随机选取一起点,访问 M；</w:t>
      </w:r>
    </w:p>
    <w:p w14:paraId="271E2030" w14:textId="4D892653" w:rsidR="00D825A7" w:rsidRPr="00D825A7" w:rsidRDefault="00D825A7" w:rsidP="00EB55BD">
      <w:pPr>
        <w:pStyle w:val="a5"/>
        <w:numPr>
          <w:ilvl w:val="2"/>
          <w:numId w:val="13"/>
        </w:numPr>
        <w:adjustRightInd w:val="0"/>
        <w:snapToGrid w:val="0"/>
        <w:spacing w:line="360" w:lineRule="auto"/>
        <w:rPr>
          <w:rFonts w:ascii="更纱黑体 SC" w:eastAsia="更纱黑体 SC" w:hAnsi="更纱黑体 SC" w:cs="更纱黑体 SC"/>
        </w:rPr>
      </w:pPr>
      <w:r w:rsidRPr="00D825A7">
        <w:rPr>
          <w:rFonts w:ascii="更纱黑体 SC" w:eastAsia="更纱黑体 SC" w:hAnsi="更纱黑体 SC" w:cs="更纱黑体 SC"/>
        </w:rPr>
        <w:t>顺序访问M+1；</w:t>
      </w:r>
    </w:p>
    <w:p w14:paraId="49C5AAFA" w14:textId="52DAED84" w:rsidR="00D825A7" w:rsidRPr="00D825A7" w:rsidRDefault="00D825A7" w:rsidP="00EB55BD">
      <w:pPr>
        <w:pStyle w:val="a5"/>
        <w:numPr>
          <w:ilvl w:val="2"/>
          <w:numId w:val="13"/>
        </w:numPr>
        <w:adjustRightInd w:val="0"/>
        <w:snapToGrid w:val="0"/>
        <w:spacing w:line="360" w:lineRule="auto"/>
        <w:rPr>
          <w:rFonts w:ascii="更纱黑体 SC" w:eastAsia="更纱黑体 SC" w:hAnsi="更纱黑体 SC" w:cs="更纱黑体 SC"/>
        </w:rPr>
      </w:pPr>
      <w:r w:rsidRPr="00D825A7">
        <w:rPr>
          <w:rFonts w:ascii="更纱黑体 SC" w:eastAsia="更纱黑体 SC" w:hAnsi="更纱黑体 SC" w:cs="更纱黑体 SC"/>
        </w:rPr>
        <w:t>在[0，M-1]中随机选取M1，访问 M1；</w:t>
      </w:r>
    </w:p>
    <w:p w14:paraId="3F3D14FC" w14:textId="4157AB7D" w:rsidR="00D825A7" w:rsidRPr="00D825A7" w:rsidRDefault="00D825A7" w:rsidP="00EB55BD">
      <w:pPr>
        <w:pStyle w:val="a5"/>
        <w:numPr>
          <w:ilvl w:val="2"/>
          <w:numId w:val="13"/>
        </w:numPr>
        <w:adjustRightInd w:val="0"/>
        <w:snapToGrid w:val="0"/>
        <w:spacing w:line="360" w:lineRule="auto"/>
        <w:rPr>
          <w:rFonts w:ascii="更纱黑体 SC" w:eastAsia="更纱黑体 SC" w:hAnsi="更纱黑体 SC" w:cs="更纱黑体 SC"/>
        </w:rPr>
      </w:pPr>
      <w:r w:rsidRPr="00D825A7">
        <w:rPr>
          <w:rFonts w:ascii="更纱黑体 SC" w:eastAsia="更纱黑体 SC" w:hAnsi="更纱黑体 SC" w:cs="更纱黑体 SC"/>
        </w:rPr>
        <w:t>顺序访问M1+1；</w:t>
      </w:r>
    </w:p>
    <w:p w14:paraId="255ACB0F" w14:textId="6044777B" w:rsidR="00D825A7" w:rsidRPr="00D825A7" w:rsidRDefault="00D825A7" w:rsidP="00EB55BD">
      <w:pPr>
        <w:pStyle w:val="a5"/>
        <w:numPr>
          <w:ilvl w:val="2"/>
          <w:numId w:val="13"/>
        </w:numPr>
        <w:adjustRightInd w:val="0"/>
        <w:snapToGrid w:val="0"/>
        <w:spacing w:line="360" w:lineRule="auto"/>
        <w:rPr>
          <w:rFonts w:ascii="更纱黑体 SC" w:eastAsia="更纱黑体 SC" w:hAnsi="更纱黑体 SC" w:cs="更纱黑体 SC"/>
        </w:rPr>
      </w:pPr>
      <w:r w:rsidRPr="00D825A7">
        <w:rPr>
          <w:rFonts w:ascii="更纱黑体 SC" w:eastAsia="更纱黑体 SC" w:hAnsi="更纱黑体 SC" w:cs="更纱黑体 SC"/>
        </w:rPr>
        <w:t>在[M1+2，32k-2]中随机选取M2，访问 M2；</w:t>
      </w:r>
    </w:p>
    <w:p w14:paraId="272CCB2D" w14:textId="55757F5D" w:rsidR="00D825A7" w:rsidRPr="00D825A7" w:rsidRDefault="00D825A7" w:rsidP="00EB55BD">
      <w:pPr>
        <w:pStyle w:val="a5"/>
        <w:numPr>
          <w:ilvl w:val="2"/>
          <w:numId w:val="13"/>
        </w:numPr>
        <w:adjustRightInd w:val="0"/>
        <w:snapToGrid w:val="0"/>
        <w:spacing w:line="360" w:lineRule="auto"/>
        <w:rPr>
          <w:rFonts w:ascii="更纱黑体 SC" w:eastAsia="更纱黑体 SC" w:hAnsi="更纱黑体 SC" w:cs="更纱黑体 SC"/>
        </w:rPr>
      </w:pPr>
      <w:r w:rsidRPr="00D825A7">
        <w:rPr>
          <w:rFonts w:ascii="更纱黑体 SC" w:eastAsia="更纱黑体 SC" w:hAnsi="更纱黑体 SC" w:cs="更纱黑体 SC"/>
        </w:rPr>
        <w:t>顺序访问M2+1；</w:t>
      </w:r>
    </w:p>
    <w:p w14:paraId="7C7B572F" w14:textId="67CDFC3C" w:rsidR="00D825A7" w:rsidRPr="00D825A7" w:rsidRDefault="00D825A7" w:rsidP="00EB55BD">
      <w:pPr>
        <w:pStyle w:val="a5"/>
        <w:numPr>
          <w:ilvl w:val="2"/>
          <w:numId w:val="13"/>
        </w:numPr>
        <w:adjustRightInd w:val="0"/>
        <w:snapToGrid w:val="0"/>
        <w:spacing w:line="360" w:lineRule="auto"/>
        <w:rPr>
          <w:rFonts w:ascii="更纱黑体 SC" w:eastAsia="更纱黑体 SC" w:hAnsi="更纱黑体 SC" w:cs="更纱黑体 SC"/>
        </w:rPr>
      </w:pPr>
      <w:r w:rsidRPr="00D825A7">
        <w:rPr>
          <w:rFonts w:ascii="更纱黑体 SC" w:eastAsia="更纱黑体 SC" w:hAnsi="更纱黑体 SC" w:cs="更纱黑体 SC"/>
        </w:rPr>
        <w:t>重复 A—F，直到执行 320 次指令。</w:t>
      </w:r>
    </w:p>
    <w:p w14:paraId="1E8FB843" w14:textId="77777777" w:rsidR="00D825A7" w:rsidRDefault="00D825A7" w:rsidP="00EB55BD">
      <w:pPr>
        <w:pStyle w:val="a5"/>
        <w:numPr>
          <w:ilvl w:val="1"/>
          <w:numId w:val="13"/>
        </w:numPr>
        <w:adjustRightInd w:val="0"/>
        <w:snapToGrid w:val="0"/>
        <w:spacing w:line="360" w:lineRule="auto"/>
        <w:rPr>
          <w:rFonts w:ascii="更纱黑体 SC" w:eastAsia="更纱黑体 SC" w:hAnsi="更纱黑体 SC" w:cs="更纱黑体 SC"/>
        </w:rPr>
      </w:pPr>
      <w:r w:rsidRPr="00D825A7">
        <w:rPr>
          <w:rFonts w:ascii="更纱黑体 SC" w:eastAsia="更纱黑体 SC" w:hAnsi="更纱黑体 SC" w:cs="更纱黑体 SC"/>
        </w:rPr>
        <w:t>指令序列变换成页地址流设：</w:t>
      </w:r>
    </w:p>
    <w:p w14:paraId="22CC9E1D" w14:textId="57A29ED9" w:rsidR="00D825A7" w:rsidRPr="00D825A7" w:rsidRDefault="00D825A7" w:rsidP="00EB55BD">
      <w:pPr>
        <w:pStyle w:val="a5"/>
        <w:numPr>
          <w:ilvl w:val="2"/>
          <w:numId w:val="20"/>
        </w:numPr>
        <w:adjustRightInd w:val="0"/>
        <w:snapToGrid w:val="0"/>
        <w:spacing w:line="360" w:lineRule="auto"/>
        <w:ind w:left="0" w:firstLineChars="337" w:firstLine="708"/>
        <w:rPr>
          <w:rFonts w:ascii="更纱黑体 SC" w:eastAsia="更纱黑体 SC" w:hAnsi="更纱黑体 SC" w:cs="更纱黑体 SC"/>
        </w:rPr>
      </w:pPr>
      <w:r w:rsidRPr="00D825A7">
        <w:rPr>
          <w:rFonts w:ascii="更纱黑体 SC" w:eastAsia="更纱黑体 SC" w:hAnsi="更纱黑体 SC" w:cs="更纱黑体 SC"/>
        </w:rPr>
        <w:t>页面大小为 1K；</w:t>
      </w:r>
    </w:p>
    <w:p w14:paraId="1EDA71B7" w14:textId="44B08A51" w:rsidR="00D825A7" w:rsidRPr="00D825A7" w:rsidRDefault="00D825A7" w:rsidP="00EB55BD">
      <w:pPr>
        <w:pStyle w:val="a5"/>
        <w:numPr>
          <w:ilvl w:val="2"/>
          <w:numId w:val="20"/>
        </w:numPr>
        <w:adjustRightInd w:val="0"/>
        <w:snapToGrid w:val="0"/>
        <w:spacing w:line="360" w:lineRule="auto"/>
        <w:ind w:left="0" w:firstLineChars="337" w:firstLine="708"/>
        <w:rPr>
          <w:rFonts w:ascii="更纱黑体 SC" w:eastAsia="更纱黑体 SC" w:hAnsi="更纱黑体 SC" w:cs="更纱黑体 SC"/>
        </w:rPr>
      </w:pPr>
      <w:r w:rsidRPr="00D825A7">
        <w:rPr>
          <w:rFonts w:ascii="更纱黑体 SC" w:eastAsia="更纱黑体 SC" w:hAnsi="更纱黑体 SC" w:cs="更纱黑体 SC"/>
        </w:rPr>
        <w:t>分配给用户的</w:t>
      </w:r>
      <w:proofErr w:type="gramStart"/>
      <w:r w:rsidRPr="00D825A7">
        <w:rPr>
          <w:rFonts w:ascii="更纱黑体 SC" w:eastAsia="更纱黑体 SC" w:hAnsi="更纱黑体 SC" w:cs="更纱黑体 SC"/>
        </w:rPr>
        <w:t>内存页块个数</w:t>
      </w:r>
      <w:proofErr w:type="gramEnd"/>
      <w:r w:rsidRPr="00D825A7">
        <w:rPr>
          <w:rFonts w:ascii="更纱黑体 SC" w:eastAsia="更纱黑体 SC" w:hAnsi="更纱黑体 SC" w:cs="更纱黑体 SC"/>
        </w:rPr>
        <w:t xml:space="preserve">为 4 </w:t>
      </w:r>
      <w:proofErr w:type="gramStart"/>
      <w:r w:rsidRPr="00D825A7">
        <w:rPr>
          <w:rFonts w:ascii="更纱黑体 SC" w:eastAsia="更纱黑体 SC" w:hAnsi="更纱黑体 SC" w:cs="更纱黑体 SC"/>
        </w:rPr>
        <w:t>页到</w:t>
      </w:r>
      <w:proofErr w:type="gramEnd"/>
      <w:r w:rsidRPr="00D825A7">
        <w:rPr>
          <w:rFonts w:ascii="更纱黑体 SC" w:eastAsia="更纱黑体 SC" w:hAnsi="更纱黑体 SC" w:cs="更纱黑体 SC"/>
        </w:rPr>
        <w:t xml:space="preserve"> 32 页,步长为1页；</w:t>
      </w:r>
    </w:p>
    <w:p w14:paraId="3D492F48" w14:textId="43B728B5" w:rsidR="00D825A7" w:rsidRPr="00D825A7" w:rsidRDefault="00D825A7" w:rsidP="00EB55BD">
      <w:pPr>
        <w:pStyle w:val="a5"/>
        <w:numPr>
          <w:ilvl w:val="2"/>
          <w:numId w:val="20"/>
        </w:numPr>
        <w:adjustRightInd w:val="0"/>
        <w:snapToGrid w:val="0"/>
        <w:spacing w:line="360" w:lineRule="auto"/>
        <w:ind w:left="0" w:firstLineChars="337" w:firstLine="708"/>
        <w:rPr>
          <w:rFonts w:ascii="更纱黑体 SC" w:eastAsia="更纱黑体 SC" w:hAnsi="更纱黑体 SC" w:cs="更纱黑体 SC"/>
        </w:rPr>
      </w:pPr>
      <w:r w:rsidRPr="00D825A7">
        <w:rPr>
          <w:rFonts w:ascii="更纱黑体 SC" w:eastAsia="更纱黑体 SC" w:hAnsi="更纱黑体 SC" w:cs="更纱黑体 SC"/>
        </w:rPr>
        <w:t>用户虚存容量为 32K。</w:t>
      </w:r>
    </w:p>
    <w:p w14:paraId="3BA7A0AB" w14:textId="32304555" w:rsidR="00D825A7" w:rsidRPr="00D825A7" w:rsidRDefault="00D825A7" w:rsidP="00EB55BD">
      <w:pPr>
        <w:pStyle w:val="a5"/>
        <w:numPr>
          <w:ilvl w:val="1"/>
          <w:numId w:val="13"/>
        </w:numPr>
        <w:adjustRightInd w:val="0"/>
        <w:snapToGrid w:val="0"/>
        <w:spacing w:line="360" w:lineRule="auto"/>
        <w:rPr>
          <w:rFonts w:ascii="更纱黑体 SC" w:eastAsia="更纱黑体 SC" w:hAnsi="更纱黑体 SC" w:cs="更纱黑体 SC"/>
        </w:rPr>
      </w:pPr>
      <w:r w:rsidRPr="00D825A7">
        <w:rPr>
          <w:rFonts w:ascii="更纱黑体 SC" w:eastAsia="更纱黑体 SC" w:hAnsi="更纱黑体 SC" w:cs="更纱黑体 SC"/>
        </w:rPr>
        <w:t>计算并输出下述各种算法在不同内存</w:t>
      </w:r>
      <w:proofErr w:type="gramStart"/>
      <w:r w:rsidRPr="00D825A7">
        <w:rPr>
          <w:rFonts w:ascii="更纱黑体 SC" w:eastAsia="更纱黑体 SC" w:hAnsi="更纱黑体 SC" w:cs="更纱黑体 SC"/>
        </w:rPr>
        <w:t>页块下</w:t>
      </w:r>
      <w:proofErr w:type="gramEnd"/>
      <w:r w:rsidRPr="00D825A7">
        <w:rPr>
          <w:rFonts w:ascii="更纱黑体 SC" w:eastAsia="更纱黑体 SC" w:hAnsi="更纱黑体 SC" w:cs="更纱黑体 SC"/>
        </w:rPr>
        <w:t>的命中率。</w:t>
      </w:r>
    </w:p>
    <w:p w14:paraId="28CB8CD9" w14:textId="7FB9B3EE" w:rsidR="00D825A7" w:rsidRPr="00D825A7" w:rsidRDefault="00D825A7" w:rsidP="00EB55BD">
      <w:pPr>
        <w:pStyle w:val="a5"/>
        <w:numPr>
          <w:ilvl w:val="2"/>
          <w:numId w:val="13"/>
        </w:numPr>
        <w:adjustRightInd w:val="0"/>
        <w:snapToGrid w:val="0"/>
        <w:spacing w:line="360" w:lineRule="auto"/>
        <w:rPr>
          <w:rFonts w:ascii="更纱黑体 SC" w:eastAsia="更纱黑体 SC" w:hAnsi="更纱黑体 SC" w:cs="更纱黑体 SC"/>
        </w:rPr>
      </w:pPr>
      <w:r w:rsidRPr="00D825A7">
        <w:rPr>
          <w:rFonts w:ascii="更纱黑体 SC" w:eastAsia="更纱黑体 SC" w:hAnsi="更纱黑体 SC" w:cs="更纱黑体 SC"/>
        </w:rPr>
        <w:t>先进先出（FIFO）页面置换算法</w:t>
      </w:r>
    </w:p>
    <w:p w14:paraId="23E73AAC" w14:textId="109F6730" w:rsidR="00D825A7" w:rsidRPr="00D825A7" w:rsidRDefault="00D825A7" w:rsidP="00EB55BD">
      <w:pPr>
        <w:pStyle w:val="a5"/>
        <w:numPr>
          <w:ilvl w:val="2"/>
          <w:numId w:val="13"/>
        </w:numPr>
        <w:adjustRightInd w:val="0"/>
        <w:snapToGrid w:val="0"/>
        <w:spacing w:line="360" w:lineRule="auto"/>
        <w:rPr>
          <w:rFonts w:ascii="更纱黑体 SC" w:eastAsia="更纱黑体 SC" w:hAnsi="更纱黑体 SC" w:cs="更纱黑体 SC"/>
        </w:rPr>
      </w:pPr>
      <w:r w:rsidRPr="00D825A7">
        <w:rPr>
          <w:rFonts w:ascii="更纱黑体 SC" w:eastAsia="更纱黑体 SC" w:hAnsi="更纱黑体 SC" w:cs="更纱黑体 SC"/>
        </w:rPr>
        <w:t>最近最久未使用（LRU）页面置换算法</w:t>
      </w:r>
    </w:p>
    <w:p w14:paraId="0B00AAF9" w14:textId="7E9A3459" w:rsidR="00653EE6" w:rsidRPr="00D825A7" w:rsidRDefault="00D825A7" w:rsidP="00EB55BD">
      <w:pPr>
        <w:pStyle w:val="a5"/>
        <w:numPr>
          <w:ilvl w:val="2"/>
          <w:numId w:val="13"/>
        </w:numPr>
        <w:adjustRightInd w:val="0"/>
        <w:snapToGrid w:val="0"/>
        <w:spacing w:line="360" w:lineRule="auto"/>
        <w:rPr>
          <w:rFonts w:ascii="更纱黑体 SC" w:eastAsia="更纱黑体 SC" w:hAnsi="更纱黑体 SC" w:cs="更纱黑体 SC"/>
        </w:rPr>
      </w:pPr>
      <w:r w:rsidRPr="00D825A7">
        <w:rPr>
          <w:rFonts w:ascii="更纱黑体 SC" w:eastAsia="更纱黑体 SC" w:hAnsi="更纱黑体 SC" w:cs="更纱黑体 SC"/>
        </w:rPr>
        <w:t>最佳（Optimal）页面置换算法</w:t>
      </w:r>
    </w:p>
    <w:p w14:paraId="33ABDA17" w14:textId="77777777" w:rsidR="000A1B07" w:rsidRPr="00D63181" w:rsidRDefault="005F1432" w:rsidP="00D63181">
      <w:pPr>
        <w:pStyle w:val="a5"/>
        <w:numPr>
          <w:ilvl w:val="0"/>
          <w:numId w:val="13"/>
        </w:numPr>
        <w:adjustRightInd w:val="0"/>
        <w:snapToGrid w:val="0"/>
        <w:spacing w:beforeLines="50" w:before="156" w:afterLines="50" w:after="156"/>
        <w:outlineLvl w:val="1"/>
        <w:rPr>
          <w:rFonts w:ascii="更纱黑体 SC" w:eastAsia="更纱黑体 SC" w:hAnsi="更纱黑体 SC" w:cs="更纱黑体 SC"/>
          <w:b/>
          <w:bCs/>
          <w:sz w:val="28"/>
          <w:szCs w:val="32"/>
        </w:rPr>
      </w:pPr>
      <w:bookmarkStart w:id="28" w:name="_Toc25592065"/>
      <w:r w:rsidRPr="00D63181">
        <w:rPr>
          <w:rFonts w:ascii="更纱黑体 SC" w:eastAsia="更纱黑体 SC" w:hAnsi="更纱黑体 SC" w:cs="更纱黑体 SC"/>
          <w:b/>
          <w:bCs/>
          <w:sz w:val="28"/>
          <w:szCs w:val="32"/>
        </w:rPr>
        <w:t>程序功能</w:t>
      </w:r>
      <w:bookmarkEnd w:id="28"/>
    </w:p>
    <w:p w14:paraId="62DA70B5" w14:textId="568D164F" w:rsidR="000A1B07" w:rsidRPr="00753E08" w:rsidRDefault="005F1432" w:rsidP="00D11699">
      <w:pPr>
        <w:adjustRightInd w:val="0"/>
        <w:snapToGrid w:val="0"/>
        <w:spacing w:line="360" w:lineRule="auto"/>
        <w:ind w:firstLineChars="200" w:firstLine="420"/>
        <w:rPr>
          <w:rFonts w:ascii="更纱黑体 SC" w:eastAsia="更纱黑体 SC" w:hAnsi="更纱黑体 SC" w:cs="更纱黑体 SC"/>
          <w:szCs w:val="21"/>
        </w:rPr>
      </w:pPr>
      <w:r w:rsidRPr="00753E08">
        <w:rPr>
          <w:rFonts w:ascii="更纱黑体 SC" w:eastAsia="更纱黑体 SC" w:hAnsi="更纱黑体 SC" w:cs="更纱黑体 SC"/>
          <w:szCs w:val="21"/>
        </w:rPr>
        <w:t>计算</w:t>
      </w:r>
      <w:r w:rsidR="00D11699" w:rsidRPr="00753E08">
        <w:rPr>
          <w:rFonts w:ascii="更纱黑体 SC" w:eastAsia="更纱黑体 SC" w:hAnsi="更纱黑体 SC" w:cs="更纱黑体 SC"/>
          <w:szCs w:val="21"/>
        </w:rPr>
        <w:t>在不同用户</w:t>
      </w:r>
      <w:proofErr w:type="gramStart"/>
      <w:r w:rsidR="00D11699" w:rsidRPr="00753E08">
        <w:rPr>
          <w:rFonts w:ascii="更纱黑体 SC" w:eastAsia="更纱黑体 SC" w:hAnsi="更纱黑体 SC" w:cs="更纱黑体 SC"/>
          <w:szCs w:val="21"/>
        </w:rPr>
        <w:t>内存页块数</w:t>
      </w:r>
      <w:proofErr w:type="gramEnd"/>
      <w:r w:rsidR="00D11699" w:rsidRPr="00753E08">
        <w:rPr>
          <w:rFonts w:ascii="更纱黑体 SC" w:eastAsia="更纱黑体 SC" w:hAnsi="更纱黑体 SC" w:cs="更纱黑体 SC"/>
          <w:szCs w:val="21"/>
        </w:rPr>
        <w:t>的情况下</w:t>
      </w:r>
      <w:r w:rsidR="00D11699">
        <w:rPr>
          <w:rFonts w:ascii="更纱黑体 SC" w:eastAsia="更纱黑体 SC" w:hAnsi="更纱黑体 SC" w:cs="更纱黑体 SC" w:hint="eastAsia"/>
          <w:szCs w:val="21"/>
        </w:rPr>
        <w:t>，</w:t>
      </w:r>
      <w:r w:rsidRPr="00753E08">
        <w:rPr>
          <w:rFonts w:ascii="更纱黑体 SC" w:eastAsia="更纱黑体 SC" w:hAnsi="更纱黑体 SC" w:cs="更纱黑体 SC"/>
          <w:szCs w:val="21"/>
        </w:rPr>
        <w:t>分别采用先进先出页面置换算法，最近最久未使用页面置换算法，最佳页面置换算法，一定地址序列的命中率。</w:t>
      </w:r>
    </w:p>
    <w:p w14:paraId="7122AD1D" w14:textId="7EB4EE06" w:rsidR="000A1B07" w:rsidRPr="00D63181" w:rsidRDefault="005F1432" w:rsidP="00D63181">
      <w:pPr>
        <w:pStyle w:val="a5"/>
        <w:numPr>
          <w:ilvl w:val="0"/>
          <w:numId w:val="13"/>
        </w:numPr>
        <w:adjustRightInd w:val="0"/>
        <w:snapToGrid w:val="0"/>
        <w:spacing w:beforeLines="50" w:before="156" w:afterLines="50" w:after="156"/>
        <w:outlineLvl w:val="1"/>
        <w:rPr>
          <w:rFonts w:ascii="更纱黑体 SC" w:eastAsia="更纱黑体 SC" w:hAnsi="更纱黑体 SC" w:cs="更纱黑体 SC"/>
          <w:b/>
          <w:bCs/>
          <w:sz w:val="28"/>
          <w:szCs w:val="32"/>
        </w:rPr>
      </w:pPr>
      <w:bookmarkStart w:id="29" w:name="_Toc25592066"/>
      <w:r w:rsidRPr="00D63181">
        <w:rPr>
          <w:rFonts w:ascii="更纱黑体 SC" w:eastAsia="更纱黑体 SC" w:hAnsi="更纱黑体 SC" w:cs="更纱黑体 SC"/>
          <w:b/>
          <w:bCs/>
          <w:sz w:val="28"/>
          <w:szCs w:val="32"/>
        </w:rPr>
        <w:t>设计思路</w:t>
      </w:r>
      <w:bookmarkEnd w:id="29"/>
    </w:p>
    <w:p w14:paraId="5A5817D0" w14:textId="50630C02" w:rsidR="000A1B07" w:rsidRPr="00753E08" w:rsidRDefault="005F1432" w:rsidP="00D11699">
      <w:pPr>
        <w:adjustRightInd w:val="0"/>
        <w:snapToGrid w:val="0"/>
        <w:spacing w:line="360" w:lineRule="auto"/>
        <w:ind w:firstLineChars="200" w:firstLine="420"/>
        <w:rPr>
          <w:rFonts w:ascii="更纱黑体 SC" w:eastAsia="更纱黑体 SC" w:hAnsi="更纱黑体 SC" w:cs="更纱黑体 SC"/>
          <w:szCs w:val="21"/>
        </w:rPr>
      </w:pPr>
      <w:r w:rsidRPr="00753E08">
        <w:rPr>
          <w:rFonts w:ascii="更纱黑体 SC" w:eastAsia="更纱黑体 SC" w:hAnsi="更纱黑体 SC" w:cs="更纱黑体 SC"/>
          <w:szCs w:val="21"/>
        </w:rPr>
        <w:t>根据要求随机产生指令序列</w:t>
      </w:r>
      <w:r w:rsidR="00D11699">
        <w:rPr>
          <w:rFonts w:ascii="更纱黑体 SC" w:eastAsia="更纱黑体 SC" w:hAnsi="更纱黑体 SC" w:cs="更纱黑体 SC" w:hint="eastAsia"/>
          <w:szCs w:val="21"/>
        </w:rPr>
        <w:t>并</w:t>
      </w:r>
      <w:r w:rsidRPr="00753E08">
        <w:rPr>
          <w:rFonts w:ascii="更纱黑体 SC" w:eastAsia="更纱黑体 SC" w:hAnsi="更纱黑体 SC" w:cs="更纱黑体 SC"/>
          <w:szCs w:val="21"/>
        </w:rPr>
        <w:t>转换成相应的页地址，然后用不同的置换算法计算命中率。</w:t>
      </w:r>
    </w:p>
    <w:p w14:paraId="00965E28" w14:textId="77777777" w:rsidR="000A1B07" w:rsidRPr="00D63181" w:rsidRDefault="005F1432" w:rsidP="00D63181">
      <w:pPr>
        <w:pStyle w:val="a5"/>
        <w:numPr>
          <w:ilvl w:val="0"/>
          <w:numId w:val="13"/>
        </w:numPr>
        <w:adjustRightInd w:val="0"/>
        <w:snapToGrid w:val="0"/>
        <w:spacing w:beforeLines="50" w:before="156" w:afterLines="50" w:after="156"/>
        <w:outlineLvl w:val="1"/>
        <w:rPr>
          <w:rFonts w:ascii="更纱黑体 SC" w:eastAsia="更纱黑体 SC" w:hAnsi="更纱黑体 SC" w:cs="更纱黑体 SC"/>
          <w:b/>
          <w:bCs/>
          <w:sz w:val="28"/>
          <w:szCs w:val="32"/>
        </w:rPr>
      </w:pPr>
      <w:bookmarkStart w:id="30" w:name="_Toc25592067"/>
      <w:r w:rsidRPr="00D63181">
        <w:rPr>
          <w:rFonts w:ascii="更纱黑体 SC" w:eastAsia="更纱黑体 SC" w:hAnsi="更纱黑体 SC" w:cs="更纱黑体 SC"/>
          <w:b/>
          <w:bCs/>
          <w:sz w:val="28"/>
          <w:szCs w:val="32"/>
        </w:rPr>
        <w:lastRenderedPageBreak/>
        <w:t>数据结构设计</w:t>
      </w:r>
      <w:bookmarkEnd w:id="30"/>
    </w:p>
    <w:p w14:paraId="15055CA7" w14:textId="0C2AFE79" w:rsidR="00D11699" w:rsidRDefault="00D11699" w:rsidP="00D11699">
      <w:pPr>
        <w:adjustRightInd w:val="0"/>
        <w:snapToGrid w:val="0"/>
        <w:spacing w:line="360" w:lineRule="auto"/>
        <w:ind w:firstLineChars="200" w:firstLine="420"/>
        <w:rPr>
          <w:rFonts w:ascii="更纱黑体 SC" w:eastAsia="更纱黑体 SC" w:hAnsi="更纱黑体 SC" w:cs="更纱黑体 SC"/>
          <w:szCs w:val="21"/>
        </w:rPr>
      </w:pPr>
      <w:r>
        <w:rPr>
          <w:rFonts w:ascii="更纱黑体 SC" w:eastAsia="更纱黑体 SC" w:hAnsi="更纱黑体 SC" w:cs="更纱黑体 SC" w:hint="eastAsia"/>
          <w:szCs w:val="21"/>
        </w:rPr>
        <w:t>用线性表作为存储结构，存储</w:t>
      </w:r>
      <w:r w:rsidRPr="00753E08">
        <w:rPr>
          <w:rFonts w:ascii="更纱黑体 SC" w:eastAsia="更纱黑体 SC" w:hAnsi="更纱黑体 SC" w:cs="更纱黑体 SC"/>
          <w:szCs w:val="21"/>
        </w:rPr>
        <w:t>320个页地址数据</w:t>
      </w:r>
      <w:r>
        <w:rPr>
          <w:rFonts w:ascii="更纱黑体 SC" w:eastAsia="更纱黑体 SC" w:hAnsi="更纱黑体 SC" w:cs="更纱黑体 SC" w:hint="eastAsia"/>
          <w:szCs w:val="21"/>
        </w:rPr>
        <w:t>。</w:t>
      </w:r>
    </w:p>
    <w:p w14:paraId="54AAE006" w14:textId="77777777" w:rsidR="000A1B07" w:rsidRPr="00D63181" w:rsidRDefault="005F1432" w:rsidP="00D63181">
      <w:pPr>
        <w:pStyle w:val="a5"/>
        <w:numPr>
          <w:ilvl w:val="0"/>
          <w:numId w:val="13"/>
        </w:numPr>
        <w:adjustRightInd w:val="0"/>
        <w:snapToGrid w:val="0"/>
        <w:spacing w:beforeLines="50" w:before="156" w:afterLines="50" w:after="156"/>
        <w:outlineLvl w:val="1"/>
        <w:rPr>
          <w:rFonts w:ascii="更纱黑体 SC" w:eastAsia="更纱黑体 SC" w:hAnsi="更纱黑体 SC" w:cs="更纱黑体 SC"/>
          <w:b/>
          <w:bCs/>
          <w:sz w:val="28"/>
          <w:szCs w:val="32"/>
        </w:rPr>
      </w:pPr>
      <w:bookmarkStart w:id="31" w:name="_Toc25592068"/>
      <w:r w:rsidRPr="00D63181">
        <w:rPr>
          <w:rFonts w:ascii="更纱黑体 SC" w:eastAsia="更纱黑体 SC" w:hAnsi="更纱黑体 SC" w:cs="更纱黑体 SC"/>
          <w:b/>
          <w:bCs/>
          <w:sz w:val="28"/>
          <w:szCs w:val="32"/>
        </w:rPr>
        <w:t>算法设计</w:t>
      </w:r>
      <w:bookmarkEnd w:id="31"/>
    </w:p>
    <w:p w14:paraId="3A613B08" w14:textId="639160BA" w:rsidR="000A1B07" w:rsidRPr="00753E08" w:rsidRDefault="005F1432" w:rsidP="00D11699">
      <w:pPr>
        <w:adjustRightInd w:val="0"/>
        <w:snapToGrid w:val="0"/>
        <w:spacing w:line="360" w:lineRule="auto"/>
        <w:ind w:firstLineChars="200" w:firstLine="420"/>
        <w:rPr>
          <w:rFonts w:ascii="更纱黑体 SC" w:eastAsia="更纱黑体 SC" w:hAnsi="更纱黑体 SC" w:cs="更纱黑体 SC"/>
          <w:szCs w:val="21"/>
        </w:rPr>
      </w:pPr>
      <w:r w:rsidRPr="00753E08">
        <w:rPr>
          <w:rFonts w:ascii="更纱黑体 SC" w:eastAsia="更纱黑体 SC" w:hAnsi="更纱黑体 SC" w:cs="更纱黑体 SC"/>
          <w:szCs w:val="21"/>
        </w:rPr>
        <w:t>先进先出算法</w:t>
      </w:r>
      <w:r w:rsidR="00D11699">
        <w:rPr>
          <w:rFonts w:ascii="更纱黑体 SC" w:eastAsia="更纱黑体 SC" w:hAnsi="更纱黑体 SC" w:cs="更纱黑体 SC" w:hint="eastAsia"/>
          <w:szCs w:val="21"/>
        </w:rPr>
        <w:t>。</w:t>
      </w:r>
      <w:r w:rsidRPr="00753E08">
        <w:rPr>
          <w:rFonts w:ascii="更纱黑体 SC" w:eastAsia="更纱黑体 SC" w:hAnsi="更纱黑体 SC" w:cs="更纱黑体 SC"/>
          <w:szCs w:val="21"/>
        </w:rPr>
        <w:t>判断当前用户块中是否有这个页快，如果有，</w:t>
      </w:r>
      <w:r w:rsidR="00D11699">
        <w:rPr>
          <w:rFonts w:ascii="更纱黑体 SC" w:eastAsia="更纱黑体 SC" w:hAnsi="更纱黑体 SC" w:cs="更纱黑体 SC" w:hint="eastAsia"/>
          <w:szCs w:val="21"/>
        </w:rPr>
        <w:t>则</w:t>
      </w:r>
      <w:r w:rsidRPr="00753E08">
        <w:rPr>
          <w:rFonts w:ascii="更纱黑体 SC" w:eastAsia="更纱黑体 SC" w:hAnsi="更纱黑体 SC" w:cs="更纱黑体 SC"/>
          <w:szCs w:val="21"/>
        </w:rPr>
        <w:t>击中，如果没有，</w:t>
      </w:r>
      <w:r w:rsidR="00D11699">
        <w:rPr>
          <w:rFonts w:ascii="更纱黑体 SC" w:eastAsia="更纱黑体 SC" w:hAnsi="更纱黑体 SC" w:cs="更纱黑体 SC" w:hint="eastAsia"/>
          <w:szCs w:val="21"/>
        </w:rPr>
        <w:t>则</w:t>
      </w:r>
      <w:r w:rsidRPr="00753E08">
        <w:rPr>
          <w:rFonts w:ascii="更纱黑体 SC" w:eastAsia="更纱黑体 SC" w:hAnsi="更纱黑体 SC" w:cs="更纱黑体 SC"/>
          <w:szCs w:val="21"/>
        </w:rPr>
        <w:t>页面失效次数加一，如果用户块有空间</w:t>
      </w:r>
      <w:r w:rsidR="00D11699">
        <w:rPr>
          <w:rFonts w:ascii="更纱黑体 SC" w:eastAsia="更纱黑体 SC" w:hAnsi="更纱黑体 SC" w:cs="更纱黑体 SC" w:hint="eastAsia"/>
          <w:szCs w:val="21"/>
        </w:rPr>
        <w:t>，</w:t>
      </w:r>
      <w:r w:rsidRPr="00753E08">
        <w:rPr>
          <w:rFonts w:ascii="更纱黑体 SC" w:eastAsia="更纱黑体 SC" w:hAnsi="更纱黑体 SC" w:cs="更纱黑体 SC"/>
          <w:szCs w:val="21"/>
        </w:rPr>
        <w:t>则直接放到尾部，否则淘汰用户页块中的第一个页块，将</w:t>
      </w:r>
      <w:proofErr w:type="gramStart"/>
      <w:r w:rsidR="00D11699">
        <w:rPr>
          <w:rFonts w:ascii="更纱黑体 SC" w:eastAsia="更纱黑体 SC" w:hAnsi="更纱黑体 SC" w:cs="更纱黑体 SC" w:hint="eastAsia"/>
          <w:szCs w:val="21"/>
        </w:rPr>
        <w:t>这个</w:t>
      </w:r>
      <w:r w:rsidRPr="00753E08">
        <w:rPr>
          <w:rFonts w:ascii="更纱黑体 SC" w:eastAsia="更纱黑体 SC" w:hAnsi="更纱黑体 SC" w:cs="更纱黑体 SC"/>
          <w:szCs w:val="21"/>
        </w:rPr>
        <w:t>页块放入用户页块的</w:t>
      </w:r>
      <w:proofErr w:type="gramEnd"/>
      <w:r w:rsidRPr="00753E08">
        <w:rPr>
          <w:rFonts w:ascii="更纱黑体 SC" w:eastAsia="更纱黑体 SC" w:hAnsi="更纱黑体 SC" w:cs="更纱黑体 SC"/>
          <w:szCs w:val="21"/>
        </w:rPr>
        <w:t>尾部</w:t>
      </w:r>
      <w:r w:rsidR="00EB55BD">
        <w:rPr>
          <w:rFonts w:ascii="更纱黑体 SC" w:eastAsia="更纱黑体 SC" w:hAnsi="更纱黑体 SC" w:cs="更纱黑体 SC" w:hint="eastAsia"/>
          <w:szCs w:val="21"/>
        </w:rPr>
        <w:t>。</w:t>
      </w:r>
    </w:p>
    <w:p w14:paraId="3F2272D4" w14:textId="42CD931C" w:rsidR="000A1B07" w:rsidRPr="00753E08" w:rsidRDefault="005F1432" w:rsidP="00D11699">
      <w:pPr>
        <w:adjustRightInd w:val="0"/>
        <w:snapToGrid w:val="0"/>
        <w:spacing w:line="360" w:lineRule="auto"/>
        <w:ind w:firstLineChars="200" w:firstLine="420"/>
        <w:rPr>
          <w:rFonts w:ascii="更纱黑体 SC" w:eastAsia="更纱黑体 SC" w:hAnsi="更纱黑体 SC" w:cs="更纱黑体 SC"/>
          <w:szCs w:val="21"/>
        </w:rPr>
      </w:pPr>
      <w:r w:rsidRPr="00753E08">
        <w:rPr>
          <w:rFonts w:ascii="更纱黑体 SC" w:eastAsia="更纱黑体 SC" w:hAnsi="更纱黑体 SC" w:cs="更纱黑体 SC"/>
          <w:szCs w:val="21"/>
        </w:rPr>
        <w:t>最近最久未使用页面置换算法</w:t>
      </w:r>
      <w:r w:rsidR="00D11699">
        <w:rPr>
          <w:rFonts w:ascii="更纱黑体 SC" w:eastAsia="更纱黑体 SC" w:hAnsi="更纱黑体 SC" w:cs="更纱黑体 SC" w:hint="eastAsia"/>
          <w:szCs w:val="21"/>
        </w:rPr>
        <w:t>。</w:t>
      </w:r>
      <w:r w:rsidRPr="00753E08">
        <w:rPr>
          <w:rFonts w:ascii="更纱黑体 SC" w:eastAsia="更纱黑体 SC" w:hAnsi="更纱黑体 SC" w:cs="更纱黑体 SC"/>
          <w:szCs w:val="21"/>
        </w:rPr>
        <w:t>建立一个结构，包括</w:t>
      </w:r>
      <w:proofErr w:type="gramStart"/>
      <w:r w:rsidRPr="00753E08">
        <w:rPr>
          <w:rFonts w:ascii="更纱黑体 SC" w:eastAsia="更纱黑体 SC" w:hAnsi="更纱黑体 SC" w:cs="更纱黑体 SC"/>
          <w:szCs w:val="21"/>
        </w:rPr>
        <w:t>页块号</w:t>
      </w:r>
      <w:proofErr w:type="gramEnd"/>
      <w:r w:rsidRPr="00753E08">
        <w:rPr>
          <w:rFonts w:ascii="更纱黑体 SC" w:eastAsia="更纱黑体 SC" w:hAnsi="更纱黑体 SC" w:cs="更纱黑体 SC"/>
          <w:szCs w:val="21"/>
        </w:rPr>
        <w:t>属性和访问时间属性，结构的大小关系通过访问时间的先后表示，先访问的比较小。如果用户块中有</w:t>
      </w:r>
      <w:proofErr w:type="gramStart"/>
      <w:r w:rsidRPr="00753E08">
        <w:rPr>
          <w:rFonts w:ascii="更纱黑体 SC" w:eastAsia="更纱黑体 SC" w:hAnsi="更纱黑体 SC" w:cs="更纱黑体 SC"/>
          <w:szCs w:val="21"/>
        </w:rPr>
        <w:t>这个页块则</w:t>
      </w:r>
      <w:proofErr w:type="gramEnd"/>
      <w:r w:rsidRPr="00753E08">
        <w:rPr>
          <w:rFonts w:ascii="更纱黑体 SC" w:eastAsia="更纱黑体 SC" w:hAnsi="更纱黑体 SC" w:cs="更纱黑体 SC"/>
          <w:szCs w:val="21"/>
        </w:rPr>
        <w:t>击中，修改访问时间，并按照访问时间将用户块排序，先访问的比较小；否则，如果用户块中有空间就放入，并修改访问时间然后排序，没有空间就替换用户块中的第一个块，修改访问时间，然后排序。</w:t>
      </w:r>
    </w:p>
    <w:p w14:paraId="7F660298" w14:textId="71BEE113" w:rsidR="00D11699" w:rsidRPr="00EB55BD" w:rsidRDefault="005F1432" w:rsidP="00EB55BD">
      <w:pPr>
        <w:adjustRightInd w:val="0"/>
        <w:snapToGrid w:val="0"/>
        <w:spacing w:line="360" w:lineRule="auto"/>
        <w:ind w:firstLineChars="200" w:firstLine="420"/>
        <w:rPr>
          <w:rFonts w:ascii="更纱黑体 SC" w:eastAsia="更纱黑体 SC" w:hAnsi="更纱黑体 SC" w:cs="更纱黑体 SC"/>
          <w:szCs w:val="21"/>
        </w:rPr>
      </w:pPr>
      <w:r w:rsidRPr="00753E08">
        <w:rPr>
          <w:rFonts w:ascii="更纱黑体 SC" w:eastAsia="更纱黑体 SC" w:hAnsi="更纱黑体 SC" w:cs="更纱黑体 SC"/>
          <w:szCs w:val="21"/>
        </w:rPr>
        <w:t>最佳页面置换算法</w:t>
      </w:r>
      <w:r w:rsidR="00D11699">
        <w:rPr>
          <w:rFonts w:ascii="更纱黑体 SC" w:eastAsia="更纱黑体 SC" w:hAnsi="更纱黑体 SC" w:cs="更纱黑体 SC" w:hint="eastAsia"/>
          <w:szCs w:val="21"/>
        </w:rPr>
        <w:t>。建立</w:t>
      </w:r>
      <w:r w:rsidRPr="00753E08">
        <w:rPr>
          <w:rFonts w:ascii="更纱黑体 SC" w:eastAsia="更纱黑体 SC" w:hAnsi="更纱黑体 SC" w:cs="更纱黑体 SC"/>
          <w:szCs w:val="21"/>
        </w:rPr>
        <w:t>一个结构，包括</w:t>
      </w:r>
      <w:proofErr w:type="gramStart"/>
      <w:r w:rsidRPr="00753E08">
        <w:rPr>
          <w:rFonts w:ascii="更纱黑体 SC" w:eastAsia="更纱黑体 SC" w:hAnsi="更纱黑体 SC" w:cs="更纱黑体 SC"/>
          <w:szCs w:val="21"/>
        </w:rPr>
        <w:t>页块号</w:t>
      </w:r>
      <w:proofErr w:type="gramEnd"/>
      <w:r w:rsidRPr="00753E08">
        <w:rPr>
          <w:rFonts w:ascii="更纱黑体 SC" w:eastAsia="更纱黑体 SC" w:hAnsi="更纱黑体 SC" w:cs="更纱黑体 SC"/>
          <w:szCs w:val="21"/>
        </w:rPr>
        <w:t>属性，未</w:t>
      </w:r>
      <w:proofErr w:type="gramStart"/>
      <w:r w:rsidRPr="00753E08">
        <w:rPr>
          <w:rFonts w:ascii="更纱黑体 SC" w:eastAsia="更纱黑体 SC" w:hAnsi="更纱黑体 SC" w:cs="更纱黑体 SC"/>
          <w:szCs w:val="21"/>
        </w:rPr>
        <w:t>处理页块序列</w:t>
      </w:r>
      <w:proofErr w:type="gramEnd"/>
      <w:r w:rsidRPr="00753E08">
        <w:rPr>
          <w:rFonts w:ascii="更纱黑体 SC" w:eastAsia="更纱黑体 SC" w:hAnsi="更纱黑体 SC" w:cs="更纱黑体 SC"/>
          <w:szCs w:val="21"/>
        </w:rPr>
        <w:t>中第一个访问</w:t>
      </w:r>
      <w:proofErr w:type="gramStart"/>
      <w:r w:rsidRPr="00753E08">
        <w:rPr>
          <w:rFonts w:ascii="更纱黑体 SC" w:eastAsia="更纱黑体 SC" w:hAnsi="更纱黑体 SC" w:cs="更纱黑体 SC"/>
          <w:szCs w:val="21"/>
        </w:rPr>
        <w:t>这个页块到当前页块的</w:t>
      </w:r>
      <w:proofErr w:type="gramEnd"/>
      <w:r w:rsidRPr="00753E08">
        <w:rPr>
          <w:rFonts w:ascii="更纱黑体 SC" w:eastAsia="更纱黑体 SC" w:hAnsi="更纱黑体 SC" w:cs="更纱黑体 SC"/>
          <w:szCs w:val="21"/>
        </w:rPr>
        <w:t>距离，结构的大小由这个距离表示，距离大的比较小。如果用户块中有这个页块，则击中；如果没有，查看用户</w:t>
      </w:r>
      <w:proofErr w:type="gramStart"/>
      <w:r w:rsidRPr="00753E08">
        <w:rPr>
          <w:rFonts w:ascii="更纱黑体 SC" w:eastAsia="更纱黑体 SC" w:hAnsi="更纱黑体 SC" w:cs="更纱黑体 SC"/>
          <w:szCs w:val="21"/>
        </w:rPr>
        <w:t>块是否</w:t>
      </w:r>
      <w:proofErr w:type="gramEnd"/>
      <w:r w:rsidRPr="00753E08">
        <w:rPr>
          <w:rFonts w:ascii="更纱黑体 SC" w:eastAsia="更纱黑体 SC" w:hAnsi="更纱黑体 SC" w:cs="更纱黑体 SC"/>
          <w:szCs w:val="21"/>
        </w:rPr>
        <w:t>有空间，有则直接放入，没有则首先</w:t>
      </w:r>
      <w:proofErr w:type="gramStart"/>
      <w:r w:rsidRPr="00753E08">
        <w:rPr>
          <w:rFonts w:ascii="更纱黑体 SC" w:eastAsia="更纱黑体 SC" w:hAnsi="更纱黑体 SC" w:cs="更纱黑体 SC"/>
          <w:szCs w:val="21"/>
        </w:rPr>
        <w:t>将页块结构</w:t>
      </w:r>
      <w:proofErr w:type="gramEnd"/>
      <w:r w:rsidRPr="00753E08">
        <w:rPr>
          <w:rFonts w:ascii="更纱黑体 SC" w:eastAsia="更纱黑体 SC" w:hAnsi="更纱黑体 SC" w:cs="更纱黑体 SC"/>
          <w:szCs w:val="21"/>
        </w:rPr>
        <w:t>排序，然后用替换掉第一个页块。重复上述步骤，直到所有的请求处理完毕。</w:t>
      </w:r>
    </w:p>
    <w:p w14:paraId="281123E9" w14:textId="77777777" w:rsidR="0061468A" w:rsidRDefault="0061468A">
      <w:pPr>
        <w:widowControl/>
        <w:jc w:val="left"/>
        <w:rPr>
          <w:rFonts w:ascii="更纱黑体 SC" w:eastAsia="更纱黑体 SC" w:hAnsi="更纱黑体 SC" w:cs="更纱黑体 SC"/>
          <w:b/>
          <w:bCs/>
          <w:sz w:val="28"/>
          <w:szCs w:val="32"/>
        </w:rPr>
      </w:pPr>
      <w:r>
        <w:rPr>
          <w:rFonts w:ascii="更纱黑体 SC" w:eastAsia="更纱黑体 SC" w:hAnsi="更纱黑体 SC" w:cs="更纱黑体 SC"/>
          <w:b/>
          <w:bCs/>
          <w:sz w:val="28"/>
          <w:szCs w:val="32"/>
        </w:rPr>
        <w:br w:type="page"/>
      </w:r>
    </w:p>
    <w:p w14:paraId="29097FDA" w14:textId="5B38AB51" w:rsidR="000A1B07" w:rsidRPr="00D63181" w:rsidRDefault="005F1432" w:rsidP="00D63181">
      <w:pPr>
        <w:pStyle w:val="a5"/>
        <w:numPr>
          <w:ilvl w:val="0"/>
          <w:numId w:val="13"/>
        </w:numPr>
        <w:adjustRightInd w:val="0"/>
        <w:snapToGrid w:val="0"/>
        <w:spacing w:beforeLines="50" w:before="156" w:afterLines="50" w:after="156"/>
        <w:outlineLvl w:val="1"/>
        <w:rPr>
          <w:rFonts w:ascii="更纱黑体 SC" w:eastAsia="更纱黑体 SC" w:hAnsi="更纱黑体 SC" w:cs="更纱黑体 SC"/>
          <w:b/>
          <w:bCs/>
          <w:sz w:val="28"/>
          <w:szCs w:val="32"/>
        </w:rPr>
      </w:pPr>
      <w:bookmarkStart w:id="32" w:name="_Toc25592069"/>
      <w:r w:rsidRPr="00D63181">
        <w:rPr>
          <w:rFonts w:ascii="更纱黑体 SC" w:eastAsia="更纱黑体 SC" w:hAnsi="更纱黑体 SC" w:cs="更纱黑体 SC"/>
          <w:b/>
          <w:bCs/>
          <w:sz w:val="28"/>
          <w:szCs w:val="32"/>
        </w:rPr>
        <w:lastRenderedPageBreak/>
        <w:t>程序运行情况</w:t>
      </w:r>
      <w:bookmarkEnd w:id="32"/>
    </w:p>
    <w:p w14:paraId="6C7A9633" w14:textId="7EC8A7E7" w:rsidR="000A1B07" w:rsidRPr="00753E08" w:rsidRDefault="00D11699" w:rsidP="00FF1362">
      <w:pPr>
        <w:rPr>
          <w:rFonts w:ascii="更纱黑体 SC" w:eastAsia="更纱黑体 SC" w:hAnsi="更纱黑体 SC" w:cs="更纱黑体 SC"/>
          <w:szCs w:val="21"/>
        </w:rPr>
      </w:pPr>
      <w:r>
        <w:rPr>
          <w:rFonts w:ascii="更纱黑体 SC" w:eastAsia="更纱黑体 SC" w:hAnsi="更纱黑体 SC" w:cs="更纱黑体 SC"/>
          <w:noProof/>
          <w:szCs w:val="21"/>
        </w:rPr>
        <w:drawing>
          <wp:inline distT="0" distB="0" distL="0" distR="0" wp14:anchorId="72DE4EF6" wp14:editId="692DD2E1">
            <wp:extent cx="5274310" cy="4500245"/>
            <wp:effectExtent l="0" t="0" r="254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5.png"/>
                    <pic:cNvPicPr/>
                  </pic:nvPicPr>
                  <pic:blipFill>
                    <a:blip r:embed="rId22">
                      <a:extLst>
                        <a:ext uri="{28A0092B-C50C-407E-A947-70E740481C1C}">
                          <a14:useLocalDpi xmlns:a14="http://schemas.microsoft.com/office/drawing/2010/main" val="0"/>
                        </a:ext>
                      </a:extLst>
                    </a:blip>
                    <a:stretch>
                      <a:fillRect/>
                    </a:stretch>
                  </pic:blipFill>
                  <pic:spPr>
                    <a:xfrm>
                      <a:off x="0" y="0"/>
                      <a:ext cx="5274310" cy="4500245"/>
                    </a:xfrm>
                    <a:prstGeom prst="rect">
                      <a:avLst/>
                    </a:prstGeom>
                  </pic:spPr>
                </pic:pic>
              </a:graphicData>
            </a:graphic>
          </wp:inline>
        </w:drawing>
      </w:r>
    </w:p>
    <w:p w14:paraId="18C25A3B" w14:textId="77777777" w:rsidR="00D11699" w:rsidRDefault="00D11699">
      <w:pPr>
        <w:widowControl/>
        <w:jc w:val="left"/>
        <w:rPr>
          <w:rFonts w:ascii="更纱黑体 SC" w:eastAsia="更纱黑体 SC" w:hAnsi="更纱黑体 SC" w:cs="更纱黑体 SC"/>
          <w:b/>
          <w:bCs/>
          <w:sz w:val="32"/>
          <w:szCs w:val="36"/>
        </w:rPr>
      </w:pPr>
      <w:r>
        <w:rPr>
          <w:rFonts w:ascii="更纱黑体 SC" w:eastAsia="更纱黑体 SC" w:hAnsi="更纱黑体 SC" w:cs="更纱黑体 SC"/>
          <w:b/>
          <w:bCs/>
          <w:sz w:val="32"/>
          <w:szCs w:val="36"/>
        </w:rPr>
        <w:br w:type="page"/>
      </w:r>
    </w:p>
    <w:p w14:paraId="0E5BED9B" w14:textId="077E7104" w:rsidR="000A1B07" w:rsidRPr="00D63181" w:rsidRDefault="005F1432" w:rsidP="00D63181">
      <w:pPr>
        <w:pStyle w:val="a5"/>
        <w:numPr>
          <w:ilvl w:val="0"/>
          <w:numId w:val="9"/>
        </w:numPr>
        <w:adjustRightInd w:val="0"/>
        <w:snapToGrid w:val="0"/>
        <w:spacing w:beforeLines="100" w:before="312" w:afterLines="100" w:after="312"/>
        <w:outlineLvl w:val="0"/>
        <w:rPr>
          <w:rFonts w:ascii="更纱黑体 SC" w:eastAsia="更纱黑体 SC" w:hAnsi="更纱黑体 SC" w:cs="更纱黑体 SC"/>
          <w:b/>
          <w:bCs/>
          <w:sz w:val="32"/>
          <w:szCs w:val="36"/>
        </w:rPr>
      </w:pPr>
      <w:bookmarkStart w:id="33" w:name="_Toc25592070"/>
      <w:r w:rsidRPr="00D63181">
        <w:rPr>
          <w:rFonts w:ascii="更纱黑体 SC" w:eastAsia="更纱黑体 SC" w:hAnsi="更纱黑体 SC" w:cs="更纱黑体 SC"/>
          <w:b/>
          <w:bCs/>
          <w:sz w:val="32"/>
          <w:szCs w:val="36"/>
        </w:rPr>
        <w:lastRenderedPageBreak/>
        <w:t>进程通信</w:t>
      </w:r>
      <w:bookmarkEnd w:id="33"/>
    </w:p>
    <w:p w14:paraId="77B71C5C" w14:textId="77777777" w:rsidR="004547C0" w:rsidRPr="00D63181" w:rsidRDefault="004547C0" w:rsidP="00D63181">
      <w:pPr>
        <w:pStyle w:val="a5"/>
        <w:numPr>
          <w:ilvl w:val="0"/>
          <w:numId w:val="12"/>
        </w:numPr>
        <w:adjustRightInd w:val="0"/>
        <w:snapToGrid w:val="0"/>
        <w:spacing w:beforeLines="50" w:before="156" w:afterLines="50" w:after="156"/>
        <w:outlineLvl w:val="1"/>
        <w:rPr>
          <w:rFonts w:ascii="更纱黑体 SC" w:eastAsia="更纱黑体 SC" w:hAnsi="更纱黑体 SC" w:cs="更纱黑体 SC"/>
          <w:b/>
          <w:bCs/>
          <w:sz w:val="28"/>
          <w:szCs w:val="32"/>
        </w:rPr>
      </w:pPr>
      <w:bookmarkStart w:id="34" w:name="_Toc25592071"/>
      <w:r w:rsidRPr="00D63181">
        <w:rPr>
          <w:rFonts w:ascii="更纱黑体 SC" w:eastAsia="更纱黑体 SC" w:hAnsi="更纱黑体 SC" w:cs="更纱黑体 SC" w:hint="eastAsia"/>
          <w:b/>
          <w:bCs/>
          <w:sz w:val="28"/>
          <w:szCs w:val="32"/>
        </w:rPr>
        <w:t>题目具体要求</w:t>
      </w:r>
      <w:bookmarkEnd w:id="34"/>
    </w:p>
    <w:p w14:paraId="044064BA" w14:textId="77777777" w:rsidR="00D825A7" w:rsidRPr="00D825A7" w:rsidRDefault="00D825A7" w:rsidP="007E541D">
      <w:pPr>
        <w:pStyle w:val="a3"/>
        <w:adjustRightInd w:val="0"/>
        <w:snapToGrid w:val="0"/>
        <w:spacing w:before="0" w:line="360" w:lineRule="auto"/>
        <w:ind w:left="0" w:firstLineChars="200" w:firstLine="420"/>
        <w:rPr>
          <w:rFonts w:ascii="更纱黑体 SC" w:eastAsia="更纱黑体 SC" w:hAnsi="更纱黑体 SC" w:cs="更纱黑体 SC"/>
        </w:rPr>
      </w:pPr>
      <w:r w:rsidRPr="00D825A7">
        <w:rPr>
          <w:rFonts w:ascii="更纱黑体 SC" w:eastAsia="更纱黑体 SC" w:hAnsi="更纱黑体 SC" w:cs="更纱黑体 SC" w:hint="eastAsia"/>
        </w:rPr>
        <w:t>编写</w:t>
      </w:r>
      <w:proofErr w:type="gramStart"/>
      <w:r w:rsidRPr="00D825A7">
        <w:rPr>
          <w:rFonts w:ascii="更纱黑体 SC" w:eastAsia="更纱黑体 SC" w:hAnsi="更纱黑体 SC" w:cs="更纱黑体 SC" w:hint="eastAsia"/>
        </w:rPr>
        <w:t>一</w:t>
      </w:r>
      <w:proofErr w:type="gramEnd"/>
      <w:r w:rsidRPr="00D825A7">
        <w:rPr>
          <w:rFonts w:ascii="更纱黑体 SC" w:eastAsia="更纱黑体 SC" w:hAnsi="更纱黑体 SC" w:cs="更纱黑体 SC" w:hint="eastAsia"/>
        </w:rPr>
        <w:t>主程序可以由用户选择如下三种进程通信方式：</w:t>
      </w:r>
    </w:p>
    <w:p w14:paraId="7ECD5255" w14:textId="77777777" w:rsidR="00D825A7" w:rsidRDefault="00D825A7" w:rsidP="007E541D">
      <w:pPr>
        <w:pStyle w:val="a3"/>
        <w:numPr>
          <w:ilvl w:val="0"/>
          <w:numId w:val="19"/>
        </w:numPr>
        <w:adjustRightInd w:val="0"/>
        <w:snapToGrid w:val="0"/>
        <w:spacing w:before="0" w:line="360" w:lineRule="auto"/>
        <w:ind w:leftChars="200" w:left="840" w:rightChars="181" w:right="380"/>
        <w:rPr>
          <w:rFonts w:ascii="更纱黑体 SC" w:eastAsia="更纱黑体 SC" w:hAnsi="更纱黑体 SC" w:cs="更纱黑体 SC"/>
        </w:rPr>
      </w:pPr>
      <w:r w:rsidRPr="00D825A7">
        <w:rPr>
          <w:rFonts w:ascii="更纱黑体 SC" w:eastAsia="更纱黑体 SC" w:hAnsi="更纱黑体 SC" w:cs="更纱黑体 SC"/>
        </w:rPr>
        <w:t>使用管道来实现父子进程之间的进程通信</w:t>
      </w:r>
    </w:p>
    <w:p w14:paraId="7C545152" w14:textId="60FB9D6F" w:rsidR="00D825A7" w:rsidRPr="00D825A7" w:rsidRDefault="00D825A7" w:rsidP="007E541D">
      <w:pPr>
        <w:pStyle w:val="a3"/>
        <w:adjustRightInd w:val="0"/>
        <w:snapToGrid w:val="0"/>
        <w:spacing w:before="0" w:line="360" w:lineRule="auto"/>
        <w:ind w:leftChars="400" w:left="840" w:rightChars="181" w:right="380"/>
        <w:rPr>
          <w:rFonts w:ascii="更纱黑体 SC" w:eastAsia="更纱黑体 SC" w:hAnsi="更纱黑体 SC" w:cs="更纱黑体 SC"/>
        </w:rPr>
      </w:pPr>
      <w:r w:rsidRPr="00D825A7">
        <w:rPr>
          <w:rFonts w:ascii="更纱黑体 SC" w:eastAsia="更纱黑体 SC" w:hAnsi="更纱黑体 SC" w:cs="更纱黑体 SC" w:hint="eastAsia"/>
        </w:rPr>
        <w:t>子进程向父进程发送自己的进程标识符，以及字符串“</w:t>
      </w:r>
      <w:r w:rsidRPr="00D825A7">
        <w:rPr>
          <w:rFonts w:ascii="更纱黑体 SC" w:eastAsia="更纱黑体 SC" w:hAnsi="更纱黑体 SC" w:cs="更纱黑体 SC"/>
        </w:rPr>
        <w:t>is sending a message to</w:t>
      </w:r>
      <w:r>
        <w:rPr>
          <w:rFonts w:ascii="更纱黑体 SC" w:eastAsia="更纱黑体 SC" w:hAnsi="更纱黑体 SC" w:cs="更纱黑体 SC" w:hint="eastAsia"/>
        </w:rPr>
        <w:t xml:space="preserve"> </w:t>
      </w:r>
      <w:r w:rsidRPr="00D825A7">
        <w:rPr>
          <w:rFonts w:ascii="更纱黑体 SC" w:eastAsia="更纱黑体 SC" w:hAnsi="更纱黑体 SC" w:cs="更纱黑体 SC"/>
        </w:rPr>
        <w:t>parent”。父进程则通过管道读出子进程发来的消息，将消息显示在屏幕上，然后终止。</w:t>
      </w:r>
    </w:p>
    <w:p w14:paraId="60197B0E" w14:textId="77777777" w:rsidR="00D825A7" w:rsidRDefault="00D825A7" w:rsidP="007E541D">
      <w:pPr>
        <w:pStyle w:val="a3"/>
        <w:numPr>
          <w:ilvl w:val="0"/>
          <w:numId w:val="19"/>
        </w:numPr>
        <w:adjustRightInd w:val="0"/>
        <w:snapToGrid w:val="0"/>
        <w:spacing w:before="0" w:line="360" w:lineRule="auto"/>
        <w:ind w:leftChars="200" w:left="840" w:rightChars="181" w:right="380"/>
        <w:rPr>
          <w:rFonts w:ascii="更纱黑体 SC" w:eastAsia="更纱黑体 SC" w:hAnsi="更纱黑体 SC" w:cs="更纱黑体 SC"/>
        </w:rPr>
      </w:pPr>
      <w:r w:rsidRPr="00D825A7">
        <w:rPr>
          <w:rFonts w:ascii="更纱黑体 SC" w:eastAsia="更纱黑体 SC" w:hAnsi="更纱黑体 SC" w:cs="更纱黑体 SC"/>
        </w:rPr>
        <w:t>使用消息缓冲队列来实现 client 进程和 server 进程之间的通信</w:t>
      </w:r>
    </w:p>
    <w:p w14:paraId="19BA6F2A" w14:textId="2FD3969F" w:rsidR="00D825A7" w:rsidRPr="00D825A7" w:rsidRDefault="00D825A7" w:rsidP="007E541D">
      <w:pPr>
        <w:pStyle w:val="a3"/>
        <w:adjustRightInd w:val="0"/>
        <w:snapToGrid w:val="0"/>
        <w:spacing w:before="0" w:line="360" w:lineRule="auto"/>
        <w:ind w:leftChars="400" w:left="840" w:rightChars="181" w:right="380"/>
        <w:rPr>
          <w:rFonts w:ascii="更纱黑体 SC" w:eastAsia="更纱黑体 SC" w:hAnsi="更纱黑体 SC" w:cs="更纱黑体 SC"/>
        </w:rPr>
      </w:pPr>
      <w:r w:rsidRPr="00D825A7">
        <w:rPr>
          <w:rFonts w:ascii="更纱黑体 SC" w:eastAsia="更纱黑体 SC" w:hAnsi="更纱黑体 SC" w:cs="更纱黑体 SC"/>
        </w:rPr>
        <w:t>server 进程先建立一个关键字为 SVKEY（如 75）的消息队列，然后等待接收类型为 REQ</w:t>
      </w:r>
      <w:r w:rsidRPr="00D825A7">
        <w:rPr>
          <w:rFonts w:ascii="更纱黑体 SC" w:eastAsia="更纱黑体 SC" w:hAnsi="更纱黑体 SC" w:cs="更纱黑体 SC" w:hint="eastAsia"/>
        </w:rPr>
        <w:t>（例如</w:t>
      </w:r>
      <w:r w:rsidRPr="00D825A7">
        <w:rPr>
          <w:rFonts w:ascii="更纱黑体 SC" w:eastAsia="更纱黑体 SC" w:hAnsi="更纱黑体 SC" w:cs="更纱黑体 SC"/>
        </w:rPr>
        <w:t xml:space="preserve"> 1）的消息；在收到请求消息后，它便显示字符串“serving for client”和接收到的 client 进程的进程标识数，表示正在为 client 进程服务；然后再向 client 进程发送应答消息，该消息的类型是 client 进程的进程标识数，而正文则是 server 进程自己的标识ID。client 进程则</w:t>
      </w:r>
      <w:proofErr w:type="gramStart"/>
      <w:r w:rsidRPr="00D825A7">
        <w:rPr>
          <w:rFonts w:ascii="更纱黑体 SC" w:eastAsia="更纱黑体 SC" w:hAnsi="更纱黑体 SC" w:cs="更纱黑体 SC"/>
        </w:rPr>
        <w:t>向消息</w:t>
      </w:r>
      <w:proofErr w:type="gramEnd"/>
      <w:r w:rsidRPr="00D825A7">
        <w:rPr>
          <w:rFonts w:ascii="更纱黑体 SC" w:eastAsia="更纱黑体 SC" w:hAnsi="更纱黑体 SC" w:cs="更纱黑体 SC"/>
        </w:rPr>
        <w:t>队列发送类型为 REQ 的消息（消息的正文为自己的进程标识 ID） 以取得 sever 进程的服务，并等待 server 进程发来的应答；然后显示字符串“receive reply</w:t>
      </w:r>
      <w:r>
        <w:rPr>
          <w:rFonts w:ascii="更纱黑体 SC" w:eastAsia="更纱黑体 SC" w:hAnsi="更纱黑体 SC" w:cs="更纱黑体 SC" w:hint="eastAsia"/>
        </w:rPr>
        <w:t xml:space="preserve"> </w:t>
      </w:r>
      <w:r w:rsidRPr="00D825A7">
        <w:rPr>
          <w:rFonts w:ascii="更纱黑体 SC" w:eastAsia="更纱黑体 SC" w:hAnsi="更纱黑体 SC" w:cs="更纱黑体 SC"/>
        </w:rPr>
        <w:t>from”和接收到的 server 进程的标识 ID。</w:t>
      </w:r>
    </w:p>
    <w:p w14:paraId="28292988" w14:textId="77777777" w:rsidR="00D825A7" w:rsidRDefault="00D825A7" w:rsidP="007E541D">
      <w:pPr>
        <w:pStyle w:val="a3"/>
        <w:numPr>
          <w:ilvl w:val="0"/>
          <w:numId w:val="19"/>
        </w:numPr>
        <w:adjustRightInd w:val="0"/>
        <w:snapToGrid w:val="0"/>
        <w:spacing w:before="0" w:line="360" w:lineRule="auto"/>
        <w:ind w:leftChars="200" w:left="840" w:rightChars="181" w:right="380"/>
        <w:rPr>
          <w:rFonts w:ascii="更纱黑体 SC" w:eastAsia="更纱黑体 SC" w:hAnsi="更纱黑体 SC" w:cs="更纱黑体 SC"/>
        </w:rPr>
      </w:pPr>
      <w:r w:rsidRPr="00D825A7">
        <w:rPr>
          <w:rFonts w:ascii="更纱黑体 SC" w:eastAsia="更纱黑体 SC" w:hAnsi="更纱黑体 SC" w:cs="更纱黑体 SC"/>
        </w:rPr>
        <w:t>使用共享存储区来实现两个进程之间的进程通信</w:t>
      </w:r>
    </w:p>
    <w:p w14:paraId="7819C853" w14:textId="22B7710E" w:rsidR="000A1B07" w:rsidRPr="00D825A7" w:rsidRDefault="00D825A7" w:rsidP="007E541D">
      <w:pPr>
        <w:pStyle w:val="a3"/>
        <w:adjustRightInd w:val="0"/>
        <w:snapToGrid w:val="0"/>
        <w:spacing w:before="0" w:line="360" w:lineRule="auto"/>
        <w:ind w:leftChars="400" w:left="840" w:rightChars="181" w:right="380"/>
        <w:rPr>
          <w:rFonts w:ascii="更纱黑体 SC" w:eastAsia="更纱黑体 SC" w:hAnsi="更纱黑体 SC" w:cs="更纱黑体 SC"/>
        </w:rPr>
      </w:pPr>
      <w:r w:rsidRPr="00D825A7">
        <w:rPr>
          <w:rFonts w:ascii="更纱黑体 SC" w:eastAsia="更纱黑体 SC" w:hAnsi="更纱黑体 SC" w:cs="更纱黑体 SC" w:hint="eastAsia"/>
        </w:rPr>
        <w:t>进程</w:t>
      </w:r>
      <w:r w:rsidRPr="00D825A7">
        <w:rPr>
          <w:rFonts w:ascii="更纱黑体 SC" w:eastAsia="更纱黑体 SC" w:hAnsi="更纱黑体 SC" w:cs="更纱黑体 SC"/>
        </w:rPr>
        <w:t xml:space="preserve"> A 创建一个长度为 512 字节的共享内存，并显示写入该共享内存的数据；进程 B 将共享内存附加到自己的地址空间，并向共享内存中写入数据。</w:t>
      </w:r>
    </w:p>
    <w:p w14:paraId="1027155C" w14:textId="77777777" w:rsidR="000A1B07" w:rsidRPr="00D63181" w:rsidRDefault="005F1432" w:rsidP="00D63181">
      <w:pPr>
        <w:pStyle w:val="a5"/>
        <w:numPr>
          <w:ilvl w:val="0"/>
          <w:numId w:val="12"/>
        </w:numPr>
        <w:adjustRightInd w:val="0"/>
        <w:snapToGrid w:val="0"/>
        <w:spacing w:beforeLines="50" w:before="156" w:afterLines="50" w:after="156"/>
        <w:outlineLvl w:val="1"/>
        <w:rPr>
          <w:rFonts w:ascii="更纱黑体 SC" w:eastAsia="更纱黑体 SC" w:hAnsi="更纱黑体 SC" w:cs="更纱黑体 SC"/>
          <w:b/>
          <w:bCs/>
          <w:sz w:val="28"/>
          <w:szCs w:val="32"/>
        </w:rPr>
      </w:pPr>
      <w:bookmarkStart w:id="35" w:name="_Toc25592072"/>
      <w:r w:rsidRPr="00D63181">
        <w:rPr>
          <w:rFonts w:ascii="更纱黑体 SC" w:eastAsia="更纱黑体 SC" w:hAnsi="更纱黑体 SC" w:cs="更纱黑体 SC"/>
          <w:b/>
          <w:bCs/>
          <w:sz w:val="28"/>
          <w:szCs w:val="32"/>
        </w:rPr>
        <w:t>程序功能</w:t>
      </w:r>
      <w:bookmarkEnd w:id="35"/>
    </w:p>
    <w:p w14:paraId="466B31FA" w14:textId="529298CA" w:rsidR="000A1B07" w:rsidRPr="00753E08" w:rsidRDefault="005F1432" w:rsidP="007E541D">
      <w:pPr>
        <w:adjustRightInd w:val="0"/>
        <w:snapToGrid w:val="0"/>
        <w:spacing w:line="360" w:lineRule="auto"/>
        <w:ind w:firstLineChars="200" w:firstLine="420"/>
        <w:rPr>
          <w:rFonts w:ascii="更纱黑体 SC" w:eastAsia="更纱黑体 SC" w:hAnsi="更纱黑体 SC" w:cs="更纱黑体 SC"/>
          <w:szCs w:val="21"/>
        </w:rPr>
      </w:pPr>
      <w:r w:rsidRPr="00753E08">
        <w:rPr>
          <w:rFonts w:ascii="更纱黑体 SC" w:eastAsia="更纱黑体 SC" w:hAnsi="更纱黑体 SC" w:cs="更纱黑体 SC"/>
          <w:szCs w:val="21"/>
        </w:rPr>
        <w:t>使用管道实现父进程与子进程间的通信，通过消息缓冲队列实现两个进程之间的通信，通过共享存储区实现两个进程之间的通信。</w:t>
      </w:r>
    </w:p>
    <w:p w14:paraId="19692F92" w14:textId="7855A819" w:rsidR="000A1B07" w:rsidRPr="00D63181" w:rsidRDefault="005F1432" w:rsidP="00D63181">
      <w:pPr>
        <w:pStyle w:val="a5"/>
        <w:numPr>
          <w:ilvl w:val="0"/>
          <w:numId w:val="12"/>
        </w:numPr>
        <w:adjustRightInd w:val="0"/>
        <w:snapToGrid w:val="0"/>
        <w:spacing w:beforeLines="50" w:before="156" w:afterLines="50" w:after="156"/>
        <w:outlineLvl w:val="1"/>
        <w:rPr>
          <w:rFonts w:ascii="更纱黑体 SC" w:eastAsia="更纱黑体 SC" w:hAnsi="更纱黑体 SC" w:cs="更纱黑体 SC"/>
          <w:b/>
          <w:bCs/>
          <w:sz w:val="28"/>
          <w:szCs w:val="32"/>
        </w:rPr>
      </w:pPr>
      <w:bookmarkStart w:id="36" w:name="_Toc25592073"/>
      <w:r w:rsidRPr="00D63181">
        <w:rPr>
          <w:rFonts w:ascii="更纱黑体 SC" w:eastAsia="更纱黑体 SC" w:hAnsi="更纱黑体 SC" w:cs="更纱黑体 SC"/>
          <w:b/>
          <w:bCs/>
          <w:sz w:val="28"/>
          <w:szCs w:val="32"/>
        </w:rPr>
        <w:t>设计思路</w:t>
      </w:r>
      <w:bookmarkEnd w:id="36"/>
    </w:p>
    <w:p w14:paraId="7352AF28" w14:textId="583D90C8" w:rsidR="000A1B07" w:rsidRPr="00753E08" w:rsidRDefault="005F1432" w:rsidP="007E541D">
      <w:pPr>
        <w:adjustRightInd w:val="0"/>
        <w:snapToGrid w:val="0"/>
        <w:spacing w:line="360" w:lineRule="auto"/>
        <w:ind w:firstLineChars="200" w:firstLine="420"/>
        <w:rPr>
          <w:rFonts w:ascii="更纱黑体 SC" w:eastAsia="更纱黑体 SC" w:hAnsi="更纱黑体 SC" w:cs="更纱黑体 SC"/>
          <w:szCs w:val="21"/>
        </w:rPr>
      </w:pPr>
      <w:r w:rsidRPr="00753E08">
        <w:rPr>
          <w:rFonts w:ascii="更纱黑体 SC" w:eastAsia="更纱黑体 SC" w:hAnsi="更纱黑体 SC" w:cs="更纱黑体 SC"/>
          <w:szCs w:val="21"/>
        </w:rPr>
        <w:lastRenderedPageBreak/>
        <w:t>采用管道通信时，父进程建立一个管道，然后建立</w:t>
      </w:r>
      <w:proofErr w:type="gramStart"/>
      <w:r w:rsidRPr="00753E08">
        <w:rPr>
          <w:rFonts w:ascii="更纱黑体 SC" w:eastAsia="更纱黑体 SC" w:hAnsi="更纱黑体 SC" w:cs="更纱黑体 SC"/>
          <w:szCs w:val="21"/>
        </w:rPr>
        <w:t>一</w:t>
      </w:r>
      <w:proofErr w:type="gramEnd"/>
      <w:r w:rsidRPr="00753E08">
        <w:rPr>
          <w:rFonts w:ascii="更纱黑体 SC" w:eastAsia="更纱黑体 SC" w:hAnsi="更纱黑体 SC" w:cs="更纱黑体 SC"/>
          <w:szCs w:val="21"/>
        </w:rPr>
        <w:t>个子进程，然后子进程向管道中写入信息，父进程读出信息。</w:t>
      </w:r>
    </w:p>
    <w:p w14:paraId="4616776F" w14:textId="036E720F" w:rsidR="000A1B07" w:rsidRPr="00753E08" w:rsidRDefault="005F1432" w:rsidP="007E541D">
      <w:pPr>
        <w:adjustRightInd w:val="0"/>
        <w:snapToGrid w:val="0"/>
        <w:spacing w:line="360" w:lineRule="auto"/>
        <w:ind w:firstLineChars="200" w:firstLine="420"/>
        <w:rPr>
          <w:rFonts w:ascii="更纱黑体 SC" w:eastAsia="更纱黑体 SC" w:hAnsi="更纱黑体 SC" w:cs="更纱黑体 SC"/>
          <w:szCs w:val="21"/>
        </w:rPr>
      </w:pPr>
      <w:r w:rsidRPr="00753E08">
        <w:rPr>
          <w:rFonts w:ascii="更纱黑体 SC" w:eastAsia="更纱黑体 SC" w:hAnsi="更纱黑体 SC" w:cs="更纱黑体 SC"/>
          <w:szCs w:val="21"/>
        </w:rPr>
        <w:t>采用消息缓冲队列时，建立两个进程，一个进程建立消息队列，然后另一个进程</w:t>
      </w:r>
      <w:proofErr w:type="gramStart"/>
      <w:r w:rsidRPr="00753E08">
        <w:rPr>
          <w:rFonts w:ascii="更纱黑体 SC" w:eastAsia="更纱黑体 SC" w:hAnsi="更纱黑体 SC" w:cs="更纱黑体 SC"/>
          <w:szCs w:val="21"/>
        </w:rPr>
        <w:t>向消息</w:t>
      </w:r>
      <w:proofErr w:type="gramEnd"/>
      <w:r w:rsidRPr="00753E08">
        <w:rPr>
          <w:rFonts w:ascii="更纱黑体 SC" w:eastAsia="更纱黑体 SC" w:hAnsi="更纱黑体 SC" w:cs="更纱黑体 SC"/>
          <w:szCs w:val="21"/>
        </w:rPr>
        <w:t>队列中发送请求信息，然后第一个进程在收到请求信息后发送应答信息，第二个进程再接收应答消息。</w:t>
      </w:r>
    </w:p>
    <w:p w14:paraId="66F0B85C" w14:textId="7123E500" w:rsidR="000A1B07" w:rsidRPr="00753E08" w:rsidRDefault="005F1432" w:rsidP="007E541D">
      <w:pPr>
        <w:adjustRightInd w:val="0"/>
        <w:snapToGrid w:val="0"/>
        <w:spacing w:line="360" w:lineRule="auto"/>
        <w:ind w:firstLineChars="200" w:firstLine="420"/>
        <w:rPr>
          <w:rFonts w:ascii="更纱黑体 SC" w:eastAsia="更纱黑体 SC" w:hAnsi="更纱黑体 SC" w:cs="更纱黑体 SC"/>
          <w:szCs w:val="21"/>
        </w:rPr>
      </w:pPr>
      <w:r w:rsidRPr="00753E08">
        <w:rPr>
          <w:rFonts w:ascii="更纱黑体 SC" w:eastAsia="更纱黑体 SC" w:hAnsi="更纱黑体 SC" w:cs="更纱黑体 SC"/>
          <w:szCs w:val="21"/>
        </w:rPr>
        <w:t>采用共享存储区时，第一个进程创建共享存储区，第二个进程向这个共享存储区中写入信息，然后第一个进程将共享存储区中的信息读出。</w:t>
      </w:r>
    </w:p>
    <w:p w14:paraId="0C5CA2AB" w14:textId="77777777" w:rsidR="000A1B07" w:rsidRPr="00D63181" w:rsidRDefault="005F1432" w:rsidP="00D63181">
      <w:pPr>
        <w:pStyle w:val="a5"/>
        <w:numPr>
          <w:ilvl w:val="0"/>
          <w:numId w:val="12"/>
        </w:numPr>
        <w:adjustRightInd w:val="0"/>
        <w:snapToGrid w:val="0"/>
        <w:spacing w:beforeLines="50" w:before="156" w:afterLines="50" w:after="156"/>
        <w:outlineLvl w:val="1"/>
        <w:rPr>
          <w:rFonts w:ascii="更纱黑体 SC" w:eastAsia="更纱黑体 SC" w:hAnsi="更纱黑体 SC" w:cs="更纱黑体 SC"/>
          <w:b/>
          <w:bCs/>
          <w:sz w:val="28"/>
          <w:szCs w:val="32"/>
        </w:rPr>
      </w:pPr>
      <w:bookmarkStart w:id="37" w:name="_Toc25592074"/>
      <w:r w:rsidRPr="00D63181">
        <w:rPr>
          <w:rFonts w:ascii="更纱黑体 SC" w:eastAsia="更纱黑体 SC" w:hAnsi="更纱黑体 SC" w:cs="更纱黑体 SC"/>
          <w:b/>
          <w:bCs/>
          <w:sz w:val="28"/>
          <w:szCs w:val="32"/>
        </w:rPr>
        <w:t>算法设计</w:t>
      </w:r>
      <w:bookmarkEnd w:id="37"/>
    </w:p>
    <w:p w14:paraId="58D933E4" w14:textId="0B2D5F2A" w:rsidR="000A1B07" w:rsidRPr="00753E08" w:rsidRDefault="005F1432" w:rsidP="007E541D">
      <w:pPr>
        <w:adjustRightInd w:val="0"/>
        <w:snapToGrid w:val="0"/>
        <w:spacing w:line="360" w:lineRule="auto"/>
        <w:ind w:firstLineChars="200" w:firstLine="420"/>
        <w:rPr>
          <w:rFonts w:ascii="更纱黑体 SC" w:eastAsia="更纱黑体 SC" w:hAnsi="更纱黑体 SC" w:cs="更纱黑体 SC"/>
          <w:szCs w:val="21"/>
        </w:rPr>
      </w:pPr>
      <w:r w:rsidRPr="00753E08">
        <w:rPr>
          <w:rFonts w:ascii="更纱黑体 SC" w:eastAsia="更纱黑体 SC" w:hAnsi="更纱黑体 SC" w:cs="更纱黑体 SC"/>
          <w:szCs w:val="21"/>
        </w:rPr>
        <w:t>采用管道通信时，父进程使用pipe()建立管道，然后建立子进程，子进程使用write()向管道中写入信息，然后父进程使用read()从管道中读取信息。</w:t>
      </w:r>
    </w:p>
    <w:p w14:paraId="1FA88D65" w14:textId="40BF0CC5" w:rsidR="000A1B07" w:rsidRPr="00753E08" w:rsidRDefault="005F1432" w:rsidP="007E541D">
      <w:pPr>
        <w:adjustRightInd w:val="0"/>
        <w:snapToGrid w:val="0"/>
        <w:spacing w:line="360" w:lineRule="auto"/>
        <w:ind w:firstLineChars="200" w:firstLine="420"/>
        <w:rPr>
          <w:rFonts w:ascii="更纱黑体 SC" w:eastAsia="更纱黑体 SC" w:hAnsi="更纱黑体 SC" w:cs="更纱黑体 SC"/>
          <w:szCs w:val="21"/>
        </w:rPr>
      </w:pPr>
      <w:r w:rsidRPr="00753E08">
        <w:rPr>
          <w:rFonts w:ascii="更纱黑体 SC" w:eastAsia="更纱黑体 SC" w:hAnsi="更纱黑体 SC" w:cs="更纱黑体 SC"/>
          <w:szCs w:val="21"/>
        </w:rPr>
        <w:t>采用消息缓冲队列时，首先使用server进程，使用</w:t>
      </w:r>
      <w:proofErr w:type="spellStart"/>
      <w:r w:rsidRPr="00753E08">
        <w:rPr>
          <w:rFonts w:ascii="更纱黑体 SC" w:eastAsia="更纱黑体 SC" w:hAnsi="更纱黑体 SC" w:cs="更纱黑体 SC"/>
          <w:szCs w:val="21"/>
        </w:rPr>
        <w:t>msgget</w:t>
      </w:r>
      <w:proofErr w:type="spellEnd"/>
      <w:r w:rsidRPr="00753E08">
        <w:rPr>
          <w:rFonts w:ascii="更纱黑体 SC" w:eastAsia="更纱黑体 SC" w:hAnsi="更纱黑体 SC" w:cs="更纱黑体 SC"/>
          <w:szCs w:val="21"/>
        </w:rPr>
        <w:t>()建立消息队列，然后使用</w:t>
      </w:r>
      <w:proofErr w:type="spellStart"/>
      <w:r w:rsidRPr="00753E08">
        <w:rPr>
          <w:rFonts w:ascii="更纱黑体 SC" w:eastAsia="更纱黑体 SC" w:hAnsi="更纱黑体 SC" w:cs="更纱黑体 SC"/>
          <w:szCs w:val="21"/>
        </w:rPr>
        <w:t>msgrv</w:t>
      </w:r>
      <w:proofErr w:type="spellEnd"/>
      <w:r w:rsidRPr="00753E08">
        <w:rPr>
          <w:rFonts w:ascii="更纱黑体 SC" w:eastAsia="更纱黑体 SC" w:hAnsi="更纱黑体 SC" w:cs="更纱黑体 SC"/>
          <w:szCs w:val="21"/>
        </w:rPr>
        <w:t>()获取特定类型的消息，在获得消息之后，使用</w:t>
      </w:r>
      <w:proofErr w:type="spellStart"/>
      <w:r w:rsidRPr="00753E08">
        <w:rPr>
          <w:rFonts w:ascii="更纱黑体 SC" w:eastAsia="更纱黑体 SC" w:hAnsi="更纱黑体 SC" w:cs="更纱黑体 SC"/>
          <w:szCs w:val="21"/>
        </w:rPr>
        <w:t>msgsnd</w:t>
      </w:r>
      <w:proofErr w:type="spellEnd"/>
      <w:r w:rsidRPr="00753E08">
        <w:rPr>
          <w:rFonts w:ascii="更纱黑体 SC" w:eastAsia="更纱黑体 SC" w:hAnsi="更纱黑体 SC" w:cs="更纱黑体 SC"/>
          <w:szCs w:val="21"/>
        </w:rPr>
        <w:t>()发送特定类型的消息；使用client进程，使用</w:t>
      </w:r>
      <w:proofErr w:type="spellStart"/>
      <w:r w:rsidRPr="00753E08">
        <w:rPr>
          <w:rFonts w:ascii="更纱黑体 SC" w:eastAsia="更纱黑体 SC" w:hAnsi="更纱黑体 SC" w:cs="更纱黑体 SC"/>
          <w:szCs w:val="21"/>
        </w:rPr>
        <w:t>msgget</w:t>
      </w:r>
      <w:proofErr w:type="spellEnd"/>
      <w:r w:rsidRPr="00753E08">
        <w:rPr>
          <w:rFonts w:ascii="更纱黑体 SC" w:eastAsia="更纱黑体 SC" w:hAnsi="更纱黑体 SC" w:cs="更纱黑体 SC"/>
          <w:szCs w:val="21"/>
        </w:rPr>
        <w:t>获得消息队列的ID，使用</w:t>
      </w:r>
      <w:proofErr w:type="spellStart"/>
      <w:r w:rsidRPr="00753E08">
        <w:rPr>
          <w:rFonts w:ascii="更纱黑体 SC" w:eastAsia="更纱黑体 SC" w:hAnsi="更纱黑体 SC" w:cs="更纱黑体 SC"/>
          <w:szCs w:val="21"/>
        </w:rPr>
        <w:t>msgsnd</w:t>
      </w:r>
      <w:proofErr w:type="spellEnd"/>
      <w:r w:rsidRPr="00753E08">
        <w:rPr>
          <w:rFonts w:ascii="更纱黑体 SC" w:eastAsia="更纱黑体 SC" w:hAnsi="更纱黑体 SC" w:cs="更纱黑体 SC"/>
          <w:szCs w:val="21"/>
        </w:rPr>
        <w:t>()发送特定类型的消息，然后使用</w:t>
      </w:r>
      <w:proofErr w:type="spellStart"/>
      <w:r w:rsidRPr="00753E08">
        <w:rPr>
          <w:rFonts w:ascii="更纱黑体 SC" w:eastAsia="更纱黑体 SC" w:hAnsi="更纱黑体 SC" w:cs="更纱黑体 SC"/>
          <w:szCs w:val="21"/>
        </w:rPr>
        <w:t>msgrv</w:t>
      </w:r>
      <w:proofErr w:type="spellEnd"/>
      <w:r w:rsidRPr="00753E08">
        <w:rPr>
          <w:rFonts w:ascii="更纱黑体 SC" w:eastAsia="更纱黑体 SC" w:hAnsi="更纱黑体 SC" w:cs="更纱黑体 SC"/>
          <w:szCs w:val="21"/>
        </w:rPr>
        <w:t>()获得server进程返回的消息。</w:t>
      </w:r>
    </w:p>
    <w:p w14:paraId="20450DD2" w14:textId="668AB78B" w:rsidR="000A1B07" w:rsidRPr="00753E08" w:rsidRDefault="005F1432" w:rsidP="007E541D">
      <w:pPr>
        <w:adjustRightInd w:val="0"/>
        <w:snapToGrid w:val="0"/>
        <w:spacing w:line="360" w:lineRule="auto"/>
        <w:ind w:firstLineChars="200" w:firstLine="420"/>
        <w:rPr>
          <w:rFonts w:ascii="更纱黑体 SC" w:eastAsia="更纱黑体 SC" w:hAnsi="更纱黑体 SC" w:cs="更纱黑体 SC"/>
          <w:szCs w:val="21"/>
        </w:rPr>
      </w:pPr>
      <w:r w:rsidRPr="00753E08">
        <w:rPr>
          <w:rFonts w:ascii="更纱黑体 SC" w:eastAsia="更纱黑体 SC" w:hAnsi="更纱黑体 SC" w:cs="更纱黑体 SC"/>
          <w:szCs w:val="21"/>
        </w:rPr>
        <w:t>采用共享存储区时，进程A使用</w:t>
      </w:r>
      <w:proofErr w:type="spellStart"/>
      <w:r w:rsidRPr="00753E08">
        <w:rPr>
          <w:rFonts w:ascii="更纱黑体 SC" w:eastAsia="更纱黑体 SC" w:hAnsi="更纱黑体 SC" w:cs="更纱黑体 SC"/>
          <w:szCs w:val="21"/>
        </w:rPr>
        <w:t>shmget</w:t>
      </w:r>
      <w:proofErr w:type="spellEnd"/>
      <w:r w:rsidRPr="00753E08">
        <w:rPr>
          <w:rFonts w:ascii="更纱黑体 SC" w:eastAsia="更纱黑体 SC" w:hAnsi="更纱黑体 SC" w:cs="更纱黑体 SC"/>
          <w:szCs w:val="21"/>
        </w:rPr>
        <w:t>()建立共享存储区，然后使用</w:t>
      </w:r>
      <w:proofErr w:type="spellStart"/>
      <w:r w:rsidRPr="00753E08">
        <w:rPr>
          <w:rFonts w:ascii="更纱黑体 SC" w:eastAsia="更纱黑体 SC" w:hAnsi="更纱黑体 SC" w:cs="更纱黑体 SC"/>
          <w:szCs w:val="21"/>
        </w:rPr>
        <w:t>shmat</w:t>
      </w:r>
      <w:proofErr w:type="spellEnd"/>
      <w:r w:rsidRPr="00753E08">
        <w:rPr>
          <w:rFonts w:ascii="更纱黑体 SC" w:eastAsia="更纱黑体 SC" w:hAnsi="更纱黑体 SC" w:cs="更纱黑体 SC"/>
          <w:szCs w:val="21"/>
        </w:rPr>
        <w:t>()获得虚地址，然后将其中的信息输出即可，这个信息来源于B进程，B进程使用</w:t>
      </w:r>
      <w:proofErr w:type="spellStart"/>
      <w:r w:rsidRPr="00753E08">
        <w:rPr>
          <w:rFonts w:ascii="更纱黑体 SC" w:eastAsia="更纱黑体 SC" w:hAnsi="更纱黑体 SC" w:cs="更纱黑体 SC"/>
          <w:szCs w:val="21"/>
        </w:rPr>
        <w:t>shmget</w:t>
      </w:r>
      <w:proofErr w:type="spellEnd"/>
      <w:r w:rsidRPr="00753E08">
        <w:rPr>
          <w:rFonts w:ascii="更纱黑体 SC" w:eastAsia="更纱黑体 SC" w:hAnsi="更纱黑体 SC" w:cs="更纱黑体 SC"/>
          <w:szCs w:val="21"/>
        </w:rPr>
        <w:t>()获得标识符后，使用</w:t>
      </w:r>
      <w:proofErr w:type="spellStart"/>
      <w:r w:rsidRPr="00753E08">
        <w:rPr>
          <w:rFonts w:ascii="更纱黑体 SC" w:eastAsia="更纱黑体 SC" w:hAnsi="更纱黑体 SC" w:cs="更纱黑体 SC"/>
          <w:szCs w:val="21"/>
        </w:rPr>
        <w:t>shmat</w:t>
      </w:r>
      <w:proofErr w:type="spellEnd"/>
      <w:r w:rsidRPr="00753E08">
        <w:rPr>
          <w:rFonts w:ascii="更纱黑体 SC" w:eastAsia="更纱黑体 SC" w:hAnsi="更纱黑体 SC" w:cs="更纱黑体 SC"/>
          <w:szCs w:val="21"/>
        </w:rPr>
        <w:t>()获得虚地址，然后使用</w:t>
      </w:r>
      <w:proofErr w:type="spellStart"/>
      <w:r w:rsidRPr="00753E08">
        <w:rPr>
          <w:rFonts w:ascii="更纱黑体 SC" w:eastAsia="更纱黑体 SC" w:hAnsi="更纱黑体 SC" w:cs="更纱黑体 SC"/>
          <w:szCs w:val="21"/>
        </w:rPr>
        <w:t>strcpy</w:t>
      </w:r>
      <w:proofErr w:type="spellEnd"/>
      <w:r w:rsidRPr="00753E08">
        <w:rPr>
          <w:rFonts w:ascii="更纱黑体 SC" w:eastAsia="更纱黑体 SC" w:hAnsi="更纱黑体 SC" w:cs="更纱黑体 SC"/>
          <w:szCs w:val="21"/>
        </w:rPr>
        <w:t>()向存储区中写入数据；在共享存储区调用后，要使用</w:t>
      </w:r>
      <w:proofErr w:type="spellStart"/>
      <w:r w:rsidRPr="00753E08">
        <w:rPr>
          <w:rFonts w:ascii="更纱黑体 SC" w:eastAsia="更纱黑体 SC" w:hAnsi="更纱黑体 SC" w:cs="更纱黑体 SC"/>
          <w:szCs w:val="21"/>
        </w:rPr>
        <w:t>shmdt</w:t>
      </w:r>
      <w:proofErr w:type="spellEnd"/>
      <w:r w:rsidRPr="00753E08">
        <w:rPr>
          <w:rFonts w:ascii="更纱黑体 SC" w:eastAsia="更纱黑体 SC" w:hAnsi="更纱黑体 SC" w:cs="更纱黑体 SC"/>
          <w:szCs w:val="21"/>
        </w:rPr>
        <w:t>()切断连接，最后使用</w:t>
      </w:r>
      <w:proofErr w:type="spellStart"/>
      <w:r w:rsidRPr="00753E08">
        <w:rPr>
          <w:rFonts w:ascii="更纱黑体 SC" w:eastAsia="更纱黑体 SC" w:hAnsi="更纱黑体 SC" w:cs="更纱黑体 SC"/>
          <w:szCs w:val="21"/>
        </w:rPr>
        <w:t>shmctl</w:t>
      </w:r>
      <w:proofErr w:type="spellEnd"/>
      <w:r w:rsidRPr="00753E08">
        <w:rPr>
          <w:rFonts w:ascii="更纱黑体 SC" w:eastAsia="更纱黑体 SC" w:hAnsi="更纱黑体 SC" w:cs="更纱黑体 SC"/>
          <w:szCs w:val="21"/>
        </w:rPr>
        <w:t>()删除。</w:t>
      </w:r>
    </w:p>
    <w:p w14:paraId="142FF8A0" w14:textId="6C172EB9" w:rsidR="000A1B07" w:rsidRPr="00D63181" w:rsidRDefault="005F1432" w:rsidP="00D63181">
      <w:pPr>
        <w:pStyle w:val="a5"/>
        <w:numPr>
          <w:ilvl w:val="0"/>
          <w:numId w:val="12"/>
        </w:numPr>
        <w:adjustRightInd w:val="0"/>
        <w:snapToGrid w:val="0"/>
        <w:spacing w:beforeLines="50" w:before="156" w:afterLines="50" w:after="156"/>
        <w:outlineLvl w:val="1"/>
        <w:rPr>
          <w:rFonts w:ascii="更纱黑体 SC" w:eastAsia="更纱黑体 SC" w:hAnsi="更纱黑体 SC" w:cs="更纱黑体 SC"/>
          <w:b/>
          <w:bCs/>
          <w:sz w:val="28"/>
          <w:szCs w:val="32"/>
        </w:rPr>
      </w:pPr>
      <w:bookmarkStart w:id="38" w:name="_Toc25592075"/>
      <w:r w:rsidRPr="00D63181">
        <w:rPr>
          <w:rFonts w:ascii="更纱黑体 SC" w:eastAsia="更纱黑体 SC" w:hAnsi="更纱黑体 SC" w:cs="更纱黑体 SC"/>
          <w:b/>
          <w:bCs/>
          <w:sz w:val="28"/>
          <w:szCs w:val="32"/>
        </w:rPr>
        <w:t>程序运行情况</w:t>
      </w:r>
      <w:bookmarkEnd w:id="38"/>
    </w:p>
    <w:p w14:paraId="0F61C29B" w14:textId="77777777" w:rsidR="000A1B07" w:rsidRPr="00753E08" w:rsidRDefault="005F1432" w:rsidP="007E541D">
      <w:pPr>
        <w:adjustRightInd w:val="0"/>
        <w:snapToGrid w:val="0"/>
        <w:spacing w:line="360" w:lineRule="auto"/>
        <w:rPr>
          <w:rFonts w:ascii="更纱黑体 SC" w:eastAsia="更纱黑体 SC" w:hAnsi="更纱黑体 SC" w:cs="更纱黑体 SC"/>
          <w:szCs w:val="21"/>
        </w:rPr>
      </w:pPr>
      <w:r w:rsidRPr="00753E08">
        <w:rPr>
          <w:rFonts w:ascii="更纱黑体 SC" w:eastAsia="更纱黑体 SC" w:hAnsi="更纱黑体 SC" w:cs="更纱黑体 SC"/>
          <w:szCs w:val="21"/>
        </w:rPr>
        <w:t>通过管道</w:t>
      </w:r>
    </w:p>
    <w:p w14:paraId="34737BCB" w14:textId="787BF660" w:rsidR="000A1B07" w:rsidRPr="00753E08" w:rsidRDefault="007E541D" w:rsidP="007E541D">
      <w:pPr>
        <w:adjustRightInd w:val="0"/>
        <w:snapToGrid w:val="0"/>
        <w:spacing w:line="360" w:lineRule="auto"/>
        <w:rPr>
          <w:rFonts w:ascii="更纱黑体 SC" w:eastAsia="更纱黑体 SC" w:hAnsi="更纱黑体 SC" w:cs="更纱黑体 SC"/>
          <w:szCs w:val="21"/>
        </w:rPr>
      </w:pPr>
      <w:r>
        <w:rPr>
          <w:rFonts w:ascii="更纱黑体 SC" w:eastAsia="更纱黑体 SC" w:hAnsi="更纱黑体 SC" w:cs="更纱黑体 SC"/>
          <w:noProof/>
          <w:szCs w:val="21"/>
        </w:rPr>
        <w:drawing>
          <wp:inline distT="0" distB="0" distL="0" distR="0" wp14:anchorId="46A7BC22" wp14:editId="244FFC37">
            <wp:extent cx="5274310" cy="902970"/>
            <wp:effectExtent l="0" t="0" r="254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6-1.png"/>
                    <pic:cNvPicPr/>
                  </pic:nvPicPr>
                  <pic:blipFill>
                    <a:blip r:embed="rId23">
                      <a:extLst>
                        <a:ext uri="{28A0092B-C50C-407E-A947-70E740481C1C}">
                          <a14:useLocalDpi xmlns:a14="http://schemas.microsoft.com/office/drawing/2010/main" val="0"/>
                        </a:ext>
                      </a:extLst>
                    </a:blip>
                    <a:stretch>
                      <a:fillRect/>
                    </a:stretch>
                  </pic:blipFill>
                  <pic:spPr>
                    <a:xfrm>
                      <a:off x="0" y="0"/>
                      <a:ext cx="5274310" cy="902970"/>
                    </a:xfrm>
                    <a:prstGeom prst="rect">
                      <a:avLst/>
                    </a:prstGeom>
                  </pic:spPr>
                </pic:pic>
              </a:graphicData>
            </a:graphic>
          </wp:inline>
        </w:drawing>
      </w:r>
    </w:p>
    <w:p w14:paraId="4D60D929" w14:textId="77777777" w:rsidR="000A1B07" w:rsidRPr="00753E08" w:rsidRDefault="005F1432" w:rsidP="007E541D">
      <w:pPr>
        <w:adjustRightInd w:val="0"/>
        <w:snapToGrid w:val="0"/>
        <w:spacing w:line="360" w:lineRule="auto"/>
        <w:rPr>
          <w:rFonts w:ascii="更纱黑体 SC" w:eastAsia="更纱黑体 SC" w:hAnsi="更纱黑体 SC" w:cs="更纱黑体 SC"/>
          <w:szCs w:val="21"/>
        </w:rPr>
      </w:pPr>
      <w:r w:rsidRPr="00753E08">
        <w:rPr>
          <w:rFonts w:ascii="更纱黑体 SC" w:eastAsia="更纱黑体 SC" w:hAnsi="更纱黑体 SC" w:cs="更纱黑体 SC"/>
          <w:szCs w:val="21"/>
        </w:rPr>
        <w:t>通过消息队列</w:t>
      </w:r>
    </w:p>
    <w:p w14:paraId="1777DF80" w14:textId="7E1D20AC" w:rsidR="000A1B07" w:rsidRPr="00753E08" w:rsidRDefault="007E541D" w:rsidP="007E541D">
      <w:pPr>
        <w:adjustRightInd w:val="0"/>
        <w:snapToGrid w:val="0"/>
        <w:spacing w:line="360" w:lineRule="auto"/>
        <w:rPr>
          <w:rFonts w:ascii="更纱黑体 SC" w:eastAsia="更纱黑体 SC" w:hAnsi="更纱黑体 SC" w:cs="更纱黑体 SC"/>
          <w:szCs w:val="21"/>
        </w:rPr>
      </w:pPr>
      <w:r>
        <w:rPr>
          <w:rFonts w:ascii="更纱黑体 SC" w:eastAsia="更纱黑体 SC" w:hAnsi="更纱黑体 SC" w:cs="更纱黑体 SC"/>
          <w:noProof/>
          <w:szCs w:val="21"/>
        </w:rPr>
        <w:lastRenderedPageBreak/>
        <w:drawing>
          <wp:inline distT="0" distB="0" distL="0" distR="0" wp14:anchorId="3E7B589A" wp14:editId="2C2AFAE7">
            <wp:extent cx="5274310" cy="1057275"/>
            <wp:effectExtent l="0" t="0" r="2540" b="952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6-2.png"/>
                    <pic:cNvPicPr/>
                  </pic:nvPicPr>
                  <pic:blipFill>
                    <a:blip r:embed="rId24">
                      <a:extLst>
                        <a:ext uri="{28A0092B-C50C-407E-A947-70E740481C1C}">
                          <a14:useLocalDpi xmlns:a14="http://schemas.microsoft.com/office/drawing/2010/main" val="0"/>
                        </a:ext>
                      </a:extLst>
                    </a:blip>
                    <a:stretch>
                      <a:fillRect/>
                    </a:stretch>
                  </pic:blipFill>
                  <pic:spPr>
                    <a:xfrm>
                      <a:off x="0" y="0"/>
                      <a:ext cx="5274310" cy="1057275"/>
                    </a:xfrm>
                    <a:prstGeom prst="rect">
                      <a:avLst/>
                    </a:prstGeom>
                  </pic:spPr>
                </pic:pic>
              </a:graphicData>
            </a:graphic>
          </wp:inline>
        </w:drawing>
      </w:r>
    </w:p>
    <w:p w14:paraId="6CC5F0AA" w14:textId="77777777" w:rsidR="000A1B07" w:rsidRPr="00753E08" w:rsidRDefault="005F1432" w:rsidP="007E541D">
      <w:pPr>
        <w:adjustRightInd w:val="0"/>
        <w:snapToGrid w:val="0"/>
        <w:spacing w:line="360" w:lineRule="auto"/>
        <w:rPr>
          <w:rFonts w:ascii="更纱黑体 SC" w:eastAsia="更纱黑体 SC" w:hAnsi="更纱黑体 SC" w:cs="更纱黑体 SC"/>
          <w:szCs w:val="21"/>
        </w:rPr>
      </w:pPr>
      <w:r w:rsidRPr="00753E08">
        <w:rPr>
          <w:rFonts w:ascii="更纱黑体 SC" w:eastAsia="更纱黑体 SC" w:hAnsi="更纱黑体 SC" w:cs="更纱黑体 SC"/>
          <w:szCs w:val="21"/>
        </w:rPr>
        <w:t>通过共享存储区</w:t>
      </w:r>
    </w:p>
    <w:p w14:paraId="2E36BA97" w14:textId="629225B7" w:rsidR="007E541D" w:rsidRPr="00EB53AC" w:rsidRDefault="007E541D" w:rsidP="00EB53AC">
      <w:pPr>
        <w:adjustRightInd w:val="0"/>
        <w:snapToGrid w:val="0"/>
        <w:spacing w:line="360" w:lineRule="auto"/>
        <w:rPr>
          <w:rFonts w:ascii="更纱黑体 SC" w:eastAsia="更纱黑体 SC" w:hAnsi="更纱黑体 SC" w:cs="更纱黑体 SC"/>
          <w:szCs w:val="21"/>
        </w:rPr>
      </w:pPr>
      <w:r>
        <w:rPr>
          <w:rFonts w:ascii="更纱黑体 SC" w:eastAsia="更纱黑体 SC" w:hAnsi="更纱黑体 SC" w:cs="更纱黑体 SC"/>
          <w:noProof/>
          <w:szCs w:val="21"/>
        </w:rPr>
        <w:drawing>
          <wp:inline distT="0" distB="0" distL="0" distR="0" wp14:anchorId="55DAB508" wp14:editId="0CBDC8A1">
            <wp:extent cx="5274310" cy="925195"/>
            <wp:effectExtent l="0" t="0" r="2540" b="8255"/>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6-3.png"/>
                    <pic:cNvPicPr/>
                  </pic:nvPicPr>
                  <pic:blipFill>
                    <a:blip r:embed="rId25">
                      <a:extLst>
                        <a:ext uri="{28A0092B-C50C-407E-A947-70E740481C1C}">
                          <a14:useLocalDpi xmlns:a14="http://schemas.microsoft.com/office/drawing/2010/main" val="0"/>
                        </a:ext>
                      </a:extLst>
                    </a:blip>
                    <a:stretch>
                      <a:fillRect/>
                    </a:stretch>
                  </pic:blipFill>
                  <pic:spPr>
                    <a:xfrm>
                      <a:off x="0" y="0"/>
                      <a:ext cx="5274310" cy="925195"/>
                    </a:xfrm>
                    <a:prstGeom prst="rect">
                      <a:avLst/>
                    </a:prstGeom>
                  </pic:spPr>
                </pic:pic>
              </a:graphicData>
            </a:graphic>
          </wp:inline>
        </w:drawing>
      </w:r>
      <w:r>
        <w:rPr>
          <w:rFonts w:ascii="更纱黑体 SC" w:eastAsia="更纱黑体 SC" w:hAnsi="更纱黑体 SC" w:cs="更纱黑体 SC"/>
          <w:b/>
          <w:bCs/>
          <w:sz w:val="32"/>
          <w:szCs w:val="36"/>
        </w:rPr>
        <w:br w:type="page"/>
      </w:r>
    </w:p>
    <w:p w14:paraId="1A756DD3" w14:textId="76DA4284" w:rsidR="007E541D" w:rsidRDefault="007E541D" w:rsidP="007E541D">
      <w:pPr>
        <w:pStyle w:val="a5"/>
        <w:numPr>
          <w:ilvl w:val="0"/>
          <w:numId w:val="9"/>
        </w:numPr>
        <w:adjustRightInd w:val="0"/>
        <w:snapToGrid w:val="0"/>
        <w:spacing w:beforeLines="100" w:before="312" w:afterLines="100" w:after="312"/>
        <w:outlineLvl w:val="0"/>
        <w:rPr>
          <w:rFonts w:ascii="更纱黑体 SC" w:eastAsia="更纱黑体 SC" w:hAnsi="更纱黑体 SC" w:cs="更纱黑体 SC"/>
          <w:b/>
          <w:bCs/>
          <w:sz w:val="32"/>
          <w:szCs w:val="36"/>
        </w:rPr>
      </w:pPr>
      <w:bookmarkStart w:id="39" w:name="_Toc25592076"/>
      <w:r w:rsidRPr="007E541D">
        <w:rPr>
          <w:rFonts w:ascii="更纱黑体 SC" w:eastAsia="更纱黑体 SC" w:hAnsi="更纱黑体 SC" w:cs="更纱黑体 SC" w:hint="eastAsia"/>
          <w:b/>
          <w:bCs/>
          <w:sz w:val="32"/>
          <w:szCs w:val="36"/>
        </w:rPr>
        <w:lastRenderedPageBreak/>
        <w:t>实习心得</w:t>
      </w:r>
      <w:bookmarkEnd w:id="39"/>
    </w:p>
    <w:p w14:paraId="7B28C84C" w14:textId="73DD6FC9" w:rsidR="00EB53AC" w:rsidRPr="00EB53AC" w:rsidRDefault="00EB53AC" w:rsidP="00EB53AC">
      <w:pPr>
        <w:adjustRightInd w:val="0"/>
        <w:snapToGrid w:val="0"/>
        <w:spacing w:line="360" w:lineRule="auto"/>
        <w:ind w:firstLineChars="200" w:firstLine="420"/>
        <w:rPr>
          <w:rFonts w:ascii="更纱黑体 SC" w:eastAsia="更纱黑体 SC" w:hAnsi="更纱黑体 SC" w:cs="更纱黑体 SC"/>
          <w:szCs w:val="21"/>
        </w:rPr>
      </w:pPr>
      <w:r>
        <w:rPr>
          <w:rFonts w:ascii="更纱黑体 SC" w:eastAsia="更纱黑体 SC" w:hAnsi="更纱黑体 SC" w:cs="更纱黑体 SC" w:hint="eastAsia"/>
          <w:szCs w:val="21"/>
        </w:rPr>
        <w:t>一些题目</w:t>
      </w:r>
      <w:proofErr w:type="gramStart"/>
      <w:r>
        <w:rPr>
          <w:rFonts w:ascii="更纱黑体 SC" w:eastAsia="更纱黑体 SC" w:hAnsi="更纱黑体 SC" w:cs="更纱黑体 SC" w:hint="eastAsia"/>
          <w:szCs w:val="21"/>
        </w:rPr>
        <w:t>难应该</w:t>
      </w:r>
      <w:proofErr w:type="gramEnd"/>
      <w:r>
        <w:rPr>
          <w:rFonts w:ascii="更纱黑体 SC" w:eastAsia="更纱黑体 SC" w:hAnsi="更纱黑体 SC" w:cs="更纱黑体 SC" w:hint="eastAsia"/>
          <w:szCs w:val="21"/>
        </w:rPr>
        <w:t>是难在数据结构的组织，怎么提取题目信息抽象出一个个类，例如第一题</w:t>
      </w:r>
      <w:r w:rsidRPr="00EB53AC">
        <w:rPr>
          <w:rFonts w:ascii="更纱黑体 SC" w:eastAsia="更纱黑体 SC" w:hAnsi="更纱黑体 SC" w:cs="更纱黑体 SC" w:hint="eastAsia"/>
          <w:szCs w:val="21"/>
        </w:rPr>
        <w:t>一开始不知道怎么组织程序的结构，涉及到三个不同的算法，但输入的都是同一类型的数据，后来通过对</w:t>
      </w:r>
      <w:r w:rsidRPr="00EB53AC">
        <w:rPr>
          <w:rFonts w:ascii="更纱黑体 SC" w:eastAsia="更纱黑体 SC" w:hAnsi="更纱黑体 SC" w:cs="更纱黑体 SC"/>
          <w:szCs w:val="21"/>
        </w:rPr>
        <w:t>PCB结构、运行结构以及分配结构进行抽象，使得各个算法独立开来，互不干扰，并且只需实现其中一个算法， 剩下的两个算法也就不难了。</w:t>
      </w:r>
    </w:p>
    <w:p w14:paraId="744BCAC9" w14:textId="42D67C66" w:rsidR="007E541D" w:rsidRDefault="00EB53AC" w:rsidP="00EB53AC">
      <w:pPr>
        <w:adjustRightInd w:val="0"/>
        <w:snapToGrid w:val="0"/>
        <w:spacing w:line="360" w:lineRule="auto"/>
        <w:ind w:firstLineChars="200" w:firstLine="420"/>
        <w:rPr>
          <w:rFonts w:ascii="更纱黑体 SC" w:eastAsia="更纱黑体 SC" w:hAnsi="更纱黑体 SC" w:cs="更纱黑体 SC"/>
          <w:szCs w:val="21"/>
        </w:rPr>
      </w:pPr>
      <w:r>
        <w:rPr>
          <w:rFonts w:ascii="更纱黑体 SC" w:eastAsia="更纱黑体 SC" w:hAnsi="更纱黑体 SC" w:cs="更纱黑体 SC" w:hint="eastAsia"/>
          <w:szCs w:val="21"/>
        </w:rPr>
        <w:t>第二题的</w:t>
      </w:r>
      <w:r w:rsidRPr="00EB53AC">
        <w:rPr>
          <w:rFonts w:ascii="更纱黑体 SC" w:eastAsia="更纱黑体 SC" w:hAnsi="更纱黑体 SC" w:cs="更纱黑体 SC" w:hint="eastAsia"/>
          <w:szCs w:val="21"/>
        </w:rPr>
        <w:t>最短寻道优先算法，一开始的想法是每次执行完毕后就搜索一次，找到离读写头最近的，然后修改相应的信息，但是后来发现，其实离读写头最近的，其实只有可能是大于这个磁道的最小磁道或小于这个磁道的最大磁道，那么先将所有磁道进行排序，就可以轻易找到距离读写头最近的磁道。</w:t>
      </w:r>
    </w:p>
    <w:p w14:paraId="396F3A49" w14:textId="7ABE4949" w:rsidR="00EB53AC" w:rsidRDefault="00EB53AC" w:rsidP="00EB53AC">
      <w:pPr>
        <w:adjustRightInd w:val="0"/>
        <w:snapToGrid w:val="0"/>
        <w:spacing w:line="360" w:lineRule="auto"/>
        <w:ind w:firstLineChars="200" w:firstLine="420"/>
        <w:rPr>
          <w:rFonts w:ascii="更纱黑体 SC" w:eastAsia="更纱黑体 SC" w:hAnsi="更纱黑体 SC" w:cs="更纱黑体 SC"/>
          <w:szCs w:val="21"/>
        </w:rPr>
      </w:pPr>
      <w:r>
        <w:rPr>
          <w:rFonts w:ascii="更纱黑体 SC" w:eastAsia="更纱黑体 SC" w:hAnsi="更纱黑体 SC" w:cs="更纱黑体 SC" w:hint="eastAsia"/>
          <w:szCs w:val="21"/>
        </w:rPr>
        <w:t>第三</w:t>
      </w:r>
      <w:proofErr w:type="gramStart"/>
      <w:r>
        <w:rPr>
          <w:rFonts w:ascii="更纱黑体 SC" w:eastAsia="更纱黑体 SC" w:hAnsi="更纱黑体 SC" w:cs="更纱黑体 SC" w:hint="eastAsia"/>
          <w:szCs w:val="21"/>
        </w:rPr>
        <w:t>题</w:t>
      </w:r>
      <w:r w:rsidRPr="00EB53AC">
        <w:rPr>
          <w:rFonts w:ascii="更纱黑体 SC" w:eastAsia="更纱黑体 SC" w:hAnsi="更纱黑体 SC" w:cs="更纱黑体 SC" w:hint="eastAsia"/>
          <w:szCs w:val="21"/>
        </w:rPr>
        <w:t>文件</w:t>
      </w:r>
      <w:proofErr w:type="gramEnd"/>
      <w:r w:rsidRPr="00EB53AC">
        <w:rPr>
          <w:rFonts w:ascii="更纱黑体 SC" w:eastAsia="更纱黑体 SC" w:hAnsi="更纱黑体 SC" w:cs="更纱黑体 SC" w:hint="eastAsia"/>
          <w:szCs w:val="21"/>
        </w:rPr>
        <w:t>读取在读入字符串时需要加上结束符，否则可能会因为没有正确读入结尾而导致读入的字符串乱码。显示文件权限需要在子进程中执行，否则显示完后就会退出。这个题目很有意思，虽然只实现了几个小功能，但是却打开了一扇窗户，让我对调用系统函数来实现一些功能有了思路，所以用同样的方法，也不难实现更多的功能，甚至可以帮助自己提高工作效率，例如写一个自定义规则批量重命名文件的函数……</w:t>
      </w:r>
    </w:p>
    <w:p w14:paraId="710E672F" w14:textId="4AD51E0F" w:rsidR="00EB53AC" w:rsidRDefault="00EB53AC" w:rsidP="00EB53AC">
      <w:pPr>
        <w:adjustRightInd w:val="0"/>
        <w:snapToGrid w:val="0"/>
        <w:spacing w:line="360" w:lineRule="auto"/>
        <w:ind w:firstLineChars="200" w:firstLine="420"/>
        <w:rPr>
          <w:rFonts w:ascii="更纱黑体 SC" w:eastAsia="更纱黑体 SC" w:hAnsi="更纱黑体 SC" w:cs="更纱黑体 SC"/>
          <w:szCs w:val="21"/>
        </w:rPr>
      </w:pPr>
      <w:r>
        <w:rPr>
          <w:rFonts w:ascii="更纱黑体 SC" w:eastAsia="更纱黑体 SC" w:hAnsi="更纱黑体 SC" w:cs="更纱黑体 SC" w:hint="eastAsia"/>
          <w:szCs w:val="21"/>
        </w:rPr>
        <w:t>第四题</w:t>
      </w:r>
      <w:r w:rsidRPr="00EB53AC">
        <w:rPr>
          <w:rFonts w:ascii="更纱黑体 SC" w:eastAsia="更纱黑体 SC" w:hAnsi="更纱黑体 SC" w:cs="更纱黑体 SC" w:hint="eastAsia"/>
          <w:szCs w:val="21"/>
        </w:rPr>
        <w:t>对子进程的创建稍微有些难以理解，花了不少时间来学习，进程的结束存在一定的顺序，在父进程退出前</w:t>
      </w:r>
      <w:r w:rsidRPr="00EB53AC">
        <w:rPr>
          <w:rFonts w:ascii="更纱黑体 SC" w:eastAsia="更纱黑体 SC" w:hAnsi="更纱黑体 SC" w:cs="更纱黑体 SC"/>
          <w:szCs w:val="21"/>
        </w:rPr>
        <w:t xml:space="preserve"> ，要先等待子进程的退出，对于中断信号的处理，子进程要忽略掉中断信号，父进程在捕获中断信号后在信号处理函数中对两个子进程发送相应的信号。</w:t>
      </w:r>
    </w:p>
    <w:p w14:paraId="11E8FE5E" w14:textId="2E620E1F" w:rsidR="00EB53AC" w:rsidRDefault="00EB53AC" w:rsidP="00EB53AC">
      <w:pPr>
        <w:adjustRightInd w:val="0"/>
        <w:snapToGrid w:val="0"/>
        <w:spacing w:line="360" w:lineRule="auto"/>
        <w:ind w:firstLineChars="200" w:firstLine="420"/>
        <w:rPr>
          <w:rFonts w:ascii="更纱黑体 SC" w:eastAsia="更纱黑体 SC" w:hAnsi="更纱黑体 SC" w:cs="更纱黑体 SC"/>
          <w:szCs w:val="21"/>
        </w:rPr>
      </w:pPr>
      <w:r>
        <w:rPr>
          <w:rFonts w:ascii="更纱黑体 SC" w:eastAsia="更纱黑体 SC" w:hAnsi="更纱黑体 SC" w:cs="更纱黑体 SC" w:hint="eastAsia"/>
          <w:szCs w:val="21"/>
        </w:rPr>
        <w:t>第五题的三种置换算法，重在对算法的理解，理解了算法的原理实际</w:t>
      </w:r>
      <w:r w:rsidR="00EB55BD">
        <w:rPr>
          <w:rFonts w:ascii="更纱黑体 SC" w:eastAsia="更纱黑体 SC" w:hAnsi="更纱黑体 SC" w:cs="更纱黑体 SC" w:hint="eastAsia"/>
          <w:szCs w:val="21"/>
        </w:rPr>
        <w:t>通过代码</w:t>
      </w:r>
      <w:r>
        <w:rPr>
          <w:rFonts w:ascii="更纱黑体 SC" w:eastAsia="更纱黑体 SC" w:hAnsi="更纱黑体 SC" w:cs="更纱黑体 SC" w:hint="eastAsia"/>
          <w:szCs w:val="21"/>
        </w:rPr>
        <w:t>实现起来就不是很难了。</w:t>
      </w:r>
    </w:p>
    <w:p w14:paraId="5A39BEEC" w14:textId="41C74885" w:rsidR="00EB53AC" w:rsidRDefault="00EB53AC" w:rsidP="00EB53AC">
      <w:pPr>
        <w:adjustRightInd w:val="0"/>
        <w:snapToGrid w:val="0"/>
        <w:spacing w:line="360" w:lineRule="auto"/>
        <w:ind w:firstLineChars="200" w:firstLine="420"/>
        <w:rPr>
          <w:rFonts w:ascii="更纱黑体 SC" w:eastAsia="更纱黑体 SC" w:hAnsi="更纱黑体 SC" w:cs="更纱黑体 SC"/>
          <w:szCs w:val="21"/>
        </w:rPr>
      </w:pPr>
      <w:r>
        <w:rPr>
          <w:rFonts w:ascii="更纱黑体 SC" w:eastAsia="更纱黑体 SC" w:hAnsi="更纱黑体 SC" w:cs="更纱黑体 SC" w:hint="eastAsia"/>
          <w:szCs w:val="21"/>
        </w:rPr>
        <w:t>第六题的消息队列是一个难点，因为欠缺相关的知识，查阅了很多关于Linux</w:t>
      </w:r>
      <w:proofErr w:type="gramStart"/>
      <w:r>
        <w:rPr>
          <w:rFonts w:ascii="更纱黑体 SC" w:eastAsia="更纱黑体 SC" w:hAnsi="更纱黑体 SC" w:cs="更纱黑体 SC" w:hint="eastAsia"/>
          <w:szCs w:val="21"/>
        </w:rPr>
        <w:t>下消息</w:t>
      </w:r>
      <w:proofErr w:type="gramEnd"/>
      <w:r>
        <w:rPr>
          <w:rFonts w:ascii="更纱黑体 SC" w:eastAsia="更纱黑体 SC" w:hAnsi="更纱黑体 SC" w:cs="更纱黑体 SC" w:hint="eastAsia"/>
          <w:szCs w:val="21"/>
        </w:rPr>
        <w:t>队列的资料才搞清楚其具体流程。</w:t>
      </w:r>
    </w:p>
    <w:p w14:paraId="1535F088" w14:textId="430B4570" w:rsidR="00EB55BD" w:rsidRPr="007E541D" w:rsidRDefault="00EB55BD" w:rsidP="00EB53AC">
      <w:pPr>
        <w:adjustRightInd w:val="0"/>
        <w:snapToGrid w:val="0"/>
        <w:spacing w:line="360" w:lineRule="auto"/>
        <w:ind w:firstLineChars="200" w:firstLine="420"/>
        <w:rPr>
          <w:rFonts w:ascii="更纱黑体 SC" w:eastAsia="更纱黑体 SC" w:hAnsi="更纱黑体 SC" w:cs="更纱黑体 SC"/>
          <w:szCs w:val="21"/>
        </w:rPr>
      </w:pPr>
      <w:r>
        <w:rPr>
          <w:rFonts w:ascii="更纱黑体 SC" w:eastAsia="更纱黑体 SC" w:hAnsi="更纱黑体 SC" w:cs="更纱黑体 SC" w:hint="eastAsia"/>
          <w:szCs w:val="21"/>
        </w:rPr>
        <w:t>这次的课程设计，时间不长，几个题目涉及到了操作系统多方面的知识，让我对一些算法有了更加深刻的理解，也了解到可以通过调用一些系统函数实现一些功能，学到了很多</w:t>
      </w:r>
    </w:p>
    <w:sectPr w:rsidR="00EB55BD" w:rsidRPr="007E541D" w:rsidSect="003036E8">
      <w:headerReference w:type="default" r:id="rId26"/>
      <w:footerReference w:type="default" r:id="rId27"/>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1DC4FD" w14:textId="77777777" w:rsidR="00671791" w:rsidRDefault="00671791" w:rsidP="00FA69B8">
      <w:r>
        <w:separator/>
      </w:r>
    </w:p>
  </w:endnote>
  <w:endnote w:type="continuationSeparator" w:id="0">
    <w:p w14:paraId="7FDC8941" w14:textId="77777777" w:rsidR="00671791" w:rsidRDefault="00671791" w:rsidP="00FA69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更纱黑体 SC">
    <w:panose1 w:val="020B0502040504020204"/>
    <w:charset w:val="86"/>
    <w:family w:val="swiss"/>
    <w:pitch w:val="variable"/>
    <w:sig w:usb0="F00002FF" w:usb1="6BDFFDFF" w:usb2="0800003F" w:usb3="00000000" w:csb0="0004011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2071039"/>
      <w:docPartObj>
        <w:docPartGallery w:val="Page Numbers (Bottom of Page)"/>
        <w:docPartUnique/>
      </w:docPartObj>
    </w:sdtPr>
    <w:sdtEndPr/>
    <w:sdtContent>
      <w:p w14:paraId="3C058A00" w14:textId="046037BF" w:rsidR="00AB44EC" w:rsidRDefault="00AB44EC">
        <w:pPr>
          <w:pStyle w:val="ae"/>
          <w:jc w:val="center"/>
        </w:pPr>
        <w:r>
          <w:fldChar w:fldCharType="begin"/>
        </w:r>
        <w:r>
          <w:instrText>PAGE   \* MERGEFORMAT</w:instrText>
        </w:r>
        <w:r>
          <w:fldChar w:fldCharType="separate"/>
        </w:r>
        <w:r>
          <w:rPr>
            <w:lang w:val="zh-CN"/>
          </w:rPr>
          <w:t>2</w:t>
        </w:r>
        <w:r>
          <w:fldChar w:fldCharType="end"/>
        </w:r>
      </w:p>
    </w:sdtContent>
  </w:sdt>
  <w:p w14:paraId="6F481975" w14:textId="77777777" w:rsidR="00AB44EC" w:rsidRDefault="00AB44EC">
    <w:pPr>
      <w:pStyle w:val="a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AC444C" w14:textId="77777777" w:rsidR="00671791" w:rsidRDefault="00671791" w:rsidP="00FA69B8">
      <w:r>
        <w:separator/>
      </w:r>
    </w:p>
  </w:footnote>
  <w:footnote w:type="continuationSeparator" w:id="0">
    <w:p w14:paraId="701F1E11" w14:textId="77777777" w:rsidR="00671791" w:rsidRDefault="00671791" w:rsidP="00FA69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97DBE7" w14:textId="77777777" w:rsidR="00AB44EC" w:rsidRDefault="00AB44EC" w:rsidP="003036E8">
    <w:pPr>
      <w:pStyle w:val="ac"/>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B6CAA7" w14:textId="77777777" w:rsidR="00AB44EC" w:rsidRDefault="00AB44EC" w:rsidP="003036E8">
    <w:pPr>
      <w:pStyle w:val="ac"/>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9BF8FDC"/>
    <w:multiLevelType w:val="singleLevel"/>
    <w:tmpl w:val="F9BF8FDC"/>
    <w:lvl w:ilvl="0">
      <w:start w:val="2"/>
      <w:numFmt w:val="chineseCounting"/>
      <w:suff w:val="space"/>
      <w:lvlText w:val="%1、"/>
      <w:lvlJc w:val="left"/>
      <w:rPr>
        <w:rFonts w:hint="eastAsia"/>
      </w:rPr>
    </w:lvl>
  </w:abstractNum>
  <w:abstractNum w:abstractNumId="1" w15:restartNumberingAfterBreak="0">
    <w:nsid w:val="091C2A10"/>
    <w:multiLevelType w:val="hybridMultilevel"/>
    <w:tmpl w:val="C9D80946"/>
    <w:lvl w:ilvl="0" w:tplc="8340CA94">
      <w:start w:val="1"/>
      <w:numFmt w:val="decimal"/>
      <w:suff w:val="space"/>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0552F55"/>
    <w:multiLevelType w:val="hybridMultilevel"/>
    <w:tmpl w:val="2968EF40"/>
    <w:lvl w:ilvl="0" w:tplc="8340CA94">
      <w:start w:val="1"/>
      <w:numFmt w:val="decimal"/>
      <w:suff w:val="space"/>
      <w:lvlText w:val="%1、"/>
      <w:lvlJc w:val="left"/>
      <w:pPr>
        <w:ind w:left="420" w:hanging="420"/>
      </w:pPr>
      <w:rPr>
        <w:rFonts w:hint="eastAsia"/>
      </w:rPr>
    </w:lvl>
    <w:lvl w:ilvl="1" w:tplc="F5CC49F6">
      <w:start w:val="1"/>
      <w:numFmt w:val="decimal"/>
      <w:lvlText w:val="%2、"/>
      <w:lvlJc w:val="left"/>
      <w:pPr>
        <w:ind w:left="840" w:hanging="420"/>
      </w:pPr>
      <w:rPr>
        <w:rFonts w:hint="default"/>
      </w:rPr>
    </w:lvl>
    <w:lvl w:ilvl="2" w:tplc="04090015">
      <w:start w:val="1"/>
      <w:numFmt w:val="upperLetter"/>
      <w:lvlText w:val="%3."/>
      <w:lvlJc w:val="left"/>
      <w:pPr>
        <w:ind w:left="1260" w:hanging="420"/>
      </w:pPr>
    </w:lvl>
    <w:lvl w:ilvl="3" w:tplc="1ABE3376">
      <w:start w:val="1"/>
      <w:numFmt w:val="decimal"/>
      <w:lvlText w:val="（%4）"/>
      <w:lvlJc w:val="left"/>
      <w:pPr>
        <w:ind w:left="1980" w:hanging="720"/>
      </w:pPr>
      <w:rPr>
        <w:rFonts w:hint="default"/>
      </w:r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7001803"/>
    <w:multiLevelType w:val="hybridMultilevel"/>
    <w:tmpl w:val="B52007D8"/>
    <w:lvl w:ilvl="0" w:tplc="8340CA94">
      <w:start w:val="1"/>
      <w:numFmt w:val="decimal"/>
      <w:suff w:val="space"/>
      <w:lvlText w:val="%1、"/>
      <w:lvlJc w:val="left"/>
      <w:pPr>
        <w:ind w:left="420" w:hanging="420"/>
      </w:pPr>
      <w:rPr>
        <w:rFonts w:hint="eastAsia"/>
      </w:rPr>
    </w:lvl>
    <w:lvl w:ilvl="1" w:tplc="F5CC49F6">
      <w:start w:val="1"/>
      <w:numFmt w:val="decimal"/>
      <w:lvlText w:val="%2、"/>
      <w:lvlJc w:val="left"/>
      <w:pPr>
        <w:ind w:left="840" w:hanging="420"/>
      </w:pPr>
      <w:rPr>
        <w:rFonts w:hint="default"/>
      </w:rPr>
    </w:lvl>
    <w:lvl w:ilvl="2" w:tplc="3C4CC2DA">
      <w:start w:val="1"/>
      <w:numFmt w:val="decimal"/>
      <w:suff w:val="space"/>
      <w:lvlText w:val="（%3）"/>
      <w:lvlJc w:val="left"/>
      <w:pPr>
        <w:ind w:left="1260" w:hanging="420"/>
      </w:pPr>
      <w:rPr>
        <w:rFonts w:hint="eastAsia"/>
      </w:rPr>
    </w:lvl>
    <w:lvl w:ilvl="3" w:tplc="1ABE3376">
      <w:start w:val="1"/>
      <w:numFmt w:val="decimal"/>
      <w:lvlText w:val="（%4）"/>
      <w:lvlJc w:val="left"/>
      <w:pPr>
        <w:ind w:left="1980" w:hanging="720"/>
      </w:pPr>
      <w:rPr>
        <w:rFonts w:hint="default"/>
      </w:r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8193B28"/>
    <w:multiLevelType w:val="hybridMultilevel"/>
    <w:tmpl w:val="C9D80946"/>
    <w:lvl w:ilvl="0" w:tplc="8340CA94">
      <w:start w:val="1"/>
      <w:numFmt w:val="decimal"/>
      <w:suff w:val="space"/>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26B1CAF"/>
    <w:multiLevelType w:val="hybridMultilevel"/>
    <w:tmpl w:val="C9D80946"/>
    <w:lvl w:ilvl="0" w:tplc="8340CA94">
      <w:start w:val="1"/>
      <w:numFmt w:val="decimal"/>
      <w:suff w:val="space"/>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6EC7398"/>
    <w:multiLevelType w:val="hybridMultilevel"/>
    <w:tmpl w:val="23B06188"/>
    <w:lvl w:ilvl="0" w:tplc="F148DF88">
      <w:start w:val="1"/>
      <w:numFmt w:val="decimal"/>
      <w:lvlText w:val="%1."/>
      <w:lvlJc w:val="left"/>
      <w:pPr>
        <w:ind w:left="3246" w:hanging="420"/>
      </w:pPr>
      <w:rPr>
        <w:rFonts w:hint="eastAsia"/>
      </w:rPr>
    </w:lvl>
    <w:lvl w:ilvl="1" w:tplc="04090019" w:tentative="1">
      <w:start w:val="1"/>
      <w:numFmt w:val="lowerLetter"/>
      <w:lvlText w:val="%2)"/>
      <w:lvlJc w:val="left"/>
      <w:pPr>
        <w:ind w:left="3666" w:hanging="420"/>
      </w:pPr>
    </w:lvl>
    <w:lvl w:ilvl="2" w:tplc="0409001B" w:tentative="1">
      <w:start w:val="1"/>
      <w:numFmt w:val="lowerRoman"/>
      <w:lvlText w:val="%3."/>
      <w:lvlJc w:val="right"/>
      <w:pPr>
        <w:ind w:left="4086" w:hanging="420"/>
      </w:pPr>
    </w:lvl>
    <w:lvl w:ilvl="3" w:tplc="0409000F" w:tentative="1">
      <w:start w:val="1"/>
      <w:numFmt w:val="decimal"/>
      <w:lvlText w:val="%4."/>
      <w:lvlJc w:val="left"/>
      <w:pPr>
        <w:ind w:left="4506" w:hanging="420"/>
      </w:pPr>
    </w:lvl>
    <w:lvl w:ilvl="4" w:tplc="04090019" w:tentative="1">
      <w:start w:val="1"/>
      <w:numFmt w:val="lowerLetter"/>
      <w:lvlText w:val="%5)"/>
      <w:lvlJc w:val="left"/>
      <w:pPr>
        <w:ind w:left="4926" w:hanging="420"/>
      </w:pPr>
    </w:lvl>
    <w:lvl w:ilvl="5" w:tplc="0409001B" w:tentative="1">
      <w:start w:val="1"/>
      <w:numFmt w:val="lowerRoman"/>
      <w:lvlText w:val="%6."/>
      <w:lvlJc w:val="right"/>
      <w:pPr>
        <w:ind w:left="5346" w:hanging="420"/>
      </w:pPr>
    </w:lvl>
    <w:lvl w:ilvl="6" w:tplc="0409000F" w:tentative="1">
      <w:start w:val="1"/>
      <w:numFmt w:val="decimal"/>
      <w:lvlText w:val="%7."/>
      <w:lvlJc w:val="left"/>
      <w:pPr>
        <w:ind w:left="5766" w:hanging="420"/>
      </w:pPr>
    </w:lvl>
    <w:lvl w:ilvl="7" w:tplc="04090019" w:tentative="1">
      <w:start w:val="1"/>
      <w:numFmt w:val="lowerLetter"/>
      <w:lvlText w:val="%8)"/>
      <w:lvlJc w:val="left"/>
      <w:pPr>
        <w:ind w:left="6186" w:hanging="420"/>
      </w:pPr>
    </w:lvl>
    <w:lvl w:ilvl="8" w:tplc="0409001B" w:tentative="1">
      <w:start w:val="1"/>
      <w:numFmt w:val="lowerRoman"/>
      <w:lvlText w:val="%9."/>
      <w:lvlJc w:val="right"/>
      <w:pPr>
        <w:ind w:left="6606" w:hanging="420"/>
      </w:pPr>
    </w:lvl>
  </w:abstractNum>
  <w:abstractNum w:abstractNumId="7" w15:restartNumberingAfterBreak="0">
    <w:nsid w:val="27DD7A4D"/>
    <w:multiLevelType w:val="hybridMultilevel"/>
    <w:tmpl w:val="4DD2C8E2"/>
    <w:lvl w:ilvl="0" w:tplc="04090013">
      <w:start w:val="1"/>
      <w:numFmt w:val="chineseCountingThousand"/>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B256BFA"/>
    <w:multiLevelType w:val="multilevel"/>
    <w:tmpl w:val="5A39CFA7"/>
    <w:lvl w:ilvl="0">
      <w:start w:val="1"/>
      <w:numFmt w:val="decimal"/>
      <w:lvlText w:val="%1."/>
      <w:lvlJc w:val="left"/>
      <w:pPr>
        <w:ind w:left="436" w:hanging="317"/>
      </w:pPr>
      <w:rPr>
        <w:rFonts w:hint="default"/>
        <w:w w:val="100"/>
      </w:rPr>
    </w:lvl>
    <w:lvl w:ilvl="1">
      <w:numFmt w:val="bullet"/>
      <w:lvlText w:val="•"/>
      <w:lvlJc w:val="left"/>
      <w:pPr>
        <w:ind w:left="1260" w:hanging="317"/>
      </w:pPr>
      <w:rPr>
        <w:rFonts w:hint="default"/>
      </w:rPr>
    </w:lvl>
    <w:lvl w:ilvl="2">
      <w:numFmt w:val="bullet"/>
      <w:lvlText w:val="•"/>
      <w:lvlJc w:val="left"/>
      <w:pPr>
        <w:ind w:left="2080" w:hanging="317"/>
      </w:pPr>
      <w:rPr>
        <w:rFonts w:hint="default"/>
      </w:rPr>
    </w:lvl>
    <w:lvl w:ilvl="3">
      <w:numFmt w:val="bullet"/>
      <w:lvlText w:val="•"/>
      <w:lvlJc w:val="left"/>
      <w:pPr>
        <w:ind w:left="2901" w:hanging="317"/>
      </w:pPr>
      <w:rPr>
        <w:rFonts w:hint="default"/>
      </w:rPr>
    </w:lvl>
    <w:lvl w:ilvl="4">
      <w:numFmt w:val="bullet"/>
      <w:lvlText w:val="•"/>
      <w:lvlJc w:val="left"/>
      <w:pPr>
        <w:ind w:left="3721" w:hanging="317"/>
      </w:pPr>
      <w:rPr>
        <w:rFonts w:hint="default"/>
      </w:rPr>
    </w:lvl>
    <w:lvl w:ilvl="5">
      <w:numFmt w:val="bullet"/>
      <w:lvlText w:val="•"/>
      <w:lvlJc w:val="left"/>
      <w:pPr>
        <w:ind w:left="4542" w:hanging="317"/>
      </w:pPr>
      <w:rPr>
        <w:rFonts w:hint="default"/>
      </w:rPr>
    </w:lvl>
    <w:lvl w:ilvl="6">
      <w:numFmt w:val="bullet"/>
      <w:lvlText w:val="•"/>
      <w:lvlJc w:val="left"/>
      <w:pPr>
        <w:ind w:left="5362" w:hanging="317"/>
      </w:pPr>
      <w:rPr>
        <w:rFonts w:hint="default"/>
      </w:rPr>
    </w:lvl>
    <w:lvl w:ilvl="7">
      <w:numFmt w:val="bullet"/>
      <w:lvlText w:val="•"/>
      <w:lvlJc w:val="left"/>
      <w:pPr>
        <w:ind w:left="6182" w:hanging="317"/>
      </w:pPr>
      <w:rPr>
        <w:rFonts w:hint="default"/>
      </w:rPr>
    </w:lvl>
    <w:lvl w:ilvl="8">
      <w:numFmt w:val="bullet"/>
      <w:lvlText w:val="•"/>
      <w:lvlJc w:val="left"/>
      <w:pPr>
        <w:ind w:left="7003" w:hanging="317"/>
      </w:pPr>
      <w:rPr>
        <w:rFonts w:hint="default"/>
      </w:rPr>
    </w:lvl>
  </w:abstractNum>
  <w:abstractNum w:abstractNumId="9" w15:restartNumberingAfterBreak="0">
    <w:nsid w:val="2D5712FE"/>
    <w:multiLevelType w:val="hybridMultilevel"/>
    <w:tmpl w:val="DE701818"/>
    <w:lvl w:ilvl="0" w:tplc="8340CA94">
      <w:start w:val="1"/>
      <w:numFmt w:val="decimal"/>
      <w:suff w:val="space"/>
      <w:lvlText w:val="%1、"/>
      <w:lvlJc w:val="left"/>
      <w:pPr>
        <w:ind w:left="420" w:hanging="420"/>
      </w:pPr>
      <w:rPr>
        <w:rFonts w:hint="eastAsia"/>
      </w:rPr>
    </w:lvl>
    <w:lvl w:ilvl="1" w:tplc="F148DF88">
      <w:start w:val="1"/>
      <w:numFmt w:val="decimal"/>
      <w:suff w:val="space"/>
      <w:lvlText w:val="%2."/>
      <w:lvlJc w:val="left"/>
      <w:pPr>
        <w:ind w:left="840" w:hanging="42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581621F"/>
    <w:multiLevelType w:val="hybridMultilevel"/>
    <w:tmpl w:val="FB128A94"/>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8613281"/>
    <w:multiLevelType w:val="hybridMultilevel"/>
    <w:tmpl w:val="64A8D7C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99713F1"/>
    <w:multiLevelType w:val="hybridMultilevel"/>
    <w:tmpl w:val="31CE32E4"/>
    <w:lvl w:ilvl="0" w:tplc="AA7CFF64">
      <w:start w:val="2"/>
      <w:numFmt w:val="decimal"/>
      <w:suff w:val="space"/>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0517E05"/>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4" w15:restartNumberingAfterBreak="0">
    <w:nsid w:val="563455E8"/>
    <w:multiLevelType w:val="hybridMultilevel"/>
    <w:tmpl w:val="FD123A6C"/>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A3876EE"/>
    <w:multiLevelType w:val="singleLevel"/>
    <w:tmpl w:val="5A3876EE"/>
    <w:lvl w:ilvl="0">
      <w:start w:val="2"/>
      <w:numFmt w:val="decimal"/>
      <w:suff w:val="nothing"/>
      <w:lvlText w:val="%1、"/>
      <w:lvlJc w:val="left"/>
    </w:lvl>
  </w:abstractNum>
  <w:abstractNum w:abstractNumId="16" w15:restartNumberingAfterBreak="0">
    <w:nsid w:val="5A39CFA7"/>
    <w:multiLevelType w:val="multilevel"/>
    <w:tmpl w:val="5A39CFA7"/>
    <w:lvl w:ilvl="0">
      <w:start w:val="1"/>
      <w:numFmt w:val="decimal"/>
      <w:lvlText w:val="%1."/>
      <w:lvlJc w:val="left"/>
      <w:pPr>
        <w:ind w:left="436" w:hanging="317"/>
      </w:pPr>
      <w:rPr>
        <w:rFonts w:hint="default"/>
        <w:w w:val="100"/>
      </w:rPr>
    </w:lvl>
    <w:lvl w:ilvl="1">
      <w:numFmt w:val="bullet"/>
      <w:lvlText w:val="•"/>
      <w:lvlJc w:val="left"/>
      <w:pPr>
        <w:ind w:left="1260" w:hanging="317"/>
      </w:pPr>
      <w:rPr>
        <w:rFonts w:hint="default"/>
      </w:rPr>
    </w:lvl>
    <w:lvl w:ilvl="2">
      <w:numFmt w:val="bullet"/>
      <w:lvlText w:val="•"/>
      <w:lvlJc w:val="left"/>
      <w:pPr>
        <w:ind w:left="2080" w:hanging="317"/>
      </w:pPr>
      <w:rPr>
        <w:rFonts w:hint="default"/>
      </w:rPr>
    </w:lvl>
    <w:lvl w:ilvl="3">
      <w:numFmt w:val="bullet"/>
      <w:lvlText w:val="•"/>
      <w:lvlJc w:val="left"/>
      <w:pPr>
        <w:ind w:left="2901" w:hanging="317"/>
      </w:pPr>
      <w:rPr>
        <w:rFonts w:hint="default"/>
      </w:rPr>
    </w:lvl>
    <w:lvl w:ilvl="4">
      <w:numFmt w:val="bullet"/>
      <w:lvlText w:val="•"/>
      <w:lvlJc w:val="left"/>
      <w:pPr>
        <w:ind w:left="3721" w:hanging="317"/>
      </w:pPr>
      <w:rPr>
        <w:rFonts w:hint="default"/>
      </w:rPr>
    </w:lvl>
    <w:lvl w:ilvl="5">
      <w:numFmt w:val="bullet"/>
      <w:lvlText w:val="•"/>
      <w:lvlJc w:val="left"/>
      <w:pPr>
        <w:ind w:left="4542" w:hanging="317"/>
      </w:pPr>
      <w:rPr>
        <w:rFonts w:hint="default"/>
      </w:rPr>
    </w:lvl>
    <w:lvl w:ilvl="6">
      <w:numFmt w:val="bullet"/>
      <w:lvlText w:val="•"/>
      <w:lvlJc w:val="left"/>
      <w:pPr>
        <w:ind w:left="5362" w:hanging="317"/>
      </w:pPr>
      <w:rPr>
        <w:rFonts w:hint="default"/>
      </w:rPr>
    </w:lvl>
    <w:lvl w:ilvl="7">
      <w:numFmt w:val="bullet"/>
      <w:lvlText w:val="•"/>
      <w:lvlJc w:val="left"/>
      <w:pPr>
        <w:ind w:left="6182" w:hanging="317"/>
      </w:pPr>
      <w:rPr>
        <w:rFonts w:hint="default"/>
      </w:rPr>
    </w:lvl>
    <w:lvl w:ilvl="8">
      <w:numFmt w:val="bullet"/>
      <w:lvlText w:val="•"/>
      <w:lvlJc w:val="left"/>
      <w:pPr>
        <w:ind w:left="7003" w:hanging="317"/>
      </w:pPr>
      <w:rPr>
        <w:rFonts w:hint="default"/>
      </w:rPr>
    </w:lvl>
  </w:abstractNum>
  <w:abstractNum w:abstractNumId="17" w15:restartNumberingAfterBreak="0">
    <w:nsid w:val="5A39CFE9"/>
    <w:multiLevelType w:val="multilevel"/>
    <w:tmpl w:val="5A39CFE9"/>
    <w:lvl w:ilvl="0">
      <w:start w:val="1"/>
      <w:numFmt w:val="decimal"/>
      <w:lvlText w:val="%1."/>
      <w:lvlJc w:val="left"/>
      <w:pPr>
        <w:ind w:left="436" w:hanging="317"/>
      </w:pPr>
      <w:rPr>
        <w:rFonts w:ascii="宋体" w:eastAsia="宋体" w:hAnsi="宋体" w:cs="宋体" w:hint="default"/>
        <w:w w:val="100"/>
        <w:sz w:val="21"/>
        <w:szCs w:val="21"/>
      </w:rPr>
    </w:lvl>
    <w:lvl w:ilvl="1">
      <w:start w:val="1"/>
      <w:numFmt w:val="upperLetter"/>
      <w:lvlText w:val="%2."/>
      <w:lvlJc w:val="left"/>
      <w:pPr>
        <w:ind w:left="1382" w:hanging="360"/>
      </w:pPr>
      <w:rPr>
        <w:rFonts w:ascii="宋体" w:eastAsia="宋体" w:hAnsi="宋体" w:cs="宋体" w:hint="default"/>
        <w:w w:val="100"/>
        <w:sz w:val="21"/>
        <w:szCs w:val="21"/>
      </w:rPr>
    </w:lvl>
    <w:lvl w:ilvl="2">
      <w:numFmt w:val="bullet"/>
      <w:lvlText w:val="•"/>
      <w:lvlJc w:val="left"/>
      <w:pPr>
        <w:ind w:left="1380" w:hanging="360"/>
      </w:pPr>
      <w:rPr>
        <w:rFonts w:hint="default"/>
      </w:rPr>
    </w:lvl>
    <w:lvl w:ilvl="3">
      <w:numFmt w:val="bullet"/>
      <w:lvlText w:val="•"/>
      <w:lvlJc w:val="left"/>
      <w:pPr>
        <w:ind w:left="2288" w:hanging="360"/>
      </w:pPr>
      <w:rPr>
        <w:rFonts w:hint="default"/>
      </w:rPr>
    </w:lvl>
    <w:lvl w:ilvl="4">
      <w:numFmt w:val="bullet"/>
      <w:lvlText w:val="•"/>
      <w:lvlJc w:val="left"/>
      <w:pPr>
        <w:ind w:left="3196" w:hanging="360"/>
      </w:pPr>
      <w:rPr>
        <w:rFonts w:hint="default"/>
      </w:rPr>
    </w:lvl>
    <w:lvl w:ilvl="5">
      <w:numFmt w:val="bullet"/>
      <w:lvlText w:val="•"/>
      <w:lvlJc w:val="left"/>
      <w:pPr>
        <w:ind w:left="4104" w:hanging="360"/>
      </w:pPr>
      <w:rPr>
        <w:rFonts w:hint="default"/>
      </w:rPr>
    </w:lvl>
    <w:lvl w:ilvl="6">
      <w:numFmt w:val="bullet"/>
      <w:lvlText w:val="•"/>
      <w:lvlJc w:val="left"/>
      <w:pPr>
        <w:ind w:left="5012" w:hanging="360"/>
      </w:pPr>
      <w:rPr>
        <w:rFonts w:hint="default"/>
      </w:rPr>
    </w:lvl>
    <w:lvl w:ilvl="7">
      <w:numFmt w:val="bullet"/>
      <w:lvlText w:val="•"/>
      <w:lvlJc w:val="left"/>
      <w:pPr>
        <w:ind w:left="5920" w:hanging="360"/>
      </w:pPr>
      <w:rPr>
        <w:rFonts w:hint="default"/>
      </w:rPr>
    </w:lvl>
    <w:lvl w:ilvl="8">
      <w:numFmt w:val="bullet"/>
      <w:lvlText w:val="•"/>
      <w:lvlJc w:val="left"/>
      <w:pPr>
        <w:ind w:left="6828" w:hanging="360"/>
      </w:pPr>
      <w:rPr>
        <w:rFonts w:hint="default"/>
      </w:rPr>
    </w:lvl>
  </w:abstractNum>
  <w:abstractNum w:abstractNumId="18" w15:restartNumberingAfterBreak="0">
    <w:nsid w:val="68F71623"/>
    <w:multiLevelType w:val="hybridMultilevel"/>
    <w:tmpl w:val="C9D80946"/>
    <w:lvl w:ilvl="0" w:tplc="8340CA94">
      <w:start w:val="1"/>
      <w:numFmt w:val="decimal"/>
      <w:suff w:val="space"/>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7FC61417"/>
    <w:multiLevelType w:val="multilevel"/>
    <w:tmpl w:val="9F56351A"/>
    <w:lvl w:ilvl="0">
      <w:start w:val="1"/>
      <w:numFmt w:val="chineseCountingThousand"/>
      <w:lvlText w:val="%1、"/>
      <w:lvlJc w:val="left"/>
      <w:pPr>
        <w:ind w:left="340" w:hanging="340"/>
      </w:pPr>
      <w:rPr>
        <w:rFonts w:hint="default"/>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num w:numId="1">
    <w:abstractNumId w:val="15"/>
  </w:num>
  <w:num w:numId="2">
    <w:abstractNumId w:val="0"/>
  </w:num>
  <w:num w:numId="3">
    <w:abstractNumId w:val="17"/>
  </w:num>
  <w:num w:numId="4">
    <w:abstractNumId w:val="16"/>
  </w:num>
  <w:num w:numId="5">
    <w:abstractNumId w:val="11"/>
  </w:num>
  <w:num w:numId="6">
    <w:abstractNumId w:val="19"/>
  </w:num>
  <w:num w:numId="7">
    <w:abstractNumId w:val="8"/>
  </w:num>
  <w:num w:numId="8">
    <w:abstractNumId w:val="13"/>
  </w:num>
  <w:num w:numId="9">
    <w:abstractNumId w:val="7"/>
  </w:num>
  <w:num w:numId="10">
    <w:abstractNumId w:val="12"/>
  </w:num>
  <w:num w:numId="11">
    <w:abstractNumId w:val="1"/>
  </w:num>
  <w:num w:numId="12">
    <w:abstractNumId w:val="5"/>
  </w:num>
  <w:num w:numId="13">
    <w:abstractNumId w:val="2"/>
  </w:num>
  <w:num w:numId="14">
    <w:abstractNumId w:val="4"/>
  </w:num>
  <w:num w:numId="15">
    <w:abstractNumId w:val="9"/>
  </w:num>
  <w:num w:numId="16">
    <w:abstractNumId w:val="18"/>
  </w:num>
  <w:num w:numId="17">
    <w:abstractNumId w:val="10"/>
  </w:num>
  <w:num w:numId="18">
    <w:abstractNumId w:val="14"/>
  </w:num>
  <w:num w:numId="19">
    <w:abstractNumId w:val="6"/>
  </w:num>
  <w:num w:numId="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HorizontalSpacing w:val="105"/>
  <w:drawingGridVerticalSpacing w:val="156"/>
  <w:displayHorizontalDrawingGridEvery w:val="2"/>
  <w:displayVerticalDrawingGridEvery w:val="2"/>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1tDQ3MrGwsDQzMzdX0lEKTi0uzszPAykwrAUAuXEOriwAAAA="/>
  </w:docVars>
  <w:rsids>
    <w:rsidRoot w:val="00073A18"/>
    <w:rsid w:val="00073A18"/>
    <w:rsid w:val="00B173A1"/>
    <w:rsid w:val="29FD8ADC"/>
    <w:rsid w:val="3DDF07CB"/>
    <w:rsid w:val="3FFBD7FB"/>
    <w:rsid w:val="477E2CA6"/>
    <w:rsid w:val="4F651AB0"/>
    <w:rsid w:val="5D6FA4BC"/>
    <w:rsid w:val="5FEB694F"/>
    <w:rsid w:val="6397D898"/>
    <w:rsid w:val="6595DCC5"/>
    <w:rsid w:val="66A51495"/>
    <w:rsid w:val="6DEFE3D6"/>
    <w:rsid w:val="6EF8EC39"/>
    <w:rsid w:val="6FFB9CC9"/>
    <w:rsid w:val="75FF7FF2"/>
    <w:rsid w:val="77FF39F5"/>
    <w:rsid w:val="79FBF1F8"/>
    <w:rsid w:val="7BBEF8F7"/>
    <w:rsid w:val="7CDF2C56"/>
    <w:rsid w:val="7F3D5B65"/>
    <w:rsid w:val="7F3EB5A5"/>
    <w:rsid w:val="7F61BCF4"/>
    <w:rsid w:val="7F777E3A"/>
    <w:rsid w:val="7FECD7C2"/>
    <w:rsid w:val="8DBFDC17"/>
    <w:rsid w:val="9F6D9628"/>
    <w:rsid w:val="AA777236"/>
    <w:rsid w:val="AFFF5CEF"/>
    <w:rsid w:val="B5EB2943"/>
    <w:rsid w:val="B6BF9144"/>
    <w:rsid w:val="B7FED1E5"/>
    <w:rsid w:val="BB7B627E"/>
    <w:rsid w:val="BB7E5FB2"/>
    <w:rsid w:val="BBB6E5E4"/>
    <w:rsid w:val="BDEA2AD9"/>
    <w:rsid w:val="BEFFF658"/>
    <w:rsid w:val="C4F575A1"/>
    <w:rsid w:val="C7BF5E46"/>
    <w:rsid w:val="CBBFAA43"/>
    <w:rsid w:val="D7FF6799"/>
    <w:rsid w:val="DB8D928C"/>
    <w:rsid w:val="DE4FF717"/>
    <w:rsid w:val="DFEFD719"/>
    <w:rsid w:val="DFFE5107"/>
    <w:rsid w:val="DFFFA70B"/>
    <w:rsid w:val="E3BFCB88"/>
    <w:rsid w:val="ED7F7833"/>
    <w:rsid w:val="EFEDFD6B"/>
    <w:rsid w:val="EFF70A35"/>
    <w:rsid w:val="F36F446F"/>
    <w:rsid w:val="F59D2014"/>
    <w:rsid w:val="F9FD6664"/>
    <w:rsid w:val="FAFF8E7B"/>
    <w:rsid w:val="FB6F6FA7"/>
    <w:rsid w:val="FB7B0039"/>
    <w:rsid w:val="FBF5268F"/>
    <w:rsid w:val="FDFAEE69"/>
    <w:rsid w:val="FDFED511"/>
    <w:rsid w:val="FEBF249F"/>
    <w:rsid w:val="FF1EA366"/>
    <w:rsid w:val="FF4715A4"/>
    <w:rsid w:val="FFBBA61F"/>
    <w:rsid w:val="FFE9D667"/>
    <w:rsid w:val="FFED43C1"/>
    <w:rsid w:val="FFFE4FDB"/>
    <w:rsid w:val="FFFFEEAC"/>
    <w:rsid w:val="00002E03"/>
    <w:rsid w:val="00027B09"/>
    <w:rsid w:val="000500B5"/>
    <w:rsid w:val="000520B3"/>
    <w:rsid w:val="000838F1"/>
    <w:rsid w:val="000A1B07"/>
    <w:rsid w:val="000D0E52"/>
    <w:rsid w:val="000E685A"/>
    <w:rsid w:val="001420B6"/>
    <w:rsid w:val="00183B88"/>
    <w:rsid w:val="002A5C59"/>
    <w:rsid w:val="002D5C20"/>
    <w:rsid w:val="003036E8"/>
    <w:rsid w:val="00320C78"/>
    <w:rsid w:val="003A30D5"/>
    <w:rsid w:val="003F2B90"/>
    <w:rsid w:val="00431703"/>
    <w:rsid w:val="00436158"/>
    <w:rsid w:val="00453E18"/>
    <w:rsid w:val="004547C0"/>
    <w:rsid w:val="00457D36"/>
    <w:rsid w:val="00511AF6"/>
    <w:rsid w:val="005C3764"/>
    <w:rsid w:val="005F1432"/>
    <w:rsid w:val="006107CD"/>
    <w:rsid w:val="0061468A"/>
    <w:rsid w:val="00653EE6"/>
    <w:rsid w:val="006558BA"/>
    <w:rsid w:val="00671791"/>
    <w:rsid w:val="006B4FCB"/>
    <w:rsid w:val="006C0F6A"/>
    <w:rsid w:val="006D2A3A"/>
    <w:rsid w:val="0072485B"/>
    <w:rsid w:val="00753E08"/>
    <w:rsid w:val="00775860"/>
    <w:rsid w:val="00792292"/>
    <w:rsid w:val="007D7679"/>
    <w:rsid w:val="007E541D"/>
    <w:rsid w:val="00855014"/>
    <w:rsid w:val="00877C02"/>
    <w:rsid w:val="00931E4C"/>
    <w:rsid w:val="009E47A4"/>
    <w:rsid w:val="00A35C73"/>
    <w:rsid w:val="00AB44EC"/>
    <w:rsid w:val="00B01D59"/>
    <w:rsid w:val="00B02C71"/>
    <w:rsid w:val="00B3059A"/>
    <w:rsid w:val="00B96DE4"/>
    <w:rsid w:val="00B97A61"/>
    <w:rsid w:val="00BB4D34"/>
    <w:rsid w:val="00BE377B"/>
    <w:rsid w:val="00C0110B"/>
    <w:rsid w:val="00C02BA3"/>
    <w:rsid w:val="00C81B4E"/>
    <w:rsid w:val="00CC0C02"/>
    <w:rsid w:val="00CC4BCF"/>
    <w:rsid w:val="00CC5849"/>
    <w:rsid w:val="00CD082F"/>
    <w:rsid w:val="00CE756F"/>
    <w:rsid w:val="00D11699"/>
    <w:rsid w:val="00D2158F"/>
    <w:rsid w:val="00D63181"/>
    <w:rsid w:val="00D825A7"/>
    <w:rsid w:val="00E00669"/>
    <w:rsid w:val="00E25A06"/>
    <w:rsid w:val="00E54929"/>
    <w:rsid w:val="00EA788B"/>
    <w:rsid w:val="00EB53AC"/>
    <w:rsid w:val="00EB55BD"/>
    <w:rsid w:val="00F66041"/>
    <w:rsid w:val="00F744EE"/>
    <w:rsid w:val="00F76F05"/>
    <w:rsid w:val="00FA69B8"/>
    <w:rsid w:val="00FA6F8F"/>
    <w:rsid w:val="00FD2CFA"/>
    <w:rsid w:val="00FF136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CBE937"/>
  <w15:docId w15:val="{80C67C2A-A61F-466E-84D7-7B36BF0E8C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53E08"/>
    <w:pPr>
      <w:widowControl w:val="0"/>
      <w:jc w:val="both"/>
    </w:pPr>
    <w:rPr>
      <w:rFonts w:asciiTheme="minorHAnsi" w:eastAsiaTheme="minorEastAsia" w:hAnsiTheme="minorHAnsi" w:cstheme="minorBidi"/>
      <w:kern w:val="2"/>
      <w:sz w:val="21"/>
      <w:szCs w:val="22"/>
    </w:rPr>
  </w:style>
  <w:style w:type="paragraph" w:styleId="1">
    <w:name w:val="heading 1"/>
    <w:basedOn w:val="a"/>
    <w:next w:val="a"/>
    <w:link w:val="10"/>
    <w:uiPriority w:val="9"/>
    <w:qFormat/>
    <w:rsid w:val="00C0110B"/>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qFormat/>
    <w:pPr>
      <w:spacing w:before="37"/>
      <w:ind w:left="642"/>
    </w:pPr>
    <w:rPr>
      <w:rFonts w:ascii="宋体" w:eastAsia="宋体" w:hAnsi="宋体" w:cs="宋体"/>
      <w:szCs w:val="21"/>
    </w:rPr>
  </w:style>
  <w:style w:type="paragraph" w:styleId="HTML">
    <w:name w:val="HTML Preformatted"/>
    <w:basedOn w:val="a"/>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Times New Roman"/>
      <w:kern w:val="0"/>
      <w:sz w:val="20"/>
      <w:szCs w:val="20"/>
    </w:rPr>
  </w:style>
  <w:style w:type="paragraph" w:styleId="a4">
    <w:name w:val="Normal (Web)"/>
    <w:basedOn w:val="a"/>
    <w:qFormat/>
    <w:pPr>
      <w:widowControl/>
      <w:spacing w:before="100" w:beforeAutospacing="1" w:after="100" w:afterAutospacing="1"/>
      <w:jc w:val="left"/>
    </w:pPr>
    <w:rPr>
      <w:rFonts w:ascii="宋体" w:hAnsi="宋体" w:hint="eastAsia"/>
      <w:kern w:val="0"/>
      <w:sz w:val="24"/>
    </w:rPr>
  </w:style>
  <w:style w:type="paragraph" w:styleId="a5">
    <w:name w:val="List Paragraph"/>
    <w:basedOn w:val="a"/>
    <w:uiPriority w:val="1"/>
    <w:qFormat/>
    <w:pPr>
      <w:ind w:left="436"/>
    </w:pPr>
    <w:rPr>
      <w:rFonts w:ascii="宋体" w:eastAsia="宋体" w:hAnsi="宋体" w:cs="宋体"/>
    </w:rPr>
  </w:style>
  <w:style w:type="character" w:customStyle="1" w:styleId="10">
    <w:name w:val="标题 1 字符"/>
    <w:basedOn w:val="a0"/>
    <w:link w:val="1"/>
    <w:uiPriority w:val="9"/>
    <w:rsid w:val="00C0110B"/>
    <w:rPr>
      <w:rFonts w:asciiTheme="minorHAnsi" w:eastAsiaTheme="minorEastAsia" w:hAnsiTheme="minorHAnsi" w:cstheme="minorBidi"/>
      <w:b/>
      <w:bCs/>
      <w:kern w:val="44"/>
      <w:sz w:val="44"/>
      <w:szCs w:val="44"/>
    </w:rPr>
  </w:style>
  <w:style w:type="paragraph" w:styleId="a6">
    <w:name w:val="Subtitle"/>
    <w:basedOn w:val="a"/>
    <w:next w:val="a"/>
    <w:link w:val="a7"/>
    <w:uiPriority w:val="11"/>
    <w:qFormat/>
    <w:rsid w:val="001420B6"/>
    <w:pPr>
      <w:spacing w:before="240" w:after="60" w:line="312" w:lineRule="auto"/>
      <w:jc w:val="center"/>
      <w:outlineLvl w:val="1"/>
    </w:pPr>
    <w:rPr>
      <w:b/>
      <w:bCs/>
      <w:kern w:val="28"/>
      <w:sz w:val="32"/>
      <w:szCs w:val="32"/>
    </w:rPr>
  </w:style>
  <w:style w:type="character" w:customStyle="1" w:styleId="a7">
    <w:name w:val="副标题 字符"/>
    <w:basedOn w:val="a0"/>
    <w:link w:val="a6"/>
    <w:uiPriority w:val="11"/>
    <w:rsid w:val="001420B6"/>
    <w:rPr>
      <w:rFonts w:asciiTheme="minorHAnsi" w:eastAsiaTheme="minorEastAsia" w:hAnsiTheme="minorHAnsi" w:cstheme="minorBidi"/>
      <w:b/>
      <w:bCs/>
      <w:kern w:val="28"/>
      <w:sz w:val="32"/>
      <w:szCs w:val="32"/>
    </w:rPr>
  </w:style>
  <w:style w:type="paragraph" w:styleId="a8">
    <w:name w:val="No Spacing"/>
    <w:link w:val="a9"/>
    <w:uiPriority w:val="1"/>
    <w:qFormat/>
    <w:rsid w:val="00C02BA3"/>
    <w:rPr>
      <w:rFonts w:asciiTheme="minorHAnsi" w:eastAsiaTheme="minorEastAsia" w:hAnsiTheme="minorHAnsi" w:cstheme="minorBidi"/>
      <w:sz w:val="22"/>
      <w:szCs w:val="22"/>
    </w:rPr>
  </w:style>
  <w:style w:type="character" w:customStyle="1" w:styleId="a9">
    <w:name w:val="无间隔 字符"/>
    <w:basedOn w:val="a0"/>
    <w:link w:val="a8"/>
    <w:uiPriority w:val="1"/>
    <w:rsid w:val="00C02BA3"/>
    <w:rPr>
      <w:rFonts w:asciiTheme="minorHAnsi" w:eastAsiaTheme="minorEastAsia" w:hAnsiTheme="minorHAnsi" w:cstheme="minorBidi"/>
      <w:sz w:val="22"/>
      <w:szCs w:val="22"/>
    </w:rPr>
  </w:style>
  <w:style w:type="character" w:styleId="aa">
    <w:name w:val="Book Title"/>
    <w:basedOn w:val="a0"/>
    <w:uiPriority w:val="33"/>
    <w:qFormat/>
    <w:rsid w:val="00C02BA3"/>
    <w:rPr>
      <w:b/>
      <w:bCs/>
      <w:i/>
      <w:iCs/>
      <w:spacing w:val="5"/>
    </w:rPr>
  </w:style>
  <w:style w:type="table" w:styleId="ab">
    <w:name w:val="Table Grid"/>
    <w:basedOn w:val="a1"/>
    <w:uiPriority w:val="39"/>
    <w:rsid w:val="00C02B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header"/>
    <w:basedOn w:val="a"/>
    <w:link w:val="ad"/>
    <w:uiPriority w:val="99"/>
    <w:unhideWhenUsed/>
    <w:rsid w:val="00FA69B8"/>
    <w:pPr>
      <w:pBdr>
        <w:bottom w:val="single" w:sz="6" w:space="1" w:color="auto"/>
      </w:pBdr>
      <w:tabs>
        <w:tab w:val="center" w:pos="4153"/>
        <w:tab w:val="right" w:pos="8306"/>
      </w:tabs>
      <w:snapToGrid w:val="0"/>
      <w:jc w:val="center"/>
    </w:pPr>
    <w:rPr>
      <w:sz w:val="18"/>
      <w:szCs w:val="18"/>
    </w:rPr>
  </w:style>
  <w:style w:type="character" w:customStyle="1" w:styleId="ad">
    <w:name w:val="页眉 字符"/>
    <w:basedOn w:val="a0"/>
    <w:link w:val="ac"/>
    <w:uiPriority w:val="99"/>
    <w:rsid w:val="00FA69B8"/>
    <w:rPr>
      <w:rFonts w:asciiTheme="minorHAnsi" w:eastAsiaTheme="minorEastAsia" w:hAnsiTheme="minorHAnsi" w:cstheme="minorBidi"/>
      <w:kern w:val="2"/>
      <w:sz w:val="18"/>
      <w:szCs w:val="18"/>
    </w:rPr>
  </w:style>
  <w:style w:type="paragraph" w:styleId="ae">
    <w:name w:val="footer"/>
    <w:basedOn w:val="a"/>
    <w:link w:val="af"/>
    <w:uiPriority w:val="99"/>
    <w:unhideWhenUsed/>
    <w:rsid w:val="00FA69B8"/>
    <w:pPr>
      <w:tabs>
        <w:tab w:val="center" w:pos="4153"/>
        <w:tab w:val="right" w:pos="8306"/>
      </w:tabs>
      <w:snapToGrid w:val="0"/>
      <w:jc w:val="left"/>
    </w:pPr>
    <w:rPr>
      <w:sz w:val="18"/>
      <w:szCs w:val="18"/>
    </w:rPr>
  </w:style>
  <w:style w:type="character" w:customStyle="1" w:styleId="af">
    <w:name w:val="页脚 字符"/>
    <w:basedOn w:val="a0"/>
    <w:link w:val="ae"/>
    <w:uiPriority w:val="99"/>
    <w:rsid w:val="00FA69B8"/>
    <w:rPr>
      <w:rFonts w:asciiTheme="minorHAnsi" w:eastAsiaTheme="minorEastAsia" w:hAnsiTheme="minorHAnsi" w:cstheme="minorBidi"/>
      <w:kern w:val="2"/>
      <w:sz w:val="18"/>
      <w:szCs w:val="18"/>
    </w:rPr>
  </w:style>
  <w:style w:type="paragraph" w:styleId="TOC1">
    <w:name w:val="toc 1"/>
    <w:basedOn w:val="a"/>
    <w:next w:val="a"/>
    <w:autoRedefine/>
    <w:uiPriority w:val="39"/>
    <w:unhideWhenUsed/>
    <w:rsid w:val="0061468A"/>
    <w:pPr>
      <w:tabs>
        <w:tab w:val="left" w:pos="435"/>
        <w:tab w:val="right" w:leader="dot" w:pos="8296"/>
      </w:tabs>
      <w:adjustRightInd w:val="0"/>
      <w:snapToGrid w:val="0"/>
      <w:spacing w:line="360" w:lineRule="auto"/>
    </w:pPr>
  </w:style>
  <w:style w:type="paragraph" w:styleId="TOC2">
    <w:name w:val="toc 2"/>
    <w:basedOn w:val="a"/>
    <w:next w:val="a"/>
    <w:autoRedefine/>
    <w:uiPriority w:val="39"/>
    <w:unhideWhenUsed/>
    <w:rsid w:val="003036E8"/>
    <w:pPr>
      <w:ind w:leftChars="200" w:left="420"/>
    </w:pPr>
  </w:style>
  <w:style w:type="character" w:styleId="af0">
    <w:name w:val="Hyperlink"/>
    <w:basedOn w:val="a0"/>
    <w:uiPriority w:val="99"/>
    <w:unhideWhenUsed/>
    <w:rsid w:val="003036E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image" Target="media/image15.png"/><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fontTable" Target="fontTable.xml"/><Relationship Id="rId10" Type="http://schemas.openxmlformats.org/officeDocument/2006/relationships/image" Target="media/image2.svg"/><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2E43F18-AAC3-43DE-94E9-790621C76A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64</TotalTime>
  <Pages>19</Pages>
  <Words>1324</Words>
  <Characters>7548</Characters>
  <Application>Microsoft Office Word</Application>
  <DocSecurity>0</DocSecurity>
  <Lines>62</Lines>
  <Paragraphs>17</Paragraphs>
  <ScaleCrop>false</ScaleCrop>
  <Company/>
  <LinksUpToDate>false</LinksUpToDate>
  <CharactersWithSpaces>8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冉 创</dc:creator>
  <cp:lastModifiedBy>牟 鑫一</cp:lastModifiedBy>
  <cp:revision>14</cp:revision>
  <dcterms:created xsi:type="dcterms:W3CDTF">2018-11-25T07:57:00Z</dcterms:created>
  <dcterms:modified xsi:type="dcterms:W3CDTF">2019-11-29T0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6757</vt:lpwstr>
  </property>
</Properties>
</file>